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644A2F" w14:textId="77777777" w:rsidR="0060286D" w:rsidRPr="00AE331A" w:rsidRDefault="0060286D" w:rsidP="00B807C9">
      <w:pPr>
        <w:jc w:val="center"/>
        <w:rPr>
          <w:rFonts w:ascii="Times New Roman" w:hAnsi="Times New Roman" w:cs="Times New Roman"/>
          <w:noProof/>
        </w:rPr>
      </w:pPr>
    </w:p>
    <w:p w14:paraId="237EF11A" w14:textId="77777777" w:rsidR="0060286D" w:rsidRPr="00AE331A" w:rsidRDefault="0060286D" w:rsidP="00B807C9">
      <w:pPr>
        <w:jc w:val="center"/>
        <w:rPr>
          <w:rFonts w:ascii="Times New Roman" w:hAnsi="Times New Roman" w:cs="Times New Roman"/>
          <w:b/>
          <w:noProof/>
          <w:sz w:val="24"/>
        </w:rPr>
      </w:pPr>
      <w:r w:rsidRPr="00AE331A">
        <w:rPr>
          <w:rFonts w:ascii="Times New Roman" w:hAnsi="Times New Roman" w:cs="Times New Roman"/>
          <w:b/>
          <w:noProof/>
          <w:sz w:val="40"/>
        </w:rPr>
        <w:t>National University of Computer and Emerging Sciences</w:t>
      </w:r>
    </w:p>
    <w:p w14:paraId="57F42805" w14:textId="77777777" w:rsidR="0060286D" w:rsidRPr="00AE331A" w:rsidRDefault="0060286D" w:rsidP="00B807C9">
      <w:pPr>
        <w:jc w:val="center"/>
        <w:rPr>
          <w:rFonts w:ascii="Times New Roman" w:hAnsi="Times New Roman" w:cs="Times New Roman"/>
          <w:noProof/>
        </w:rPr>
      </w:pPr>
    </w:p>
    <w:p w14:paraId="4CB01CC9" w14:textId="77777777" w:rsidR="0060286D" w:rsidRPr="00AE331A" w:rsidRDefault="0060286D" w:rsidP="00B807C9">
      <w:pPr>
        <w:jc w:val="center"/>
        <w:rPr>
          <w:rFonts w:ascii="Times New Roman" w:hAnsi="Times New Roman" w:cs="Times New Roman"/>
        </w:rPr>
      </w:pPr>
      <w:r w:rsidRPr="00AE331A">
        <w:rPr>
          <w:rFonts w:ascii="Times New Roman" w:hAnsi="Times New Roman" w:cs="Times New Roman"/>
          <w:noProof/>
        </w:rPr>
        <w:drawing>
          <wp:inline distT="0" distB="0" distL="0" distR="0" wp14:anchorId="120EB7AD" wp14:editId="59A926C9">
            <wp:extent cx="1529715" cy="14947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9715" cy="1494790"/>
                    </a:xfrm>
                    <a:prstGeom prst="rect">
                      <a:avLst/>
                    </a:prstGeom>
                    <a:solidFill>
                      <a:srgbClr val="FFFFFF"/>
                    </a:solidFill>
                    <a:ln>
                      <a:noFill/>
                    </a:ln>
                  </pic:spPr>
                </pic:pic>
              </a:graphicData>
            </a:graphic>
          </wp:inline>
        </w:drawing>
      </w:r>
    </w:p>
    <w:p w14:paraId="1B4D241D" w14:textId="77777777" w:rsidR="0060286D" w:rsidRPr="00AE331A" w:rsidRDefault="0060286D" w:rsidP="00B807C9">
      <w:pPr>
        <w:jc w:val="center"/>
        <w:rPr>
          <w:rFonts w:ascii="Times New Roman" w:hAnsi="Times New Roman" w:cs="Times New Roman"/>
        </w:rPr>
      </w:pPr>
    </w:p>
    <w:p w14:paraId="796F1EE2" w14:textId="77777777" w:rsidR="0060286D" w:rsidRPr="00AE331A" w:rsidRDefault="0060286D" w:rsidP="00B807C9">
      <w:pPr>
        <w:jc w:val="center"/>
        <w:rPr>
          <w:rFonts w:ascii="Times New Roman" w:hAnsi="Times New Roman" w:cs="Times New Roman"/>
        </w:rPr>
      </w:pPr>
    </w:p>
    <w:p w14:paraId="3700C6B4" w14:textId="77777777" w:rsidR="0060286D" w:rsidRPr="00AE331A" w:rsidRDefault="0060286D" w:rsidP="00B807C9">
      <w:pPr>
        <w:jc w:val="center"/>
        <w:rPr>
          <w:rFonts w:ascii="Times New Roman" w:hAnsi="Times New Roman" w:cs="Times New Roman"/>
        </w:rPr>
      </w:pPr>
    </w:p>
    <w:p w14:paraId="27A82D98" w14:textId="2627C320" w:rsidR="0060286D" w:rsidRPr="007C1261" w:rsidRDefault="00B807C9" w:rsidP="00B807C9">
      <w:pPr>
        <w:jc w:val="center"/>
        <w:rPr>
          <w:rFonts w:ascii="Times New Roman" w:hAnsi="Times New Roman" w:cs="Times New Roman"/>
          <w:b/>
          <w:sz w:val="40"/>
          <w:szCs w:val="28"/>
        </w:rPr>
      </w:pPr>
      <w:r w:rsidRPr="007C1261">
        <w:rPr>
          <w:rFonts w:ascii="Times New Roman" w:hAnsi="Times New Roman" w:cs="Times New Roman"/>
          <w:b/>
          <w:sz w:val="40"/>
          <w:szCs w:val="28"/>
        </w:rPr>
        <w:t xml:space="preserve">Assignment # </w:t>
      </w:r>
      <w:r w:rsidR="0045779B" w:rsidRPr="007C1261">
        <w:rPr>
          <w:rFonts w:ascii="Times New Roman" w:hAnsi="Times New Roman" w:cs="Times New Roman"/>
          <w:b/>
          <w:sz w:val="40"/>
          <w:szCs w:val="28"/>
        </w:rPr>
        <w:t>2</w:t>
      </w:r>
    </w:p>
    <w:p w14:paraId="54EF3A9C" w14:textId="77777777" w:rsidR="00B807C9" w:rsidRPr="00B807C9" w:rsidRDefault="00B807C9" w:rsidP="00B807C9">
      <w:pPr>
        <w:jc w:val="center"/>
        <w:rPr>
          <w:rFonts w:ascii="Times New Roman" w:hAnsi="Times New Roman" w:cs="Times New Roman"/>
          <w:sz w:val="28"/>
          <w:szCs w:val="28"/>
        </w:rPr>
      </w:pPr>
    </w:p>
    <w:p w14:paraId="3F4ECCB6" w14:textId="028187BB" w:rsidR="0079187F" w:rsidRDefault="00B807C9" w:rsidP="007C1261">
      <w:pPr>
        <w:jc w:val="center"/>
        <w:rPr>
          <w:rFonts w:ascii="Times New Roman" w:hAnsi="Times New Roman" w:cs="Times New Roman"/>
          <w:sz w:val="28"/>
          <w:szCs w:val="28"/>
        </w:rPr>
      </w:pPr>
      <w:r w:rsidRPr="00B807C9">
        <w:rPr>
          <w:rFonts w:ascii="Times New Roman" w:hAnsi="Times New Roman" w:cs="Times New Roman"/>
          <w:sz w:val="28"/>
          <w:szCs w:val="28"/>
        </w:rPr>
        <w:t>1</w:t>
      </w:r>
      <w:r w:rsidR="00DC3DB1">
        <w:rPr>
          <w:rFonts w:ascii="Times New Roman" w:hAnsi="Times New Roman" w:cs="Times New Roman"/>
          <w:sz w:val="28"/>
          <w:szCs w:val="28"/>
        </w:rPr>
        <w:t>7</w:t>
      </w:r>
      <w:r w:rsidRPr="00B807C9">
        <w:rPr>
          <w:rFonts w:ascii="Times New Roman" w:hAnsi="Times New Roman" w:cs="Times New Roman"/>
          <w:sz w:val="28"/>
          <w:szCs w:val="28"/>
        </w:rPr>
        <w:t>F-</w:t>
      </w:r>
      <w:r w:rsidR="00DC3DB1">
        <w:rPr>
          <w:rFonts w:ascii="Times New Roman" w:hAnsi="Times New Roman" w:cs="Times New Roman"/>
          <w:sz w:val="28"/>
          <w:szCs w:val="28"/>
        </w:rPr>
        <w:t>9434</w:t>
      </w:r>
      <w:r w:rsidRPr="00B807C9">
        <w:rPr>
          <w:rFonts w:ascii="Times New Roman" w:hAnsi="Times New Roman" w:cs="Times New Roman"/>
          <w:sz w:val="28"/>
          <w:szCs w:val="28"/>
        </w:rPr>
        <w:t xml:space="preserve"> </w:t>
      </w:r>
      <w:r w:rsidR="00DC3DB1">
        <w:rPr>
          <w:rFonts w:ascii="Times New Roman" w:hAnsi="Times New Roman" w:cs="Times New Roman"/>
          <w:sz w:val="28"/>
          <w:szCs w:val="28"/>
        </w:rPr>
        <w:t>Usama Bin Haider</w:t>
      </w:r>
      <w:r w:rsidRPr="00B807C9">
        <w:rPr>
          <w:rFonts w:ascii="Times New Roman" w:hAnsi="Times New Roman" w:cs="Times New Roman"/>
          <w:sz w:val="28"/>
          <w:szCs w:val="28"/>
        </w:rPr>
        <w:t xml:space="preserve"> | 1</w:t>
      </w:r>
      <w:r w:rsidR="00DC3DB1">
        <w:rPr>
          <w:rFonts w:ascii="Times New Roman" w:hAnsi="Times New Roman" w:cs="Times New Roman"/>
          <w:sz w:val="28"/>
          <w:szCs w:val="28"/>
        </w:rPr>
        <w:t>7</w:t>
      </w:r>
      <w:r w:rsidRPr="00B807C9">
        <w:rPr>
          <w:rFonts w:ascii="Times New Roman" w:hAnsi="Times New Roman" w:cs="Times New Roman"/>
          <w:sz w:val="28"/>
          <w:szCs w:val="28"/>
        </w:rPr>
        <w:t>F-</w:t>
      </w:r>
      <w:r w:rsidR="00DC3DB1">
        <w:rPr>
          <w:rFonts w:ascii="Times New Roman" w:hAnsi="Times New Roman" w:cs="Times New Roman"/>
          <w:sz w:val="28"/>
          <w:szCs w:val="28"/>
        </w:rPr>
        <w:t>9428</w:t>
      </w:r>
      <w:r w:rsidRPr="00B807C9">
        <w:rPr>
          <w:rFonts w:ascii="Times New Roman" w:hAnsi="Times New Roman" w:cs="Times New Roman"/>
          <w:sz w:val="28"/>
          <w:szCs w:val="28"/>
        </w:rPr>
        <w:t xml:space="preserve"> </w:t>
      </w:r>
      <w:r w:rsidR="00DC3DB1">
        <w:rPr>
          <w:rFonts w:ascii="Times New Roman" w:hAnsi="Times New Roman" w:cs="Times New Roman"/>
          <w:sz w:val="28"/>
          <w:szCs w:val="28"/>
        </w:rPr>
        <w:t>M Shaheer Rahi</w:t>
      </w:r>
    </w:p>
    <w:p w14:paraId="49F6E4E2" w14:textId="1FB78C78" w:rsidR="007C1261" w:rsidRDefault="007C1261" w:rsidP="007C1261">
      <w:pPr>
        <w:jc w:val="center"/>
        <w:rPr>
          <w:rFonts w:ascii="Times New Roman" w:hAnsi="Times New Roman" w:cs="Times New Roman"/>
          <w:sz w:val="28"/>
          <w:szCs w:val="28"/>
        </w:rPr>
      </w:pPr>
    </w:p>
    <w:p w14:paraId="5F948D51" w14:textId="36DD2692" w:rsidR="007C1261" w:rsidRPr="007C1261" w:rsidRDefault="007C1261" w:rsidP="007C1261">
      <w:pPr>
        <w:jc w:val="center"/>
        <w:rPr>
          <w:rFonts w:ascii="Times New Roman" w:hAnsi="Times New Roman" w:cs="Times New Roman"/>
          <w:b/>
          <w:sz w:val="28"/>
          <w:szCs w:val="28"/>
        </w:rPr>
      </w:pPr>
      <w:r w:rsidRPr="007C1261">
        <w:rPr>
          <w:rFonts w:ascii="Times New Roman" w:hAnsi="Times New Roman" w:cs="Times New Roman"/>
          <w:b/>
          <w:sz w:val="28"/>
          <w:szCs w:val="28"/>
        </w:rPr>
        <w:t>Language C++</w:t>
      </w:r>
    </w:p>
    <w:p w14:paraId="6EAF4DC4" w14:textId="5D1D74DF" w:rsidR="00B807C9" w:rsidRDefault="00B807C9" w:rsidP="00B807C9">
      <w:pPr>
        <w:rPr>
          <w:rFonts w:ascii="Times New Roman" w:hAnsi="Times New Roman" w:cs="Times New Roman"/>
          <w:sz w:val="24"/>
          <w:szCs w:val="24"/>
        </w:rPr>
      </w:pPr>
    </w:p>
    <w:p w14:paraId="4E1973F1" w14:textId="4181B1BA" w:rsidR="007C1261" w:rsidRDefault="007C1261" w:rsidP="00B807C9">
      <w:pPr>
        <w:rPr>
          <w:rFonts w:ascii="Times New Roman" w:hAnsi="Times New Roman" w:cs="Times New Roman"/>
          <w:sz w:val="24"/>
          <w:szCs w:val="24"/>
        </w:rPr>
      </w:pPr>
    </w:p>
    <w:p w14:paraId="278C09DC" w14:textId="77777777" w:rsidR="007C1261" w:rsidRPr="00B807C9" w:rsidRDefault="007C1261" w:rsidP="00B807C9">
      <w:pPr>
        <w:rPr>
          <w:rFonts w:ascii="Times New Roman" w:hAnsi="Times New Roman" w:cs="Times New Roman"/>
          <w:sz w:val="24"/>
          <w:szCs w:val="24"/>
        </w:rPr>
      </w:pPr>
    </w:p>
    <w:p w14:paraId="434C8DA4" w14:textId="6AE2AF08" w:rsidR="00B807C9" w:rsidRPr="00B807C9" w:rsidRDefault="00B807C9" w:rsidP="00B807C9">
      <w:pPr>
        <w:rPr>
          <w:rFonts w:ascii="Times New Roman" w:hAnsi="Times New Roman" w:cs="Times New Roman"/>
          <w:sz w:val="24"/>
          <w:szCs w:val="24"/>
        </w:rPr>
      </w:pPr>
    </w:p>
    <w:p w14:paraId="1561B9AC" w14:textId="611CC763" w:rsidR="00B807C9" w:rsidRPr="00B807C9" w:rsidRDefault="00B807C9" w:rsidP="00B807C9">
      <w:pPr>
        <w:rPr>
          <w:rFonts w:ascii="Times New Roman" w:hAnsi="Times New Roman" w:cs="Times New Roman"/>
          <w:sz w:val="24"/>
          <w:szCs w:val="24"/>
        </w:rPr>
      </w:pPr>
    </w:p>
    <w:p w14:paraId="2819FAE1" w14:textId="07BA6262" w:rsidR="00B807C9" w:rsidRPr="00B807C9" w:rsidRDefault="00B807C9" w:rsidP="00B807C9">
      <w:pPr>
        <w:rPr>
          <w:rFonts w:ascii="Times New Roman" w:hAnsi="Times New Roman" w:cs="Times New Roman"/>
          <w:sz w:val="24"/>
          <w:szCs w:val="24"/>
        </w:rPr>
      </w:pPr>
    </w:p>
    <w:p w14:paraId="145CF882" w14:textId="4DB661D3" w:rsidR="00B807C9" w:rsidRPr="00B807C9" w:rsidRDefault="00B807C9" w:rsidP="00B807C9">
      <w:pPr>
        <w:rPr>
          <w:rFonts w:ascii="Times New Roman" w:hAnsi="Times New Roman" w:cs="Times New Roman"/>
          <w:sz w:val="24"/>
          <w:szCs w:val="24"/>
        </w:rPr>
      </w:pPr>
    </w:p>
    <w:p w14:paraId="4DFA35C7" w14:textId="12EDE7BD" w:rsidR="00B807C9" w:rsidRPr="00B807C9" w:rsidRDefault="00B807C9" w:rsidP="00B807C9">
      <w:pPr>
        <w:rPr>
          <w:rFonts w:ascii="Times New Roman" w:hAnsi="Times New Roman" w:cs="Times New Roman"/>
          <w:sz w:val="24"/>
          <w:szCs w:val="24"/>
        </w:rPr>
      </w:pPr>
    </w:p>
    <w:p w14:paraId="75167226" w14:textId="4262F5DE" w:rsidR="00B807C9" w:rsidRDefault="00B807C9" w:rsidP="00B807C9">
      <w:pPr>
        <w:rPr>
          <w:rFonts w:ascii="Times New Roman" w:hAnsi="Times New Roman" w:cs="Times New Roman"/>
          <w:sz w:val="24"/>
          <w:szCs w:val="24"/>
        </w:rPr>
      </w:pPr>
    </w:p>
    <w:p w14:paraId="697F2149" w14:textId="77777777" w:rsidR="007C1261" w:rsidRPr="00B807C9" w:rsidRDefault="007C1261" w:rsidP="00B807C9">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B807C9" w:rsidRPr="00B807C9" w14:paraId="47635B29" w14:textId="77777777" w:rsidTr="002836DD">
        <w:tc>
          <w:tcPr>
            <w:tcW w:w="9350" w:type="dxa"/>
          </w:tcPr>
          <w:p w14:paraId="0698FFA6" w14:textId="77777777" w:rsidR="00CA4E01" w:rsidRDefault="00CA4E01" w:rsidP="00CA4E01">
            <w:pPr>
              <w:pStyle w:val="Default"/>
            </w:pPr>
          </w:p>
          <w:p w14:paraId="36943E80" w14:textId="77777777" w:rsidR="00CA4E01" w:rsidRPr="00CA4E01" w:rsidRDefault="00CA4E01" w:rsidP="00CA4E01">
            <w:pPr>
              <w:pStyle w:val="Default"/>
              <w:rPr>
                <w:b/>
                <w:sz w:val="28"/>
              </w:rPr>
            </w:pPr>
            <w:r w:rsidRPr="00CA4E01">
              <w:rPr>
                <w:b/>
                <w:sz w:val="28"/>
              </w:rPr>
              <w:t xml:space="preserve">Greedy Best First Search </w:t>
            </w:r>
          </w:p>
          <w:p w14:paraId="792624EC" w14:textId="77777777" w:rsidR="00B807C9" w:rsidRPr="00B807C9" w:rsidRDefault="00B807C9" w:rsidP="002836DD">
            <w:pPr>
              <w:tabs>
                <w:tab w:val="left" w:pos="6058"/>
              </w:tabs>
              <w:rPr>
                <w:rFonts w:ascii="Times New Roman" w:eastAsia="Times New Roman" w:hAnsi="Times New Roman" w:cs="Times New Roman"/>
                <w:sz w:val="24"/>
                <w:szCs w:val="24"/>
              </w:rPr>
            </w:pPr>
          </w:p>
        </w:tc>
      </w:tr>
      <w:tr w:rsidR="00B807C9" w:rsidRPr="00B807C9" w14:paraId="0C7C536D" w14:textId="77777777" w:rsidTr="002836DD">
        <w:tc>
          <w:tcPr>
            <w:tcW w:w="9350" w:type="dxa"/>
          </w:tcPr>
          <w:p w14:paraId="75DD3DD8" w14:textId="77777777" w:rsidR="00CA4E01" w:rsidRPr="007C1261" w:rsidRDefault="00CA4E01" w:rsidP="007C1261">
            <w:pPr>
              <w:tabs>
                <w:tab w:val="left" w:pos="6058"/>
              </w:tabs>
              <w:jc w:val="both"/>
              <w:rPr>
                <w:rFonts w:eastAsia="Times New Roman" w:cstheme="minorHAnsi"/>
                <w:sz w:val="24"/>
                <w:szCs w:val="24"/>
              </w:rPr>
            </w:pPr>
            <w:r w:rsidRPr="007C1261">
              <w:rPr>
                <w:rFonts w:eastAsia="Times New Roman" w:cstheme="minorHAnsi"/>
                <w:sz w:val="24"/>
                <w:szCs w:val="24"/>
              </w:rPr>
              <w:t>Greedy best-first search tries to expand the node that is closest to the goal because it is likely to lead to a solution quickly. Thus, it evaluates nodes by using just the heuristic function; that is, f(n)=h(n).</w:t>
            </w:r>
          </w:p>
          <w:p w14:paraId="2FD8E0E8" w14:textId="77777777" w:rsidR="00B807C9" w:rsidRPr="007C1261" w:rsidRDefault="00CA4E01" w:rsidP="007C1261">
            <w:pPr>
              <w:tabs>
                <w:tab w:val="left" w:pos="6058"/>
              </w:tabs>
              <w:jc w:val="both"/>
              <w:rPr>
                <w:rFonts w:eastAsia="Times New Roman" w:cstheme="minorHAnsi"/>
                <w:sz w:val="24"/>
                <w:szCs w:val="24"/>
              </w:rPr>
            </w:pPr>
            <w:r w:rsidRPr="007C1261">
              <w:rPr>
                <w:rFonts w:eastAsia="Times New Roman" w:cstheme="minorHAnsi"/>
                <w:sz w:val="24"/>
                <w:szCs w:val="24"/>
              </w:rPr>
              <w:t>The worst-case complexity for greedy search is O(bm).</w:t>
            </w:r>
          </w:p>
          <w:p w14:paraId="58D91B32" w14:textId="6A7E8C55" w:rsidR="00CA4E01" w:rsidRPr="007C1261" w:rsidRDefault="00CA4E01" w:rsidP="00CA4E01">
            <w:pPr>
              <w:tabs>
                <w:tab w:val="left" w:pos="6058"/>
              </w:tabs>
              <w:rPr>
                <w:rFonts w:eastAsia="Times New Roman" w:cstheme="minorHAnsi"/>
                <w:sz w:val="24"/>
                <w:szCs w:val="24"/>
              </w:rPr>
            </w:pPr>
          </w:p>
          <w:p w14:paraId="13DA7678" w14:textId="7CE1F381" w:rsidR="007C1261" w:rsidRPr="007C1261" w:rsidRDefault="007C1261" w:rsidP="00CA4E01">
            <w:pPr>
              <w:tabs>
                <w:tab w:val="left" w:pos="6058"/>
              </w:tabs>
              <w:rPr>
                <w:rFonts w:eastAsia="Times New Roman" w:cstheme="minorHAnsi"/>
                <w:b/>
                <w:sz w:val="24"/>
                <w:szCs w:val="24"/>
              </w:rPr>
            </w:pPr>
            <w:r w:rsidRPr="007C1261">
              <w:rPr>
                <w:rFonts w:eastAsia="Times New Roman" w:cstheme="minorHAnsi"/>
                <w:b/>
                <w:sz w:val="24"/>
                <w:szCs w:val="24"/>
              </w:rPr>
              <w:t>Main Code:</w:t>
            </w:r>
          </w:p>
          <w:p w14:paraId="40B13D04" w14:textId="77777777" w:rsidR="007C1261" w:rsidRPr="007C1261" w:rsidRDefault="007C1261" w:rsidP="00CA4E01">
            <w:pPr>
              <w:tabs>
                <w:tab w:val="left" w:pos="6058"/>
              </w:tabs>
              <w:rPr>
                <w:rFonts w:eastAsia="Times New Roman" w:cstheme="minorHAnsi"/>
                <w:sz w:val="24"/>
                <w:szCs w:val="24"/>
              </w:rPr>
            </w:pPr>
          </w:p>
          <w:p w14:paraId="60C18180"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FF"/>
                <w:sz w:val="19"/>
                <w:szCs w:val="19"/>
                <w:highlight w:val="white"/>
                <w:lang/>
              </w:rPr>
              <w:t>void</w:t>
            </w:r>
            <w:r w:rsidRPr="007C1261">
              <w:rPr>
                <w:rFonts w:cstheme="minorHAnsi"/>
                <w:color w:val="000000"/>
                <w:sz w:val="19"/>
                <w:szCs w:val="19"/>
                <w:highlight w:val="white"/>
                <w:lang/>
              </w:rPr>
              <w:t xml:space="preserve"> applyGBFS(){</w:t>
            </w:r>
          </w:p>
          <w:p w14:paraId="7A91E5EF" w14:textId="77777777" w:rsidR="007C1261" w:rsidRPr="007C1261" w:rsidRDefault="007C1261" w:rsidP="007C1261">
            <w:pPr>
              <w:autoSpaceDE w:val="0"/>
              <w:autoSpaceDN w:val="0"/>
              <w:adjustRightInd w:val="0"/>
              <w:rPr>
                <w:rFonts w:cstheme="minorHAnsi"/>
                <w:color w:val="000000"/>
                <w:sz w:val="19"/>
                <w:szCs w:val="19"/>
                <w:highlight w:val="white"/>
                <w:lang/>
              </w:rPr>
            </w:pPr>
          </w:p>
          <w:p w14:paraId="4A2F0B3E"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FF"/>
                <w:sz w:val="19"/>
                <w:szCs w:val="19"/>
                <w:highlight w:val="white"/>
                <w:lang/>
              </w:rPr>
              <w:t>while</w:t>
            </w:r>
            <w:r w:rsidRPr="007C1261">
              <w:rPr>
                <w:rFonts w:cstheme="minorHAnsi"/>
                <w:color w:val="000000"/>
                <w:sz w:val="19"/>
                <w:szCs w:val="19"/>
                <w:highlight w:val="white"/>
                <w:lang/>
              </w:rPr>
              <w:t xml:space="preserve"> (Stack-&gt;isEmpty() == </w:t>
            </w:r>
            <w:r w:rsidRPr="007C1261">
              <w:rPr>
                <w:rFonts w:cstheme="minorHAnsi"/>
                <w:color w:val="0000FF"/>
                <w:sz w:val="19"/>
                <w:szCs w:val="19"/>
                <w:highlight w:val="white"/>
                <w:lang/>
              </w:rPr>
              <w:t>false</w:t>
            </w:r>
            <w:r w:rsidRPr="007C1261">
              <w:rPr>
                <w:rFonts w:cstheme="minorHAnsi"/>
                <w:color w:val="000000"/>
                <w:sz w:val="19"/>
                <w:szCs w:val="19"/>
                <w:highlight w:val="white"/>
                <w:lang/>
              </w:rPr>
              <w:t>)</w:t>
            </w:r>
          </w:p>
          <w:p w14:paraId="09CF2876"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t>{</w:t>
            </w:r>
          </w:p>
          <w:p w14:paraId="6B4FEFA9"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t>recordStack *tempStack = Stack-&gt;getStackWithSmallestFn();</w:t>
            </w:r>
          </w:p>
          <w:p w14:paraId="74AA1A75"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int</w:t>
            </w:r>
            <w:r w:rsidRPr="007C1261">
              <w:rPr>
                <w:rFonts w:cstheme="minorHAnsi"/>
                <w:color w:val="000000"/>
                <w:sz w:val="19"/>
                <w:szCs w:val="19"/>
                <w:highlight w:val="white"/>
                <w:lang/>
              </w:rPr>
              <w:t xml:space="preserve"> topOnStack = tempStack-&gt;rsHead-&gt;V;</w:t>
            </w:r>
          </w:p>
          <w:p w14:paraId="3CC5E248" w14:textId="77777777" w:rsidR="007C1261" w:rsidRPr="007C1261" w:rsidRDefault="007C1261" w:rsidP="007C1261">
            <w:pPr>
              <w:autoSpaceDE w:val="0"/>
              <w:autoSpaceDN w:val="0"/>
              <w:adjustRightInd w:val="0"/>
              <w:rPr>
                <w:rFonts w:cstheme="minorHAnsi"/>
                <w:color w:val="000000"/>
                <w:sz w:val="19"/>
                <w:szCs w:val="19"/>
                <w:highlight w:val="white"/>
                <w:lang/>
              </w:rPr>
            </w:pPr>
          </w:p>
          <w:p w14:paraId="0E86ADAA"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if</w:t>
            </w:r>
            <w:r w:rsidRPr="007C1261">
              <w:rPr>
                <w:rFonts w:cstheme="minorHAnsi"/>
                <w:color w:val="000000"/>
                <w:sz w:val="19"/>
                <w:szCs w:val="19"/>
                <w:highlight w:val="white"/>
                <w:lang/>
              </w:rPr>
              <w:t xml:space="preserve"> (Expanded-&gt;isAlreadyPush(topOnStack) == </w:t>
            </w:r>
            <w:r w:rsidRPr="007C1261">
              <w:rPr>
                <w:rFonts w:cstheme="minorHAnsi"/>
                <w:color w:val="0000FF"/>
                <w:sz w:val="19"/>
                <w:szCs w:val="19"/>
                <w:highlight w:val="white"/>
                <w:lang/>
              </w:rPr>
              <w:t>false</w:t>
            </w:r>
            <w:r w:rsidRPr="007C1261">
              <w:rPr>
                <w:rFonts w:cstheme="minorHAnsi"/>
                <w:color w:val="000000"/>
                <w:sz w:val="19"/>
                <w:szCs w:val="19"/>
                <w:highlight w:val="white"/>
                <w:lang/>
              </w:rPr>
              <w:t>)</w:t>
            </w:r>
          </w:p>
          <w:p w14:paraId="5FC10D80"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0C2FD0ED"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if</w:t>
            </w:r>
            <w:r w:rsidRPr="007C1261">
              <w:rPr>
                <w:rFonts w:cstheme="minorHAnsi"/>
                <w:color w:val="000000"/>
                <w:sz w:val="19"/>
                <w:szCs w:val="19"/>
                <w:highlight w:val="white"/>
                <w:lang/>
              </w:rPr>
              <w:t xml:space="preserve"> (topOnStack == </w:t>
            </w:r>
            <w:r w:rsidRPr="007C1261">
              <w:rPr>
                <w:rFonts w:cstheme="minorHAnsi"/>
                <w:color w:val="0000FF"/>
                <w:sz w:val="19"/>
                <w:szCs w:val="19"/>
                <w:highlight w:val="white"/>
                <w:lang/>
              </w:rPr>
              <w:t>this</w:t>
            </w:r>
            <w:r w:rsidRPr="007C1261">
              <w:rPr>
                <w:rFonts w:cstheme="minorHAnsi"/>
                <w:color w:val="000000"/>
                <w:sz w:val="19"/>
                <w:szCs w:val="19"/>
                <w:highlight w:val="white"/>
                <w:lang/>
              </w:rPr>
              <w:t>-&gt;goalState)</w:t>
            </w:r>
          </w:p>
          <w:p w14:paraId="216EDD61"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352F9E71"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this</w:t>
            </w:r>
            <w:r w:rsidRPr="007C1261">
              <w:rPr>
                <w:rFonts w:cstheme="minorHAnsi"/>
                <w:color w:val="000000"/>
                <w:sz w:val="19"/>
                <w:szCs w:val="19"/>
                <w:highlight w:val="white"/>
                <w:lang/>
              </w:rPr>
              <w:t>-&gt;resultentPath = tempStack;</w:t>
            </w:r>
          </w:p>
          <w:p w14:paraId="7EDE2479"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break</w:t>
            </w:r>
            <w:r w:rsidRPr="007C1261">
              <w:rPr>
                <w:rFonts w:cstheme="minorHAnsi"/>
                <w:color w:val="000000"/>
                <w:sz w:val="19"/>
                <w:szCs w:val="19"/>
                <w:highlight w:val="white"/>
                <w:lang/>
              </w:rPr>
              <w:t>;</w:t>
            </w:r>
          </w:p>
          <w:p w14:paraId="2B2A247A"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0AC6332A"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VERTIX *vertixWithConectedNodes = graphObj-&gt;getVertixWithValue(topOnStack);</w:t>
            </w:r>
          </w:p>
          <w:p w14:paraId="70A599BD"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EDGE *tempConectedEdgesHead = vertixWithConectedNodes-&gt;E_HEAD;</w:t>
            </w:r>
          </w:p>
          <w:p w14:paraId="1C07CC71" w14:textId="77777777" w:rsidR="007C1261" w:rsidRPr="007C1261" w:rsidRDefault="007C1261" w:rsidP="007C1261">
            <w:pPr>
              <w:autoSpaceDE w:val="0"/>
              <w:autoSpaceDN w:val="0"/>
              <w:adjustRightInd w:val="0"/>
              <w:rPr>
                <w:rFonts w:cstheme="minorHAnsi"/>
                <w:color w:val="000000"/>
                <w:sz w:val="19"/>
                <w:szCs w:val="19"/>
                <w:highlight w:val="white"/>
                <w:lang/>
              </w:rPr>
            </w:pPr>
          </w:p>
          <w:p w14:paraId="723ACA5D"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while</w:t>
            </w:r>
            <w:r w:rsidRPr="007C1261">
              <w:rPr>
                <w:rFonts w:cstheme="minorHAnsi"/>
                <w:color w:val="000000"/>
                <w:sz w:val="19"/>
                <w:szCs w:val="19"/>
                <w:highlight w:val="white"/>
                <w:lang/>
              </w:rPr>
              <w:t xml:space="preserve"> (tempConectedEdgesHead != NULL)</w:t>
            </w:r>
          </w:p>
          <w:p w14:paraId="54723E48"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3DCC2A98"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int</w:t>
            </w:r>
            <w:r w:rsidRPr="007C1261">
              <w:rPr>
                <w:rFonts w:cstheme="minorHAnsi"/>
                <w:color w:val="000000"/>
                <w:sz w:val="19"/>
                <w:szCs w:val="19"/>
                <w:highlight w:val="white"/>
                <w:lang/>
              </w:rPr>
              <w:t xml:space="preserve"> currentEdgeValue = tempConectedEdgesHead-&gt;E_Value;</w:t>
            </w:r>
          </w:p>
          <w:p w14:paraId="5C8AEC46"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if</w:t>
            </w:r>
            <w:r w:rsidRPr="007C1261">
              <w:rPr>
                <w:rFonts w:cstheme="minorHAnsi"/>
                <w:color w:val="000000"/>
                <w:sz w:val="19"/>
                <w:szCs w:val="19"/>
                <w:highlight w:val="white"/>
                <w:lang/>
              </w:rPr>
              <w:t xml:space="preserve"> (Visted-&gt;isAlreadyPush(currentEdgeValue) == </w:t>
            </w:r>
            <w:r w:rsidRPr="007C1261">
              <w:rPr>
                <w:rFonts w:cstheme="minorHAnsi"/>
                <w:color w:val="0000FF"/>
                <w:sz w:val="19"/>
                <w:szCs w:val="19"/>
                <w:highlight w:val="white"/>
                <w:lang/>
              </w:rPr>
              <w:t>false</w:t>
            </w:r>
            <w:r w:rsidRPr="007C1261">
              <w:rPr>
                <w:rFonts w:cstheme="minorHAnsi"/>
                <w:color w:val="000000"/>
                <w:sz w:val="19"/>
                <w:szCs w:val="19"/>
                <w:highlight w:val="white"/>
                <w:lang/>
              </w:rPr>
              <w:t>)</w:t>
            </w:r>
          </w:p>
          <w:p w14:paraId="58971836"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3788C734"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Stack-&gt;PUSH(tempStack, currentEdgeValue, graphObj-&gt;getHuristicOf(currentEdgeValue), tempStack-&gt;level + 1);</w:t>
            </w:r>
          </w:p>
          <w:p w14:paraId="154EEBD6"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0FBA3155"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tempConectedEdgesHead = tempConectedEdgesHead-&gt;E_Next;</w:t>
            </w:r>
          </w:p>
          <w:p w14:paraId="75035361"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1BA2B7B6"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4C6E842D"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t>}</w:t>
            </w:r>
          </w:p>
          <w:p w14:paraId="70281E4D" w14:textId="46D1A1FE" w:rsidR="00CA4E01" w:rsidRPr="007C1261" w:rsidRDefault="007C1261" w:rsidP="007C1261">
            <w:pPr>
              <w:tabs>
                <w:tab w:val="left" w:pos="6058"/>
              </w:tabs>
              <w:rPr>
                <w:rFonts w:eastAsia="Times New Roman" w:cstheme="minorHAnsi"/>
                <w:sz w:val="24"/>
                <w:szCs w:val="24"/>
                <w:lang w:val="en-GB"/>
              </w:rPr>
            </w:pPr>
            <w:r w:rsidRPr="007C1261">
              <w:rPr>
                <w:rFonts w:cstheme="minorHAnsi"/>
                <w:color w:val="000000"/>
                <w:sz w:val="19"/>
                <w:szCs w:val="19"/>
                <w:highlight w:val="white"/>
                <w:lang/>
              </w:rPr>
              <w:t>}</w:t>
            </w:r>
          </w:p>
          <w:p w14:paraId="279E1AC3" w14:textId="777562A9" w:rsidR="00CA4E01" w:rsidRPr="007C1261" w:rsidRDefault="00CA4E01" w:rsidP="00CA4E01">
            <w:pPr>
              <w:tabs>
                <w:tab w:val="left" w:pos="6058"/>
              </w:tabs>
              <w:rPr>
                <w:rFonts w:eastAsia="Times New Roman" w:cstheme="minorHAnsi"/>
                <w:sz w:val="24"/>
                <w:szCs w:val="24"/>
              </w:rPr>
            </w:pPr>
          </w:p>
          <w:p w14:paraId="6D56D398" w14:textId="23D5DE29" w:rsidR="00CA4E01" w:rsidRPr="007C1261" w:rsidRDefault="00CA4E01" w:rsidP="00CA4E01">
            <w:pPr>
              <w:tabs>
                <w:tab w:val="left" w:pos="6058"/>
              </w:tabs>
              <w:rPr>
                <w:rFonts w:eastAsia="Times New Roman" w:cstheme="minorHAnsi"/>
                <w:sz w:val="24"/>
                <w:szCs w:val="24"/>
              </w:rPr>
            </w:pPr>
            <w:r w:rsidRPr="007C1261">
              <w:rPr>
                <w:rFonts w:cstheme="minorHAnsi"/>
                <w:noProof/>
              </w:rPr>
              <w:lastRenderedPageBreak/>
              <w:drawing>
                <wp:inline distT="0" distB="0" distL="0" distR="0" wp14:anchorId="5EB88BDB" wp14:editId="68DA3CE7">
                  <wp:extent cx="5943600" cy="46748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674870"/>
                          </a:xfrm>
                          <a:prstGeom prst="rect">
                            <a:avLst/>
                          </a:prstGeom>
                        </pic:spPr>
                      </pic:pic>
                    </a:graphicData>
                  </a:graphic>
                </wp:inline>
              </w:drawing>
            </w:r>
          </w:p>
          <w:p w14:paraId="49ACFD40" w14:textId="1BF52BCD" w:rsidR="00CA4E01" w:rsidRPr="007C1261" w:rsidRDefault="00CA4E01" w:rsidP="00CA4E01">
            <w:pPr>
              <w:tabs>
                <w:tab w:val="left" w:pos="6058"/>
              </w:tabs>
              <w:rPr>
                <w:rFonts w:eastAsia="Times New Roman" w:cstheme="minorHAnsi"/>
                <w:sz w:val="24"/>
                <w:szCs w:val="24"/>
              </w:rPr>
            </w:pPr>
          </w:p>
        </w:tc>
      </w:tr>
    </w:tbl>
    <w:p w14:paraId="1899218A" w14:textId="006F1FA0" w:rsidR="00B807C9" w:rsidRDefault="00B807C9" w:rsidP="00B807C9">
      <w:pPr>
        <w:rPr>
          <w:rFonts w:ascii="Times New Roman" w:hAnsi="Times New Roman" w:cs="Times New Roman"/>
          <w:sz w:val="24"/>
          <w:szCs w:val="24"/>
        </w:rPr>
      </w:pPr>
    </w:p>
    <w:p w14:paraId="421CEB0E" w14:textId="6A725F30" w:rsidR="0005409D" w:rsidRDefault="0005409D" w:rsidP="00B807C9">
      <w:pPr>
        <w:rPr>
          <w:rFonts w:ascii="Times New Roman" w:hAnsi="Times New Roman" w:cs="Times New Roman"/>
          <w:sz w:val="24"/>
          <w:szCs w:val="24"/>
        </w:rPr>
      </w:pPr>
    </w:p>
    <w:p w14:paraId="40BA9758" w14:textId="514CDBD1" w:rsidR="0005409D" w:rsidRDefault="0005409D" w:rsidP="00B807C9">
      <w:pPr>
        <w:rPr>
          <w:rFonts w:ascii="Times New Roman" w:hAnsi="Times New Roman" w:cs="Times New Roman"/>
          <w:sz w:val="24"/>
          <w:szCs w:val="24"/>
        </w:rPr>
      </w:pPr>
    </w:p>
    <w:p w14:paraId="0C99BA65" w14:textId="00906387" w:rsidR="0005409D" w:rsidRDefault="0005409D" w:rsidP="00B807C9">
      <w:pPr>
        <w:rPr>
          <w:rFonts w:ascii="Times New Roman" w:hAnsi="Times New Roman" w:cs="Times New Roman"/>
          <w:sz w:val="24"/>
          <w:szCs w:val="24"/>
        </w:rPr>
      </w:pPr>
    </w:p>
    <w:p w14:paraId="3E46D350" w14:textId="3E25706B" w:rsidR="0005409D" w:rsidRDefault="0005409D" w:rsidP="00B807C9">
      <w:pPr>
        <w:rPr>
          <w:rFonts w:ascii="Times New Roman" w:hAnsi="Times New Roman" w:cs="Times New Roman"/>
          <w:sz w:val="24"/>
          <w:szCs w:val="24"/>
        </w:rPr>
      </w:pPr>
    </w:p>
    <w:p w14:paraId="3D567B55" w14:textId="39C64A24" w:rsidR="0005409D" w:rsidRDefault="0005409D" w:rsidP="00B807C9">
      <w:pPr>
        <w:rPr>
          <w:rFonts w:ascii="Times New Roman" w:hAnsi="Times New Roman" w:cs="Times New Roman"/>
          <w:sz w:val="24"/>
          <w:szCs w:val="24"/>
        </w:rPr>
      </w:pPr>
    </w:p>
    <w:p w14:paraId="07170DE4" w14:textId="1A7C89E5" w:rsidR="0005409D" w:rsidRDefault="0005409D" w:rsidP="00B807C9">
      <w:pPr>
        <w:rPr>
          <w:rFonts w:ascii="Times New Roman" w:hAnsi="Times New Roman" w:cs="Times New Roman"/>
          <w:sz w:val="24"/>
          <w:szCs w:val="24"/>
        </w:rPr>
      </w:pPr>
    </w:p>
    <w:p w14:paraId="36C2D428" w14:textId="6B51E4AF" w:rsidR="0005409D" w:rsidRDefault="0005409D" w:rsidP="00B807C9">
      <w:pPr>
        <w:rPr>
          <w:rFonts w:ascii="Times New Roman" w:hAnsi="Times New Roman" w:cs="Times New Roman"/>
          <w:sz w:val="24"/>
          <w:szCs w:val="24"/>
        </w:rPr>
      </w:pPr>
    </w:p>
    <w:p w14:paraId="3FBF0BD4" w14:textId="1F35A068" w:rsidR="0005409D" w:rsidRDefault="0005409D" w:rsidP="00B807C9">
      <w:pPr>
        <w:rPr>
          <w:rFonts w:ascii="Times New Roman" w:hAnsi="Times New Roman" w:cs="Times New Roman"/>
          <w:sz w:val="24"/>
          <w:szCs w:val="24"/>
        </w:rPr>
      </w:pPr>
    </w:p>
    <w:p w14:paraId="675767D5" w14:textId="1F373D1C" w:rsidR="0005409D" w:rsidRDefault="0005409D" w:rsidP="00B807C9">
      <w:pPr>
        <w:rPr>
          <w:rFonts w:ascii="Times New Roman" w:hAnsi="Times New Roman" w:cs="Times New Roman"/>
          <w:sz w:val="24"/>
          <w:szCs w:val="24"/>
        </w:rPr>
      </w:pPr>
    </w:p>
    <w:p w14:paraId="255ACF92" w14:textId="77777777" w:rsidR="0005409D" w:rsidRPr="00B807C9" w:rsidRDefault="0005409D" w:rsidP="00B807C9">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B807C9" w:rsidRPr="00B807C9" w14:paraId="6A6A1400" w14:textId="77777777" w:rsidTr="002836DD">
        <w:tc>
          <w:tcPr>
            <w:tcW w:w="9350" w:type="dxa"/>
          </w:tcPr>
          <w:p w14:paraId="61E27786" w14:textId="77777777" w:rsidR="00CA4E01" w:rsidRDefault="00CA4E01" w:rsidP="00CA4E01">
            <w:pPr>
              <w:pStyle w:val="Default"/>
            </w:pPr>
          </w:p>
          <w:p w14:paraId="481031C3" w14:textId="77777777" w:rsidR="00CA4E01" w:rsidRPr="00CA4E01" w:rsidRDefault="00CA4E01" w:rsidP="00CA4E01">
            <w:pPr>
              <w:pStyle w:val="Default"/>
              <w:rPr>
                <w:b/>
                <w:sz w:val="28"/>
              </w:rPr>
            </w:pPr>
            <w:r w:rsidRPr="00CA4E01">
              <w:rPr>
                <w:b/>
                <w:sz w:val="28"/>
              </w:rPr>
              <w:t xml:space="preserve">A* </w:t>
            </w:r>
          </w:p>
          <w:p w14:paraId="45A873AA" w14:textId="77777777" w:rsidR="00B807C9" w:rsidRPr="00B807C9" w:rsidRDefault="00B807C9" w:rsidP="002836DD">
            <w:pPr>
              <w:tabs>
                <w:tab w:val="left" w:pos="6058"/>
              </w:tabs>
              <w:rPr>
                <w:rFonts w:ascii="Times New Roman" w:eastAsia="Times New Roman" w:hAnsi="Times New Roman" w:cs="Times New Roman"/>
                <w:sz w:val="24"/>
                <w:szCs w:val="24"/>
              </w:rPr>
            </w:pPr>
          </w:p>
        </w:tc>
      </w:tr>
      <w:tr w:rsidR="00B807C9" w:rsidRPr="00B807C9" w14:paraId="25B8FDA0" w14:textId="77777777" w:rsidTr="002836DD">
        <w:tc>
          <w:tcPr>
            <w:tcW w:w="9350" w:type="dxa"/>
          </w:tcPr>
          <w:p w14:paraId="766FC21C" w14:textId="44B5AF4F" w:rsidR="00B807C9" w:rsidRDefault="00B807C9" w:rsidP="002836DD">
            <w:pPr>
              <w:tabs>
                <w:tab w:val="left" w:pos="6058"/>
              </w:tabs>
              <w:rPr>
                <w:rFonts w:eastAsia="Times New Roman" w:cstheme="minorHAnsi"/>
                <w:sz w:val="24"/>
                <w:szCs w:val="24"/>
              </w:rPr>
            </w:pPr>
          </w:p>
          <w:p w14:paraId="35F31140" w14:textId="77777777" w:rsidR="007C1261" w:rsidRPr="007C1261" w:rsidRDefault="007C1261" w:rsidP="007C1261">
            <w:pPr>
              <w:tabs>
                <w:tab w:val="left" w:pos="6058"/>
              </w:tabs>
              <w:jc w:val="both"/>
              <w:rPr>
                <w:rFonts w:eastAsia="Times New Roman" w:cstheme="minorHAnsi"/>
                <w:sz w:val="24"/>
                <w:szCs w:val="24"/>
              </w:rPr>
            </w:pPr>
            <w:r w:rsidRPr="007C1261">
              <w:rPr>
                <w:rFonts w:eastAsia="Times New Roman" w:cstheme="minorHAnsi"/>
                <w:sz w:val="24"/>
                <w:szCs w:val="24"/>
              </w:rPr>
              <w:t>A* is an informed search algorithm, or a best-first search, meaning that formulated in terms of weighted graphs: starting from a specific starting node of a graph, it aims to find a path to the given goal node having the smallest cost (least distance traveled, shortest time, etc.). It does this by maintaining a tree of paths originating at the start node and extending those paths one edge at a time until its termination criterion is satisfied.</w:t>
            </w:r>
          </w:p>
          <w:p w14:paraId="48E9947F" w14:textId="77777777" w:rsidR="007C1261" w:rsidRPr="007C1261" w:rsidRDefault="007C1261" w:rsidP="007C1261">
            <w:pPr>
              <w:tabs>
                <w:tab w:val="left" w:pos="6058"/>
              </w:tabs>
              <w:jc w:val="both"/>
              <w:rPr>
                <w:rFonts w:eastAsia="Times New Roman" w:cstheme="minorHAnsi"/>
                <w:sz w:val="24"/>
                <w:szCs w:val="24"/>
              </w:rPr>
            </w:pPr>
            <w:r w:rsidRPr="007C1261">
              <w:rPr>
                <w:rFonts w:eastAsia="Times New Roman" w:cstheme="minorHAnsi"/>
                <w:sz w:val="24"/>
                <w:szCs w:val="24"/>
              </w:rPr>
              <w:t>f(n)=g(n)+h(n)</w:t>
            </w:r>
          </w:p>
          <w:p w14:paraId="09134B8F" w14:textId="43F2BA95" w:rsidR="007C1261" w:rsidRDefault="007C1261" w:rsidP="007C1261">
            <w:pPr>
              <w:tabs>
                <w:tab w:val="left" w:pos="6058"/>
              </w:tabs>
              <w:jc w:val="both"/>
              <w:rPr>
                <w:rFonts w:eastAsia="Times New Roman" w:cstheme="minorHAnsi"/>
                <w:sz w:val="24"/>
                <w:szCs w:val="24"/>
              </w:rPr>
            </w:pPr>
            <w:r w:rsidRPr="007C1261">
              <w:rPr>
                <w:rFonts w:eastAsia="Times New Roman" w:cstheme="minorHAnsi"/>
                <w:sz w:val="24"/>
                <w:szCs w:val="24"/>
              </w:rPr>
              <w:t>The time complexity of A* depends on the heuristic. In the worst case of an infinite search space, the number of nodes expanded is exponential in the depth of the solution (the shortest path) d: O(bd), where b is the branching factor (the average number of successors per state).</w:t>
            </w:r>
          </w:p>
          <w:p w14:paraId="50B82D7B" w14:textId="053CC047" w:rsidR="007C1261" w:rsidRDefault="007C1261" w:rsidP="002836DD">
            <w:pPr>
              <w:tabs>
                <w:tab w:val="left" w:pos="6058"/>
              </w:tabs>
              <w:rPr>
                <w:rFonts w:eastAsia="Times New Roman" w:cstheme="minorHAnsi"/>
                <w:sz w:val="24"/>
                <w:szCs w:val="24"/>
              </w:rPr>
            </w:pPr>
          </w:p>
          <w:p w14:paraId="2144945A" w14:textId="77777777" w:rsidR="007C1261" w:rsidRPr="007C1261" w:rsidRDefault="007C1261" w:rsidP="007C1261">
            <w:pPr>
              <w:tabs>
                <w:tab w:val="left" w:pos="6058"/>
              </w:tabs>
              <w:rPr>
                <w:rFonts w:eastAsia="Times New Roman" w:cstheme="minorHAnsi"/>
                <w:b/>
                <w:sz w:val="24"/>
                <w:szCs w:val="24"/>
              </w:rPr>
            </w:pPr>
            <w:r w:rsidRPr="007C1261">
              <w:rPr>
                <w:rFonts w:eastAsia="Times New Roman" w:cstheme="minorHAnsi"/>
                <w:b/>
                <w:sz w:val="24"/>
                <w:szCs w:val="24"/>
              </w:rPr>
              <w:t>Main Code:</w:t>
            </w:r>
          </w:p>
          <w:p w14:paraId="06A92030" w14:textId="77777777" w:rsidR="007C1261" w:rsidRPr="007C1261" w:rsidRDefault="007C1261" w:rsidP="002836DD">
            <w:pPr>
              <w:tabs>
                <w:tab w:val="left" w:pos="6058"/>
              </w:tabs>
              <w:rPr>
                <w:rFonts w:eastAsia="Times New Roman" w:cstheme="minorHAnsi"/>
                <w:sz w:val="24"/>
                <w:szCs w:val="24"/>
              </w:rPr>
            </w:pPr>
          </w:p>
          <w:p w14:paraId="516D50DD"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FF"/>
                <w:sz w:val="19"/>
                <w:szCs w:val="19"/>
                <w:highlight w:val="white"/>
                <w:lang/>
              </w:rPr>
              <w:t>void</w:t>
            </w:r>
            <w:r w:rsidRPr="007C1261">
              <w:rPr>
                <w:rFonts w:cstheme="minorHAnsi"/>
                <w:color w:val="000000"/>
                <w:sz w:val="19"/>
                <w:szCs w:val="19"/>
                <w:highlight w:val="white"/>
                <w:lang/>
              </w:rPr>
              <w:t xml:space="preserve"> applyAstar(){</w:t>
            </w:r>
          </w:p>
          <w:p w14:paraId="69C41A41" w14:textId="77777777" w:rsidR="007C1261" w:rsidRPr="007C1261" w:rsidRDefault="007C1261" w:rsidP="007C1261">
            <w:pPr>
              <w:autoSpaceDE w:val="0"/>
              <w:autoSpaceDN w:val="0"/>
              <w:adjustRightInd w:val="0"/>
              <w:rPr>
                <w:rFonts w:cstheme="minorHAnsi"/>
                <w:color w:val="000000"/>
                <w:sz w:val="19"/>
                <w:szCs w:val="19"/>
                <w:highlight w:val="white"/>
                <w:lang/>
              </w:rPr>
            </w:pPr>
          </w:p>
          <w:p w14:paraId="23302601"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FF"/>
                <w:sz w:val="19"/>
                <w:szCs w:val="19"/>
                <w:highlight w:val="white"/>
                <w:lang/>
              </w:rPr>
              <w:t>while</w:t>
            </w:r>
            <w:r w:rsidRPr="007C1261">
              <w:rPr>
                <w:rFonts w:cstheme="minorHAnsi"/>
                <w:color w:val="000000"/>
                <w:sz w:val="19"/>
                <w:szCs w:val="19"/>
                <w:highlight w:val="white"/>
                <w:lang/>
              </w:rPr>
              <w:t xml:space="preserve"> (Stack-&gt;isEmpty() == </w:t>
            </w:r>
            <w:r w:rsidRPr="007C1261">
              <w:rPr>
                <w:rFonts w:cstheme="minorHAnsi"/>
                <w:color w:val="0000FF"/>
                <w:sz w:val="19"/>
                <w:szCs w:val="19"/>
                <w:highlight w:val="white"/>
                <w:lang/>
              </w:rPr>
              <w:t>false</w:t>
            </w:r>
            <w:r w:rsidRPr="007C1261">
              <w:rPr>
                <w:rFonts w:cstheme="minorHAnsi"/>
                <w:color w:val="000000"/>
                <w:sz w:val="19"/>
                <w:szCs w:val="19"/>
                <w:highlight w:val="white"/>
                <w:lang/>
              </w:rPr>
              <w:t>)</w:t>
            </w:r>
          </w:p>
          <w:p w14:paraId="092EA78B"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t>{</w:t>
            </w:r>
          </w:p>
          <w:p w14:paraId="5DDE354B"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t>recordStack *tempStack = Stack-&gt;getStackWithSmallestFn();</w:t>
            </w:r>
          </w:p>
          <w:p w14:paraId="30AF681F"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int</w:t>
            </w:r>
            <w:r w:rsidRPr="007C1261">
              <w:rPr>
                <w:rFonts w:cstheme="minorHAnsi"/>
                <w:color w:val="000000"/>
                <w:sz w:val="19"/>
                <w:szCs w:val="19"/>
                <w:highlight w:val="white"/>
                <w:lang/>
              </w:rPr>
              <w:t xml:space="preserve"> topOnStack = tempStack-&gt;rsHead-&gt;V;</w:t>
            </w:r>
          </w:p>
          <w:p w14:paraId="543A39FD" w14:textId="77777777" w:rsidR="007C1261" w:rsidRPr="007C1261" w:rsidRDefault="007C1261" w:rsidP="007C1261">
            <w:pPr>
              <w:autoSpaceDE w:val="0"/>
              <w:autoSpaceDN w:val="0"/>
              <w:adjustRightInd w:val="0"/>
              <w:rPr>
                <w:rFonts w:cstheme="minorHAnsi"/>
                <w:color w:val="000000"/>
                <w:sz w:val="19"/>
                <w:szCs w:val="19"/>
                <w:highlight w:val="white"/>
                <w:lang/>
              </w:rPr>
            </w:pPr>
          </w:p>
          <w:p w14:paraId="58CF78BF" w14:textId="77777777" w:rsidR="007C1261" w:rsidRPr="007C1261" w:rsidRDefault="007C1261" w:rsidP="007C1261">
            <w:pPr>
              <w:autoSpaceDE w:val="0"/>
              <w:autoSpaceDN w:val="0"/>
              <w:adjustRightInd w:val="0"/>
              <w:rPr>
                <w:rFonts w:cstheme="minorHAnsi"/>
                <w:color w:val="000000"/>
                <w:sz w:val="19"/>
                <w:szCs w:val="19"/>
                <w:highlight w:val="white"/>
                <w:lang/>
              </w:rPr>
            </w:pPr>
          </w:p>
          <w:p w14:paraId="2A582F6C"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8000"/>
                <w:sz w:val="19"/>
                <w:szCs w:val="19"/>
                <w:highlight w:val="white"/>
                <w:lang/>
              </w:rPr>
              <w:t>//cout &lt;&lt; "\n";</w:t>
            </w:r>
          </w:p>
          <w:p w14:paraId="14201BA0"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8000"/>
                <w:sz w:val="19"/>
                <w:szCs w:val="19"/>
                <w:highlight w:val="white"/>
                <w:lang/>
              </w:rPr>
              <w:t>//tempStack-&gt;print();</w:t>
            </w:r>
          </w:p>
          <w:p w14:paraId="2ED0975A" w14:textId="77777777" w:rsidR="007C1261" w:rsidRPr="007C1261" w:rsidRDefault="007C1261" w:rsidP="007C1261">
            <w:pPr>
              <w:autoSpaceDE w:val="0"/>
              <w:autoSpaceDN w:val="0"/>
              <w:adjustRightInd w:val="0"/>
              <w:rPr>
                <w:rFonts w:cstheme="minorHAnsi"/>
                <w:color w:val="000000"/>
                <w:sz w:val="19"/>
                <w:szCs w:val="19"/>
                <w:highlight w:val="white"/>
                <w:lang/>
              </w:rPr>
            </w:pPr>
          </w:p>
          <w:p w14:paraId="134B2373"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if</w:t>
            </w:r>
            <w:r w:rsidRPr="007C1261">
              <w:rPr>
                <w:rFonts w:cstheme="minorHAnsi"/>
                <w:color w:val="000000"/>
                <w:sz w:val="19"/>
                <w:szCs w:val="19"/>
                <w:highlight w:val="white"/>
                <w:lang/>
              </w:rPr>
              <w:t xml:space="preserve"> (Expanded-&gt;isAlreadyPush(topOnStack) == </w:t>
            </w:r>
            <w:r w:rsidRPr="007C1261">
              <w:rPr>
                <w:rFonts w:cstheme="minorHAnsi"/>
                <w:color w:val="0000FF"/>
                <w:sz w:val="19"/>
                <w:szCs w:val="19"/>
                <w:highlight w:val="white"/>
                <w:lang/>
              </w:rPr>
              <w:t>false</w:t>
            </w:r>
            <w:r w:rsidRPr="007C1261">
              <w:rPr>
                <w:rFonts w:cstheme="minorHAnsi"/>
                <w:color w:val="000000"/>
                <w:sz w:val="19"/>
                <w:szCs w:val="19"/>
                <w:highlight w:val="white"/>
                <w:lang/>
              </w:rPr>
              <w:t>)</w:t>
            </w:r>
          </w:p>
          <w:p w14:paraId="449BBEC1"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25F1D2FF"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if</w:t>
            </w:r>
            <w:r w:rsidRPr="007C1261">
              <w:rPr>
                <w:rFonts w:cstheme="minorHAnsi"/>
                <w:color w:val="000000"/>
                <w:sz w:val="19"/>
                <w:szCs w:val="19"/>
                <w:highlight w:val="white"/>
                <w:lang/>
              </w:rPr>
              <w:t xml:space="preserve"> (topOnStack == </w:t>
            </w:r>
            <w:r w:rsidRPr="007C1261">
              <w:rPr>
                <w:rFonts w:cstheme="minorHAnsi"/>
                <w:color w:val="0000FF"/>
                <w:sz w:val="19"/>
                <w:szCs w:val="19"/>
                <w:highlight w:val="white"/>
                <w:lang/>
              </w:rPr>
              <w:t>this</w:t>
            </w:r>
            <w:r w:rsidRPr="007C1261">
              <w:rPr>
                <w:rFonts w:cstheme="minorHAnsi"/>
                <w:color w:val="000000"/>
                <w:sz w:val="19"/>
                <w:szCs w:val="19"/>
                <w:highlight w:val="white"/>
                <w:lang/>
              </w:rPr>
              <w:t>-&gt;goalState)</w:t>
            </w:r>
          </w:p>
          <w:p w14:paraId="49385528"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1127B52D"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this</w:t>
            </w:r>
            <w:r w:rsidRPr="007C1261">
              <w:rPr>
                <w:rFonts w:cstheme="minorHAnsi"/>
                <w:color w:val="000000"/>
                <w:sz w:val="19"/>
                <w:szCs w:val="19"/>
                <w:highlight w:val="white"/>
                <w:lang/>
              </w:rPr>
              <w:t>-&gt;resultentPath = tempStack;</w:t>
            </w:r>
          </w:p>
          <w:p w14:paraId="3B5E4A6D"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break</w:t>
            </w:r>
            <w:r w:rsidRPr="007C1261">
              <w:rPr>
                <w:rFonts w:cstheme="minorHAnsi"/>
                <w:color w:val="000000"/>
                <w:sz w:val="19"/>
                <w:szCs w:val="19"/>
                <w:highlight w:val="white"/>
                <w:lang/>
              </w:rPr>
              <w:t>;</w:t>
            </w:r>
          </w:p>
          <w:p w14:paraId="2B5A1197"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3961871A"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VERTIX *vertixWithConectedNodes = graphObj-&gt;getVertixWithValue(topOnStack);</w:t>
            </w:r>
          </w:p>
          <w:p w14:paraId="6D88C197"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EDGE *tempConectedEdgesHead = vertixWithConectedNodes-&gt;E_HEAD;</w:t>
            </w:r>
          </w:p>
          <w:p w14:paraId="3277B332" w14:textId="77777777" w:rsidR="007C1261" w:rsidRPr="007C1261" w:rsidRDefault="007C1261" w:rsidP="007C1261">
            <w:pPr>
              <w:autoSpaceDE w:val="0"/>
              <w:autoSpaceDN w:val="0"/>
              <w:adjustRightInd w:val="0"/>
              <w:rPr>
                <w:rFonts w:cstheme="minorHAnsi"/>
                <w:color w:val="000000"/>
                <w:sz w:val="19"/>
                <w:szCs w:val="19"/>
                <w:highlight w:val="white"/>
                <w:lang/>
              </w:rPr>
            </w:pPr>
          </w:p>
          <w:p w14:paraId="35224A06"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while</w:t>
            </w:r>
            <w:r w:rsidRPr="007C1261">
              <w:rPr>
                <w:rFonts w:cstheme="minorHAnsi"/>
                <w:color w:val="000000"/>
                <w:sz w:val="19"/>
                <w:szCs w:val="19"/>
                <w:highlight w:val="white"/>
                <w:lang/>
              </w:rPr>
              <w:t xml:space="preserve"> (tempConectedEdgesHead != NULL)</w:t>
            </w:r>
          </w:p>
          <w:p w14:paraId="7F7E9F3E"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37B01046"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int</w:t>
            </w:r>
            <w:r w:rsidRPr="007C1261">
              <w:rPr>
                <w:rFonts w:cstheme="minorHAnsi"/>
                <w:color w:val="000000"/>
                <w:sz w:val="19"/>
                <w:szCs w:val="19"/>
                <w:highlight w:val="white"/>
                <w:lang/>
              </w:rPr>
              <w:t xml:space="preserve"> currentEdgeValue = tempConectedEdgesHead-&gt;E_Value;</w:t>
            </w:r>
          </w:p>
          <w:p w14:paraId="786D25EB"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if</w:t>
            </w:r>
            <w:r w:rsidRPr="007C1261">
              <w:rPr>
                <w:rFonts w:cstheme="minorHAnsi"/>
                <w:color w:val="000000"/>
                <w:sz w:val="19"/>
                <w:szCs w:val="19"/>
                <w:highlight w:val="white"/>
                <w:lang/>
              </w:rPr>
              <w:t xml:space="preserve"> (Visted-&gt;isAlreadyPush(currentEdgeValue) == </w:t>
            </w:r>
            <w:r w:rsidRPr="007C1261">
              <w:rPr>
                <w:rFonts w:cstheme="minorHAnsi"/>
                <w:color w:val="0000FF"/>
                <w:sz w:val="19"/>
                <w:szCs w:val="19"/>
                <w:highlight w:val="white"/>
                <w:lang/>
              </w:rPr>
              <w:t>false</w:t>
            </w:r>
            <w:r w:rsidRPr="007C1261">
              <w:rPr>
                <w:rFonts w:cstheme="minorHAnsi"/>
                <w:color w:val="000000"/>
                <w:sz w:val="19"/>
                <w:szCs w:val="19"/>
                <w:highlight w:val="white"/>
                <w:lang/>
              </w:rPr>
              <w:t>)</w:t>
            </w:r>
          </w:p>
          <w:p w14:paraId="0E549612"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5E0DE104"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8000"/>
                <w:sz w:val="19"/>
                <w:szCs w:val="19"/>
                <w:highlight w:val="white"/>
                <w:lang/>
              </w:rPr>
              <w:t>//----------------(previous[f(n)] - previous[h(n)]) + new[g(n)]+ new[h(n)]</w:t>
            </w:r>
          </w:p>
          <w:p w14:paraId="557E444C"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double</w:t>
            </w:r>
            <w:r w:rsidRPr="007C1261">
              <w:rPr>
                <w:rFonts w:cstheme="minorHAnsi"/>
                <w:color w:val="000000"/>
                <w:sz w:val="19"/>
                <w:szCs w:val="19"/>
                <w:highlight w:val="white"/>
                <w:lang/>
              </w:rPr>
              <w:t xml:space="preserve"> tempFn = ((tempStack-&gt;getFn() - graphObj-&gt;getHuristicOf(tempStack-&gt;rsHead-&gt;V)) + tempConectedEdgesHead-&gt;GnCost + graphObj-&gt;getHuristicOf(currentEdgeValue));</w:t>
            </w:r>
          </w:p>
          <w:p w14:paraId="680EFC63"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Stack-&gt;PUSH(tempStack, currentEdgeValue, tempFn, tempStack-&gt;level + 1);</w:t>
            </w:r>
          </w:p>
          <w:p w14:paraId="21F54792"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59C76B34"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tempConectedEdgesHead = tempConectedEdgesHead-&gt;E_Next;</w:t>
            </w:r>
          </w:p>
          <w:p w14:paraId="52688873"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0F478676"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lastRenderedPageBreak/>
              <w:tab/>
            </w:r>
            <w:r w:rsidRPr="007C1261">
              <w:rPr>
                <w:rFonts w:cstheme="minorHAnsi"/>
                <w:color w:val="000000"/>
                <w:sz w:val="19"/>
                <w:szCs w:val="19"/>
                <w:highlight w:val="white"/>
                <w:lang/>
              </w:rPr>
              <w:tab/>
              <w:t>}</w:t>
            </w:r>
          </w:p>
          <w:p w14:paraId="45FE18CF"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t>}</w:t>
            </w:r>
          </w:p>
          <w:p w14:paraId="67A3E243" w14:textId="400AA307" w:rsidR="007C1261" w:rsidRPr="007C1261" w:rsidRDefault="007C1261" w:rsidP="007C1261">
            <w:pPr>
              <w:tabs>
                <w:tab w:val="left" w:pos="6058"/>
              </w:tabs>
              <w:rPr>
                <w:rFonts w:eastAsia="Times New Roman" w:cstheme="minorHAnsi"/>
                <w:sz w:val="24"/>
                <w:szCs w:val="24"/>
              </w:rPr>
            </w:pPr>
            <w:r w:rsidRPr="007C1261">
              <w:rPr>
                <w:rFonts w:cstheme="minorHAnsi"/>
                <w:color w:val="000000"/>
                <w:sz w:val="19"/>
                <w:szCs w:val="19"/>
                <w:highlight w:val="white"/>
                <w:lang/>
              </w:rPr>
              <w:t>}</w:t>
            </w:r>
          </w:p>
          <w:p w14:paraId="55BCE59F" w14:textId="77777777" w:rsidR="007C1261" w:rsidRPr="007C1261" w:rsidRDefault="007C1261" w:rsidP="002836DD">
            <w:pPr>
              <w:tabs>
                <w:tab w:val="left" w:pos="6058"/>
              </w:tabs>
              <w:rPr>
                <w:rFonts w:eastAsia="Times New Roman" w:cstheme="minorHAnsi"/>
                <w:sz w:val="24"/>
                <w:szCs w:val="24"/>
              </w:rPr>
            </w:pPr>
          </w:p>
          <w:p w14:paraId="7A63A086" w14:textId="30A5C440" w:rsidR="00CA4E01" w:rsidRPr="007C1261" w:rsidRDefault="00CA4E01" w:rsidP="002836DD">
            <w:pPr>
              <w:tabs>
                <w:tab w:val="left" w:pos="6058"/>
              </w:tabs>
              <w:rPr>
                <w:rFonts w:eastAsia="Times New Roman" w:cstheme="minorHAnsi"/>
                <w:sz w:val="24"/>
                <w:szCs w:val="24"/>
              </w:rPr>
            </w:pPr>
            <w:r w:rsidRPr="007C1261">
              <w:rPr>
                <w:rFonts w:cstheme="minorHAnsi"/>
                <w:noProof/>
              </w:rPr>
              <w:drawing>
                <wp:inline distT="0" distB="0" distL="0" distR="0" wp14:anchorId="626699A0" wp14:editId="152068D1">
                  <wp:extent cx="5943600" cy="46748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674870"/>
                          </a:xfrm>
                          <a:prstGeom prst="rect">
                            <a:avLst/>
                          </a:prstGeom>
                        </pic:spPr>
                      </pic:pic>
                    </a:graphicData>
                  </a:graphic>
                </wp:inline>
              </w:drawing>
            </w:r>
          </w:p>
          <w:p w14:paraId="028E3CA3" w14:textId="3C0DD9A7" w:rsidR="00CA4E01" w:rsidRPr="007C1261" w:rsidRDefault="00CA4E01" w:rsidP="002836DD">
            <w:pPr>
              <w:tabs>
                <w:tab w:val="left" w:pos="6058"/>
              </w:tabs>
              <w:rPr>
                <w:rFonts w:eastAsia="Times New Roman" w:cstheme="minorHAnsi"/>
                <w:sz w:val="24"/>
                <w:szCs w:val="24"/>
              </w:rPr>
            </w:pPr>
          </w:p>
        </w:tc>
      </w:tr>
    </w:tbl>
    <w:p w14:paraId="2112A2FC" w14:textId="27D9E7E3" w:rsidR="00CA4E01" w:rsidRDefault="00CA4E01" w:rsidP="00CA4E01">
      <w:pPr>
        <w:rPr>
          <w:rFonts w:ascii="Times New Roman" w:hAnsi="Times New Roman" w:cs="Times New Roman"/>
          <w:sz w:val="24"/>
          <w:szCs w:val="24"/>
        </w:rPr>
      </w:pPr>
    </w:p>
    <w:p w14:paraId="6DA1ACC1" w14:textId="6E6D5847" w:rsidR="0005409D" w:rsidRDefault="0005409D" w:rsidP="00CA4E01">
      <w:pPr>
        <w:rPr>
          <w:rFonts w:ascii="Times New Roman" w:hAnsi="Times New Roman" w:cs="Times New Roman"/>
          <w:sz w:val="24"/>
          <w:szCs w:val="24"/>
        </w:rPr>
      </w:pPr>
    </w:p>
    <w:p w14:paraId="73E098D8" w14:textId="0A549CD2" w:rsidR="0005409D" w:rsidRDefault="0005409D" w:rsidP="00CA4E01">
      <w:pPr>
        <w:rPr>
          <w:rFonts w:ascii="Times New Roman" w:hAnsi="Times New Roman" w:cs="Times New Roman"/>
          <w:sz w:val="24"/>
          <w:szCs w:val="24"/>
        </w:rPr>
      </w:pPr>
    </w:p>
    <w:p w14:paraId="6B10CBA0" w14:textId="7E60A0D3" w:rsidR="0005409D" w:rsidRDefault="0005409D" w:rsidP="00CA4E01">
      <w:pPr>
        <w:rPr>
          <w:rFonts w:ascii="Times New Roman" w:hAnsi="Times New Roman" w:cs="Times New Roman"/>
          <w:sz w:val="24"/>
          <w:szCs w:val="24"/>
        </w:rPr>
      </w:pPr>
    </w:p>
    <w:p w14:paraId="5C06A77A" w14:textId="0653D1A9" w:rsidR="0005409D" w:rsidRDefault="0005409D" w:rsidP="00CA4E01">
      <w:pPr>
        <w:rPr>
          <w:rFonts w:ascii="Times New Roman" w:hAnsi="Times New Roman" w:cs="Times New Roman"/>
          <w:sz w:val="24"/>
          <w:szCs w:val="24"/>
        </w:rPr>
      </w:pPr>
    </w:p>
    <w:p w14:paraId="589EE7CE" w14:textId="632FB881" w:rsidR="0005409D" w:rsidRDefault="0005409D" w:rsidP="00CA4E01">
      <w:pPr>
        <w:rPr>
          <w:rFonts w:ascii="Times New Roman" w:hAnsi="Times New Roman" w:cs="Times New Roman"/>
          <w:sz w:val="24"/>
          <w:szCs w:val="24"/>
        </w:rPr>
      </w:pPr>
    </w:p>
    <w:p w14:paraId="38C61191" w14:textId="219CC650" w:rsidR="0005409D" w:rsidRDefault="0005409D" w:rsidP="00CA4E01">
      <w:pPr>
        <w:rPr>
          <w:rFonts w:ascii="Times New Roman" w:hAnsi="Times New Roman" w:cs="Times New Roman"/>
          <w:sz w:val="24"/>
          <w:szCs w:val="24"/>
        </w:rPr>
      </w:pPr>
    </w:p>
    <w:p w14:paraId="1670AE5A" w14:textId="7BDD6A83" w:rsidR="0005409D" w:rsidRDefault="0005409D" w:rsidP="00CA4E01">
      <w:pPr>
        <w:rPr>
          <w:rFonts w:ascii="Times New Roman" w:hAnsi="Times New Roman" w:cs="Times New Roman"/>
          <w:sz w:val="24"/>
          <w:szCs w:val="24"/>
        </w:rPr>
      </w:pPr>
    </w:p>
    <w:p w14:paraId="784C3027" w14:textId="77777777" w:rsidR="0005409D" w:rsidRPr="00B807C9" w:rsidRDefault="0005409D" w:rsidP="00CA4E01">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CA4E01" w:rsidRPr="00B807C9" w14:paraId="7E3A818B" w14:textId="77777777" w:rsidTr="00C218E9">
        <w:tc>
          <w:tcPr>
            <w:tcW w:w="9350" w:type="dxa"/>
          </w:tcPr>
          <w:p w14:paraId="6303573D" w14:textId="77777777" w:rsidR="00CA4E01" w:rsidRDefault="00CA4E01" w:rsidP="00C218E9">
            <w:pPr>
              <w:pStyle w:val="Default"/>
            </w:pPr>
          </w:p>
          <w:p w14:paraId="1236BA1F" w14:textId="77777777" w:rsidR="00CA4E01" w:rsidRPr="00CA4E01" w:rsidRDefault="00CA4E01" w:rsidP="00C218E9">
            <w:pPr>
              <w:pStyle w:val="Default"/>
              <w:rPr>
                <w:b/>
                <w:sz w:val="28"/>
              </w:rPr>
            </w:pPr>
            <w:r w:rsidRPr="00CA4E01">
              <w:rPr>
                <w:b/>
                <w:sz w:val="28"/>
              </w:rPr>
              <w:t xml:space="preserve">IDA* </w:t>
            </w:r>
          </w:p>
          <w:p w14:paraId="588EED82" w14:textId="77777777" w:rsidR="00CA4E01" w:rsidRPr="00B807C9" w:rsidRDefault="00CA4E01" w:rsidP="00C218E9">
            <w:pPr>
              <w:tabs>
                <w:tab w:val="left" w:pos="6058"/>
              </w:tabs>
              <w:rPr>
                <w:rFonts w:ascii="Times New Roman" w:eastAsia="Times New Roman" w:hAnsi="Times New Roman" w:cs="Times New Roman"/>
                <w:sz w:val="24"/>
                <w:szCs w:val="24"/>
              </w:rPr>
            </w:pPr>
          </w:p>
        </w:tc>
      </w:tr>
      <w:tr w:rsidR="00CA4E01" w:rsidRPr="00B807C9" w14:paraId="082A10F3" w14:textId="77777777" w:rsidTr="00C218E9">
        <w:tc>
          <w:tcPr>
            <w:tcW w:w="9350" w:type="dxa"/>
          </w:tcPr>
          <w:p w14:paraId="1F23B29D" w14:textId="30A12DF1" w:rsidR="00CA4E01" w:rsidRDefault="00CA4E01" w:rsidP="00C218E9">
            <w:pPr>
              <w:tabs>
                <w:tab w:val="left" w:pos="6058"/>
              </w:tabs>
              <w:rPr>
                <w:rFonts w:eastAsia="Times New Roman" w:cstheme="minorHAnsi"/>
                <w:sz w:val="24"/>
                <w:szCs w:val="24"/>
              </w:rPr>
            </w:pPr>
          </w:p>
          <w:p w14:paraId="506595D0" w14:textId="5B878B9F" w:rsidR="007C1261" w:rsidRPr="007C1261" w:rsidRDefault="007C1261" w:rsidP="0005409D">
            <w:pPr>
              <w:tabs>
                <w:tab w:val="left" w:pos="6058"/>
              </w:tabs>
              <w:jc w:val="both"/>
              <w:rPr>
                <w:rFonts w:eastAsia="Times New Roman" w:cstheme="minorHAnsi"/>
                <w:sz w:val="24"/>
                <w:szCs w:val="24"/>
              </w:rPr>
            </w:pPr>
            <w:r w:rsidRPr="007C1261">
              <w:rPr>
                <w:rFonts w:eastAsia="Times New Roman" w:cstheme="minorHAnsi"/>
                <w:sz w:val="24"/>
                <w:szCs w:val="24"/>
              </w:rPr>
              <w:t>Iterative-deepening-A* works as follows: at each iteration, perform a depth-first search, cutting off a branch when its total cost</w:t>
            </w:r>
            <w:r w:rsidR="0005409D">
              <w:rPr>
                <w:rFonts w:eastAsia="Times New Roman" w:cstheme="minorHAnsi"/>
                <w:sz w:val="24"/>
                <w:szCs w:val="24"/>
              </w:rPr>
              <w:t xml:space="preserve"> </w:t>
            </w:r>
            <w:r w:rsidRPr="007C1261">
              <w:rPr>
                <w:rFonts w:eastAsia="Times New Roman" w:cstheme="minorHAnsi"/>
                <w:sz w:val="24"/>
                <w:szCs w:val="24"/>
              </w:rPr>
              <w:t>f(n)=g(n)+h(n) exceeds a given threshold. This threshold starts at the estimate of the cost at the initial state and increases for each iteration of the algorithm. At each iteration, the threshold used for the next iteration is the minimum cost of all values that exceeded the current threshold.</w:t>
            </w:r>
          </w:p>
          <w:p w14:paraId="326C45C0" w14:textId="64311EC2" w:rsidR="007C1261" w:rsidRDefault="007C1261" w:rsidP="0005409D">
            <w:pPr>
              <w:tabs>
                <w:tab w:val="left" w:pos="6058"/>
              </w:tabs>
              <w:jc w:val="both"/>
              <w:rPr>
                <w:rFonts w:eastAsia="Times New Roman" w:cstheme="minorHAnsi"/>
                <w:sz w:val="24"/>
                <w:szCs w:val="24"/>
              </w:rPr>
            </w:pPr>
            <w:r w:rsidRPr="007C1261">
              <w:rPr>
                <w:rFonts w:eastAsia="Times New Roman" w:cstheme="minorHAnsi"/>
                <w:sz w:val="24"/>
                <w:szCs w:val="24"/>
              </w:rPr>
              <w:t>As in A*, the heuristic has to have particular properties to guarantee optimality (shortest paths).</w:t>
            </w:r>
          </w:p>
          <w:p w14:paraId="0400E015" w14:textId="5C1DC81A" w:rsidR="007C1261" w:rsidRDefault="007C1261" w:rsidP="00C218E9">
            <w:pPr>
              <w:tabs>
                <w:tab w:val="left" w:pos="6058"/>
              </w:tabs>
              <w:rPr>
                <w:rFonts w:eastAsia="Times New Roman" w:cstheme="minorHAnsi"/>
                <w:sz w:val="24"/>
                <w:szCs w:val="24"/>
              </w:rPr>
            </w:pPr>
          </w:p>
          <w:p w14:paraId="7D92627C" w14:textId="2662DC69" w:rsidR="0005409D" w:rsidRPr="0005409D" w:rsidRDefault="0005409D" w:rsidP="00C218E9">
            <w:pPr>
              <w:tabs>
                <w:tab w:val="left" w:pos="6058"/>
              </w:tabs>
              <w:rPr>
                <w:rFonts w:eastAsia="Times New Roman" w:cstheme="minorHAnsi"/>
                <w:b/>
                <w:sz w:val="24"/>
                <w:szCs w:val="24"/>
              </w:rPr>
            </w:pPr>
            <w:r w:rsidRPr="007C1261">
              <w:rPr>
                <w:rFonts w:eastAsia="Times New Roman" w:cstheme="minorHAnsi"/>
                <w:b/>
                <w:sz w:val="24"/>
                <w:szCs w:val="24"/>
              </w:rPr>
              <w:t>Main Code:</w:t>
            </w:r>
          </w:p>
          <w:p w14:paraId="6EE51156" w14:textId="77777777" w:rsidR="0005409D" w:rsidRPr="007C1261" w:rsidRDefault="0005409D" w:rsidP="00C218E9">
            <w:pPr>
              <w:tabs>
                <w:tab w:val="left" w:pos="6058"/>
              </w:tabs>
              <w:rPr>
                <w:rFonts w:eastAsia="Times New Roman" w:cstheme="minorHAnsi"/>
                <w:sz w:val="24"/>
                <w:szCs w:val="24"/>
              </w:rPr>
            </w:pPr>
          </w:p>
          <w:p w14:paraId="1A5D0B75"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FF"/>
                <w:sz w:val="19"/>
                <w:szCs w:val="19"/>
                <w:highlight w:val="white"/>
                <w:lang/>
              </w:rPr>
              <w:t>void</w:t>
            </w:r>
            <w:r w:rsidRPr="007C1261">
              <w:rPr>
                <w:rFonts w:cstheme="minorHAnsi"/>
                <w:color w:val="000000"/>
                <w:sz w:val="19"/>
                <w:szCs w:val="19"/>
                <w:highlight w:val="white"/>
                <w:lang/>
              </w:rPr>
              <w:t xml:space="preserve"> itterativelyApply(</w:t>
            </w:r>
            <w:r w:rsidRPr="007C1261">
              <w:rPr>
                <w:rFonts w:cstheme="minorHAnsi"/>
                <w:color w:val="0000FF"/>
                <w:sz w:val="19"/>
                <w:szCs w:val="19"/>
                <w:highlight w:val="white"/>
                <w:lang/>
              </w:rPr>
              <w:t>double</w:t>
            </w:r>
            <w:r w:rsidRPr="007C1261">
              <w:rPr>
                <w:rFonts w:cstheme="minorHAnsi"/>
                <w:color w:val="000000"/>
                <w:sz w:val="19"/>
                <w:szCs w:val="19"/>
                <w:highlight w:val="white"/>
                <w:lang/>
              </w:rPr>
              <w:t xml:space="preserve"> </w:t>
            </w:r>
            <w:r w:rsidRPr="007C1261">
              <w:rPr>
                <w:rFonts w:cstheme="minorHAnsi"/>
                <w:color w:val="808080"/>
                <w:sz w:val="19"/>
                <w:szCs w:val="19"/>
                <w:highlight w:val="white"/>
                <w:lang/>
              </w:rPr>
              <w:t>limtFn</w:t>
            </w:r>
            <w:r w:rsidRPr="007C1261">
              <w:rPr>
                <w:rFonts w:cstheme="minorHAnsi"/>
                <w:color w:val="000000"/>
                <w:sz w:val="19"/>
                <w:szCs w:val="19"/>
                <w:highlight w:val="white"/>
                <w:lang/>
              </w:rPr>
              <w:t>){</w:t>
            </w:r>
          </w:p>
          <w:p w14:paraId="7E8D4517" w14:textId="77777777" w:rsidR="007C1261" w:rsidRPr="007C1261" w:rsidRDefault="007C1261" w:rsidP="007C1261">
            <w:pPr>
              <w:autoSpaceDE w:val="0"/>
              <w:autoSpaceDN w:val="0"/>
              <w:adjustRightInd w:val="0"/>
              <w:rPr>
                <w:rFonts w:cstheme="minorHAnsi"/>
                <w:color w:val="000000"/>
                <w:sz w:val="19"/>
                <w:szCs w:val="19"/>
                <w:highlight w:val="white"/>
                <w:lang/>
              </w:rPr>
            </w:pPr>
          </w:p>
          <w:p w14:paraId="0CA08F66"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FF"/>
                <w:sz w:val="19"/>
                <w:szCs w:val="19"/>
                <w:highlight w:val="white"/>
                <w:lang/>
              </w:rPr>
              <w:t>bool</w:t>
            </w:r>
            <w:r w:rsidRPr="007C1261">
              <w:rPr>
                <w:rFonts w:cstheme="minorHAnsi"/>
                <w:color w:val="000000"/>
                <w:sz w:val="19"/>
                <w:szCs w:val="19"/>
                <w:highlight w:val="white"/>
                <w:lang/>
              </w:rPr>
              <w:t xml:space="preserve"> Y = </w:t>
            </w:r>
            <w:r w:rsidRPr="007C1261">
              <w:rPr>
                <w:rFonts w:cstheme="minorHAnsi"/>
                <w:color w:val="0000FF"/>
                <w:sz w:val="19"/>
                <w:szCs w:val="19"/>
                <w:highlight w:val="white"/>
                <w:lang/>
              </w:rPr>
              <w:t>false</w:t>
            </w:r>
            <w:r w:rsidRPr="007C1261">
              <w:rPr>
                <w:rFonts w:cstheme="minorHAnsi"/>
                <w:color w:val="000000"/>
                <w:sz w:val="19"/>
                <w:szCs w:val="19"/>
                <w:highlight w:val="white"/>
                <w:lang/>
              </w:rPr>
              <w:t>;</w:t>
            </w:r>
          </w:p>
          <w:p w14:paraId="06AA0244"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FF"/>
                <w:sz w:val="19"/>
                <w:szCs w:val="19"/>
                <w:highlight w:val="white"/>
                <w:lang/>
              </w:rPr>
              <w:t>for</w:t>
            </w:r>
            <w:r w:rsidRPr="007C1261">
              <w:rPr>
                <w:rFonts w:cstheme="minorHAnsi"/>
                <w:color w:val="000000"/>
                <w:sz w:val="19"/>
                <w:szCs w:val="19"/>
                <w:highlight w:val="white"/>
                <w:lang/>
              </w:rPr>
              <w:t xml:space="preserve"> (</w:t>
            </w:r>
            <w:r w:rsidRPr="007C1261">
              <w:rPr>
                <w:rFonts w:cstheme="minorHAnsi"/>
                <w:color w:val="0000FF"/>
                <w:sz w:val="19"/>
                <w:szCs w:val="19"/>
                <w:highlight w:val="white"/>
                <w:lang/>
              </w:rPr>
              <w:t>double</w:t>
            </w:r>
            <w:r w:rsidRPr="007C1261">
              <w:rPr>
                <w:rFonts w:cstheme="minorHAnsi"/>
                <w:color w:val="000000"/>
                <w:sz w:val="19"/>
                <w:szCs w:val="19"/>
                <w:highlight w:val="white"/>
                <w:lang/>
              </w:rPr>
              <w:t xml:space="preserve"> i = 0; i &lt;= </w:t>
            </w:r>
            <w:r w:rsidRPr="007C1261">
              <w:rPr>
                <w:rFonts w:cstheme="minorHAnsi"/>
                <w:color w:val="808080"/>
                <w:sz w:val="19"/>
                <w:szCs w:val="19"/>
                <w:highlight w:val="white"/>
                <w:lang/>
              </w:rPr>
              <w:t>limtFn</w:t>
            </w:r>
            <w:r w:rsidRPr="007C1261">
              <w:rPr>
                <w:rFonts w:cstheme="minorHAnsi"/>
                <w:color w:val="000000"/>
                <w:sz w:val="19"/>
                <w:szCs w:val="19"/>
                <w:highlight w:val="white"/>
                <w:lang/>
              </w:rPr>
              <w:t>; i++)</w:t>
            </w:r>
          </w:p>
          <w:p w14:paraId="4325A5BF"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t>{</w:t>
            </w:r>
          </w:p>
          <w:p w14:paraId="16546F53" w14:textId="77777777" w:rsidR="007C1261" w:rsidRPr="007C1261" w:rsidRDefault="007C1261" w:rsidP="007C1261">
            <w:pPr>
              <w:autoSpaceDE w:val="0"/>
              <w:autoSpaceDN w:val="0"/>
              <w:adjustRightInd w:val="0"/>
              <w:rPr>
                <w:rFonts w:cstheme="minorHAnsi"/>
                <w:color w:val="000000"/>
                <w:sz w:val="19"/>
                <w:szCs w:val="19"/>
                <w:highlight w:val="white"/>
                <w:lang/>
              </w:rPr>
            </w:pPr>
          </w:p>
          <w:p w14:paraId="403F7BF3"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t xml:space="preserve">Stack = </w:t>
            </w:r>
            <w:r w:rsidRPr="007C1261">
              <w:rPr>
                <w:rFonts w:cstheme="minorHAnsi"/>
                <w:color w:val="0000FF"/>
                <w:sz w:val="19"/>
                <w:szCs w:val="19"/>
                <w:highlight w:val="white"/>
                <w:lang/>
              </w:rPr>
              <w:t>new</w:t>
            </w:r>
            <w:r w:rsidRPr="007C1261">
              <w:rPr>
                <w:rFonts w:cstheme="minorHAnsi"/>
                <w:color w:val="000000"/>
                <w:sz w:val="19"/>
                <w:szCs w:val="19"/>
                <w:highlight w:val="white"/>
                <w:lang/>
              </w:rPr>
              <w:t xml:space="preserve"> allRecordsStack();</w:t>
            </w:r>
          </w:p>
          <w:p w14:paraId="5E82E6FA"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t xml:space="preserve">Visted = </w:t>
            </w:r>
            <w:r w:rsidRPr="007C1261">
              <w:rPr>
                <w:rFonts w:cstheme="minorHAnsi"/>
                <w:color w:val="0000FF"/>
                <w:sz w:val="19"/>
                <w:szCs w:val="19"/>
                <w:highlight w:val="white"/>
                <w:lang/>
              </w:rPr>
              <w:t>new</w:t>
            </w:r>
            <w:r w:rsidRPr="007C1261">
              <w:rPr>
                <w:rFonts w:cstheme="minorHAnsi"/>
                <w:color w:val="000000"/>
                <w:sz w:val="19"/>
                <w:szCs w:val="19"/>
                <w:highlight w:val="white"/>
                <w:lang/>
              </w:rPr>
              <w:t xml:space="preserve"> simpleStack();</w:t>
            </w:r>
          </w:p>
          <w:p w14:paraId="5EE3EC85"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t xml:space="preserve">Expanded = </w:t>
            </w:r>
            <w:r w:rsidRPr="007C1261">
              <w:rPr>
                <w:rFonts w:cstheme="minorHAnsi"/>
                <w:color w:val="0000FF"/>
                <w:sz w:val="19"/>
                <w:szCs w:val="19"/>
                <w:highlight w:val="white"/>
                <w:lang/>
              </w:rPr>
              <w:t>new</w:t>
            </w:r>
            <w:r w:rsidRPr="007C1261">
              <w:rPr>
                <w:rFonts w:cstheme="minorHAnsi"/>
                <w:color w:val="000000"/>
                <w:sz w:val="19"/>
                <w:szCs w:val="19"/>
                <w:highlight w:val="white"/>
                <w:lang/>
              </w:rPr>
              <w:t xml:space="preserve"> simpleStack();</w:t>
            </w:r>
          </w:p>
          <w:p w14:paraId="68F59324"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t>startState = getValue(start[0], start[1]);</w:t>
            </w:r>
          </w:p>
          <w:p w14:paraId="301AAA57"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t>goalState = getValue(goal[0], goal[1]);</w:t>
            </w:r>
          </w:p>
          <w:p w14:paraId="0A05926B"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t>Stack-&gt;PUSH(NULL, startState, graphObj-&gt;getHuristicOf(startState), 0);</w:t>
            </w:r>
          </w:p>
          <w:p w14:paraId="12CEB8F0"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t>Visted-&gt;PUSH(startState);</w:t>
            </w:r>
          </w:p>
          <w:p w14:paraId="1F998D28"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t>applyIDAstar(i);</w:t>
            </w:r>
          </w:p>
          <w:p w14:paraId="60C8F353"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if</w:t>
            </w:r>
            <w:r w:rsidRPr="007C1261">
              <w:rPr>
                <w:rFonts w:cstheme="minorHAnsi"/>
                <w:color w:val="000000"/>
                <w:sz w:val="19"/>
                <w:szCs w:val="19"/>
                <w:highlight w:val="white"/>
                <w:lang/>
              </w:rPr>
              <w:t xml:space="preserve"> (resultentPath != NULL)</w:t>
            </w:r>
          </w:p>
          <w:p w14:paraId="182B8F0C"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5A1B754E"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 xml:space="preserve">Y = </w:t>
            </w:r>
            <w:r w:rsidRPr="007C1261">
              <w:rPr>
                <w:rFonts w:cstheme="minorHAnsi"/>
                <w:color w:val="0000FF"/>
                <w:sz w:val="19"/>
                <w:szCs w:val="19"/>
                <w:highlight w:val="white"/>
                <w:lang/>
              </w:rPr>
              <w:t>true</w:t>
            </w:r>
            <w:r w:rsidRPr="007C1261">
              <w:rPr>
                <w:rFonts w:cstheme="minorHAnsi"/>
                <w:color w:val="000000"/>
                <w:sz w:val="19"/>
                <w:szCs w:val="19"/>
                <w:highlight w:val="white"/>
                <w:lang/>
              </w:rPr>
              <w:t>;</w:t>
            </w:r>
          </w:p>
          <w:p w14:paraId="6A702925"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break</w:t>
            </w:r>
            <w:r w:rsidRPr="007C1261">
              <w:rPr>
                <w:rFonts w:cstheme="minorHAnsi"/>
                <w:color w:val="000000"/>
                <w:sz w:val="19"/>
                <w:szCs w:val="19"/>
                <w:highlight w:val="white"/>
                <w:lang/>
              </w:rPr>
              <w:t>;</w:t>
            </w:r>
          </w:p>
          <w:p w14:paraId="6BE75B49"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25A60079" w14:textId="77777777" w:rsidR="007C1261" w:rsidRPr="007C1261" w:rsidRDefault="007C1261" w:rsidP="007C1261">
            <w:pPr>
              <w:autoSpaceDE w:val="0"/>
              <w:autoSpaceDN w:val="0"/>
              <w:adjustRightInd w:val="0"/>
              <w:rPr>
                <w:rFonts w:cstheme="minorHAnsi"/>
                <w:color w:val="000000"/>
                <w:sz w:val="19"/>
                <w:szCs w:val="19"/>
                <w:highlight w:val="white"/>
                <w:lang/>
              </w:rPr>
            </w:pPr>
          </w:p>
          <w:p w14:paraId="6C6CECA8"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t>}</w:t>
            </w:r>
          </w:p>
          <w:p w14:paraId="29BFECE8"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FF"/>
                <w:sz w:val="19"/>
                <w:szCs w:val="19"/>
                <w:highlight w:val="white"/>
                <w:lang/>
              </w:rPr>
              <w:t>if</w:t>
            </w:r>
            <w:r w:rsidRPr="007C1261">
              <w:rPr>
                <w:rFonts w:cstheme="minorHAnsi"/>
                <w:color w:val="000000"/>
                <w:sz w:val="19"/>
                <w:szCs w:val="19"/>
                <w:highlight w:val="white"/>
                <w:lang/>
              </w:rPr>
              <w:t xml:space="preserve"> (Y == </w:t>
            </w:r>
            <w:r w:rsidRPr="007C1261">
              <w:rPr>
                <w:rFonts w:cstheme="minorHAnsi"/>
                <w:color w:val="0000FF"/>
                <w:sz w:val="19"/>
                <w:szCs w:val="19"/>
                <w:highlight w:val="white"/>
                <w:lang/>
              </w:rPr>
              <w:t>false</w:t>
            </w:r>
            <w:r w:rsidRPr="007C1261">
              <w:rPr>
                <w:rFonts w:cstheme="minorHAnsi"/>
                <w:color w:val="000000"/>
                <w:sz w:val="19"/>
                <w:szCs w:val="19"/>
                <w:highlight w:val="white"/>
                <w:lang/>
              </w:rPr>
              <w:t>)</w:t>
            </w:r>
          </w:p>
          <w:p w14:paraId="42F04E22"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t>{</w:t>
            </w:r>
          </w:p>
          <w:p w14:paraId="17F23DA1"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t xml:space="preserve">cout &lt;&lt; </w:t>
            </w:r>
            <w:r w:rsidRPr="007C1261">
              <w:rPr>
                <w:rFonts w:cstheme="minorHAnsi"/>
                <w:color w:val="A31515"/>
                <w:sz w:val="19"/>
                <w:szCs w:val="19"/>
                <w:highlight w:val="white"/>
                <w:lang/>
              </w:rPr>
              <w:t>"\nUNABLE to Reach the GOAL with F(n)Limt of "</w:t>
            </w:r>
            <w:r w:rsidRPr="007C1261">
              <w:rPr>
                <w:rFonts w:cstheme="minorHAnsi"/>
                <w:color w:val="000000"/>
                <w:sz w:val="19"/>
                <w:szCs w:val="19"/>
                <w:highlight w:val="white"/>
                <w:lang/>
              </w:rPr>
              <w:t xml:space="preserve"> &lt;&lt; </w:t>
            </w:r>
            <w:r w:rsidRPr="007C1261">
              <w:rPr>
                <w:rFonts w:cstheme="minorHAnsi"/>
                <w:color w:val="0000FF"/>
                <w:sz w:val="19"/>
                <w:szCs w:val="19"/>
                <w:highlight w:val="white"/>
                <w:lang/>
              </w:rPr>
              <w:t>this</w:t>
            </w:r>
            <w:r w:rsidRPr="007C1261">
              <w:rPr>
                <w:rFonts w:cstheme="minorHAnsi"/>
                <w:color w:val="000000"/>
                <w:sz w:val="19"/>
                <w:szCs w:val="19"/>
                <w:highlight w:val="white"/>
                <w:lang/>
              </w:rPr>
              <w:t xml:space="preserve">-&gt;maxlimtFn &lt;&lt; </w:t>
            </w:r>
            <w:r w:rsidRPr="007C1261">
              <w:rPr>
                <w:rFonts w:cstheme="minorHAnsi"/>
                <w:color w:val="A31515"/>
                <w:sz w:val="19"/>
                <w:szCs w:val="19"/>
                <w:highlight w:val="white"/>
                <w:lang/>
              </w:rPr>
              <w:t>"."</w:t>
            </w:r>
            <w:r w:rsidRPr="007C1261">
              <w:rPr>
                <w:rFonts w:cstheme="minorHAnsi"/>
                <w:color w:val="000000"/>
                <w:sz w:val="19"/>
                <w:szCs w:val="19"/>
                <w:highlight w:val="white"/>
                <w:lang/>
              </w:rPr>
              <w:t>;</w:t>
            </w:r>
          </w:p>
          <w:p w14:paraId="433303B5"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t>}</w:t>
            </w:r>
          </w:p>
          <w:p w14:paraId="172215C4"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w:t>
            </w:r>
          </w:p>
          <w:p w14:paraId="11A9BFF8" w14:textId="77777777" w:rsidR="007C1261" w:rsidRPr="007C1261" w:rsidRDefault="007C1261" w:rsidP="007C1261">
            <w:pPr>
              <w:autoSpaceDE w:val="0"/>
              <w:autoSpaceDN w:val="0"/>
              <w:adjustRightInd w:val="0"/>
              <w:rPr>
                <w:rFonts w:cstheme="minorHAnsi"/>
                <w:color w:val="000000"/>
                <w:sz w:val="19"/>
                <w:szCs w:val="19"/>
                <w:highlight w:val="white"/>
                <w:lang/>
              </w:rPr>
            </w:pPr>
          </w:p>
          <w:p w14:paraId="383656AD"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FF"/>
                <w:sz w:val="19"/>
                <w:szCs w:val="19"/>
                <w:highlight w:val="white"/>
                <w:lang/>
              </w:rPr>
              <w:t>void</w:t>
            </w:r>
            <w:r w:rsidRPr="007C1261">
              <w:rPr>
                <w:rFonts w:cstheme="minorHAnsi"/>
                <w:color w:val="000000"/>
                <w:sz w:val="19"/>
                <w:szCs w:val="19"/>
                <w:highlight w:val="white"/>
                <w:lang/>
              </w:rPr>
              <w:t xml:space="preserve"> applyIDAstar(</w:t>
            </w:r>
            <w:r w:rsidRPr="007C1261">
              <w:rPr>
                <w:rFonts w:cstheme="minorHAnsi"/>
                <w:color w:val="0000FF"/>
                <w:sz w:val="19"/>
                <w:szCs w:val="19"/>
                <w:highlight w:val="white"/>
                <w:lang/>
              </w:rPr>
              <w:t>double</w:t>
            </w:r>
            <w:r w:rsidRPr="007C1261">
              <w:rPr>
                <w:rFonts w:cstheme="minorHAnsi"/>
                <w:color w:val="000000"/>
                <w:sz w:val="19"/>
                <w:szCs w:val="19"/>
                <w:highlight w:val="white"/>
                <w:lang/>
              </w:rPr>
              <w:t xml:space="preserve"> </w:t>
            </w:r>
            <w:r w:rsidRPr="007C1261">
              <w:rPr>
                <w:rFonts w:cstheme="minorHAnsi"/>
                <w:color w:val="808080"/>
                <w:sz w:val="19"/>
                <w:szCs w:val="19"/>
                <w:highlight w:val="white"/>
                <w:lang/>
              </w:rPr>
              <w:t>limtFn</w:t>
            </w:r>
            <w:r w:rsidRPr="007C1261">
              <w:rPr>
                <w:rFonts w:cstheme="minorHAnsi"/>
                <w:color w:val="000000"/>
                <w:sz w:val="19"/>
                <w:szCs w:val="19"/>
                <w:highlight w:val="white"/>
                <w:lang/>
              </w:rPr>
              <w:t>){</w:t>
            </w:r>
          </w:p>
          <w:p w14:paraId="17A7EC90" w14:textId="77777777" w:rsidR="007C1261" w:rsidRPr="007C1261" w:rsidRDefault="007C1261" w:rsidP="007C1261">
            <w:pPr>
              <w:autoSpaceDE w:val="0"/>
              <w:autoSpaceDN w:val="0"/>
              <w:adjustRightInd w:val="0"/>
              <w:rPr>
                <w:rFonts w:cstheme="minorHAnsi"/>
                <w:color w:val="000000"/>
                <w:sz w:val="19"/>
                <w:szCs w:val="19"/>
                <w:highlight w:val="white"/>
                <w:lang/>
              </w:rPr>
            </w:pPr>
          </w:p>
          <w:p w14:paraId="202B0F41"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FF"/>
                <w:sz w:val="19"/>
                <w:szCs w:val="19"/>
                <w:highlight w:val="white"/>
                <w:lang/>
              </w:rPr>
              <w:t>while</w:t>
            </w:r>
            <w:r w:rsidRPr="007C1261">
              <w:rPr>
                <w:rFonts w:cstheme="minorHAnsi"/>
                <w:color w:val="000000"/>
                <w:sz w:val="19"/>
                <w:szCs w:val="19"/>
                <w:highlight w:val="white"/>
                <w:lang/>
              </w:rPr>
              <w:t xml:space="preserve"> (Stack-&gt;isEmpty() == </w:t>
            </w:r>
            <w:r w:rsidRPr="007C1261">
              <w:rPr>
                <w:rFonts w:cstheme="minorHAnsi"/>
                <w:color w:val="0000FF"/>
                <w:sz w:val="19"/>
                <w:szCs w:val="19"/>
                <w:highlight w:val="white"/>
                <w:lang/>
              </w:rPr>
              <w:t>false</w:t>
            </w:r>
            <w:r w:rsidRPr="007C1261">
              <w:rPr>
                <w:rFonts w:cstheme="minorHAnsi"/>
                <w:color w:val="000000"/>
                <w:sz w:val="19"/>
                <w:szCs w:val="19"/>
                <w:highlight w:val="white"/>
                <w:lang/>
              </w:rPr>
              <w:t>)</w:t>
            </w:r>
          </w:p>
          <w:p w14:paraId="2EF4FA45"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t>{</w:t>
            </w:r>
          </w:p>
          <w:p w14:paraId="0731F1C0"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t>recordStack *tempStack = Stack-&gt;getStackWithSmallestFn();</w:t>
            </w:r>
          </w:p>
          <w:p w14:paraId="22140D92"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int</w:t>
            </w:r>
            <w:r w:rsidRPr="007C1261">
              <w:rPr>
                <w:rFonts w:cstheme="minorHAnsi"/>
                <w:color w:val="000000"/>
                <w:sz w:val="19"/>
                <w:szCs w:val="19"/>
                <w:highlight w:val="white"/>
                <w:lang/>
              </w:rPr>
              <w:t xml:space="preserve"> topOnStack = tempStack-&gt;rsHead-&gt;V;</w:t>
            </w:r>
          </w:p>
          <w:p w14:paraId="76596411" w14:textId="77777777" w:rsidR="007C1261" w:rsidRPr="007C1261" w:rsidRDefault="007C1261" w:rsidP="007C1261">
            <w:pPr>
              <w:autoSpaceDE w:val="0"/>
              <w:autoSpaceDN w:val="0"/>
              <w:adjustRightInd w:val="0"/>
              <w:rPr>
                <w:rFonts w:cstheme="minorHAnsi"/>
                <w:color w:val="000000"/>
                <w:sz w:val="19"/>
                <w:szCs w:val="19"/>
                <w:highlight w:val="white"/>
                <w:lang/>
              </w:rPr>
            </w:pPr>
          </w:p>
          <w:p w14:paraId="5E60CBB2"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if</w:t>
            </w:r>
            <w:r w:rsidRPr="007C1261">
              <w:rPr>
                <w:rFonts w:cstheme="minorHAnsi"/>
                <w:color w:val="000000"/>
                <w:sz w:val="19"/>
                <w:szCs w:val="19"/>
                <w:highlight w:val="white"/>
                <w:lang/>
              </w:rPr>
              <w:t xml:space="preserve"> (Expanded-&gt;isAlreadyPush(topOnStack) == </w:t>
            </w:r>
            <w:r w:rsidRPr="007C1261">
              <w:rPr>
                <w:rFonts w:cstheme="minorHAnsi"/>
                <w:color w:val="0000FF"/>
                <w:sz w:val="19"/>
                <w:szCs w:val="19"/>
                <w:highlight w:val="white"/>
                <w:lang/>
              </w:rPr>
              <w:t>false</w:t>
            </w:r>
            <w:r w:rsidRPr="007C1261">
              <w:rPr>
                <w:rFonts w:cstheme="minorHAnsi"/>
                <w:color w:val="000000"/>
                <w:sz w:val="19"/>
                <w:szCs w:val="19"/>
                <w:highlight w:val="white"/>
                <w:lang/>
              </w:rPr>
              <w:t>)</w:t>
            </w:r>
          </w:p>
          <w:p w14:paraId="42735EAE"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5F040C14"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if</w:t>
            </w:r>
            <w:r w:rsidRPr="007C1261">
              <w:rPr>
                <w:rFonts w:cstheme="minorHAnsi"/>
                <w:color w:val="000000"/>
                <w:sz w:val="19"/>
                <w:szCs w:val="19"/>
                <w:highlight w:val="white"/>
                <w:lang/>
              </w:rPr>
              <w:t xml:space="preserve"> (topOnStack == </w:t>
            </w:r>
            <w:r w:rsidRPr="007C1261">
              <w:rPr>
                <w:rFonts w:cstheme="minorHAnsi"/>
                <w:color w:val="0000FF"/>
                <w:sz w:val="19"/>
                <w:szCs w:val="19"/>
                <w:highlight w:val="white"/>
                <w:lang/>
              </w:rPr>
              <w:t>this</w:t>
            </w:r>
            <w:r w:rsidRPr="007C1261">
              <w:rPr>
                <w:rFonts w:cstheme="minorHAnsi"/>
                <w:color w:val="000000"/>
                <w:sz w:val="19"/>
                <w:szCs w:val="19"/>
                <w:highlight w:val="white"/>
                <w:lang/>
              </w:rPr>
              <w:t>-&gt;goalState)</w:t>
            </w:r>
          </w:p>
          <w:p w14:paraId="3950576C"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5A36A33F"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lastRenderedPageBreak/>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this</w:t>
            </w:r>
            <w:r w:rsidRPr="007C1261">
              <w:rPr>
                <w:rFonts w:cstheme="minorHAnsi"/>
                <w:color w:val="000000"/>
                <w:sz w:val="19"/>
                <w:szCs w:val="19"/>
                <w:highlight w:val="white"/>
                <w:lang/>
              </w:rPr>
              <w:t>-&gt;resultentPath = tempStack;</w:t>
            </w:r>
          </w:p>
          <w:p w14:paraId="7D219FFE"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break</w:t>
            </w:r>
            <w:r w:rsidRPr="007C1261">
              <w:rPr>
                <w:rFonts w:cstheme="minorHAnsi"/>
                <w:color w:val="000000"/>
                <w:sz w:val="19"/>
                <w:szCs w:val="19"/>
                <w:highlight w:val="white"/>
                <w:lang/>
              </w:rPr>
              <w:t>;</w:t>
            </w:r>
          </w:p>
          <w:p w14:paraId="0E03D9FF"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44CED5E4"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VERTIX *vertixWithConectedNodes = graphObj-&gt;getVertixWithValue(topOnStack);</w:t>
            </w:r>
          </w:p>
          <w:p w14:paraId="4DF065E4"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EDGE *tempConectedEdgesHead = vertixWithConectedNodes-&gt;E_HEAD;</w:t>
            </w:r>
          </w:p>
          <w:p w14:paraId="1A81C268" w14:textId="77777777" w:rsidR="007C1261" w:rsidRPr="007C1261" w:rsidRDefault="007C1261" w:rsidP="007C1261">
            <w:pPr>
              <w:autoSpaceDE w:val="0"/>
              <w:autoSpaceDN w:val="0"/>
              <w:adjustRightInd w:val="0"/>
              <w:rPr>
                <w:rFonts w:cstheme="minorHAnsi"/>
                <w:color w:val="000000"/>
                <w:sz w:val="19"/>
                <w:szCs w:val="19"/>
                <w:highlight w:val="white"/>
                <w:lang/>
              </w:rPr>
            </w:pPr>
          </w:p>
          <w:p w14:paraId="7F0BDCCE"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while</w:t>
            </w:r>
            <w:r w:rsidRPr="007C1261">
              <w:rPr>
                <w:rFonts w:cstheme="minorHAnsi"/>
                <w:color w:val="000000"/>
                <w:sz w:val="19"/>
                <w:szCs w:val="19"/>
                <w:highlight w:val="white"/>
                <w:lang/>
              </w:rPr>
              <w:t xml:space="preserve"> (tempConectedEdgesHead != NULL)</w:t>
            </w:r>
          </w:p>
          <w:p w14:paraId="0522C08D"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2141A27D"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int</w:t>
            </w:r>
            <w:r w:rsidRPr="007C1261">
              <w:rPr>
                <w:rFonts w:cstheme="minorHAnsi"/>
                <w:color w:val="000000"/>
                <w:sz w:val="19"/>
                <w:szCs w:val="19"/>
                <w:highlight w:val="white"/>
                <w:lang/>
              </w:rPr>
              <w:t xml:space="preserve"> currentEdgeValue = tempConectedEdgesHead-&gt;E_Value;</w:t>
            </w:r>
          </w:p>
          <w:p w14:paraId="6E0350E7"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if</w:t>
            </w:r>
            <w:r w:rsidRPr="007C1261">
              <w:rPr>
                <w:rFonts w:cstheme="minorHAnsi"/>
                <w:color w:val="000000"/>
                <w:sz w:val="19"/>
                <w:szCs w:val="19"/>
                <w:highlight w:val="white"/>
                <w:lang/>
              </w:rPr>
              <w:t xml:space="preserve"> (Visted-&gt;isAlreadyPush(currentEdgeValue) == </w:t>
            </w:r>
            <w:r w:rsidRPr="007C1261">
              <w:rPr>
                <w:rFonts w:cstheme="minorHAnsi"/>
                <w:color w:val="0000FF"/>
                <w:sz w:val="19"/>
                <w:szCs w:val="19"/>
                <w:highlight w:val="white"/>
                <w:lang/>
              </w:rPr>
              <w:t>false</w:t>
            </w:r>
            <w:r w:rsidRPr="007C1261">
              <w:rPr>
                <w:rFonts w:cstheme="minorHAnsi"/>
                <w:color w:val="000000"/>
                <w:sz w:val="19"/>
                <w:szCs w:val="19"/>
                <w:highlight w:val="white"/>
                <w:lang/>
              </w:rPr>
              <w:t>)</w:t>
            </w:r>
          </w:p>
          <w:p w14:paraId="1043904D"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0B03A07C"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8000"/>
                <w:sz w:val="19"/>
                <w:szCs w:val="19"/>
                <w:highlight w:val="white"/>
                <w:lang/>
              </w:rPr>
              <w:t>//----------------(previous[f(n)] - previous[h(n)]) + new[g(n)]+ new[h(n)]</w:t>
            </w:r>
          </w:p>
          <w:p w14:paraId="2530659A"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double</w:t>
            </w:r>
            <w:r w:rsidRPr="007C1261">
              <w:rPr>
                <w:rFonts w:cstheme="minorHAnsi"/>
                <w:color w:val="000000"/>
                <w:sz w:val="19"/>
                <w:szCs w:val="19"/>
                <w:highlight w:val="white"/>
                <w:lang/>
              </w:rPr>
              <w:t xml:space="preserve"> tempFn = ((tempStack-&gt;getFn() - graphObj-&gt;getHuristicOf(tempStack-&gt;rsHead-&gt;V)) + tempConectedEdgesHead-&gt;GnCost + graphObj-&gt;getHuristicOf(currentEdgeValue));</w:t>
            </w:r>
          </w:p>
          <w:p w14:paraId="4CB69365"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if</w:t>
            </w:r>
            <w:r w:rsidRPr="007C1261">
              <w:rPr>
                <w:rFonts w:cstheme="minorHAnsi"/>
                <w:color w:val="000000"/>
                <w:sz w:val="19"/>
                <w:szCs w:val="19"/>
                <w:highlight w:val="white"/>
                <w:lang/>
              </w:rPr>
              <w:t xml:space="preserve"> (tempFn &lt;= </w:t>
            </w:r>
            <w:r w:rsidRPr="007C1261">
              <w:rPr>
                <w:rFonts w:cstheme="minorHAnsi"/>
                <w:color w:val="808080"/>
                <w:sz w:val="19"/>
                <w:szCs w:val="19"/>
                <w:highlight w:val="white"/>
                <w:lang/>
              </w:rPr>
              <w:t>limtFn</w:t>
            </w:r>
            <w:r w:rsidRPr="007C1261">
              <w:rPr>
                <w:rFonts w:cstheme="minorHAnsi"/>
                <w:color w:val="000000"/>
                <w:sz w:val="19"/>
                <w:szCs w:val="19"/>
                <w:highlight w:val="white"/>
                <w:lang/>
              </w:rPr>
              <w:t>)</w:t>
            </w:r>
          </w:p>
          <w:p w14:paraId="13416A5A"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4F99BE4F"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Stack-&gt;PUSH(tempStack, currentEdgeValue, tempFn, tempStack-&gt;level + 1);</w:t>
            </w:r>
          </w:p>
          <w:p w14:paraId="5826BEB4"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616EEFB5"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else</w:t>
            </w:r>
          </w:p>
          <w:p w14:paraId="77EED74E"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20C6C266"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8000"/>
                <w:sz w:val="19"/>
                <w:szCs w:val="19"/>
                <w:highlight w:val="white"/>
                <w:lang/>
              </w:rPr>
              <w:t>//we added befor chacking f(n) so Pop it from Visted Stack</w:t>
            </w:r>
          </w:p>
          <w:p w14:paraId="041C8EA9"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Visted-&gt;pop();</w:t>
            </w:r>
          </w:p>
          <w:p w14:paraId="5699A76F"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5FB93672"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5F6AAD8C"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tempConectedEdgesHead = tempConectedEdgesHead-&gt;E_Next;</w:t>
            </w:r>
          </w:p>
          <w:p w14:paraId="1A90B08C"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3BD1B8C9"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77AACD42"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t>}</w:t>
            </w:r>
          </w:p>
          <w:p w14:paraId="6E915FCD"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w:t>
            </w:r>
          </w:p>
          <w:p w14:paraId="26881EC6" w14:textId="77777777" w:rsidR="007C1261" w:rsidRPr="007C1261" w:rsidRDefault="007C1261" w:rsidP="00C218E9">
            <w:pPr>
              <w:tabs>
                <w:tab w:val="left" w:pos="6058"/>
              </w:tabs>
              <w:rPr>
                <w:rFonts w:eastAsia="Times New Roman" w:cstheme="minorHAnsi"/>
                <w:sz w:val="24"/>
                <w:szCs w:val="24"/>
              </w:rPr>
            </w:pPr>
          </w:p>
          <w:p w14:paraId="776F780E" w14:textId="7093BA79" w:rsidR="00CA4E01" w:rsidRPr="007C1261" w:rsidRDefault="00CA4E01" w:rsidP="00C218E9">
            <w:pPr>
              <w:tabs>
                <w:tab w:val="left" w:pos="6058"/>
              </w:tabs>
              <w:rPr>
                <w:rFonts w:eastAsia="Times New Roman" w:cstheme="minorHAnsi"/>
                <w:sz w:val="24"/>
                <w:szCs w:val="24"/>
              </w:rPr>
            </w:pPr>
            <w:r w:rsidRPr="007C1261">
              <w:rPr>
                <w:rFonts w:cstheme="minorHAnsi"/>
                <w:noProof/>
              </w:rPr>
              <w:lastRenderedPageBreak/>
              <w:drawing>
                <wp:inline distT="0" distB="0" distL="0" distR="0" wp14:anchorId="6E659EA7" wp14:editId="4B845FAF">
                  <wp:extent cx="5943600" cy="46748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674870"/>
                          </a:xfrm>
                          <a:prstGeom prst="rect">
                            <a:avLst/>
                          </a:prstGeom>
                        </pic:spPr>
                      </pic:pic>
                    </a:graphicData>
                  </a:graphic>
                </wp:inline>
              </w:drawing>
            </w:r>
          </w:p>
          <w:p w14:paraId="2588B23A" w14:textId="3787FFDC" w:rsidR="00CA4E01" w:rsidRPr="007C1261" w:rsidRDefault="00CA4E01" w:rsidP="00C218E9">
            <w:pPr>
              <w:tabs>
                <w:tab w:val="left" w:pos="6058"/>
              </w:tabs>
              <w:rPr>
                <w:rFonts w:eastAsia="Times New Roman" w:cstheme="minorHAnsi"/>
                <w:sz w:val="24"/>
                <w:szCs w:val="24"/>
              </w:rPr>
            </w:pPr>
          </w:p>
        </w:tc>
      </w:tr>
    </w:tbl>
    <w:p w14:paraId="164646B1" w14:textId="1DE03F15" w:rsidR="00CA4E01" w:rsidRDefault="00CA4E01" w:rsidP="00B807C9">
      <w:pPr>
        <w:rPr>
          <w:rFonts w:ascii="Times New Roman" w:hAnsi="Times New Roman" w:cs="Times New Roman"/>
          <w:sz w:val="24"/>
          <w:szCs w:val="24"/>
        </w:rPr>
      </w:pPr>
    </w:p>
    <w:p w14:paraId="3EE0C64C" w14:textId="502417E4" w:rsidR="0005409D" w:rsidRDefault="0005409D" w:rsidP="00B807C9">
      <w:pPr>
        <w:rPr>
          <w:rFonts w:ascii="Times New Roman" w:hAnsi="Times New Roman" w:cs="Times New Roman"/>
          <w:sz w:val="24"/>
          <w:szCs w:val="24"/>
        </w:rPr>
      </w:pPr>
    </w:p>
    <w:p w14:paraId="13B56E35" w14:textId="32519BB4" w:rsidR="0005409D" w:rsidRDefault="0005409D" w:rsidP="00B807C9">
      <w:pPr>
        <w:rPr>
          <w:rFonts w:ascii="Times New Roman" w:hAnsi="Times New Roman" w:cs="Times New Roman"/>
          <w:sz w:val="24"/>
          <w:szCs w:val="24"/>
        </w:rPr>
      </w:pPr>
    </w:p>
    <w:p w14:paraId="7FCF27EC" w14:textId="493B7947" w:rsidR="0005409D" w:rsidRDefault="0005409D" w:rsidP="00B807C9">
      <w:pPr>
        <w:rPr>
          <w:rFonts w:ascii="Times New Roman" w:hAnsi="Times New Roman" w:cs="Times New Roman"/>
          <w:sz w:val="24"/>
          <w:szCs w:val="24"/>
        </w:rPr>
      </w:pPr>
    </w:p>
    <w:p w14:paraId="09A86C0B" w14:textId="1D458DE8" w:rsidR="0005409D" w:rsidRDefault="0005409D" w:rsidP="00B807C9">
      <w:pPr>
        <w:rPr>
          <w:rFonts w:ascii="Times New Roman" w:hAnsi="Times New Roman" w:cs="Times New Roman"/>
          <w:sz w:val="24"/>
          <w:szCs w:val="24"/>
        </w:rPr>
      </w:pPr>
    </w:p>
    <w:p w14:paraId="1061C1B2" w14:textId="115076ED" w:rsidR="0005409D" w:rsidRDefault="0005409D" w:rsidP="00B807C9">
      <w:pPr>
        <w:rPr>
          <w:rFonts w:ascii="Times New Roman" w:hAnsi="Times New Roman" w:cs="Times New Roman"/>
          <w:sz w:val="24"/>
          <w:szCs w:val="24"/>
        </w:rPr>
      </w:pPr>
    </w:p>
    <w:p w14:paraId="56EF0A7C" w14:textId="2B720D37" w:rsidR="0005409D" w:rsidRDefault="0005409D" w:rsidP="00B807C9">
      <w:pPr>
        <w:rPr>
          <w:rFonts w:ascii="Times New Roman" w:hAnsi="Times New Roman" w:cs="Times New Roman"/>
          <w:sz w:val="24"/>
          <w:szCs w:val="24"/>
        </w:rPr>
      </w:pPr>
    </w:p>
    <w:p w14:paraId="5171CC79" w14:textId="15BE2177" w:rsidR="0005409D" w:rsidRDefault="0005409D" w:rsidP="00B807C9">
      <w:pPr>
        <w:rPr>
          <w:rFonts w:ascii="Times New Roman" w:hAnsi="Times New Roman" w:cs="Times New Roman"/>
          <w:sz w:val="24"/>
          <w:szCs w:val="24"/>
        </w:rPr>
      </w:pPr>
    </w:p>
    <w:p w14:paraId="3A168E19" w14:textId="0E5633F2" w:rsidR="0005409D" w:rsidRDefault="0005409D" w:rsidP="00B807C9">
      <w:pPr>
        <w:rPr>
          <w:rFonts w:ascii="Times New Roman" w:hAnsi="Times New Roman" w:cs="Times New Roman"/>
          <w:sz w:val="24"/>
          <w:szCs w:val="24"/>
        </w:rPr>
      </w:pPr>
    </w:p>
    <w:p w14:paraId="1C137CBE" w14:textId="32A556D9" w:rsidR="0005409D" w:rsidRDefault="0005409D" w:rsidP="00B807C9">
      <w:pPr>
        <w:rPr>
          <w:rFonts w:ascii="Times New Roman" w:hAnsi="Times New Roman" w:cs="Times New Roman"/>
          <w:sz w:val="24"/>
          <w:szCs w:val="24"/>
        </w:rPr>
      </w:pPr>
    </w:p>
    <w:p w14:paraId="0C0183CC" w14:textId="77777777" w:rsidR="0005409D" w:rsidRPr="00B807C9" w:rsidRDefault="0005409D" w:rsidP="00B807C9">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B807C9" w:rsidRPr="00B807C9" w14:paraId="5A68692E" w14:textId="77777777" w:rsidTr="002836DD">
        <w:tc>
          <w:tcPr>
            <w:tcW w:w="9350" w:type="dxa"/>
          </w:tcPr>
          <w:p w14:paraId="0C26D0D8" w14:textId="77777777" w:rsidR="00CA4E01" w:rsidRDefault="00CA4E01" w:rsidP="00CA4E01">
            <w:pPr>
              <w:pStyle w:val="Default"/>
            </w:pPr>
          </w:p>
          <w:p w14:paraId="4826B739" w14:textId="77777777" w:rsidR="00CA4E01" w:rsidRPr="00CA4E01" w:rsidRDefault="00CA4E01" w:rsidP="00CA4E01">
            <w:pPr>
              <w:pStyle w:val="Default"/>
              <w:rPr>
                <w:b/>
                <w:sz w:val="28"/>
              </w:rPr>
            </w:pPr>
            <w:r w:rsidRPr="00CA4E01">
              <w:rPr>
                <w:b/>
                <w:sz w:val="28"/>
              </w:rPr>
              <w:t xml:space="preserve">RBFS </w:t>
            </w:r>
          </w:p>
          <w:p w14:paraId="61FDA323" w14:textId="77777777" w:rsidR="00B807C9" w:rsidRPr="00B807C9" w:rsidRDefault="00B807C9" w:rsidP="002836DD">
            <w:pPr>
              <w:tabs>
                <w:tab w:val="left" w:pos="6058"/>
              </w:tabs>
              <w:rPr>
                <w:rFonts w:ascii="Times New Roman" w:eastAsia="Times New Roman" w:hAnsi="Times New Roman" w:cs="Times New Roman"/>
                <w:sz w:val="24"/>
                <w:szCs w:val="24"/>
              </w:rPr>
            </w:pPr>
          </w:p>
        </w:tc>
      </w:tr>
      <w:tr w:rsidR="00B807C9" w:rsidRPr="00B807C9" w14:paraId="477A4FF9" w14:textId="77777777" w:rsidTr="002836DD">
        <w:tc>
          <w:tcPr>
            <w:tcW w:w="9350" w:type="dxa"/>
          </w:tcPr>
          <w:p w14:paraId="2210BF3F" w14:textId="335553D0" w:rsidR="0005409D" w:rsidRDefault="0005409D" w:rsidP="0005409D">
            <w:pPr>
              <w:tabs>
                <w:tab w:val="left" w:pos="6058"/>
              </w:tabs>
              <w:jc w:val="both"/>
              <w:rPr>
                <w:rFonts w:eastAsia="Times New Roman" w:cstheme="minorHAnsi"/>
                <w:sz w:val="24"/>
                <w:szCs w:val="24"/>
              </w:rPr>
            </w:pPr>
            <w:r w:rsidRPr="0005409D">
              <w:rPr>
                <w:rFonts w:eastAsia="Times New Roman" w:cstheme="minorHAnsi"/>
                <w:sz w:val="24"/>
                <w:szCs w:val="24"/>
              </w:rPr>
              <w:t>The memory limitation of the heuristic path algorithm can be overcome by merely replacing the best-first search with IDA* search using the specific weighted evaluation function</w:t>
            </w:r>
            <w:r>
              <w:rPr>
                <w:rFonts w:eastAsia="Times New Roman" w:cstheme="minorHAnsi"/>
                <w:sz w:val="24"/>
                <w:szCs w:val="24"/>
              </w:rPr>
              <w:t xml:space="preserve">. </w:t>
            </w:r>
            <w:r w:rsidRPr="0005409D">
              <w:rPr>
                <w:rFonts w:eastAsia="Times New Roman" w:cstheme="minorHAnsi"/>
                <w:sz w:val="24"/>
                <w:szCs w:val="24"/>
              </w:rPr>
              <w:t>IDA* search is no longer a best-first search since the total cost of a child can be less than that of its parent, and thus nodes are not necessarily expanded in best-first order. Recursive Best-First Search (RBFS) is an alternative algorithm. Recursive best-first search is a best-first search that runs in space that is linear concerning the maximum search depth, regardless of the cost function used. Even with an admissible cost function, Recursive Best-First Search generates fewer nodes than IDA*, and is generally superior to IDA*, except for a small increase in the cost per node generation.</w:t>
            </w:r>
          </w:p>
          <w:p w14:paraId="77572903" w14:textId="3A3D32B0" w:rsidR="00B807C9" w:rsidRDefault="0005409D" w:rsidP="0005409D">
            <w:pPr>
              <w:tabs>
                <w:tab w:val="left" w:pos="6058"/>
              </w:tabs>
              <w:jc w:val="both"/>
              <w:rPr>
                <w:rFonts w:eastAsia="Times New Roman" w:cstheme="minorHAnsi"/>
                <w:sz w:val="24"/>
                <w:szCs w:val="24"/>
              </w:rPr>
            </w:pPr>
            <w:r>
              <w:rPr>
                <w:rFonts w:eastAsia="Times New Roman" w:cstheme="minorHAnsi"/>
                <w:sz w:val="24"/>
                <w:szCs w:val="24"/>
              </w:rPr>
              <w:t>A</w:t>
            </w:r>
            <w:r w:rsidRPr="0005409D">
              <w:rPr>
                <w:rFonts w:eastAsia="Times New Roman" w:cstheme="minorHAnsi"/>
                <w:sz w:val="24"/>
                <w:szCs w:val="24"/>
              </w:rPr>
              <w:t>n alternative path from any ancestor node one-step look-ahead</w:t>
            </w:r>
            <w:r>
              <w:rPr>
                <w:rFonts w:eastAsia="Times New Roman" w:cstheme="minorHAnsi"/>
                <w:sz w:val="24"/>
                <w:szCs w:val="24"/>
              </w:rPr>
              <w:t xml:space="preserve"> </w:t>
            </w:r>
            <w:r w:rsidRPr="0005409D">
              <w:rPr>
                <w:rFonts w:eastAsia="Times New Roman" w:cstheme="minorHAnsi"/>
                <w:sz w:val="24"/>
                <w:szCs w:val="24"/>
              </w:rPr>
              <w:t>If the current node exceeds this value, recursion unwinds back to</w:t>
            </w:r>
            <w:r>
              <w:rPr>
                <w:rFonts w:eastAsia="Times New Roman" w:cstheme="minorHAnsi"/>
                <w:sz w:val="24"/>
                <w:szCs w:val="24"/>
              </w:rPr>
              <w:t xml:space="preserve"> </w:t>
            </w:r>
            <w:r w:rsidRPr="0005409D">
              <w:rPr>
                <w:rFonts w:eastAsia="Times New Roman" w:cstheme="minorHAnsi"/>
                <w:sz w:val="24"/>
                <w:szCs w:val="24"/>
              </w:rPr>
              <w:t>the alternative path</w:t>
            </w:r>
            <w:r>
              <w:rPr>
                <w:rFonts w:eastAsia="Times New Roman" w:cstheme="minorHAnsi"/>
                <w:sz w:val="24"/>
                <w:szCs w:val="24"/>
              </w:rPr>
              <w:t xml:space="preserve"> </w:t>
            </w:r>
            <w:r w:rsidRPr="0005409D">
              <w:rPr>
                <w:rFonts w:eastAsia="Times New Roman" w:cstheme="minorHAnsi"/>
                <w:sz w:val="24"/>
                <w:szCs w:val="24"/>
              </w:rPr>
              <w:t>same idea as contour</w:t>
            </w:r>
            <w:r>
              <w:rPr>
                <w:rFonts w:eastAsia="Times New Roman" w:cstheme="minorHAnsi"/>
                <w:sz w:val="24"/>
                <w:szCs w:val="24"/>
              </w:rPr>
              <w:t xml:space="preserve"> </w:t>
            </w:r>
            <w:r w:rsidRPr="0005409D">
              <w:rPr>
                <w:rFonts w:eastAsia="Times New Roman" w:cstheme="minorHAnsi"/>
                <w:sz w:val="24"/>
                <w:szCs w:val="24"/>
              </w:rPr>
              <w:t>as recursion unwinds, replaces f(n)-value of a node with best f(n)-value</w:t>
            </w:r>
            <w:r>
              <w:rPr>
                <w:rFonts w:eastAsia="Times New Roman" w:cstheme="minorHAnsi"/>
                <w:sz w:val="24"/>
                <w:szCs w:val="24"/>
              </w:rPr>
              <w:t xml:space="preserve"> </w:t>
            </w:r>
            <w:r w:rsidRPr="0005409D">
              <w:rPr>
                <w:rFonts w:eastAsia="Times New Roman" w:cstheme="minorHAnsi"/>
                <w:sz w:val="24"/>
                <w:szCs w:val="24"/>
              </w:rPr>
              <w:t>of children</w:t>
            </w:r>
            <w:r>
              <w:rPr>
                <w:rFonts w:eastAsia="Times New Roman" w:cstheme="minorHAnsi"/>
                <w:sz w:val="24"/>
                <w:szCs w:val="24"/>
              </w:rPr>
              <w:t xml:space="preserve">. </w:t>
            </w:r>
            <w:r w:rsidRPr="0005409D">
              <w:rPr>
                <w:rFonts w:eastAsia="Times New Roman" w:cstheme="minorHAnsi"/>
                <w:sz w:val="24"/>
                <w:szCs w:val="24"/>
              </w:rPr>
              <w:t>Allows remembering whether to re-expand path at a later time.</w:t>
            </w:r>
          </w:p>
          <w:p w14:paraId="190D8966" w14:textId="77777777" w:rsidR="0005409D" w:rsidRPr="007C1261" w:rsidRDefault="0005409D" w:rsidP="0005409D">
            <w:pPr>
              <w:tabs>
                <w:tab w:val="left" w:pos="6058"/>
              </w:tabs>
              <w:rPr>
                <w:rFonts w:eastAsia="Times New Roman" w:cstheme="minorHAnsi"/>
                <w:sz w:val="24"/>
                <w:szCs w:val="24"/>
              </w:rPr>
            </w:pPr>
          </w:p>
          <w:p w14:paraId="10A5D76F"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FF"/>
                <w:sz w:val="19"/>
                <w:szCs w:val="19"/>
                <w:highlight w:val="white"/>
                <w:lang/>
              </w:rPr>
              <w:t>void</w:t>
            </w:r>
            <w:r w:rsidRPr="007C1261">
              <w:rPr>
                <w:rFonts w:cstheme="minorHAnsi"/>
                <w:color w:val="000000"/>
                <w:sz w:val="19"/>
                <w:szCs w:val="19"/>
                <w:highlight w:val="white"/>
                <w:lang/>
              </w:rPr>
              <w:t xml:space="preserve"> applyRBFS(){</w:t>
            </w:r>
          </w:p>
          <w:p w14:paraId="45468614"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FF"/>
                <w:sz w:val="19"/>
                <w:szCs w:val="19"/>
                <w:highlight w:val="white"/>
                <w:lang/>
              </w:rPr>
              <w:t>while</w:t>
            </w:r>
            <w:r w:rsidRPr="007C1261">
              <w:rPr>
                <w:rFonts w:cstheme="minorHAnsi"/>
                <w:color w:val="000000"/>
                <w:sz w:val="19"/>
                <w:szCs w:val="19"/>
                <w:highlight w:val="white"/>
                <w:lang/>
              </w:rPr>
              <w:t xml:space="preserve"> (QueueStacks-&gt;isEmpty() == </w:t>
            </w:r>
            <w:r w:rsidRPr="007C1261">
              <w:rPr>
                <w:rFonts w:cstheme="minorHAnsi"/>
                <w:color w:val="0000FF"/>
                <w:sz w:val="19"/>
                <w:szCs w:val="19"/>
                <w:highlight w:val="white"/>
                <w:lang/>
              </w:rPr>
              <w:t>false</w:t>
            </w:r>
            <w:r w:rsidRPr="007C1261">
              <w:rPr>
                <w:rFonts w:cstheme="minorHAnsi"/>
                <w:color w:val="000000"/>
                <w:sz w:val="19"/>
                <w:szCs w:val="19"/>
                <w:highlight w:val="white"/>
                <w:lang/>
              </w:rPr>
              <w:t>)</w:t>
            </w:r>
          </w:p>
          <w:p w14:paraId="3D92956B"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t>{</w:t>
            </w:r>
          </w:p>
          <w:p w14:paraId="3B7AEFC8"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this</w:t>
            </w:r>
            <w:r w:rsidRPr="007C1261">
              <w:rPr>
                <w:rFonts w:cstheme="minorHAnsi"/>
                <w:color w:val="000000"/>
                <w:sz w:val="19"/>
                <w:szCs w:val="19"/>
                <w:highlight w:val="white"/>
                <w:lang/>
              </w:rPr>
              <w:t>-&gt;smallest = QueueStacks-&gt;getStackWithSmallestFn();</w:t>
            </w:r>
          </w:p>
          <w:p w14:paraId="764D9130"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this</w:t>
            </w:r>
            <w:r w:rsidRPr="007C1261">
              <w:rPr>
                <w:rFonts w:cstheme="minorHAnsi"/>
                <w:color w:val="000000"/>
                <w:sz w:val="19"/>
                <w:szCs w:val="19"/>
                <w:highlight w:val="white"/>
                <w:lang/>
              </w:rPr>
              <w:t>-&gt;secondSmallest = QueueStacks-&gt;getStackWithSmallestFn();</w:t>
            </w:r>
          </w:p>
          <w:p w14:paraId="18C7CDDC"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if</w:t>
            </w:r>
            <w:r w:rsidRPr="007C1261">
              <w:rPr>
                <w:rFonts w:cstheme="minorHAnsi"/>
                <w:color w:val="000000"/>
                <w:sz w:val="19"/>
                <w:szCs w:val="19"/>
                <w:highlight w:val="white"/>
                <w:lang/>
              </w:rPr>
              <w:t xml:space="preserve"> (smallest-&gt;rsHead-&gt;V == </w:t>
            </w:r>
            <w:r w:rsidRPr="007C1261">
              <w:rPr>
                <w:rFonts w:cstheme="minorHAnsi"/>
                <w:color w:val="0000FF"/>
                <w:sz w:val="19"/>
                <w:szCs w:val="19"/>
                <w:highlight w:val="white"/>
                <w:lang/>
              </w:rPr>
              <w:t>this</w:t>
            </w:r>
            <w:r w:rsidRPr="007C1261">
              <w:rPr>
                <w:rFonts w:cstheme="minorHAnsi"/>
                <w:color w:val="000000"/>
                <w:sz w:val="19"/>
                <w:szCs w:val="19"/>
                <w:highlight w:val="white"/>
                <w:lang/>
              </w:rPr>
              <w:t>-&gt;goalState)</w:t>
            </w:r>
          </w:p>
          <w:p w14:paraId="4431284B"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2CE3A801"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resultentPath = smallest;</w:t>
            </w:r>
          </w:p>
          <w:p w14:paraId="34B0F146"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return</w:t>
            </w:r>
            <w:r w:rsidRPr="007C1261">
              <w:rPr>
                <w:rFonts w:cstheme="minorHAnsi"/>
                <w:color w:val="000000"/>
                <w:sz w:val="19"/>
                <w:szCs w:val="19"/>
                <w:highlight w:val="white"/>
                <w:lang/>
              </w:rPr>
              <w:t>;</w:t>
            </w:r>
          </w:p>
          <w:p w14:paraId="3A83CF29" w14:textId="58CE6114"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6DAF2692"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if</w:t>
            </w:r>
            <w:r w:rsidRPr="007C1261">
              <w:rPr>
                <w:rFonts w:cstheme="minorHAnsi"/>
                <w:color w:val="000000"/>
                <w:sz w:val="19"/>
                <w:szCs w:val="19"/>
                <w:highlight w:val="white"/>
                <w:lang/>
              </w:rPr>
              <w:t xml:space="preserve"> (secondSmallest == NULL)</w:t>
            </w:r>
          </w:p>
          <w:p w14:paraId="7367953D"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67D53C12"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addAllChildOfParentToQueueStack(smallest, graphObj-&gt;getVertixWithValue(smallest-&gt;rsHead-&gt;V));</w:t>
            </w:r>
          </w:p>
          <w:p w14:paraId="7A6E6291"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this</w:t>
            </w:r>
            <w:r w:rsidRPr="007C1261">
              <w:rPr>
                <w:rFonts w:cstheme="minorHAnsi"/>
                <w:color w:val="000000"/>
                <w:sz w:val="19"/>
                <w:szCs w:val="19"/>
                <w:highlight w:val="white"/>
                <w:lang/>
              </w:rPr>
              <w:t>-&gt;Expanded-&gt;PUSH(smallest-&gt;rsHead-&gt;V);</w:t>
            </w:r>
          </w:p>
          <w:p w14:paraId="77C84152"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587ECF50"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else</w:t>
            </w:r>
          </w:p>
          <w:p w14:paraId="13E418E4"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309B9ABA"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double</w:t>
            </w:r>
            <w:r w:rsidRPr="007C1261">
              <w:rPr>
                <w:rFonts w:cstheme="minorHAnsi"/>
                <w:color w:val="000000"/>
                <w:sz w:val="19"/>
                <w:szCs w:val="19"/>
                <w:highlight w:val="white"/>
                <w:lang/>
              </w:rPr>
              <w:t xml:space="preserve"> checkNegValue = isAnyChildValuesLessThenSecSmallestValue(graphObj-&gt;getVertixWithValue(smallest-&gt;rsHead-&gt;V), (smallest-&gt;fn - graphObj-&gt;getHuristicOf(smallest-&gt;rsHead-&gt;V)), secondSmallest-&gt;fn);</w:t>
            </w:r>
          </w:p>
          <w:p w14:paraId="5C8B9860"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if</w:t>
            </w:r>
            <w:r w:rsidRPr="007C1261">
              <w:rPr>
                <w:rFonts w:cstheme="minorHAnsi"/>
                <w:color w:val="000000"/>
                <w:sz w:val="19"/>
                <w:szCs w:val="19"/>
                <w:highlight w:val="white"/>
                <w:lang/>
              </w:rPr>
              <w:t xml:space="preserve"> (checkNegValue != NULL)</w:t>
            </w:r>
          </w:p>
          <w:p w14:paraId="72618DAA"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23849717"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addAllChildOfParentToQueueStack(smallest, graphObj-&gt;getVertixWithValue(smallest-&gt;rsHead-&gt;V));</w:t>
            </w:r>
          </w:p>
          <w:p w14:paraId="30A50939"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this</w:t>
            </w:r>
            <w:r w:rsidRPr="007C1261">
              <w:rPr>
                <w:rFonts w:cstheme="minorHAnsi"/>
                <w:color w:val="000000"/>
                <w:sz w:val="19"/>
                <w:szCs w:val="19"/>
                <w:highlight w:val="white"/>
                <w:lang/>
              </w:rPr>
              <w:t>-&gt;Expanded-&gt;PUSH(smallest-&gt;rsHead-&gt;V);</w:t>
            </w:r>
          </w:p>
          <w:p w14:paraId="465FAE91"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this</w:t>
            </w:r>
            <w:r w:rsidRPr="007C1261">
              <w:rPr>
                <w:rFonts w:cstheme="minorHAnsi"/>
                <w:color w:val="000000"/>
                <w:sz w:val="19"/>
                <w:szCs w:val="19"/>
                <w:highlight w:val="white"/>
                <w:lang/>
              </w:rPr>
              <w:t>-&gt;addRecodStackAgain(secondSmallest);</w:t>
            </w:r>
          </w:p>
          <w:p w14:paraId="5FB8C8DD"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4EFEBE78"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else</w:t>
            </w:r>
          </w:p>
          <w:p w14:paraId="1DDDE8EC"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653D6BB7"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double</w:t>
            </w:r>
            <w:r w:rsidRPr="007C1261">
              <w:rPr>
                <w:rFonts w:cstheme="minorHAnsi"/>
                <w:color w:val="000000"/>
                <w:sz w:val="19"/>
                <w:szCs w:val="19"/>
                <w:highlight w:val="white"/>
                <w:lang/>
              </w:rPr>
              <w:t xml:space="preserve"> childeSmallest = anySmallestValueInParent(graphObj-&gt;getVertixWithValue(smallest-&gt;rsHead-&gt;V), (smallest-&gt;fn - graphObj-&gt;getHuristicOf(smallest-&gt;rsHead-&gt;V)));</w:t>
            </w:r>
          </w:p>
          <w:p w14:paraId="005A3E5A"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double</w:t>
            </w:r>
            <w:r w:rsidRPr="007C1261">
              <w:rPr>
                <w:rFonts w:cstheme="minorHAnsi"/>
                <w:color w:val="000000"/>
                <w:sz w:val="19"/>
                <w:szCs w:val="19"/>
                <w:highlight w:val="white"/>
                <w:lang/>
              </w:rPr>
              <w:t xml:space="preserve"> diffrence = childeSmallest - smallest-&gt;fn;</w:t>
            </w:r>
          </w:p>
          <w:p w14:paraId="2116A145"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this</w:t>
            </w:r>
            <w:r w:rsidRPr="007C1261">
              <w:rPr>
                <w:rFonts w:cstheme="minorHAnsi"/>
                <w:color w:val="000000"/>
                <w:sz w:val="19"/>
                <w:szCs w:val="19"/>
                <w:highlight w:val="white"/>
                <w:lang/>
              </w:rPr>
              <w:t>-&gt;smallest-&gt;fn += diffrence;</w:t>
            </w:r>
          </w:p>
          <w:p w14:paraId="7C358BBC"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lastRenderedPageBreak/>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graphObj-&gt;setHuristicWhereValue(smallest-&gt;rsHead-&gt;V, (graphObj-&gt;getHuristicOf(smallest-&gt;rsHead-&gt;V) + diffrence));</w:t>
            </w:r>
          </w:p>
          <w:p w14:paraId="2D3EB850"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this</w:t>
            </w:r>
            <w:r w:rsidRPr="007C1261">
              <w:rPr>
                <w:rFonts w:cstheme="minorHAnsi"/>
                <w:color w:val="000000"/>
                <w:sz w:val="19"/>
                <w:szCs w:val="19"/>
                <w:highlight w:val="white"/>
                <w:lang/>
              </w:rPr>
              <w:t>-&gt;addRecodStackAgain(smallest);</w:t>
            </w:r>
          </w:p>
          <w:p w14:paraId="5A31A935"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FF"/>
                <w:sz w:val="19"/>
                <w:szCs w:val="19"/>
                <w:highlight w:val="white"/>
                <w:lang/>
              </w:rPr>
              <w:t>this</w:t>
            </w:r>
            <w:r w:rsidRPr="007C1261">
              <w:rPr>
                <w:rFonts w:cstheme="minorHAnsi"/>
                <w:color w:val="000000"/>
                <w:sz w:val="19"/>
                <w:szCs w:val="19"/>
                <w:highlight w:val="white"/>
                <w:lang/>
              </w:rPr>
              <w:t>-&gt;addRecodStackAgain(secondSmallest);</w:t>
            </w:r>
          </w:p>
          <w:p w14:paraId="3E352F6B" w14:textId="77777777" w:rsidR="007C1261" w:rsidRPr="007C1261" w:rsidRDefault="007C1261" w:rsidP="007C1261">
            <w:pPr>
              <w:autoSpaceDE w:val="0"/>
              <w:autoSpaceDN w:val="0"/>
              <w:adjustRightInd w:val="0"/>
              <w:rPr>
                <w:rFonts w:cstheme="minorHAnsi"/>
                <w:color w:val="000000"/>
                <w:sz w:val="19"/>
                <w:szCs w:val="19"/>
                <w:highlight w:val="white"/>
                <w:lang/>
              </w:rPr>
            </w:pPr>
          </w:p>
          <w:p w14:paraId="1968FB8F"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6B874EB3"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r>
            <w:r w:rsidRPr="007C1261">
              <w:rPr>
                <w:rFonts w:cstheme="minorHAnsi"/>
                <w:color w:val="000000"/>
                <w:sz w:val="19"/>
                <w:szCs w:val="19"/>
                <w:highlight w:val="white"/>
                <w:lang/>
              </w:rPr>
              <w:tab/>
              <w:t>}</w:t>
            </w:r>
          </w:p>
          <w:p w14:paraId="40E31A3F"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ab/>
              <w:t>}</w:t>
            </w:r>
          </w:p>
          <w:p w14:paraId="6372A80B" w14:textId="77777777" w:rsidR="007C1261" w:rsidRPr="007C1261" w:rsidRDefault="007C1261" w:rsidP="007C1261">
            <w:pPr>
              <w:autoSpaceDE w:val="0"/>
              <w:autoSpaceDN w:val="0"/>
              <w:adjustRightInd w:val="0"/>
              <w:rPr>
                <w:rFonts w:cstheme="minorHAnsi"/>
                <w:color w:val="000000"/>
                <w:sz w:val="19"/>
                <w:szCs w:val="19"/>
                <w:highlight w:val="white"/>
                <w:lang/>
              </w:rPr>
            </w:pPr>
            <w:r w:rsidRPr="007C1261">
              <w:rPr>
                <w:rFonts w:cstheme="minorHAnsi"/>
                <w:color w:val="000000"/>
                <w:sz w:val="19"/>
                <w:szCs w:val="19"/>
                <w:highlight w:val="white"/>
                <w:lang/>
              </w:rPr>
              <w:t>}</w:t>
            </w:r>
          </w:p>
          <w:p w14:paraId="4B1B5F9D" w14:textId="77777777" w:rsidR="007C1261" w:rsidRPr="007C1261" w:rsidRDefault="007C1261" w:rsidP="002836DD">
            <w:pPr>
              <w:tabs>
                <w:tab w:val="left" w:pos="6058"/>
              </w:tabs>
              <w:rPr>
                <w:rFonts w:eastAsia="Times New Roman" w:cstheme="minorHAnsi"/>
                <w:sz w:val="24"/>
                <w:szCs w:val="24"/>
              </w:rPr>
            </w:pPr>
          </w:p>
          <w:p w14:paraId="7C2E7F10" w14:textId="544DF1F7" w:rsidR="00CA4E01" w:rsidRPr="007C1261" w:rsidRDefault="00CA4E01" w:rsidP="002836DD">
            <w:pPr>
              <w:tabs>
                <w:tab w:val="left" w:pos="6058"/>
              </w:tabs>
              <w:rPr>
                <w:rFonts w:eastAsia="Times New Roman" w:cstheme="minorHAnsi"/>
                <w:sz w:val="24"/>
                <w:szCs w:val="24"/>
              </w:rPr>
            </w:pPr>
            <w:r w:rsidRPr="007C1261">
              <w:rPr>
                <w:rFonts w:cstheme="minorHAnsi"/>
                <w:noProof/>
              </w:rPr>
              <w:drawing>
                <wp:inline distT="0" distB="0" distL="0" distR="0" wp14:anchorId="4D486BB1" wp14:editId="6E5852C5">
                  <wp:extent cx="5943600" cy="4674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674870"/>
                          </a:xfrm>
                          <a:prstGeom prst="rect">
                            <a:avLst/>
                          </a:prstGeom>
                        </pic:spPr>
                      </pic:pic>
                    </a:graphicData>
                  </a:graphic>
                </wp:inline>
              </w:drawing>
            </w:r>
          </w:p>
          <w:p w14:paraId="7297E007" w14:textId="7036AA41" w:rsidR="00CA4E01" w:rsidRPr="007C1261" w:rsidRDefault="00CA4E01" w:rsidP="002836DD">
            <w:pPr>
              <w:tabs>
                <w:tab w:val="left" w:pos="6058"/>
              </w:tabs>
              <w:rPr>
                <w:rFonts w:eastAsia="Times New Roman" w:cstheme="minorHAnsi"/>
                <w:sz w:val="24"/>
                <w:szCs w:val="24"/>
              </w:rPr>
            </w:pPr>
          </w:p>
        </w:tc>
      </w:tr>
    </w:tbl>
    <w:p w14:paraId="7BA3DE7D" w14:textId="3129EF18" w:rsidR="00B807C9" w:rsidRDefault="00B807C9" w:rsidP="00B807C9">
      <w:pPr>
        <w:rPr>
          <w:rFonts w:ascii="Times New Roman" w:hAnsi="Times New Roman" w:cs="Times New Roman"/>
          <w:sz w:val="24"/>
          <w:szCs w:val="24"/>
        </w:rPr>
      </w:pPr>
    </w:p>
    <w:p w14:paraId="30C63839" w14:textId="3F67A7A4" w:rsidR="0005409D" w:rsidRDefault="0005409D" w:rsidP="00B807C9">
      <w:pPr>
        <w:rPr>
          <w:rFonts w:ascii="Times New Roman" w:hAnsi="Times New Roman" w:cs="Times New Roman"/>
          <w:sz w:val="24"/>
          <w:szCs w:val="24"/>
        </w:rPr>
      </w:pPr>
    </w:p>
    <w:p w14:paraId="06971C9E" w14:textId="6E318B4C" w:rsidR="0005409D" w:rsidRDefault="0005409D" w:rsidP="00B807C9">
      <w:pPr>
        <w:rPr>
          <w:rFonts w:ascii="Times New Roman" w:hAnsi="Times New Roman" w:cs="Times New Roman"/>
          <w:sz w:val="24"/>
          <w:szCs w:val="24"/>
        </w:rPr>
      </w:pPr>
    </w:p>
    <w:p w14:paraId="7DB9E1C2" w14:textId="5F16D91E" w:rsidR="0005409D" w:rsidRDefault="0005409D" w:rsidP="00B807C9">
      <w:pPr>
        <w:rPr>
          <w:rFonts w:ascii="Times New Roman" w:hAnsi="Times New Roman" w:cs="Times New Roman"/>
          <w:sz w:val="24"/>
          <w:szCs w:val="24"/>
        </w:rPr>
      </w:pPr>
    </w:p>
    <w:p w14:paraId="0A9447AB" w14:textId="758E1095" w:rsidR="0005409D" w:rsidRDefault="0005409D" w:rsidP="00B807C9">
      <w:pPr>
        <w:rPr>
          <w:rFonts w:ascii="Times New Roman" w:hAnsi="Times New Roman" w:cs="Times New Roman"/>
          <w:sz w:val="24"/>
          <w:szCs w:val="24"/>
        </w:rPr>
      </w:pPr>
    </w:p>
    <w:p w14:paraId="661F1D70" w14:textId="77777777" w:rsidR="0005409D" w:rsidRPr="00B807C9" w:rsidRDefault="0005409D" w:rsidP="00B807C9">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B807C9" w:rsidRPr="00B807C9" w14:paraId="5CE84B2D" w14:textId="77777777" w:rsidTr="002836DD">
        <w:tc>
          <w:tcPr>
            <w:tcW w:w="9350" w:type="dxa"/>
          </w:tcPr>
          <w:p w14:paraId="67D5FAF9" w14:textId="77777777" w:rsidR="00CA4E01" w:rsidRDefault="00CA4E01" w:rsidP="00CA4E01">
            <w:pPr>
              <w:pStyle w:val="Default"/>
            </w:pPr>
          </w:p>
          <w:p w14:paraId="170A08BD" w14:textId="13DBE817" w:rsidR="00CA4E01" w:rsidRPr="00CA4E01" w:rsidRDefault="00CA4E01" w:rsidP="00CA4E01">
            <w:pPr>
              <w:pStyle w:val="Default"/>
              <w:rPr>
                <w:b/>
                <w:u w:val="single"/>
                <w:lang w:val="en-US"/>
              </w:rPr>
            </w:pPr>
            <w:r w:rsidRPr="00CA4E01">
              <w:rPr>
                <w:b/>
                <w:u w:val="single"/>
                <w:lang w:val="en-US"/>
              </w:rPr>
              <w:t>Summary:</w:t>
            </w:r>
          </w:p>
          <w:p w14:paraId="589B67C1" w14:textId="421F6ECE" w:rsidR="00B807C9" w:rsidRPr="00B807C9" w:rsidRDefault="00B807C9" w:rsidP="002836DD">
            <w:pPr>
              <w:tabs>
                <w:tab w:val="left" w:pos="6058"/>
              </w:tabs>
              <w:rPr>
                <w:rFonts w:ascii="Times New Roman" w:eastAsia="Times New Roman" w:hAnsi="Times New Roman" w:cs="Times New Roman"/>
                <w:sz w:val="24"/>
                <w:szCs w:val="24"/>
              </w:rPr>
            </w:pPr>
          </w:p>
        </w:tc>
      </w:tr>
      <w:tr w:rsidR="00B807C9" w:rsidRPr="00B807C9" w14:paraId="4297E62F" w14:textId="77777777" w:rsidTr="002836DD">
        <w:tc>
          <w:tcPr>
            <w:tcW w:w="9350" w:type="dxa"/>
          </w:tcPr>
          <w:p w14:paraId="56E3C1C4" w14:textId="1B358633" w:rsidR="00B807C9" w:rsidRDefault="00B807C9" w:rsidP="002836DD">
            <w:pPr>
              <w:tabs>
                <w:tab w:val="left" w:pos="6058"/>
              </w:tabs>
              <w:rPr>
                <w:rFonts w:ascii="Times New Roman" w:eastAsia="Times New Roman" w:hAnsi="Times New Roman" w:cs="Times New Roman"/>
                <w:sz w:val="24"/>
                <w:szCs w:val="24"/>
              </w:rPr>
            </w:pPr>
          </w:p>
          <w:p w14:paraId="6F6A1C1B" w14:textId="512E7D3D" w:rsidR="00D53711" w:rsidRPr="00D53711" w:rsidRDefault="00667592" w:rsidP="002836DD">
            <w:pPr>
              <w:tabs>
                <w:tab w:val="left" w:pos="6058"/>
              </w:tabs>
              <w:rPr>
                <w:rFonts w:ascii="Times New Roman" w:eastAsia="Times New Roman" w:hAnsi="Times New Roman" w:cs="Times New Roman"/>
                <w:b/>
                <w:sz w:val="24"/>
                <w:szCs w:val="24"/>
              </w:rPr>
            </w:pPr>
            <w:r w:rsidRPr="00D53711">
              <w:rPr>
                <w:rFonts w:ascii="Times New Roman" w:eastAsia="Times New Roman" w:hAnsi="Times New Roman" w:cs="Times New Roman"/>
                <w:b/>
                <w:sz w:val="24"/>
                <w:szCs w:val="24"/>
              </w:rPr>
              <w:t>Data Structures</w:t>
            </w:r>
            <w:r>
              <w:rPr>
                <w:rFonts w:ascii="Times New Roman" w:eastAsia="Times New Roman" w:hAnsi="Times New Roman" w:cs="Times New Roman"/>
                <w:b/>
                <w:sz w:val="24"/>
                <w:szCs w:val="24"/>
              </w:rPr>
              <w:t xml:space="preserve"> Used For</w:t>
            </w:r>
            <w:r w:rsidR="00D53711" w:rsidRPr="00D53711">
              <w:rPr>
                <w:rFonts w:ascii="Times New Roman" w:eastAsia="Times New Roman" w:hAnsi="Times New Roman" w:cs="Times New Roman"/>
                <w:b/>
                <w:sz w:val="24"/>
                <w:szCs w:val="24"/>
              </w:rPr>
              <w:t>:</w:t>
            </w:r>
          </w:p>
          <w:p w14:paraId="2699CE23" w14:textId="5C4A53FE" w:rsidR="00D53711" w:rsidRDefault="00D53711" w:rsidP="00D53711">
            <w:pPr>
              <w:pStyle w:val="Default"/>
            </w:pPr>
          </w:p>
          <w:p w14:paraId="1A98C756" w14:textId="49A51AE8" w:rsidR="00D53711" w:rsidRDefault="00D53711" w:rsidP="00D53711">
            <w:pPr>
              <w:pStyle w:val="Default"/>
              <w:numPr>
                <w:ilvl w:val="0"/>
                <w:numId w:val="18"/>
              </w:numPr>
              <w:rPr>
                <w:lang w:val="en-GB"/>
              </w:rPr>
            </w:pPr>
            <w:r>
              <w:rPr>
                <w:lang w:val="en-GB"/>
              </w:rPr>
              <w:t>Visited List (Stack)</w:t>
            </w:r>
          </w:p>
          <w:p w14:paraId="059A1DC9" w14:textId="4CCA4B0F" w:rsidR="00D53711" w:rsidRDefault="00D53711" w:rsidP="00D53711">
            <w:pPr>
              <w:pStyle w:val="Default"/>
              <w:numPr>
                <w:ilvl w:val="0"/>
                <w:numId w:val="18"/>
              </w:numPr>
              <w:rPr>
                <w:lang w:val="en-GB"/>
              </w:rPr>
            </w:pPr>
            <w:r>
              <w:rPr>
                <w:lang w:val="en-GB"/>
              </w:rPr>
              <w:t>Expanded List (Stack)</w:t>
            </w:r>
          </w:p>
          <w:p w14:paraId="49574378" w14:textId="18FE54A2" w:rsidR="00423322" w:rsidRPr="00423322" w:rsidRDefault="00667592" w:rsidP="00423322">
            <w:pPr>
              <w:pStyle w:val="Default"/>
              <w:numPr>
                <w:ilvl w:val="0"/>
                <w:numId w:val="18"/>
              </w:numPr>
              <w:rPr>
                <w:lang w:val="en-GB"/>
              </w:rPr>
            </w:pPr>
            <w:r>
              <w:rPr>
                <w:lang w:val="en-GB"/>
              </w:rPr>
              <w:t>Node Path (A stack which contain stack objects)</w:t>
            </w:r>
          </w:p>
          <w:p w14:paraId="193CB778" w14:textId="09194ED6" w:rsidR="00423322" w:rsidRPr="00423322" w:rsidRDefault="00423322" w:rsidP="00423322">
            <w:pPr>
              <w:pStyle w:val="Default"/>
              <w:numPr>
                <w:ilvl w:val="0"/>
                <w:numId w:val="18"/>
              </w:numPr>
              <w:rPr>
                <w:lang w:val="en-GB"/>
              </w:rPr>
            </w:pPr>
            <w:r>
              <w:rPr>
                <w:lang w:val="en-GB"/>
              </w:rPr>
              <w:t>Adjacency List (for Graph)</w:t>
            </w:r>
          </w:p>
          <w:p w14:paraId="0841DF4E" w14:textId="77777777" w:rsidR="00D53711" w:rsidRDefault="00D53711" w:rsidP="00D53711">
            <w:pPr>
              <w:pStyle w:val="Default"/>
            </w:pPr>
          </w:p>
          <w:p w14:paraId="2F65AE9E" w14:textId="6BC5AFD0" w:rsidR="00D53711" w:rsidRDefault="00D53711" w:rsidP="00D53711">
            <w:pPr>
              <w:pStyle w:val="Default"/>
              <w:rPr>
                <w:b/>
                <w:lang w:val="en-GB"/>
              </w:rPr>
            </w:pPr>
            <w:r w:rsidRPr="00D53711">
              <w:rPr>
                <w:b/>
              </w:rPr>
              <w:t>Best</w:t>
            </w:r>
            <w:r w:rsidRPr="00D53711">
              <w:rPr>
                <w:b/>
                <w:lang w:val="en-GB"/>
              </w:rPr>
              <w:t xml:space="preserve"> </w:t>
            </w:r>
            <w:r w:rsidR="00667592" w:rsidRPr="00D53711">
              <w:rPr>
                <w:b/>
                <w:lang w:val="en-GB"/>
              </w:rPr>
              <w:t>Search</w:t>
            </w:r>
            <w:r w:rsidR="00667592" w:rsidRPr="00D53711">
              <w:rPr>
                <w:b/>
              </w:rPr>
              <w:t xml:space="preserve"> </w:t>
            </w:r>
            <w:r w:rsidR="00423322" w:rsidRPr="00D53711">
              <w:rPr>
                <w:b/>
              </w:rPr>
              <w:t>for</w:t>
            </w:r>
            <w:r w:rsidR="00667592" w:rsidRPr="00D53711">
              <w:rPr>
                <w:b/>
              </w:rPr>
              <w:t xml:space="preserve"> This Problem</w:t>
            </w:r>
            <w:r>
              <w:rPr>
                <w:b/>
                <w:lang w:val="en-GB"/>
              </w:rPr>
              <w:t>:</w:t>
            </w:r>
          </w:p>
          <w:p w14:paraId="3EE2BB3A" w14:textId="77777777" w:rsidR="00D53711" w:rsidRPr="00D53711" w:rsidRDefault="00D53711" w:rsidP="00D53711">
            <w:pPr>
              <w:pStyle w:val="Default"/>
              <w:rPr>
                <w:b/>
                <w:lang w:val="en-GB"/>
              </w:rPr>
            </w:pPr>
          </w:p>
          <w:p w14:paraId="55FE1559" w14:textId="09D484A7" w:rsidR="0005409D" w:rsidRDefault="0005409D" w:rsidP="002836DD">
            <w:pPr>
              <w:tabs>
                <w:tab w:val="left" w:pos="6058"/>
              </w:tabs>
              <w:rPr>
                <w:rFonts w:ascii="Times New Roman" w:eastAsia="Times New Roman" w:hAnsi="Times New Roman" w:cs="Times New Roman"/>
                <w:sz w:val="24"/>
                <w:szCs w:val="24"/>
              </w:rPr>
            </w:pPr>
            <w:r w:rsidRPr="0005409D">
              <w:rPr>
                <w:rFonts w:ascii="Times New Roman" w:eastAsia="Times New Roman" w:hAnsi="Times New Roman" w:cs="Times New Roman"/>
                <w:sz w:val="24"/>
                <w:szCs w:val="24"/>
              </w:rPr>
              <w:t xml:space="preserve">The best search algorithm from above is RBFS for that </w:t>
            </w:r>
            <w:r w:rsidR="00E465EE">
              <w:rPr>
                <w:rFonts w:ascii="Times New Roman" w:eastAsia="Times New Roman" w:hAnsi="Times New Roman" w:cs="Times New Roman"/>
                <w:sz w:val="24"/>
                <w:szCs w:val="24"/>
              </w:rPr>
              <w:t>problem</w:t>
            </w:r>
            <w:r w:rsidRPr="0005409D">
              <w:rPr>
                <w:rFonts w:ascii="Times New Roman" w:eastAsia="Times New Roman" w:hAnsi="Times New Roman" w:cs="Times New Roman"/>
                <w:sz w:val="24"/>
                <w:szCs w:val="24"/>
              </w:rPr>
              <w:t>.</w:t>
            </w:r>
          </w:p>
          <w:p w14:paraId="253AA68B" w14:textId="1E27C61A" w:rsidR="0005409D" w:rsidRDefault="0005409D" w:rsidP="002836DD">
            <w:pPr>
              <w:tabs>
                <w:tab w:val="left" w:pos="6058"/>
              </w:tabs>
              <w:rPr>
                <w:rFonts w:ascii="Times New Roman" w:eastAsia="Times New Roman" w:hAnsi="Times New Roman" w:cs="Times New Roman"/>
                <w:sz w:val="24"/>
                <w:szCs w:val="24"/>
              </w:rPr>
            </w:pPr>
          </w:p>
          <w:p w14:paraId="76E78BB7" w14:textId="2AE17410" w:rsidR="00D53711" w:rsidRDefault="00D53711" w:rsidP="002836DD">
            <w:pPr>
              <w:tabs>
                <w:tab w:val="left" w:pos="6058"/>
              </w:tabs>
              <w:rPr>
                <w:rFonts w:ascii="Times New Roman" w:eastAsia="Times New Roman" w:hAnsi="Times New Roman" w:cs="Times New Roman"/>
                <w:b/>
                <w:sz w:val="24"/>
                <w:szCs w:val="24"/>
              </w:rPr>
            </w:pPr>
            <w:r w:rsidRPr="00D53711">
              <w:rPr>
                <w:rFonts w:ascii="Times New Roman" w:eastAsia="Times New Roman" w:hAnsi="Times New Roman" w:cs="Times New Roman"/>
                <w:b/>
                <w:sz w:val="24"/>
                <w:szCs w:val="24"/>
              </w:rPr>
              <w:t>Moves:</w:t>
            </w:r>
          </w:p>
          <w:p w14:paraId="262E60F5" w14:textId="77777777" w:rsidR="00D53711" w:rsidRPr="00D53711" w:rsidRDefault="00D53711" w:rsidP="002836DD">
            <w:pPr>
              <w:tabs>
                <w:tab w:val="left" w:pos="6058"/>
              </w:tabs>
              <w:rPr>
                <w:rFonts w:ascii="Times New Roman" w:eastAsia="Times New Roman" w:hAnsi="Times New Roman" w:cs="Times New Roman"/>
                <w:b/>
                <w:sz w:val="24"/>
                <w:szCs w:val="24"/>
              </w:rPr>
            </w:pPr>
          </w:p>
          <w:p w14:paraId="076AE8F8" w14:textId="0991ED01" w:rsidR="00CA4E01" w:rsidRDefault="00CA4E01" w:rsidP="002836DD">
            <w:pPr>
              <w:tabs>
                <w:tab w:val="left" w:pos="6058"/>
              </w:tabs>
              <w:rPr>
                <w:rFonts w:ascii="Times New Roman" w:eastAsia="Times New Roman" w:hAnsi="Times New Roman" w:cs="Times New Roman"/>
                <w:sz w:val="24"/>
                <w:szCs w:val="24"/>
              </w:rPr>
            </w:pPr>
            <w:r>
              <w:rPr>
                <w:noProof/>
              </w:rPr>
              <w:drawing>
                <wp:inline distT="0" distB="0" distL="0" distR="0" wp14:anchorId="6D2D2085" wp14:editId="77457F61">
                  <wp:extent cx="5943600" cy="21958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195830"/>
                          </a:xfrm>
                          <a:prstGeom prst="rect">
                            <a:avLst/>
                          </a:prstGeom>
                        </pic:spPr>
                      </pic:pic>
                    </a:graphicData>
                  </a:graphic>
                </wp:inline>
              </w:drawing>
            </w:r>
          </w:p>
          <w:p w14:paraId="65AFB4E5" w14:textId="20BBAECD" w:rsidR="00CA4E01" w:rsidRDefault="00CA4E01" w:rsidP="002836DD">
            <w:pPr>
              <w:tabs>
                <w:tab w:val="left" w:pos="6058"/>
              </w:tabs>
              <w:rPr>
                <w:rFonts w:ascii="Times New Roman" w:eastAsia="Times New Roman" w:hAnsi="Times New Roman" w:cs="Times New Roman"/>
                <w:sz w:val="24"/>
                <w:szCs w:val="24"/>
              </w:rPr>
            </w:pPr>
          </w:p>
          <w:p w14:paraId="5B2DC0BE" w14:textId="7098CBD7" w:rsidR="00667592" w:rsidRPr="00667592" w:rsidRDefault="00667592" w:rsidP="00667592">
            <w:pPr>
              <w:pStyle w:val="Default"/>
              <w:rPr>
                <w:b/>
                <w:lang w:val="en-GB"/>
              </w:rPr>
            </w:pPr>
            <w:r w:rsidRPr="00667592">
              <w:rPr>
                <w:b/>
              </w:rPr>
              <w:t>Instructions</w:t>
            </w:r>
            <w:r w:rsidRPr="00667592">
              <w:rPr>
                <w:b/>
                <w:lang w:val="en-GB"/>
              </w:rPr>
              <w:t>:</w:t>
            </w:r>
          </w:p>
          <w:p w14:paraId="543B73F3" w14:textId="77777777" w:rsidR="00667592" w:rsidRDefault="00667592" w:rsidP="002836DD">
            <w:pPr>
              <w:tabs>
                <w:tab w:val="left" w:pos="6058"/>
              </w:tabs>
              <w:rPr>
                <w:rFonts w:ascii="Times New Roman" w:eastAsia="Times New Roman" w:hAnsi="Times New Roman" w:cs="Times New Roman"/>
                <w:sz w:val="24"/>
                <w:szCs w:val="24"/>
              </w:rPr>
            </w:pPr>
          </w:p>
          <w:p w14:paraId="486566C7" w14:textId="4FF2C3BD" w:rsidR="00667592" w:rsidRPr="00667592" w:rsidRDefault="00667592" w:rsidP="00667592">
            <w:pPr>
              <w:pStyle w:val="ListParagraph"/>
              <w:numPr>
                <w:ilvl w:val="0"/>
                <w:numId w:val="19"/>
              </w:numPr>
              <w:tabs>
                <w:tab w:val="left" w:pos="6058"/>
              </w:tabs>
              <w:rPr>
                <w:rFonts w:ascii="Times New Roman" w:eastAsia="Times New Roman" w:hAnsi="Times New Roman" w:cs="Times New Roman"/>
                <w:sz w:val="24"/>
                <w:szCs w:val="24"/>
              </w:rPr>
            </w:pPr>
            <w:r w:rsidRPr="00667592">
              <w:rPr>
                <w:rFonts w:ascii="Times New Roman" w:eastAsia="Times New Roman" w:hAnsi="Times New Roman" w:cs="Times New Roman"/>
                <w:sz w:val="24"/>
                <w:szCs w:val="24"/>
              </w:rPr>
              <w:t>Grid.txt file and the Assignment</w:t>
            </w:r>
            <w:r w:rsidR="00663FD6">
              <w:rPr>
                <w:rFonts w:ascii="Times New Roman" w:eastAsia="Times New Roman" w:hAnsi="Times New Roman" w:cs="Times New Roman"/>
                <w:sz w:val="24"/>
                <w:szCs w:val="24"/>
              </w:rPr>
              <w:t>2</w:t>
            </w:r>
            <w:r w:rsidRPr="00667592">
              <w:rPr>
                <w:rFonts w:ascii="Times New Roman" w:eastAsia="Times New Roman" w:hAnsi="Times New Roman" w:cs="Times New Roman"/>
                <w:sz w:val="24"/>
                <w:szCs w:val="24"/>
              </w:rPr>
              <w:t>.exe must be in the same folder to run the exe file.</w:t>
            </w:r>
          </w:p>
          <w:p w14:paraId="68637942" w14:textId="5E0B8F2F" w:rsidR="00667592" w:rsidRPr="00667592" w:rsidRDefault="00667592" w:rsidP="00667592">
            <w:pPr>
              <w:pStyle w:val="ListParagraph"/>
              <w:numPr>
                <w:ilvl w:val="0"/>
                <w:numId w:val="19"/>
              </w:numPr>
              <w:tabs>
                <w:tab w:val="left" w:pos="6058"/>
              </w:tabs>
              <w:rPr>
                <w:rFonts w:ascii="Times New Roman" w:eastAsia="Times New Roman" w:hAnsi="Times New Roman" w:cs="Times New Roman"/>
                <w:sz w:val="24"/>
                <w:szCs w:val="24"/>
              </w:rPr>
            </w:pPr>
            <w:r w:rsidRPr="00667592">
              <w:rPr>
                <w:rFonts w:ascii="Times New Roman" w:eastAsia="Times New Roman" w:hAnsi="Times New Roman" w:cs="Times New Roman"/>
                <w:sz w:val="24"/>
                <w:szCs w:val="24"/>
              </w:rPr>
              <w:t>Double click, and it will run the code given below.</w:t>
            </w:r>
          </w:p>
          <w:p w14:paraId="5698E50C" w14:textId="30D0E254" w:rsidR="00667592" w:rsidRPr="00B807C9" w:rsidRDefault="00667592" w:rsidP="002836DD">
            <w:pPr>
              <w:tabs>
                <w:tab w:val="left" w:pos="6058"/>
              </w:tabs>
              <w:rPr>
                <w:rFonts w:ascii="Times New Roman" w:eastAsia="Times New Roman" w:hAnsi="Times New Roman" w:cs="Times New Roman"/>
                <w:sz w:val="24"/>
                <w:szCs w:val="24"/>
              </w:rPr>
            </w:pPr>
          </w:p>
        </w:tc>
      </w:tr>
    </w:tbl>
    <w:p w14:paraId="58667755" w14:textId="312603E8" w:rsidR="00B807C9" w:rsidRDefault="00B807C9" w:rsidP="00B807C9">
      <w:pPr>
        <w:rPr>
          <w:rFonts w:ascii="Times New Roman" w:hAnsi="Times New Roman" w:cs="Times New Roman"/>
          <w:sz w:val="24"/>
          <w:szCs w:val="24"/>
        </w:rPr>
      </w:pPr>
    </w:p>
    <w:p w14:paraId="1A70AA09" w14:textId="6F37CB12" w:rsidR="00667592" w:rsidRDefault="00667592" w:rsidP="00B807C9">
      <w:pPr>
        <w:rPr>
          <w:rFonts w:ascii="Times New Roman" w:hAnsi="Times New Roman" w:cs="Times New Roman"/>
          <w:sz w:val="24"/>
          <w:szCs w:val="24"/>
        </w:rPr>
      </w:pPr>
    </w:p>
    <w:p w14:paraId="4A766D65" w14:textId="3C4F9F46" w:rsidR="00667592" w:rsidRDefault="00667592" w:rsidP="00B807C9">
      <w:pPr>
        <w:rPr>
          <w:rFonts w:ascii="Times New Roman" w:hAnsi="Times New Roman" w:cs="Times New Roman"/>
          <w:sz w:val="24"/>
          <w:szCs w:val="24"/>
        </w:rPr>
      </w:pPr>
    </w:p>
    <w:p w14:paraId="559E0344" w14:textId="29F02271" w:rsidR="00667592" w:rsidRDefault="00667592" w:rsidP="00B807C9">
      <w:pPr>
        <w:rPr>
          <w:rFonts w:ascii="Times New Roman" w:hAnsi="Times New Roman" w:cs="Times New Roman"/>
          <w:sz w:val="24"/>
          <w:szCs w:val="24"/>
        </w:rPr>
      </w:pPr>
    </w:p>
    <w:p w14:paraId="7C66219D" w14:textId="752478B2" w:rsidR="00667592" w:rsidRDefault="00667592" w:rsidP="00B807C9">
      <w:pPr>
        <w:rPr>
          <w:rFonts w:ascii="Times New Roman" w:hAnsi="Times New Roman" w:cs="Times New Roman"/>
          <w:sz w:val="24"/>
          <w:szCs w:val="24"/>
        </w:rPr>
      </w:pPr>
    </w:p>
    <w:p w14:paraId="13373DD4" w14:textId="494B968D" w:rsidR="00667592" w:rsidRDefault="00667592" w:rsidP="00B807C9">
      <w:pPr>
        <w:rPr>
          <w:rFonts w:ascii="Times New Roman" w:hAnsi="Times New Roman" w:cs="Times New Roman"/>
          <w:sz w:val="24"/>
          <w:szCs w:val="24"/>
        </w:rPr>
      </w:pPr>
    </w:p>
    <w:p w14:paraId="7C261587" w14:textId="77777777" w:rsidR="00667592" w:rsidRPr="00B807C9" w:rsidRDefault="00667592" w:rsidP="00B807C9">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B807C9" w:rsidRPr="00B807C9" w14:paraId="19EBF027" w14:textId="77777777" w:rsidTr="002836DD">
        <w:tc>
          <w:tcPr>
            <w:tcW w:w="9350" w:type="dxa"/>
          </w:tcPr>
          <w:p w14:paraId="6D074781" w14:textId="77777777" w:rsidR="00CA4E01" w:rsidRDefault="00CA4E01" w:rsidP="00CA4E01">
            <w:pPr>
              <w:pStyle w:val="Default"/>
            </w:pPr>
          </w:p>
          <w:p w14:paraId="4B4F120E" w14:textId="311F3CA6" w:rsidR="00CA4E01" w:rsidRPr="00CA4E01" w:rsidRDefault="00CA4E01" w:rsidP="00CA4E01">
            <w:pPr>
              <w:pStyle w:val="Default"/>
              <w:rPr>
                <w:b/>
                <w:sz w:val="28"/>
                <w:u w:val="single"/>
                <w:lang w:val="en-US"/>
              </w:rPr>
            </w:pPr>
            <w:r w:rsidRPr="00CA4E01">
              <w:rPr>
                <w:b/>
                <w:sz w:val="28"/>
                <w:u w:val="single"/>
                <w:lang w:val="en-US"/>
              </w:rPr>
              <w:t>Complete Code:</w:t>
            </w:r>
          </w:p>
          <w:p w14:paraId="6DFCE50C" w14:textId="77777777" w:rsidR="00B807C9" w:rsidRPr="00CA4E01" w:rsidRDefault="00B807C9" w:rsidP="002836DD">
            <w:pPr>
              <w:tabs>
                <w:tab w:val="left" w:pos="6058"/>
              </w:tabs>
              <w:rPr>
                <w:rFonts w:ascii="Times New Roman" w:eastAsia="Times New Roman" w:hAnsi="Times New Roman" w:cs="Times New Roman"/>
                <w:b/>
                <w:sz w:val="24"/>
                <w:szCs w:val="24"/>
              </w:rPr>
            </w:pPr>
          </w:p>
        </w:tc>
      </w:tr>
      <w:tr w:rsidR="00B807C9" w:rsidRPr="00B807C9" w14:paraId="4D85E882" w14:textId="77777777" w:rsidTr="002836DD">
        <w:tc>
          <w:tcPr>
            <w:tcW w:w="9350" w:type="dxa"/>
          </w:tcPr>
          <w:p w14:paraId="723EB988" w14:textId="77777777" w:rsidR="007C1261" w:rsidRPr="00D53711" w:rsidRDefault="007C1261" w:rsidP="00D53711">
            <w:pPr>
              <w:autoSpaceDE w:val="0"/>
              <w:autoSpaceDN w:val="0"/>
              <w:adjustRightInd w:val="0"/>
              <w:rPr>
                <w:rFonts w:cstheme="minorHAnsi"/>
                <w:color w:val="000000"/>
                <w:sz w:val="19"/>
                <w:szCs w:val="19"/>
                <w:lang/>
              </w:rPr>
            </w:pPr>
          </w:p>
          <w:p w14:paraId="494A880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include</w:t>
            </w:r>
            <w:r w:rsidRPr="00D53711">
              <w:rPr>
                <w:rFonts w:cstheme="minorHAnsi"/>
                <w:color w:val="A31515"/>
                <w:sz w:val="19"/>
                <w:szCs w:val="19"/>
                <w:highlight w:val="white"/>
                <w:lang/>
              </w:rPr>
              <w:t>&lt;iostream&gt;</w:t>
            </w:r>
          </w:p>
          <w:p w14:paraId="4B51D91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include</w:t>
            </w:r>
            <w:r w:rsidRPr="00D53711">
              <w:rPr>
                <w:rFonts w:cstheme="minorHAnsi"/>
                <w:color w:val="000000"/>
                <w:sz w:val="19"/>
                <w:szCs w:val="19"/>
                <w:highlight w:val="white"/>
                <w:lang/>
              </w:rPr>
              <w:t xml:space="preserve"> </w:t>
            </w:r>
            <w:r w:rsidRPr="00D53711">
              <w:rPr>
                <w:rFonts w:cstheme="minorHAnsi"/>
                <w:color w:val="A31515"/>
                <w:sz w:val="19"/>
                <w:szCs w:val="19"/>
                <w:highlight w:val="white"/>
                <w:lang/>
              </w:rPr>
              <w:t>&lt;iomanip&gt;</w:t>
            </w:r>
            <w:r w:rsidRPr="00D53711">
              <w:rPr>
                <w:rFonts w:cstheme="minorHAnsi"/>
                <w:color w:val="000000"/>
                <w:sz w:val="19"/>
                <w:szCs w:val="19"/>
                <w:highlight w:val="white"/>
                <w:lang/>
              </w:rPr>
              <w:t xml:space="preserve"> </w:t>
            </w:r>
          </w:p>
          <w:p w14:paraId="1E0187E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include</w:t>
            </w:r>
            <w:r w:rsidRPr="00D53711">
              <w:rPr>
                <w:rFonts w:cstheme="minorHAnsi"/>
                <w:color w:val="A31515"/>
                <w:sz w:val="19"/>
                <w:szCs w:val="19"/>
                <w:highlight w:val="white"/>
                <w:lang/>
              </w:rPr>
              <w:t>&lt;fstream&gt;</w:t>
            </w:r>
          </w:p>
          <w:p w14:paraId="3BC7157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include</w:t>
            </w:r>
            <w:r w:rsidRPr="00D53711">
              <w:rPr>
                <w:rFonts w:cstheme="minorHAnsi"/>
                <w:color w:val="000000"/>
                <w:sz w:val="19"/>
                <w:szCs w:val="19"/>
                <w:highlight w:val="white"/>
                <w:lang/>
              </w:rPr>
              <w:t xml:space="preserve"> </w:t>
            </w:r>
            <w:r w:rsidRPr="00D53711">
              <w:rPr>
                <w:rFonts w:cstheme="minorHAnsi"/>
                <w:color w:val="A31515"/>
                <w:sz w:val="19"/>
                <w:szCs w:val="19"/>
                <w:highlight w:val="white"/>
                <w:lang/>
              </w:rPr>
              <w:t>&lt;limits&gt;</w:t>
            </w:r>
          </w:p>
          <w:p w14:paraId="5F8E3AD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using</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namespace</w:t>
            </w:r>
            <w:r w:rsidRPr="00D53711">
              <w:rPr>
                <w:rFonts w:cstheme="minorHAnsi"/>
                <w:color w:val="000000"/>
                <w:sz w:val="19"/>
                <w:szCs w:val="19"/>
                <w:highlight w:val="white"/>
                <w:lang/>
              </w:rPr>
              <w:t xml:space="preserve"> std;</w:t>
            </w:r>
          </w:p>
          <w:p w14:paraId="6E73F2B7" w14:textId="77777777" w:rsidR="00D53711" w:rsidRPr="00D53711" w:rsidRDefault="00D53711" w:rsidP="00D53711">
            <w:pPr>
              <w:autoSpaceDE w:val="0"/>
              <w:autoSpaceDN w:val="0"/>
              <w:adjustRightInd w:val="0"/>
              <w:rPr>
                <w:rFonts w:cstheme="minorHAnsi"/>
                <w:color w:val="000000"/>
                <w:sz w:val="19"/>
                <w:szCs w:val="19"/>
                <w:highlight w:val="white"/>
                <w:lang/>
              </w:rPr>
            </w:pPr>
          </w:p>
          <w:p w14:paraId="7133418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grid;</w:t>
            </w:r>
          </w:p>
          <w:p w14:paraId="5666ADC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totalRows;</w:t>
            </w:r>
          </w:p>
          <w:p w14:paraId="3C260A0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totalCols;</w:t>
            </w:r>
          </w:p>
          <w:p w14:paraId="1A5C959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8000"/>
                <w:sz w:val="19"/>
                <w:szCs w:val="19"/>
                <w:highlight w:val="white"/>
                <w:lang/>
              </w:rPr>
              <w:t xml:space="preserve">//0-&gt;Rows ; 1-&gt;Cols      </w:t>
            </w:r>
          </w:p>
          <w:p w14:paraId="6CE3F89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start[2];</w:t>
            </w:r>
          </w:p>
          <w:p w14:paraId="00C52CF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goal[2];</w:t>
            </w:r>
          </w:p>
          <w:p w14:paraId="275B1E3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printGrid();</w:t>
            </w:r>
          </w:p>
          <w:p w14:paraId="6DA2913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getValue(</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i,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j);</w:t>
            </w:r>
          </w:p>
          <w:p w14:paraId="10AB19D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getIndexOfCol(</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val);</w:t>
            </w:r>
          </w:p>
          <w:p w14:paraId="0F0BC17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getIndexOfRow(</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val);</w:t>
            </w:r>
          </w:p>
          <w:p w14:paraId="510918E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huristicValue(</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x1,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y1,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x2,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y2);</w:t>
            </w:r>
          </w:p>
          <w:p w14:paraId="650DB56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bool</w:t>
            </w:r>
            <w:r w:rsidRPr="00D53711">
              <w:rPr>
                <w:rFonts w:cstheme="minorHAnsi"/>
                <w:color w:val="000000"/>
                <w:sz w:val="19"/>
                <w:szCs w:val="19"/>
                <w:highlight w:val="white"/>
                <w:lang/>
              </w:rPr>
              <w:t xml:space="preserve"> readGridFile();</w:t>
            </w:r>
          </w:p>
          <w:p w14:paraId="59F6106E" w14:textId="77777777" w:rsidR="00D53711" w:rsidRPr="00D53711" w:rsidRDefault="00D53711" w:rsidP="00D53711">
            <w:pPr>
              <w:autoSpaceDE w:val="0"/>
              <w:autoSpaceDN w:val="0"/>
              <w:adjustRightInd w:val="0"/>
              <w:rPr>
                <w:rFonts w:cstheme="minorHAnsi"/>
                <w:color w:val="000000"/>
                <w:sz w:val="19"/>
                <w:szCs w:val="19"/>
                <w:highlight w:val="white"/>
                <w:lang/>
              </w:rPr>
            </w:pPr>
          </w:p>
          <w:p w14:paraId="4FE1332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class</w:t>
            </w:r>
            <w:r w:rsidRPr="00D53711">
              <w:rPr>
                <w:rFonts w:cstheme="minorHAnsi"/>
                <w:color w:val="000000"/>
                <w:sz w:val="19"/>
                <w:szCs w:val="19"/>
                <w:highlight w:val="white"/>
                <w:lang/>
              </w:rPr>
              <w:t xml:space="preserve"> </w:t>
            </w:r>
            <w:r w:rsidRPr="00D53711">
              <w:rPr>
                <w:rFonts w:cstheme="minorHAnsi"/>
                <w:color w:val="2B91AF"/>
                <w:sz w:val="19"/>
                <w:szCs w:val="19"/>
                <w:highlight w:val="white"/>
                <w:lang/>
              </w:rPr>
              <w:t>stackNode</w:t>
            </w:r>
          </w:p>
          <w:p w14:paraId="0D73A42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w:t>
            </w:r>
          </w:p>
          <w:p w14:paraId="286C345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public</w:t>
            </w:r>
            <w:r w:rsidRPr="00D53711">
              <w:rPr>
                <w:rFonts w:cstheme="minorHAnsi"/>
                <w:color w:val="000000"/>
                <w:sz w:val="19"/>
                <w:szCs w:val="19"/>
                <w:highlight w:val="white"/>
                <w:lang/>
              </w:rPr>
              <w:t>:</w:t>
            </w:r>
          </w:p>
          <w:p w14:paraId="5A21E4B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V;</w:t>
            </w:r>
          </w:p>
          <w:p w14:paraId="614F65B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2B91AF"/>
                <w:sz w:val="19"/>
                <w:szCs w:val="19"/>
                <w:highlight w:val="white"/>
                <w:lang/>
              </w:rPr>
              <w:t>stackNode</w:t>
            </w:r>
            <w:r w:rsidRPr="00D53711">
              <w:rPr>
                <w:rFonts w:cstheme="minorHAnsi"/>
                <w:color w:val="000000"/>
                <w:sz w:val="19"/>
                <w:szCs w:val="19"/>
                <w:highlight w:val="white"/>
                <w:lang/>
              </w:rPr>
              <w:t xml:space="preserve"> *Next;</w:t>
            </w:r>
          </w:p>
          <w:p w14:paraId="3DFF052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8000"/>
                <w:sz w:val="19"/>
                <w:szCs w:val="19"/>
                <w:highlight w:val="white"/>
                <w:lang/>
              </w:rPr>
              <w:t>//------------------------------</w:t>
            </w:r>
          </w:p>
          <w:p w14:paraId="7B74E4C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stackNode(</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Value</w:t>
            </w:r>
            <w:r w:rsidRPr="00D53711">
              <w:rPr>
                <w:rFonts w:cstheme="minorHAnsi"/>
                <w:color w:val="000000"/>
                <w:sz w:val="19"/>
                <w:szCs w:val="19"/>
                <w:highlight w:val="white"/>
                <w:lang/>
              </w:rPr>
              <w:t>){</w:t>
            </w:r>
          </w:p>
          <w:p w14:paraId="4E78C68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this</w:t>
            </w:r>
            <w:r w:rsidRPr="00D53711">
              <w:rPr>
                <w:rFonts w:cstheme="minorHAnsi"/>
                <w:color w:val="000000"/>
                <w:sz w:val="19"/>
                <w:szCs w:val="19"/>
                <w:highlight w:val="white"/>
                <w:lang/>
              </w:rPr>
              <w:t xml:space="preserve">-&gt;V = </w:t>
            </w:r>
            <w:r w:rsidRPr="00D53711">
              <w:rPr>
                <w:rFonts w:cstheme="minorHAnsi"/>
                <w:color w:val="808080"/>
                <w:sz w:val="19"/>
                <w:szCs w:val="19"/>
                <w:highlight w:val="white"/>
                <w:lang/>
              </w:rPr>
              <w:t>Value</w:t>
            </w:r>
            <w:r w:rsidRPr="00D53711">
              <w:rPr>
                <w:rFonts w:cstheme="minorHAnsi"/>
                <w:color w:val="000000"/>
                <w:sz w:val="19"/>
                <w:szCs w:val="19"/>
                <w:highlight w:val="white"/>
                <w:lang/>
              </w:rPr>
              <w:t>;</w:t>
            </w:r>
          </w:p>
          <w:p w14:paraId="0A654A8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this</w:t>
            </w:r>
            <w:r w:rsidRPr="00D53711">
              <w:rPr>
                <w:rFonts w:cstheme="minorHAnsi"/>
                <w:color w:val="000000"/>
                <w:sz w:val="19"/>
                <w:szCs w:val="19"/>
                <w:highlight w:val="white"/>
                <w:lang/>
              </w:rPr>
              <w:t xml:space="preserve">-&gt;Next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6AE86E2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71D619C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w:t>
            </w:r>
          </w:p>
          <w:p w14:paraId="3DA85BEF" w14:textId="77777777" w:rsidR="00D53711" w:rsidRPr="00D53711" w:rsidRDefault="00D53711" w:rsidP="00D53711">
            <w:pPr>
              <w:autoSpaceDE w:val="0"/>
              <w:autoSpaceDN w:val="0"/>
              <w:adjustRightInd w:val="0"/>
              <w:rPr>
                <w:rFonts w:cstheme="minorHAnsi"/>
                <w:color w:val="000000"/>
                <w:sz w:val="19"/>
                <w:szCs w:val="19"/>
                <w:highlight w:val="white"/>
                <w:lang/>
              </w:rPr>
            </w:pPr>
          </w:p>
          <w:p w14:paraId="7EDBBBE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class</w:t>
            </w:r>
            <w:r w:rsidRPr="00D53711">
              <w:rPr>
                <w:rFonts w:cstheme="minorHAnsi"/>
                <w:color w:val="000000"/>
                <w:sz w:val="19"/>
                <w:szCs w:val="19"/>
                <w:highlight w:val="white"/>
                <w:lang/>
              </w:rPr>
              <w:t xml:space="preserve"> </w:t>
            </w:r>
            <w:r w:rsidRPr="00D53711">
              <w:rPr>
                <w:rFonts w:cstheme="minorHAnsi"/>
                <w:color w:val="2B91AF"/>
                <w:sz w:val="19"/>
                <w:szCs w:val="19"/>
                <w:highlight w:val="white"/>
                <w:lang/>
              </w:rPr>
              <w:t>simpleStack</w:t>
            </w:r>
          </w:p>
          <w:p w14:paraId="4EC4BC8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w:t>
            </w:r>
          </w:p>
          <w:p w14:paraId="6C823E1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2B91AF"/>
                <w:sz w:val="19"/>
                <w:szCs w:val="19"/>
                <w:highlight w:val="white"/>
                <w:lang/>
              </w:rPr>
              <w:t>stackNode</w:t>
            </w:r>
            <w:r w:rsidRPr="00D53711">
              <w:rPr>
                <w:rFonts w:cstheme="minorHAnsi"/>
                <w:color w:val="000000"/>
                <w:sz w:val="19"/>
                <w:szCs w:val="19"/>
                <w:highlight w:val="white"/>
                <w:lang/>
              </w:rPr>
              <w:t xml:space="preserve"> *sHead;</w:t>
            </w:r>
          </w:p>
          <w:p w14:paraId="5B94120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public</w:t>
            </w:r>
            <w:r w:rsidRPr="00D53711">
              <w:rPr>
                <w:rFonts w:cstheme="minorHAnsi"/>
                <w:color w:val="000000"/>
                <w:sz w:val="19"/>
                <w:szCs w:val="19"/>
                <w:highlight w:val="white"/>
                <w:lang/>
              </w:rPr>
              <w:t>:</w:t>
            </w:r>
          </w:p>
          <w:p w14:paraId="5A8385B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simpleStack(){</w:t>
            </w:r>
          </w:p>
          <w:p w14:paraId="02AD465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sHea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4C6FA24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71B0C27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simpleStack(</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value</w:t>
            </w:r>
            <w:r w:rsidRPr="00D53711">
              <w:rPr>
                <w:rFonts w:cstheme="minorHAnsi"/>
                <w:color w:val="000000"/>
                <w:sz w:val="19"/>
                <w:szCs w:val="19"/>
                <w:highlight w:val="white"/>
                <w:lang/>
              </w:rPr>
              <w:t>){</w:t>
            </w:r>
          </w:p>
          <w:p w14:paraId="2520AC0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sHea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7173E13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PUSH(</w:t>
            </w:r>
            <w:r w:rsidRPr="00D53711">
              <w:rPr>
                <w:rFonts w:cstheme="minorHAnsi"/>
                <w:color w:val="808080"/>
                <w:sz w:val="19"/>
                <w:szCs w:val="19"/>
                <w:highlight w:val="white"/>
                <w:lang/>
              </w:rPr>
              <w:t>value</w:t>
            </w:r>
            <w:r w:rsidRPr="00D53711">
              <w:rPr>
                <w:rFonts w:cstheme="minorHAnsi"/>
                <w:color w:val="000000"/>
                <w:sz w:val="19"/>
                <w:szCs w:val="19"/>
                <w:highlight w:val="white"/>
                <w:lang/>
              </w:rPr>
              <w:t>);</w:t>
            </w:r>
          </w:p>
          <w:p w14:paraId="05937A3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05C50A7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p>
          <w:p w14:paraId="732F59A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2B91AF"/>
                <w:sz w:val="19"/>
                <w:szCs w:val="19"/>
                <w:highlight w:val="white"/>
                <w:lang/>
              </w:rPr>
              <w:t>stackNode</w:t>
            </w:r>
            <w:r w:rsidRPr="00D53711">
              <w:rPr>
                <w:rFonts w:cstheme="minorHAnsi"/>
                <w:color w:val="000000"/>
                <w:sz w:val="19"/>
                <w:szCs w:val="19"/>
                <w:highlight w:val="white"/>
                <w:lang/>
              </w:rPr>
              <w:t>* pop(){</w:t>
            </w:r>
          </w:p>
          <w:p w14:paraId="7A90825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stackNode</w:t>
            </w:r>
            <w:r w:rsidRPr="00D53711">
              <w:rPr>
                <w:rFonts w:cstheme="minorHAnsi"/>
                <w:color w:val="000000"/>
                <w:sz w:val="19"/>
                <w:szCs w:val="19"/>
                <w:highlight w:val="white"/>
                <w:lang/>
              </w:rPr>
              <w:t xml:space="preserve">* tempHead = </w:t>
            </w:r>
            <w:r w:rsidRPr="00D53711">
              <w:rPr>
                <w:rFonts w:cstheme="minorHAnsi"/>
                <w:color w:val="0000FF"/>
                <w:sz w:val="19"/>
                <w:szCs w:val="19"/>
                <w:highlight w:val="white"/>
                <w:lang/>
              </w:rPr>
              <w:t>this</w:t>
            </w:r>
            <w:r w:rsidRPr="00D53711">
              <w:rPr>
                <w:rFonts w:cstheme="minorHAnsi"/>
                <w:color w:val="000000"/>
                <w:sz w:val="19"/>
                <w:szCs w:val="19"/>
                <w:highlight w:val="white"/>
                <w:lang/>
              </w:rPr>
              <w:t>-&gt;sHead;</w:t>
            </w:r>
          </w:p>
          <w:p w14:paraId="14E50F8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sHead = sHead-&gt;Next;</w:t>
            </w:r>
          </w:p>
          <w:p w14:paraId="3290C83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 xml:space="preserve"> tempHead;</w:t>
            </w:r>
          </w:p>
          <w:p w14:paraId="775DC59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6372030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bool</w:t>
            </w:r>
            <w:r w:rsidRPr="00D53711">
              <w:rPr>
                <w:rFonts w:cstheme="minorHAnsi"/>
                <w:color w:val="000000"/>
                <w:sz w:val="19"/>
                <w:szCs w:val="19"/>
                <w:highlight w:val="white"/>
                <w:lang/>
              </w:rPr>
              <w:t xml:space="preserve"> isAlreadyPush(</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value</w:t>
            </w:r>
            <w:r w:rsidRPr="00D53711">
              <w:rPr>
                <w:rFonts w:cstheme="minorHAnsi"/>
                <w:color w:val="000000"/>
                <w:sz w:val="19"/>
                <w:szCs w:val="19"/>
                <w:highlight w:val="white"/>
                <w:lang/>
              </w:rPr>
              <w:t>){</w:t>
            </w:r>
          </w:p>
          <w:p w14:paraId="27EA0C6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bool</w:t>
            </w:r>
            <w:r w:rsidRPr="00D53711">
              <w:rPr>
                <w:rFonts w:cstheme="minorHAnsi"/>
                <w:color w:val="000000"/>
                <w:sz w:val="19"/>
                <w:szCs w:val="19"/>
                <w:highlight w:val="white"/>
                <w:lang/>
              </w:rPr>
              <w:t xml:space="preserve"> Y = </w:t>
            </w:r>
            <w:r w:rsidRPr="00D53711">
              <w:rPr>
                <w:rFonts w:cstheme="minorHAnsi"/>
                <w:color w:val="0000FF"/>
                <w:sz w:val="19"/>
                <w:szCs w:val="19"/>
                <w:highlight w:val="white"/>
                <w:lang/>
              </w:rPr>
              <w:t>false</w:t>
            </w:r>
            <w:r w:rsidRPr="00D53711">
              <w:rPr>
                <w:rFonts w:cstheme="minorHAnsi"/>
                <w:color w:val="000000"/>
                <w:sz w:val="19"/>
                <w:szCs w:val="19"/>
                <w:highlight w:val="white"/>
                <w:lang/>
              </w:rPr>
              <w:t>;</w:t>
            </w:r>
          </w:p>
          <w:p w14:paraId="58EB0A2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lastRenderedPageBreak/>
              <w:tab/>
            </w:r>
            <w:r w:rsidRPr="00D53711">
              <w:rPr>
                <w:rFonts w:cstheme="minorHAnsi"/>
                <w:color w:val="000000"/>
                <w:sz w:val="19"/>
                <w:szCs w:val="19"/>
                <w:highlight w:val="white"/>
                <w:lang/>
              </w:rPr>
              <w:tab/>
            </w:r>
            <w:r w:rsidRPr="00D53711">
              <w:rPr>
                <w:rFonts w:cstheme="minorHAnsi"/>
                <w:color w:val="2B91AF"/>
                <w:sz w:val="19"/>
                <w:szCs w:val="19"/>
                <w:highlight w:val="white"/>
                <w:lang/>
              </w:rPr>
              <w:t>stackNode</w:t>
            </w:r>
            <w:r w:rsidRPr="00D53711">
              <w:rPr>
                <w:rFonts w:cstheme="minorHAnsi"/>
                <w:color w:val="000000"/>
                <w:sz w:val="19"/>
                <w:szCs w:val="19"/>
                <w:highlight w:val="white"/>
                <w:lang/>
              </w:rPr>
              <w:t xml:space="preserve"> *tempsHead = sHead;</w:t>
            </w:r>
          </w:p>
          <w:p w14:paraId="4BF29872" w14:textId="77777777" w:rsidR="00D53711" w:rsidRPr="00D53711" w:rsidRDefault="00D53711" w:rsidP="00D53711">
            <w:pPr>
              <w:autoSpaceDE w:val="0"/>
              <w:autoSpaceDN w:val="0"/>
              <w:adjustRightInd w:val="0"/>
              <w:rPr>
                <w:rFonts w:cstheme="minorHAnsi"/>
                <w:color w:val="000000"/>
                <w:sz w:val="19"/>
                <w:szCs w:val="19"/>
                <w:highlight w:val="white"/>
                <w:lang/>
              </w:rPr>
            </w:pPr>
          </w:p>
          <w:p w14:paraId="34CF326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while</w:t>
            </w:r>
            <w:r w:rsidRPr="00D53711">
              <w:rPr>
                <w:rFonts w:cstheme="minorHAnsi"/>
                <w:color w:val="000000"/>
                <w:sz w:val="19"/>
                <w:szCs w:val="19"/>
                <w:highlight w:val="white"/>
                <w:lang/>
              </w:rPr>
              <w:t xml:space="preserve"> (tempsHea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0BCE070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9EFFD9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tempsHead-&gt;V == </w:t>
            </w:r>
            <w:r w:rsidRPr="00D53711">
              <w:rPr>
                <w:rFonts w:cstheme="minorHAnsi"/>
                <w:color w:val="808080"/>
                <w:sz w:val="19"/>
                <w:szCs w:val="19"/>
                <w:highlight w:val="white"/>
                <w:lang/>
              </w:rPr>
              <w:t>value</w:t>
            </w:r>
            <w:r w:rsidRPr="00D53711">
              <w:rPr>
                <w:rFonts w:cstheme="minorHAnsi"/>
                <w:color w:val="000000"/>
                <w:sz w:val="19"/>
                <w:szCs w:val="19"/>
                <w:highlight w:val="white"/>
                <w:lang/>
              </w:rPr>
              <w:t>){</w:t>
            </w:r>
          </w:p>
          <w:p w14:paraId="06E1761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Y = </w:t>
            </w:r>
            <w:r w:rsidRPr="00D53711">
              <w:rPr>
                <w:rFonts w:cstheme="minorHAnsi"/>
                <w:color w:val="0000FF"/>
                <w:sz w:val="19"/>
                <w:szCs w:val="19"/>
                <w:highlight w:val="white"/>
                <w:lang/>
              </w:rPr>
              <w:t>true</w:t>
            </w:r>
            <w:r w:rsidRPr="00D53711">
              <w:rPr>
                <w:rFonts w:cstheme="minorHAnsi"/>
                <w:color w:val="000000"/>
                <w:sz w:val="19"/>
                <w:szCs w:val="19"/>
                <w:highlight w:val="white"/>
                <w:lang/>
              </w:rPr>
              <w:t>;</w:t>
            </w:r>
          </w:p>
          <w:p w14:paraId="127BDBD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 xml:space="preserve"> Y;</w:t>
            </w:r>
          </w:p>
          <w:p w14:paraId="34ACD91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611EE7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tempsHead = tempsHead-&gt;Next;</w:t>
            </w:r>
          </w:p>
          <w:p w14:paraId="58F76A7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26BCE38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this</w:t>
            </w:r>
            <w:r w:rsidRPr="00D53711">
              <w:rPr>
                <w:rFonts w:cstheme="minorHAnsi"/>
                <w:color w:val="000000"/>
                <w:sz w:val="19"/>
                <w:szCs w:val="19"/>
                <w:highlight w:val="white"/>
                <w:lang/>
              </w:rPr>
              <w:t>-&gt;PUSH(</w:t>
            </w:r>
            <w:r w:rsidRPr="00D53711">
              <w:rPr>
                <w:rFonts w:cstheme="minorHAnsi"/>
                <w:color w:val="808080"/>
                <w:sz w:val="19"/>
                <w:szCs w:val="19"/>
                <w:highlight w:val="white"/>
                <w:lang/>
              </w:rPr>
              <w:t>value</w:t>
            </w:r>
            <w:r w:rsidRPr="00D53711">
              <w:rPr>
                <w:rFonts w:cstheme="minorHAnsi"/>
                <w:color w:val="000000"/>
                <w:sz w:val="19"/>
                <w:szCs w:val="19"/>
                <w:highlight w:val="white"/>
                <w:lang/>
              </w:rPr>
              <w:t>);</w:t>
            </w:r>
          </w:p>
          <w:p w14:paraId="37725D2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 xml:space="preserve"> Y;</w:t>
            </w:r>
          </w:p>
          <w:p w14:paraId="396CA59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181883F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PUSH(</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value</w:t>
            </w:r>
            <w:r w:rsidRPr="00D53711">
              <w:rPr>
                <w:rFonts w:cstheme="minorHAnsi"/>
                <w:color w:val="000000"/>
                <w:sz w:val="19"/>
                <w:szCs w:val="19"/>
                <w:highlight w:val="white"/>
                <w:lang/>
              </w:rPr>
              <w:t>){</w:t>
            </w:r>
          </w:p>
          <w:p w14:paraId="7F8A8D5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stackNode</w:t>
            </w:r>
            <w:r w:rsidRPr="00D53711">
              <w:rPr>
                <w:rFonts w:cstheme="minorHAnsi"/>
                <w:color w:val="000000"/>
                <w:sz w:val="19"/>
                <w:szCs w:val="19"/>
                <w:highlight w:val="white"/>
                <w:lang/>
              </w:rPr>
              <w:t xml:space="preserve"> * newNode = </w:t>
            </w:r>
            <w:r w:rsidRPr="00D53711">
              <w:rPr>
                <w:rFonts w:cstheme="minorHAnsi"/>
                <w:color w:val="0000FF"/>
                <w:sz w:val="19"/>
                <w:szCs w:val="19"/>
                <w:highlight w:val="white"/>
                <w:lang/>
              </w:rPr>
              <w:t>new</w:t>
            </w:r>
            <w:r w:rsidRPr="00D53711">
              <w:rPr>
                <w:rFonts w:cstheme="minorHAnsi"/>
                <w:color w:val="000000"/>
                <w:sz w:val="19"/>
                <w:szCs w:val="19"/>
                <w:highlight w:val="white"/>
                <w:lang/>
              </w:rPr>
              <w:t xml:space="preserve"> </w:t>
            </w:r>
            <w:r w:rsidRPr="00D53711">
              <w:rPr>
                <w:rFonts w:cstheme="minorHAnsi"/>
                <w:color w:val="2B91AF"/>
                <w:sz w:val="19"/>
                <w:szCs w:val="19"/>
                <w:highlight w:val="white"/>
                <w:lang/>
              </w:rPr>
              <w:t>stackNode</w:t>
            </w:r>
            <w:r w:rsidRPr="00D53711">
              <w:rPr>
                <w:rFonts w:cstheme="minorHAnsi"/>
                <w:color w:val="000000"/>
                <w:sz w:val="19"/>
                <w:szCs w:val="19"/>
                <w:highlight w:val="white"/>
                <w:lang/>
              </w:rPr>
              <w:t>(</w:t>
            </w:r>
            <w:r w:rsidRPr="00D53711">
              <w:rPr>
                <w:rFonts w:cstheme="minorHAnsi"/>
                <w:color w:val="808080"/>
                <w:sz w:val="19"/>
                <w:szCs w:val="19"/>
                <w:highlight w:val="white"/>
                <w:lang/>
              </w:rPr>
              <w:t>value</w:t>
            </w:r>
            <w:r w:rsidRPr="00D53711">
              <w:rPr>
                <w:rFonts w:cstheme="minorHAnsi"/>
                <w:color w:val="000000"/>
                <w:sz w:val="19"/>
                <w:szCs w:val="19"/>
                <w:highlight w:val="white"/>
                <w:lang/>
              </w:rPr>
              <w:t>);</w:t>
            </w:r>
          </w:p>
          <w:p w14:paraId="015D25D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newNode-&gt;Next = </w:t>
            </w:r>
            <w:r w:rsidRPr="00D53711">
              <w:rPr>
                <w:rFonts w:cstheme="minorHAnsi"/>
                <w:color w:val="0000FF"/>
                <w:sz w:val="19"/>
                <w:szCs w:val="19"/>
                <w:highlight w:val="white"/>
                <w:lang/>
              </w:rPr>
              <w:t>this</w:t>
            </w:r>
            <w:r w:rsidRPr="00D53711">
              <w:rPr>
                <w:rFonts w:cstheme="minorHAnsi"/>
                <w:color w:val="000000"/>
                <w:sz w:val="19"/>
                <w:szCs w:val="19"/>
                <w:highlight w:val="white"/>
                <w:lang/>
              </w:rPr>
              <w:t>-&gt;sHead;</w:t>
            </w:r>
          </w:p>
          <w:p w14:paraId="6D8062E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this</w:t>
            </w:r>
            <w:r w:rsidRPr="00D53711">
              <w:rPr>
                <w:rFonts w:cstheme="minorHAnsi"/>
                <w:color w:val="000000"/>
                <w:sz w:val="19"/>
                <w:szCs w:val="19"/>
                <w:highlight w:val="white"/>
                <w:lang/>
              </w:rPr>
              <w:t>-&gt;sHead = newNode;</w:t>
            </w:r>
          </w:p>
          <w:p w14:paraId="715FC0B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01710EB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w:t>
            </w:r>
          </w:p>
          <w:p w14:paraId="694E3B0D" w14:textId="77777777" w:rsidR="00D53711" w:rsidRPr="00D53711" w:rsidRDefault="00D53711" w:rsidP="00D53711">
            <w:pPr>
              <w:autoSpaceDE w:val="0"/>
              <w:autoSpaceDN w:val="0"/>
              <w:adjustRightInd w:val="0"/>
              <w:rPr>
                <w:rFonts w:cstheme="minorHAnsi"/>
                <w:color w:val="000000"/>
                <w:sz w:val="19"/>
                <w:szCs w:val="19"/>
                <w:highlight w:val="white"/>
                <w:lang/>
              </w:rPr>
            </w:pPr>
          </w:p>
          <w:p w14:paraId="793C40E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class</w:t>
            </w:r>
            <w:r w:rsidRPr="00D53711">
              <w:rPr>
                <w:rFonts w:cstheme="minorHAnsi"/>
                <w:color w:val="000000"/>
                <w:sz w:val="19"/>
                <w:szCs w:val="19"/>
                <w:highlight w:val="white"/>
                <w:lang/>
              </w:rPr>
              <w:t xml:space="preserve"> </w:t>
            </w:r>
            <w:r w:rsidRPr="00D53711">
              <w:rPr>
                <w:rFonts w:cstheme="minorHAnsi"/>
                <w:color w:val="2B91AF"/>
                <w:sz w:val="19"/>
                <w:szCs w:val="19"/>
                <w:highlight w:val="white"/>
                <w:lang/>
              </w:rPr>
              <w:t>recordStack</w:t>
            </w:r>
          </w:p>
          <w:p w14:paraId="1791F74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w:t>
            </w:r>
          </w:p>
          <w:p w14:paraId="55C7CB8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private</w:t>
            </w:r>
            <w:r w:rsidRPr="00D53711">
              <w:rPr>
                <w:rFonts w:cstheme="minorHAnsi"/>
                <w:color w:val="000000"/>
                <w:sz w:val="19"/>
                <w:szCs w:val="19"/>
                <w:highlight w:val="white"/>
                <w:lang/>
              </w:rPr>
              <w:t>:</w:t>
            </w:r>
          </w:p>
          <w:p w14:paraId="6CD82CD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8000"/>
                <w:sz w:val="19"/>
                <w:szCs w:val="19"/>
                <w:highlight w:val="white"/>
                <w:lang/>
              </w:rPr>
              <w:t>//------------------------------</w:t>
            </w:r>
          </w:p>
          <w:p w14:paraId="3C3C5D4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recordStack(){</w:t>
            </w:r>
          </w:p>
          <w:p w14:paraId="72D2BF9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rsHea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1A0DAF9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fn = 0;</w:t>
            </w:r>
          </w:p>
          <w:p w14:paraId="1A153D1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3BD59F61" w14:textId="77777777" w:rsidR="00D53711" w:rsidRPr="00D53711" w:rsidRDefault="00D53711" w:rsidP="00D53711">
            <w:pPr>
              <w:autoSpaceDE w:val="0"/>
              <w:autoSpaceDN w:val="0"/>
              <w:adjustRightInd w:val="0"/>
              <w:rPr>
                <w:rFonts w:cstheme="minorHAnsi"/>
                <w:color w:val="000000"/>
                <w:sz w:val="19"/>
                <w:szCs w:val="19"/>
                <w:highlight w:val="white"/>
                <w:lang/>
              </w:rPr>
            </w:pPr>
          </w:p>
          <w:p w14:paraId="0D50280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2B91AF"/>
                <w:sz w:val="19"/>
                <w:szCs w:val="19"/>
                <w:highlight w:val="white"/>
                <w:lang/>
              </w:rPr>
              <w:t>stackNode</w:t>
            </w:r>
            <w:r w:rsidRPr="00D53711">
              <w:rPr>
                <w:rFonts w:cstheme="minorHAnsi"/>
                <w:color w:val="000000"/>
                <w:sz w:val="19"/>
                <w:szCs w:val="19"/>
                <w:highlight w:val="white"/>
                <w:lang/>
              </w:rPr>
              <w:t>* createNodeForRecordStack(</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value</w:t>
            </w:r>
            <w:r w:rsidRPr="00D53711">
              <w:rPr>
                <w:rFonts w:cstheme="minorHAnsi"/>
                <w:color w:val="000000"/>
                <w:sz w:val="19"/>
                <w:szCs w:val="19"/>
                <w:highlight w:val="white"/>
                <w:lang/>
              </w:rPr>
              <w:t>){</w:t>
            </w:r>
          </w:p>
          <w:p w14:paraId="571C5B9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stackNode</w:t>
            </w:r>
            <w:r w:rsidRPr="00D53711">
              <w:rPr>
                <w:rFonts w:cstheme="minorHAnsi"/>
                <w:color w:val="000000"/>
                <w:sz w:val="19"/>
                <w:szCs w:val="19"/>
                <w:highlight w:val="white"/>
                <w:lang/>
              </w:rPr>
              <w:t xml:space="preserve"> *sN = </w:t>
            </w:r>
            <w:r w:rsidRPr="00D53711">
              <w:rPr>
                <w:rFonts w:cstheme="minorHAnsi"/>
                <w:color w:val="0000FF"/>
                <w:sz w:val="19"/>
                <w:szCs w:val="19"/>
                <w:highlight w:val="white"/>
                <w:lang/>
              </w:rPr>
              <w:t>new</w:t>
            </w:r>
            <w:r w:rsidRPr="00D53711">
              <w:rPr>
                <w:rFonts w:cstheme="minorHAnsi"/>
                <w:color w:val="000000"/>
                <w:sz w:val="19"/>
                <w:szCs w:val="19"/>
                <w:highlight w:val="white"/>
                <w:lang/>
              </w:rPr>
              <w:t xml:space="preserve"> </w:t>
            </w:r>
            <w:r w:rsidRPr="00D53711">
              <w:rPr>
                <w:rFonts w:cstheme="minorHAnsi"/>
                <w:color w:val="2B91AF"/>
                <w:sz w:val="19"/>
                <w:szCs w:val="19"/>
                <w:highlight w:val="white"/>
                <w:lang/>
              </w:rPr>
              <w:t>stackNode</w:t>
            </w:r>
            <w:r w:rsidRPr="00D53711">
              <w:rPr>
                <w:rFonts w:cstheme="minorHAnsi"/>
                <w:color w:val="000000"/>
                <w:sz w:val="19"/>
                <w:szCs w:val="19"/>
                <w:highlight w:val="white"/>
                <w:lang/>
              </w:rPr>
              <w:t>(</w:t>
            </w:r>
            <w:r w:rsidRPr="00D53711">
              <w:rPr>
                <w:rFonts w:cstheme="minorHAnsi"/>
                <w:color w:val="808080"/>
                <w:sz w:val="19"/>
                <w:szCs w:val="19"/>
                <w:highlight w:val="white"/>
                <w:lang/>
              </w:rPr>
              <w:t>value</w:t>
            </w:r>
            <w:r w:rsidRPr="00D53711">
              <w:rPr>
                <w:rFonts w:cstheme="minorHAnsi"/>
                <w:color w:val="000000"/>
                <w:sz w:val="19"/>
                <w:szCs w:val="19"/>
                <w:highlight w:val="white"/>
                <w:lang/>
              </w:rPr>
              <w:t>);</w:t>
            </w:r>
          </w:p>
          <w:p w14:paraId="75F1F7B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 xml:space="preserve"> sN;</w:t>
            </w:r>
          </w:p>
          <w:p w14:paraId="5EB9BF4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16EB50C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public</w:t>
            </w:r>
            <w:r w:rsidRPr="00D53711">
              <w:rPr>
                <w:rFonts w:cstheme="minorHAnsi"/>
                <w:color w:val="000000"/>
                <w:sz w:val="19"/>
                <w:szCs w:val="19"/>
                <w:highlight w:val="white"/>
                <w:lang/>
              </w:rPr>
              <w:t>:</w:t>
            </w:r>
          </w:p>
          <w:p w14:paraId="5C8670D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2B91AF"/>
                <w:sz w:val="19"/>
                <w:szCs w:val="19"/>
                <w:highlight w:val="white"/>
                <w:lang/>
              </w:rPr>
              <w:t>stackNode</w:t>
            </w:r>
            <w:r w:rsidRPr="00D53711">
              <w:rPr>
                <w:rFonts w:cstheme="minorHAnsi"/>
                <w:color w:val="000000"/>
                <w:sz w:val="19"/>
                <w:szCs w:val="19"/>
                <w:highlight w:val="white"/>
                <w:lang/>
              </w:rPr>
              <w:t xml:space="preserve"> *rsHead;</w:t>
            </w:r>
          </w:p>
          <w:p w14:paraId="2CA357F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fn;</w:t>
            </w:r>
          </w:p>
          <w:p w14:paraId="1173A97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level;</w:t>
            </w:r>
          </w:p>
          <w:p w14:paraId="1D389C7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recordStack(</w:t>
            </w:r>
            <w:r w:rsidRPr="00D53711">
              <w:rPr>
                <w:rFonts w:cstheme="minorHAnsi"/>
                <w:color w:val="2B91AF"/>
                <w:sz w:val="19"/>
                <w:szCs w:val="19"/>
                <w:highlight w:val="white"/>
                <w:lang/>
              </w:rPr>
              <w:t>recordStack</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preStack</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value</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fofn</w:t>
            </w:r>
            <w:r w:rsidRPr="00D53711">
              <w:rPr>
                <w:rFonts w:cstheme="minorHAnsi"/>
                <w:color w:val="000000"/>
                <w:sz w:val="19"/>
                <w:szCs w:val="19"/>
                <w:highlight w:val="white"/>
                <w:lang/>
              </w:rPr>
              <w:t>,</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lvl</w:t>
            </w:r>
            <w:r w:rsidRPr="00D53711">
              <w:rPr>
                <w:rFonts w:cstheme="minorHAnsi"/>
                <w:color w:val="000000"/>
                <w:sz w:val="19"/>
                <w:szCs w:val="19"/>
                <w:highlight w:val="white"/>
                <w:lang/>
              </w:rPr>
              <w:t>){</w:t>
            </w:r>
          </w:p>
          <w:p w14:paraId="1FD8169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setFn(</w:t>
            </w:r>
            <w:r w:rsidRPr="00D53711">
              <w:rPr>
                <w:rFonts w:cstheme="minorHAnsi"/>
                <w:color w:val="808080"/>
                <w:sz w:val="19"/>
                <w:szCs w:val="19"/>
                <w:highlight w:val="white"/>
                <w:lang/>
              </w:rPr>
              <w:t>fofn</w:t>
            </w:r>
            <w:r w:rsidRPr="00D53711">
              <w:rPr>
                <w:rFonts w:cstheme="minorHAnsi"/>
                <w:color w:val="000000"/>
                <w:sz w:val="19"/>
                <w:szCs w:val="19"/>
                <w:highlight w:val="white"/>
                <w:lang/>
              </w:rPr>
              <w:t>);</w:t>
            </w:r>
          </w:p>
          <w:p w14:paraId="3FE86F8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this</w:t>
            </w:r>
            <w:r w:rsidRPr="00D53711">
              <w:rPr>
                <w:rFonts w:cstheme="minorHAnsi"/>
                <w:color w:val="000000"/>
                <w:sz w:val="19"/>
                <w:szCs w:val="19"/>
                <w:highlight w:val="white"/>
                <w:lang/>
              </w:rPr>
              <w:t xml:space="preserve">-&gt;level = </w:t>
            </w:r>
            <w:r w:rsidRPr="00D53711">
              <w:rPr>
                <w:rFonts w:cstheme="minorHAnsi"/>
                <w:color w:val="808080"/>
                <w:sz w:val="19"/>
                <w:szCs w:val="19"/>
                <w:highlight w:val="white"/>
                <w:lang/>
              </w:rPr>
              <w:t>lvl</w:t>
            </w:r>
            <w:r w:rsidRPr="00D53711">
              <w:rPr>
                <w:rFonts w:cstheme="minorHAnsi"/>
                <w:color w:val="000000"/>
                <w:sz w:val="19"/>
                <w:szCs w:val="19"/>
                <w:highlight w:val="white"/>
                <w:lang/>
              </w:rPr>
              <w:t>;</w:t>
            </w:r>
          </w:p>
          <w:p w14:paraId="530AAC5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rsHea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5B823E7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pushValueToRecordStack(</w:t>
            </w:r>
            <w:r w:rsidRPr="00D53711">
              <w:rPr>
                <w:rFonts w:cstheme="minorHAnsi"/>
                <w:color w:val="808080"/>
                <w:sz w:val="19"/>
                <w:szCs w:val="19"/>
                <w:highlight w:val="white"/>
                <w:lang/>
              </w:rPr>
              <w:t>preStack</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value</w:t>
            </w:r>
            <w:r w:rsidRPr="00D53711">
              <w:rPr>
                <w:rFonts w:cstheme="minorHAnsi"/>
                <w:color w:val="000000"/>
                <w:sz w:val="19"/>
                <w:szCs w:val="19"/>
                <w:highlight w:val="white"/>
                <w:lang/>
              </w:rPr>
              <w:t>);</w:t>
            </w:r>
          </w:p>
          <w:p w14:paraId="2EA3A2F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56B0A77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push(</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value</w:t>
            </w:r>
            <w:r w:rsidRPr="00D53711">
              <w:rPr>
                <w:rFonts w:cstheme="minorHAnsi"/>
                <w:color w:val="000000"/>
                <w:sz w:val="19"/>
                <w:szCs w:val="19"/>
                <w:highlight w:val="white"/>
                <w:lang/>
              </w:rPr>
              <w:t>){</w:t>
            </w:r>
          </w:p>
          <w:p w14:paraId="52164F9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stackNode</w:t>
            </w:r>
            <w:r w:rsidRPr="00D53711">
              <w:rPr>
                <w:rFonts w:cstheme="minorHAnsi"/>
                <w:color w:val="000000"/>
                <w:sz w:val="19"/>
                <w:szCs w:val="19"/>
                <w:highlight w:val="white"/>
                <w:lang/>
              </w:rPr>
              <w:t xml:space="preserve"> *newNode = createNodeForRecordStack(</w:t>
            </w:r>
            <w:r w:rsidRPr="00D53711">
              <w:rPr>
                <w:rFonts w:cstheme="minorHAnsi"/>
                <w:color w:val="808080"/>
                <w:sz w:val="19"/>
                <w:szCs w:val="19"/>
                <w:highlight w:val="white"/>
                <w:lang/>
              </w:rPr>
              <w:t>value</w:t>
            </w:r>
            <w:r w:rsidRPr="00D53711">
              <w:rPr>
                <w:rFonts w:cstheme="minorHAnsi"/>
                <w:color w:val="000000"/>
                <w:sz w:val="19"/>
                <w:szCs w:val="19"/>
                <w:highlight w:val="white"/>
                <w:lang/>
              </w:rPr>
              <w:t>);</w:t>
            </w:r>
          </w:p>
          <w:p w14:paraId="3CF8EE6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newNode-&gt;Next = </w:t>
            </w:r>
            <w:r w:rsidRPr="00D53711">
              <w:rPr>
                <w:rFonts w:cstheme="minorHAnsi"/>
                <w:color w:val="0000FF"/>
                <w:sz w:val="19"/>
                <w:szCs w:val="19"/>
                <w:highlight w:val="white"/>
                <w:lang/>
              </w:rPr>
              <w:t>this</w:t>
            </w:r>
            <w:r w:rsidRPr="00D53711">
              <w:rPr>
                <w:rFonts w:cstheme="minorHAnsi"/>
                <w:color w:val="000000"/>
                <w:sz w:val="19"/>
                <w:szCs w:val="19"/>
                <w:highlight w:val="white"/>
                <w:lang/>
              </w:rPr>
              <w:t>-&gt;rsHead;</w:t>
            </w:r>
          </w:p>
          <w:p w14:paraId="34DF0AB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this</w:t>
            </w:r>
            <w:r w:rsidRPr="00D53711">
              <w:rPr>
                <w:rFonts w:cstheme="minorHAnsi"/>
                <w:color w:val="000000"/>
                <w:sz w:val="19"/>
                <w:szCs w:val="19"/>
                <w:highlight w:val="white"/>
                <w:lang/>
              </w:rPr>
              <w:t>-&gt;rsHead = newNode;</w:t>
            </w:r>
          </w:p>
          <w:p w14:paraId="6BAAB66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0F24F998" w14:textId="77777777" w:rsidR="00D53711" w:rsidRPr="00D53711" w:rsidRDefault="00D53711" w:rsidP="00D53711">
            <w:pPr>
              <w:autoSpaceDE w:val="0"/>
              <w:autoSpaceDN w:val="0"/>
              <w:adjustRightInd w:val="0"/>
              <w:rPr>
                <w:rFonts w:cstheme="minorHAnsi"/>
                <w:color w:val="000000"/>
                <w:sz w:val="19"/>
                <w:szCs w:val="19"/>
                <w:highlight w:val="white"/>
                <w:lang/>
              </w:rPr>
            </w:pPr>
          </w:p>
          <w:p w14:paraId="1888041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POP(){</w:t>
            </w:r>
          </w:p>
          <w:p w14:paraId="35112E2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p>
          <w:p w14:paraId="6F24ABE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tempValue = -1;</w:t>
            </w:r>
          </w:p>
          <w:p w14:paraId="6CE3313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rsHea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62E4716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0DEAB6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stackNode</w:t>
            </w:r>
            <w:r w:rsidRPr="00D53711">
              <w:rPr>
                <w:rFonts w:cstheme="minorHAnsi"/>
                <w:color w:val="000000"/>
                <w:sz w:val="19"/>
                <w:szCs w:val="19"/>
                <w:highlight w:val="white"/>
                <w:lang/>
              </w:rPr>
              <w:t xml:space="preserve"> *tempHead = rsHead;</w:t>
            </w:r>
          </w:p>
          <w:p w14:paraId="29631A8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lastRenderedPageBreak/>
              <w:tab/>
            </w:r>
            <w:r w:rsidRPr="00D53711">
              <w:rPr>
                <w:rFonts w:cstheme="minorHAnsi"/>
                <w:color w:val="000000"/>
                <w:sz w:val="19"/>
                <w:szCs w:val="19"/>
                <w:highlight w:val="white"/>
                <w:lang/>
              </w:rPr>
              <w:tab/>
            </w:r>
            <w:r w:rsidRPr="00D53711">
              <w:rPr>
                <w:rFonts w:cstheme="minorHAnsi"/>
                <w:color w:val="000000"/>
                <w:sz w:val="19"/>
                <w:szCs w:val="19"/>
                <w:highlight w:val="white"/>
                <w:lang/>
              </w:rPr>
              <w:tab/>
              <w:t>tempValue = rsHead-&gt;V;</w:t>
            </w:r>
          </w:p>
          <w:p w14:paraId="59FCEA2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rsHead = rsHead-&gt;Next;</w:t>
            </w:r>
          </w:p>
          <w:p w14:paraId="56AEEC5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delete</w:t>
            </w:r>
            <w:r w:rsidRPr="00D53711">
              <w:rPr>
                <w:rFonts w:cstheme="minorHAnsi"/>
                <w:color w:val="000000"/>
                <w:sz w:val="19"/>
                <w:szCs w:val="19"/>
                <w:highlight w:val="white"/>
                <w:lang/>
              </w:rPr>
              <w:t xml:space="preserve"> tempHead;</w:t>
            </w:r>
          </w:p>
          <w:p w14:paraId="0FACFB0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A2805D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 xml:space="preserve"> tempValue;</w:t>
            </w:r>
          </w:p>
          <w:p w14:paraId="6C74634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48110C08" w14:textId="77777777" w:rsidR="00D53711" w:rsidRPr="00D53711" w:rsidRDefault="00D53711" w:rsidP="00D53711">
            <w:pPr>
              <w:autoSpaceDE w:val="0"/>
              <w:autoSpaceDN w:val="0"/>
              <w:adjustRightInd w:val="0"/>
              <w:rPr>
                <w:rFonts w:cstheme="minorHAnsi"/>
                <w:color w:val="000000"/>
                <w:sz w:val="19"/>
                <w:szCs w:val="19"/>
                <w:highlight w:val="white"/>
                <w:lang/>
              </w:rPr>
            </w:pPr>
          </w:p>
          <w:p w14:paraId="5107712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print(){</w:t>
            </w:r>
          </w:p>
          <w:p w14:paraId="258C2A9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rsHea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0D4A219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FF7960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empty"</w:t>
            </w:r>
            <w:r w:rsidRPr="00D53711">
              <w:rPr>
                <w:rFonts w:cstheme="minorHAnsi"/>
                <w:color w:val="000000"/>
                <w:sz w:val="19"/>
                <w:szCs w:val="19"/>
                <w:highlight w:val="white"/>
                <w:lang/>
              </w:rPr>
              <w:t>;</w:t>
            </w:r>
          </w:p>
          <w:p w14:paraId="0843E4F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w:t>
            </w:r>
          </w:p>
          <w:p w14:paraId="2FB3776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2F9641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0480C75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B6CA61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stackNode</w:t>
            </w:r>
            <w:r w:rsidRPr="00D53711">
              <w:rPr>
                <w:rFonts w:cstheme="minorHAnsi"/>
                <w:color w:val="000000"/>
                <w:sz w:val="19"/>
                <w:szCs w:val="19"/>
                <w:highlight w:val="white"/>
                <w:lang/>
              </w:rPr>
              <w:t xml:space="preserve"> *tempHead = rsHead;</w:t>
            </w:r>
          </w:p>
          <w:p w14:paraId="722D2E8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F(n)= "</w:t>
            </w:r>
            <w:r w:rsidRPr="00D53711">
              <w:rPr>
                <w:rFonts w:cstheme="minorHAnsi"/>
                <w:color w:val="000000"/>
                <w:sz w:val="19"/>
                <w:szCs w:val="19"/>
                <w:highlight w:val="white"/>
                <w:lang/>
              </w:rPr>
              <w:t xml:space="preserve"> &lt;&lt; </w:t>
            </w:r>
            <w:r w:rsidRPr="00D53711">
              <w:rPr>
                <w:rFonts w:cstheme="minorHAnsi"/>
                <w:color w:val="0000FF"/>
                <w:sz w:val="19"/>
                <w:szCs w:val="19"/>
                <w:highlight w:val="white"/>
                <w:lang/>
              </w:rPr>
              <w:t>this</w:t>
            </w:r>
            <w:r w:rsidRPr="00D53711">
              <w:rPr>
                <w:rFonts w:cstheme="minorHAnsi"/>
                <w:color w:val="000000"/>
                <w:sz w:val="19"/>
                <w:szCs w:val="19"/>
                <w:highlight w:val="white"/>
                <w:lang/>
              </w:rPr>
              <w:t xml:space="preserve">-&gt;fn &lt;&lt; </w:t>
            </w:r>
            <w:r w:rsidRPr="00D53711">
              <w:rPr>
                <w:rFonts w:cstheme="minorHAnsi"/>
                <w:color w:val="A31515"/>
                <w:sz w:val="19"/>
                <w:szCs w:val="19"/>
                <w:highlight w:val="white"/>
                <w:lang/>
              </w:rPr>
              <w:t>"]"</w:t>
            </w:r>
            <w:r w:rsidRPr="00D53711">
              <w:rPr>
                <w:rFonts w:cstheme="minorHAnsi"/>
                <w:color w:val="000000"/>
                <w:sz w:val="19"/>
                <w:szCs w:val="19"/>
                <w:highlight w:val="white"/>
                <w:lang/>
              </w:rPr>
              <w:t xml:space="preserve"> &lt;&lt; </w:t>
            </w:r>
            <w:r w:rsidRPr="00D53711">
              <w:rPr>
                <w:rFonts w:cstheme="minorHAnsi"/>
                <w:color w:val="A31515"/>
                <w:sz w:val="19"/>
                <w:szCs w:val="19"/>
                <w:highlight w:val="white"/>
                <w:lang/>
              </w:rPr>
              <w:t>" [Lvl= "</w:t>
            </w:r>
            <w:r w:rsidRPr="00D53711">
              <w:rPr>
                <w:rFonts w:cstheme="minorHAnsi"/>
                <w:color w:val="000000"/>
                <w:sz w:val="19"/>
                <w:szCs w:val="19"/>
                <w:highlight w:val="white"/>
                <w:lang/>
              </w:rPr>
              <w:t xml:space="preserve"> &lt;&lt; </w:t>
            </w:r>
            <w:r w:rsidRPr="00D53711">
              <w:rPr>
                <w:rFonts w:cstheme="minorHAnsi"/>
                <w:color w:val="0000FF"/>
                <w:sz w:val="19"/>
                <w:szCs w:val="19"/>
                <w:highlight w:val="white"/>
                <w:lang/>
              </w:rPr>
              <w:t>this</w:t>
            </w:r>
            <w:r w:rsidRPr="00D53711">
              <w:rPr>
                <w:rFonts w:cstheme="minorHAnsi"/>
                <w:color w:val="000000"/>
                <w:sz w:val="19"/>
                <w:szCs w:val="19"/>
                <w:highlight w:val="white"/>
                <w:lang/>
              </w:rPr>
              <w:t xml:space="preserve">-&gt;level &lt;&lt; </w:t>
            </w:r>
            <w:r w:rsidRPr="00D53711">
              <w:rPr>
                <w:rFonts w:cstheme="minorHAnsi"/>
                <w:color w:val="A31515"/>
                <w:sz w:val="19"/>
                <w:szCs w:val="19"/>
                <w:highlight w:val="white"/>
                <w:lang/>
              </w:rPr>
              <w:t>"]"</w:t>
            </w:r>
            <w:r w:rsidRPr="00D53711">
              <w:rPr>
                <w:rFonts w:cstheme="minorHAnsi"/>
                <w:color w:val="000000"/>
                <w:sz w:val="19"/>
                <w:szCs w:val="19"/>
                <w:highlight w:val="white"/>
                <w:lang/>
              </w:rPr>
              <w:t>;</w:t>
            </w:r>
          </w:p>
          <w:p w14:paraId="4A5FC1C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while</w:t>
            </w:r>
            <w:r w:rsidRPr="00D53711">
              <w:rPr>
                <w:rFonts w:cstheme="minorHAnsi"/>
                <w:color w:val="000000"/>
                <w:sz w:val="19"/>
                <w:szCs w:val="19"/>
                <w:highlight w:val="white"/>
                <w:lang/>
              </w:rPr>
              <w:t xml:space="preserve"> (tempHea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569987C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AFB5FC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w:t>
            </w:r>
            <w:r w:rsidRPr="00D53711">
              <w:rPr>
                <w:rFonts w:cstheme="minorHAnsi"/>
                <w:color w:val="000000"/>
                <w:sz w:val="19"/>
                <w:szCs w:val="19"/>
                <w:highlight w:val="white"/>
                <w:lang/>
              </w:rPr>
              <w:t xml:space="preserve"> &lt;&lt; tempHead-&gt;V;</w:t>
            </w:r>
          </w:p>
          <w:p w14:paraId="7896E1E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tempHead = tempHead-&gt;Next;</w:t>
            </w:r>
          </w:p>
          <w:p w14:paraId="4F65887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53097B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4383B1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6C3EC5E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setFn(</w:t>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fofn</w:t>
            </w:r>
            <w:r w:rsidRPr="00D53711">
              <w:rPr>
                <w:rFonts w:cstheme="minorHAnsi"/>
                <w:color w:val="000000"/>
                <w:sz w:val="19"/>
                <w:szCs w:val="19"/>
                <w:highlight w:val="white"/>
                <w:lang/>
              </w:rPr>
              <w:t>){</w:t>
            </w:r>
          </w:p>
          <w:p w14:paraId="3F3A264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this</w:t>
            </w:r>
            <w:r w:rsidRPr="00D53711">
              <w:rPr>
                <w:rFonts w:cstheme="minorHAnsi"/>
                <w:color w:val="000000"/>
                <w:sz w:val="19"/>
                <w:szCs w:val="19"/>
                <w:highlight w:val="white"/>
                <w:lang/>
              </w:rPr>
              <w:t xml:space="preserve">-&gt;fn = </w:t>
            </w:r>
            <w:r w:rsidRPr="00D53711">
              <w:rPr>
                <w:rFonts w:cstheme="minorHAnsi"/>
                <w:color w:val="808080"/>
                <w:sz w:val="19"/>
                <w:szCs w:val="19"/>
                <w:highlight w:val="white"/>
                <w:lang/>
              </w:rPr>
              <w:t>fofn</w:t>
            </w:r>
            <w:r w:rsidRPr="00D53711">
              <w:rPr>
                <w:rFonts w:cstheme="minorHAnsi"/>
                <w:color w:val="000000"/>
                <w:sz w:val="19"/>
                <w:szCs w:val="19"/>
                <w:highlight w:val="white"/>
                <w:lang/>
              </w:rPr>
              <w:t>;</w:t>
            </w:r>
          </w:p>
          <w:p w14:paraId="34DA331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31E73BB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getFn(){</w:t>
            </w:r>
          </w:p>
          <w:p w14:paraId="0EEAE26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this</w:t>
            </w:r>
            <w:r w:rsidRPr="00D53711">
              <w:rPr>
                <w:rFonts w:cstheme="minorHAnsi"/>
                <w:color w:val="000000"/>
                <w:sz w:val="19"/>
                <w:szCs w:val="19"/>
                <w:highlight w:val="white"/>
                <w:lang/>
              </w:rPr>
              <w:t>-&gt;fn;</w:t>
            </w:r>
          </w:p>
          <w:p w14:paraId="63FD4E9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07BD767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bool</w:t>
            </w:r>
            <w:r w:rsidRPr="00D53711">
              <w:rPr>
                <w:rFonts w:cstheme="minorHAnsi"/>
                <w:color w:val="000000"/>
                <w:sz w:val="19"/>
                <w:szCs w:val="19"/>
                <w:highlight w:val="white"/>
                <w:lang/>
              </w:rPr>
              <w:t xml:space="preserve"> isExist(</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value</w:t>
            </w:r>
            <w:r w:rsidRPr="00D53711">
              <w:rPr>
                <w:rFonts w:cstheme="minorHAnsi"/>
                <w:color w:val="000000"/>
                <w:sz w:val="19"/>
                <w:szCs w:val="19"/>
                <w:highlight w:val="white"/>
                <w:lang/>
              </w:rPr>
              <w:t>){</w:t>
            </w:r>
          </w:p>
          <w:p w14:paraId="0A75704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stackNode</w:t>
            </w:r>
            <w:r w:rsidRPr="00D53711">
              <w:rPr>
                <w:rFonts w:cstheme="minorHAnsi"/>
                <w:color w:val="000000"/>
                <w:sz w:val="19"/>
                <w:szCs w:val="19"/>
                <w:highlight w:val="white"/>
                <w:lang/>
              </w:rPr>
              <w:t xml:space="preserve"> *tempHead = rsHead;</w:t>
            </w:r>
          </w:p>
          <w:p w14:paraId="5660C8C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while</w:t>
            </w:r>
            <w:r w:rsidRPr="00D53711">
              <w:rPr>
                <w:rFonts w:cstheme="minorHAnsi"/>
                <w:color w:val="000000"/>
                <w:sz w:val="19"/>
                <w:szCs w:val="19"/>
                <w:highlight w:val="white"/>
                <w:lang/>
              </w:rPr>
              <w:t xml:space="preserve"> (tempHea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5A035F9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E773A3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tempHead-&gt;V == </w:t>
            </w:r>
            <w:r w:rsidRPr="00D53711">
              <w:rPr>
                <w:rFonts w:cstheme="minorHAnsi"/>
                <w:color w:val="808080"/>
                <w:sz w:val="19"/>
                <w:szCs w:val="19"/>
                <w:highlight w:val="white"/>
                <w:lang/>
              </w:rPr>
              <w:t>value</w:t>
            </w:r>
            <w:r w:rsidRPr="00D53711">
              <w:rPr>
                <w:rFonts w:cstheme="minorHAnsi"/>
                <w:color w:val="000000"/>
                <w:sz w:val="19"/>
                <w:szCs w:val="19"/>
                <w:highlight w:val="white"/>
                <w:lang/>
              </w:rPr>
              <w:t>){</w:t>
            </w:r>
          </w:p>
          <w:p w14:paraId="4F01FED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true</w:t>
            </w:r>
            <w:r w:rsidRPr="00D53711">
              <w:rPr>
                <w:rFonts w:cstheme="minorHAnsi"/>
                <w:color w:val="000000"/>
                <w:sz w:val="19"/>
                <w:szCs w:val="19"/>
                <w:highlight w:val="white"/>
                <w:lang/>
              </w:rPr>
              <w:t>;</w:t>
            </w:r>
          </w:p>
          <w:p w14:paraId="1A9A5F4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2F4663E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tempHead = tempHead-&gt;Next;</w:t>
            </w:r>
          </w:p>
          <w:p w14:paraId="3A73CD2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792B73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false</w:t>
            </w:r>
            <w:r w:rsidRPr="00D53711">
              <w:rPr>
                <w:rFonts w:cstheme="minorHAnsi"/>
                <w:color w:val="000000"/>
                <w:sz w:val="19"/>
                <w:szCs w:val="19"/>
                <w:highlight w:val="white"/>
                <w:lang/>
              </w:rPr>
              <w:t>;</w:t>
            </w:r>
          </w:p>
          <w:p w14:paraId="228AEB6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4676B4E0" w14:textId="77777777" w:rsidR="00D53711" w:rsidRPr="00D53711" w:rsidRDefault="00D53711" w:rsidP="00D53711">
            <w:pPr>
              <w:autoSpaceDE w:val="0"/>
              <w:autoSpaceDN w:val="0"/>
              <w:adjustRightInd w:val="0"/>
              <w:rPr>
                <w:rFonts w:cstheme="minorHAnsi"/>
                <w:color w:val="000000"/>
                <w:sz w:val="19"/>
                <w:szCs w:val="19"/>
                <w:highlight w:val="white"/>
                <w:lang/>
              </w:rPr>
            </w:pPr>
          </w:p>
          <w:p w14:paraId="5305CE0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private</w:t>
            </w:r>
            <w:r w:rsidRPr="00D53711">
              <w:rPr>
                <w:rFonts w:cstheme="minorHAnsi"/>
                <w:color w:val="000000"/>
                <w:sz w:val="19"/>
                <w:szCs w:val="19"/>
                <w:highlight w:val="white"/>
                <w:lang/>
              </w:rPr>
              <w:t>:</w:t>
            </w:r>
          </w:p>
          <w:p w14:paraId="20BD44B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pushValueToRecordStack(</w:t>
            </w:r>
            <w:r w:rsidRPr="00D53711">
              <w:rPr>
                <w:rFonts w:cstheme="minorHAnsi"/>
                <w:color w:val="2B91AF"/>
                <w:sz w:val="19"/>
                <w:szCs w:val="19"/>
                <w:highlight w:val="white"/>
                <w:lang/>
              </w:rPr>
              <w:t>recordStack</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prevStack</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value</w:t>
            </w:r>
            <w:r w:rsidRPr="00D53711">
              <w:rPr>
                <w:rFonts w:cstheme="minorHAnsi"/>
                <w:color w:val="000000"/>
                <w:sz w:val="19"/>
                <w:szCs w:val="19"/>
                <w:highlight w:val="white"/>
                <w:lang/>
              </w:rPr>
              <w:t>){</w:t>
            </w:r>
          </w:p>
          <w:p w14:paraId="18023BCF" w14:textId="77777777" w:rsidR="00D53711" w:rsidRPr="00D53711" w:rsidRDefault="00D53711" w:rsidP="00D53711">
            <w:pPr>
              <w:autoSpaceDE w:val="0"/>
              <w:autoSpaceDN w:val="0"/>
              <w:adjustRightInd w:val="0"/>
              <w:rPr>
                <w:rFonts w:cstheme="minorHAnsi"/>
                <w:color w:val="000000"/>
                <w:sz w:val="19"/>
                <w:szCs w:val="19"/>
                <w:highlight w:val="white"/>
                <w:lang/>
              </w:rPr>
            </w:pPr>
          </w:p>
          <w:p w14:paraId="28BD3C6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prevStack</w:t>
            </w:r>
            <w:r w:rsidRPr="00D53711">
              <w:rPr>
                <w:rFonts w:cstheme="minorHAnsi"/>
                <w:color w:val="000000"/>
                <w:sz w:val="19"/>
                <w:szCs w:val="19"/>
                <w:highlight w:val="white"/>
                <w:lang/>
              </w:rPr>
              <w:t xml:space="preserve">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7EC425B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5E7006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recordStack</w:t>
            </w:r>
            <w:r w:rsidRPr="00D53711">
              <w:rPr>
                <w:rFonts w:cstheme="minorHAnsi"/>
                <w:color w:val="000000"/>
                <w:sz w:val="19"/>
                <w:szCs w:val="19"/>
                <w:highlight w:val="white"/>
                <w:lang/>
              </w:rPr>
              <w:t xml:space="preserve">* prev = </w:t>
            </w:r>
            <w:r w:rsidRPr="00D53711">
              <w:rPr>
                <w:rFonts w:cstheme="minorHAnsi"/>
                <w:color w:val="808080"/>
                <w:sz w:val="19"/>
                <w:szCs w:val="19"/>
                <w:highlight w:val="white"/>
                <w:lang/>
              </w:rPr>
              <w:t>prevStack</w:t>
            </w:r>
            <w:r w:rsidRPr="00D53711">
              <w:rPr>
                <w:rFonts w:cstheme="minorHAnsi"/>
                <w:color w:val="000000"/>
                <w:sz w:val="19"/>
                <w:szCs w:val="19"/>
                <w:highlight w:val="white"/>
                <w:lang/>
              </w:rPr>
              <w:t>;</w:t>
            </w:r>
          </w:p>
          <w:p w14:paraId="4A07F24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recordStack</w:t>
            </w:r>
            <w:r w:rsidRPr="00D53711">
              <w:rPr>
                <w:rFonts w:cstheme="minorHAnsi"/>
                <w:color w:val="000000"/>
                <w:sz w:val="19"/>
                <w:szCs w:val="19"/>
                <w:highlight w:val="white"/>
                <w:lang/>
              </w:rPr>
              <w:t xml:space="preserve">* reversStack = </w:t>
            </w:r>
            <w:r w:rsidRPr="00D53711">
              <w:rPr>
                <w:rFonts w:cstheme="minorHAnsi"/>
                <w:color w:val="0000FF"/>
                <w:sz w:val="19"/>
                <w:szCs w:val="19"/>
                <w:highlight w:val="white"/>
                <w:lang/>
              </w:rPr>
              <w:t>new</w:t>
            </w:r>
            <w:r w:rsidRPr="00D53711">
              <w:rPr>
                <w:rFonts w:cstheme="minorHAnsi"/>
                <w:color w:val="000000"/>
                <w:sz w:val="19"/>
                <w:szCs w:val="19"/>
                <w:highlight w:val="white"/>
                <w:lang/>
              </w:rPr>
              <w:t xml:space="preserve"> </w:t>
            </w:r>
            <w:r w:rsidRPr="00D53711">
              <w:rPr>
                <w:rFonts w:cstheme="minorHAnsi"/>
                <w:color w:val="2B91AF"/>
                <w:sz w:val="19"/>
                <w:szCs w:val="19"/>
                <w:highlight w:val="white"/>
                <w:lang/>
              </w:rPr>
              <w:t>recordStack</w:t>
            </w:r>
            <w:r w:rsidRPr="00D53711">
              <w:rPr>
                <w:rFonts w:cstheme="minorHAnsi"/>
                <w:color w:val="000000"/>
                <w:sz w:val="19"/>
                <w:szCs w:val="19"/>
                <w:highlight w:val="white"/>
                <w:lang/>
              </w:rPr>
              <w:t>();</w:t>
            </w:r>
          </w:p>
          <w:p w14:paraId="2DE716E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stackNode</w:t>
            </w:r>
            <w:r w:rsidRPr="00D53711">
              <w:rPr>
                <w:rFonts w:cstheme="minorHAnsi"/>
                <w:color w:val="000000"/>
                <w:sz w:val="19"/>
                <w:szCs w:val="19"/>
                <w:highlight w:val="white"/>
                <w:lang/>
              </w:rPr>
              <w:t xml:space="preserve"> * tempPrevStackNode;</w:t>
            </w:r>
          </w:p>
          <w:p w14:paraId="1565F508" w14:textId="77777777" w:rsidR="00D53711" w:rsidRPr="00D53711" w:rsidRDefault="00D53711" w:rsidP="00D53711">
            <w:pPr>
              <w:autoSpaceDE w:val="0"/>
              <w:autoSpaceDN w:val="0"/>
              <w:adjustRightInd w:val="0"/>
              <w:rPr>
                <w:rFonts w:cstheme="minorHAnsi"/>
                <w:color w:val="000000"/>
                <w:sz w:val="19"/>
                <w:szCs w:val="19"/>
                <w:highlight w:val="white"/>
                <w:lang/>
              </w:rPr>
            </w:pPr>
          </w:p>
          <w:p w14:paraId="0376035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stackNode</w:t>
            </w:r>
            <w:r w:rsidRPr="00D53711">
              <w:rPr>
                <w:rFonts w:cstheme="minorHAnsi"/>
                <w:color w:val="000000"/>
                <w:sz w:val="19"/>
                <w:szCs w:val="19"/>
                <w:highlight w:val="white"/>
                <w:lang/>
              </w:rPr>
              <w:t xml:space="preserve"> *tempHead = prev-&gt;rsHead;</w:t>
            </w:r>
          </w:p>
          <w:p w14:paraId="616A9C08" w14:textId="77777777" w:rsidR="00D53711" w:rsidRPr="00D53711" w:rsidRDefault="00D53711" w:rsidP="00D53711">
            <w:pPr>
              <w:autoSpaceDE w:val="0"/>
              <w:autoSpaceDN w:val="0"/>
              <w:adjustRightInd w:val="0"/>
              <w:rPr>
                <w:rFonts w:cstheme="minorHAnsi"/>
                <w:color w:val="000000"/>
                <w:sz w:val="19"/>
                <w:szCs w:val="19"/>
                <w:highlight w:val="white"/>
                <w:lang/>
              </w:rPr>
            </w:pPr>
          </w:p>
          <w:p w14:paraId="51F0DC0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while</w:t>
            </w:r>
            <w:r w:rsidRPr="00D53711">
              <w:rPr>
                <w:rFonts w:cstheme="minorHAnsi"/>
                <w:color w:val="000000"/>
                <w:sz w:val="19"/>
                <w:szCs w:val="19"/>
                <w:highlight w:val="white"/>
                <w:lang/>
              </w:rPr>
              <w:t xml:space="preserve"> (tempHea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20362C2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948705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lastRenderedPageBreak/>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tempPrevStackNode = prev-&gt;pop();</w:t>
            </w:r>
          </w:p>
          <w:p w14:paraId="4B0A9ED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reversStack-&gt;push(tempPrevStackNode-&gt;V);</w:t>
            </w:r>
          </w:p>
          <w:p w14:paraId="717C3A6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tempHead = tempHead-&gt;Next;</w:t>
            </w:r>
          </w:p>
          <w:p w14:paraId="45DA5AC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4D8CBB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tempHead = reversStack-&gt;rsHead;</w:t>
            </w:r>
          </w:p>
          <w:p w14:paraId="6C0C4CB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while</w:t>
            </w:r>
            <w:r w:rsidRPr="00D53711">
              <w:rPr>
                <w:rFonts w:cstheme="minorHAnsi"/>
                <w:color w:val="000000"/>
                <w:sz w:val="19"/>
                <w:szCs w:val="19"/>
                <w:highlight w:val="white"/>
                <w:lang/>
              </w:rPr>
              <w:t xml:space="preserve"> (tempHea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2EE8513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2180762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tempPrevStackNode = reversStack-&gt;pop();</w:t>
            </w:r>
          </w:p>
          <w:p w14:paraId="5840D74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prev-&gt;push(tempPrevStackNode-&gt;V);</w:t>
            </w:r>
          </w:p>
          <w:p w14:paraId="4A90CD3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this</w:t>
            </w:r>
            <w:r w:rsidRPr="00D53711">
              <w:rPr>
                <w:rFonts w:cstheme="minorHAnsi"/>
                <w:color w:val="000000"/>
                <w:sz w:val="19"/>
                <w:szCs w:val="19"/>
                <w:highlight w:val="white"/>
                <w:lang/>
              </w:rPr>
              <w:t>-&gt;push(tempPrevStackNode-&gt;V);</w:t>
            </w:r>
          </w:p>
          <w:p w14:paraId="301C7BF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tempHead = tempHead-&gt;Next;</w:t>
            </w:r>
          </w:p>
          <w:p w14:paraId="4FCC57D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D51E9C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A81827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push(</w:t>
            </w:r>
            <w:r w:rsidRPr="00D53711">
              <w:rPr>
                <w:rFonts w:cstheme="minorHAnsi"/>
                <w:color w:val="808080"/>
                <w:sz w:val="19"/>
                <w:szCs w:val="19"/>
                <w:highlight w:val="white"/>
                <w:lang/>
              </w:rPr>
              <w:t>value</w:t>
            </w:r>
            <w:r w:rsidRPr="00D53711">
              <w:rPr>
                <w:rFonts w:cstheme="minorHAnsi"/>
                <w:color w:val="000000"/>
                <w:sz w:val="19"/>
                <w:szCs w:val="19"/>
                <w:highlight w:val="white"/>
                <w:lang/>
              </w:rPr>
              <w:t>);</w:t>
            </w:r>
          </w:p>
          <w:p w14:paraId="55777BC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63D46C1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2B91AF"/>
                <w:sz w:val="19"/>
                <w:szCs w:val="19"/>
                <w:highlight w:val="white"/>
                <w:lang/>
              </w:rPr>
              <w:t>stackNode</w:t>
            </w:r>
            <w:r w:rsidRPr="00D53711">
              <w:rPr>
                <w:rFonts w:cstheme="minorHAnsi"/>
                <w:color w:val="000000"/>
                <w:sz w:val="19"/>
                <w:szCs w:val="19"/>
                <w:highlight w:val="white"/>
                <w:lang/>
              </w:rPr>
              <w:t>* pop(){</w:t>
            </w:r>
          </w:p>
          <w:p w14:paraId="67429BC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stackNode</w:t>
            </w:r>
            <w:r w:rsidRPr="00D53711">
              <w:rPr>
                <w:rFonts w:cstheme="minorHAnsi"/>
                <w:color w:val="000000"/>
                <w:sz w:val="19"/>
                <w:szCs w:val="19"/>
                <w:highlight w:val="white"/>
                <w:lang/>
              </w:rPr>
              <w:t xml:space="preserve">* tempHead = </w:t>
            </w:r>
            <w:r w:rsidRPr="00D53711">
              <w:rPr>
                <w:rFonts w:cstheme="minorHAnsi"/>
                <w:color w:val="0000FF"/>
                <w:sz w:val="19"/>
                <w:szCs w:val="19"/>
                <w:highlight w:val="white"/>
                <w:lang/>
              </w:rPr>
              <w:t>this</w:t>
            </w:r>
            <w:r w:rsidRPr="00D53711">
              <w:rPr>
                <w:rFonts w:cstheme="minorHAnsi"/>
                <w:color w:val="000000"/>
                <w:sz w:val="19"/>
                <w:szCs w:val="19"/>
                <w:highlight w:val="white"/>
                <w:lang/>
              </w:rPr>
              <w:t>-&gt;rsHead;</w:t>
            </w:r>
          </w:p>
          <w:p w14:paraId="015FAFD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rsHead = rsHead-&gt;Next;</w:t>
            </w:r>
          </w:p>
          <w:p w14:paraId="4EEA611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 xml:space="preserve"> tempHead;</w:t>
            </w:r>
          </w:p>
          <w:p w14:paraId="109B84D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394467C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w:t>
            </w:r>
          </w:p>
          <w:p w14:paraId="104EFDB1" w14:textId="77777777" w:rsidR="00D53711" w:rsidRPr="00D53711" w:rsidRDefault="00D53711" w:rsidP="00D53711">
            <w:pPr>
              <w:autoSpaceDE w:val="0"/>
              <w:autoSpaceDN w:val="0"/>
              <w:adjustRightInd w:val="0"/>
              <w:rPr>
                <w:rFonts w:cstheme="minorHAnsi"/>
                <w:color w:val="000000"/>
                <w:sz w:val="19"/>
                <w:szCs w:val="19"/>
                <w:highlight w:val="white"/>
                <w:lang/>
              </w:rPr>
            </w:pPr>
          </w:p>
          <w:p w14:paraId="4167171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class</w:t>
            </w:r>
            <w:r w:rsidRPr="00D53711">
              <w:rPr>
                <w:rFonts w:cstheme="minorHAnsi"/>
                <w:color w:val="000000"/>
                <w:sz w:val="19"/>
                <w:szCs w:val="19"/>
                <w:highlight w:val="white"/>
                <w:lang/>
              </w:rPr>
              <w:t xml:space="preserve"> </w:t>
            </w:r>
            <w:r w:rsidRPr="00D53711">
              <w:rPr>
                <w:rFonts w:cstheme="minorHAnsi"/>
                <w:color w:val="2B91AF"/>
                <w:sz w:val="19"/>
                <w:szCs w:val="19"/>
                <w:highlight w:val="white"/>
                <w:lang/>
              </w:rPr>
              <w:t>oneRecordStack</w:t>
            </w:r>
          </w:p>
          <w:p w14:paraId="2AED922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w:t>
            </w:r>
          </w:p>
          <w:p w14:paraId="770C3F2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public</w:t>
            </w:r>
            <w:r w:rsidRPr="00D53711">
              <w:rPr>
                <w:rFonts w:cstheme="minorHAnsi"/>
                <w:color w:val="000000"/>
                <w:sz w:val="19"/>
                <w:szCs w:val="19"/>
                <w:highlight w:val="white"/>
                <w:lang/>
              </w:rPr>
              <w:t>:</w:t>
            </w:r>
          </w:p>
          <w:p w14:paraId="2BE081D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2B91AF"/>
                <w:sz w:val="19"/>
                <w:szCs w:val="19"/>
                <w:highlight w:val="white"/>
                <w:lang/>
              </w:rPr>
              <w:t>recordStack</w:t>
            </w:r>
            <w:r w:rsidRPr="00D53711">
              <w:rPr>
                <w:rFonts w:cstheme="minorHAnsi"/>
                <w:color w:val="000000"/>
                <w:sz w:val="19"/>
                <w:szCs w:val="19"/>
                <w:highlight w:val="white"/>
                <w:lang/>
              </w:rPr>
              <w:t xml:space="preserve"> *stackObj;</w:t>
            </w:r>
          </w:p>
          <w:p w14:paraId="5EE2869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2B91AF"/>
                <w:sz w:val="19"/>
                <w:szCs w:val="19"/>
                <w:highlight w:val="white"/>
                <w:lang/>
              </w:rPr>
              <w:t>oneRecordStack</w:t>
            </w:r>
            <w:r w:rsidRPr="00D53711">
              <w:rPr>
                <w:rFonts w:cstheme="minorHAnsi"/>
                <w:color w:val="000000"/>
                <w:sz w:val="19"/>
                <w:szCs w:val="19"/>
                <w:highlight w:val="white"/>
                <w:lang/>
              </w:rPr>
              <w:t xml:space="preserve"> *Next, *Previous;</w:t>
            </w:r>
          </w:p>
          <w:p w14:paraId="335285D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public</w:t>
            </w:r>
            <w:r w:rsidRPr="00D53711">
              <w:rPr>
                <w:rFonts w:cstheme="minorHAnsi"/>
                <w:color w:val="000000"/>
                <w:sz w:val="19"/>
                <w:szCs w:val="19"/>
                <w:highlight w:val="white"/>
                <w:lang/>
              </w:rPr>
              <w:t>:</w:t>
            </w:r>
          </w:p>
          <w:p w14:paraId="7FE5059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oneRecordStack(</w:t>
            </w:r>
            <w:r w:rsidRPr="00D53711">
              <w:rPr>
                <w:rFonts w:cstheme="minorHAnsi"/>
                <w:color w:val="2B91AF"/>
                <w:sz w:val="19"/>
                <w:szCs w:val="19"/>
                <w:highlight w:val="white"/>
                <w:lang/>
              </w:rPr>
              <w:t>recordStack</w:t>
            </w:r>
            <w:r w:rsidRPr="00D53711">
              <w:rPr>
                <w:rFonts w:cstheme="minorHAnsi"/>
                <w:color w:val="000000"/>
                <w:sz w:val="19"/>
                <w:szCs w:val="19"/>
                <w:highlight w:val="white"/>
                <w:lang/>
              </w:rPr>
              <w:t xml:space="preserve"> * </w:t>
            </w:r>
            <w:r w:rsidRPr="00D53711">
              <w:rPr>
                <w:rFonts w:cstheme="minorHAnsi"/>
                <w:color w:val="808080"/>
                <w:sz w:val="19"/>
                <w:szCs w:val="19"/>
                <w:highlight w:val="white"/>
                <w:lang/>
              </w:rPr>
              <w:t>prevStack</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value</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fofn</w:t>
            </w:r>
            <w:r w:rsidRPr="00D53711">
              <w:rPr>
                <w:rFonts w:cstheme="minorHAnsi"/>
                <w:color w:val="000000"/>
                <w:sz w:val="19"/>
                <w:szCs w:val="19"/>
                <w:highlight w:val="white"/>
                <w:lang/>
              </w:rPr>
              <w:t>,</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lvl</w:t>
            </w:r>
            <w:r w:rsidRPr="00D53711">
              <w:rPr>
                <w:rFonts w:cstheme="minorHAnsi"/>
                <w:color w:val="000000"/>
                <w:sz w:val="19"/>
                <w:szCs w:val="19"/>
                <w:highlight w:val="white"/>
                <w:lang/>
              </w:rPr>
              <w:t>){</w:t>
            </w:r>
          </w:p>
          <w:p w14:paraId="101410B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this</w:t>
            </w:r>
            <w:r w:rsidRPr="00D53711">
              <w:rPr>
                <w:rFonts w:cstheme="minorHAnsi"/>
                <w:color w:val="000000"/>
                <w:sz w:val="19"/>
                <w:szCs w:val="19"/>
                <w:highlight w:val="white"/>
                <w:lang/>
              </w:rPr>
              <w:t xml:space="preserve">-&gt;stackObj = </w:t>
            </w:r>
            <w:r w:rsidRPr="00D53711">
              <w:rPr>
                <w:rFonts w:cstheme="minorHAnsi"/>
                <w:color w:val="0000FF"/>
                <w:sz w:val="19"/>
                <w:szCs w:val="19"/>
                <w:highlight w:val="white"/>
                <w:lang/>
              </w:rPr>
              <w:t>new</w:t>
            </w:r>
            <w:r w:rsidRPr="00D53711">
              <w:rPr>
                <w:rFonts w:cstheme="minorHAnsi"/>
                <w:color w:val="000000"/>
                <w:sz w:val="19"/>
                <w:szCs w:val="19"/>
                <w:highlight w:val="white"/>
                <w:lang/>
              </w:rPr>
              <w:t xml:space="preserve"> </w:t>
            </w:r>
            <w:r w:rsidRPr="00D53711">
              <w:rPr>
                <w:rFonts w:cstheme="minorHAnsi"/>
                <w:color w:val="2B91AF"/>
                <w:sz w:val="19"/>
                <w:szCs w:val="19"/>
                <w:highlight w:val="white"/>
                <w:lang/>
              </w:rPr>
              <w:t>recordStack</w:t>
            </w:r>
            <w:r w:rsidRPr="00D53711">
              <w:rPr>
                <w:rFonts w:cstheme="minorHAnsi"/>
                <w:color w:val="000000"/>
                <w:sz w:val="19"/>
                <w:szCs w:val="19"/>
                <w:highlight w:val="white"/>
                <w:lang/>
              </w:rPr>
              <w:t>(</w:t>
            </w:r>
            <w:r w:rsidRPr="00D53711">
              <w:rPr>
                <w:rFonts w:cstheme="minorHAnsi"/>
                <w:color w:val="808080"/>
                <w:sz w:val="19"/>
                <w:szCs w:val="19"/>
                <w:highlight w:val="white"/>
                <w:lang/>
              </w:rPr>
              <w:t>prevStack</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value</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fofn</w:t>
            </w:r>
            <w:r w:rsidRPr="00D53711">
              <w:rPr>
                <w:rFonts w:cstheme="minorHAnsi"/>
                <w:color w:val="000000"/>
                <w:sz w:val="19"/>
                <w:szCs w:val="19"/>
                <w:highlight w:val="white"/>
                <w:lang/>
              </w:rPr>
              <w:t>,</w:t>
            </w:r>
            <w:r w:rsidRPr="00D53711">
              <w:rPr>
                <w:rFonts w:cstheme="minorHAnsi"/>
                <w:color w:val="808080"/>
                <w:sz w:val="19"/>
                <w:szCs w:val="19"/>
                <w:highlight w:val="white"/>
                <w:lang/>
              </w:rPr>
              <w:t>lvl</w:t>
            </w:r>
            <w:r w:rsidRPr="00D53711">
              <w:rPr>
                <w:rFonts w:cstheme="minorHAnsi"/>
                <w:color w:val="000000"/>
                <w:sz w:val="19"/>
                <w:szCs w:val="19"/>
                <w:highlight w:val="white"/>
                <w:lang/>
              </w:rPr>
              <w:t>);</w:t>
            </w:r>
          </w:p>
          <w:p w14:paraId="6CD2831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Next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62FCDDA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Previous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19D136A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0A2A615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stackObjprint(){</w:t>
            </w:r>
          </w:p>
          <w:p w14:paraId="16E5E53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stackObj-&gt;print();</w:t>
            </w:r>
          </w:p>
          <w:p w14:paraId="0C96F37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1607654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w:t>
            </w:r>
          </w:p>
          <w:p w14:paraId="34C4A24B" w14:textId="77777777" w:rsidR="00D53711" w:rsidRPr="00D53711" w:rsidRDefault="00D53711" w:rsidP="00D53711">
            <w:pPr>
              <w:autoSpaceDE w:val="0"/>
              <w:autoSpaceDN w:val="0"/>
              <w:adjustRightInd w:val="0"/>
              <w:rPr>
                <w:rFonts w:cstheme="minorHAnsi"/>
                <w:color w:val="000000"/>
                <w:sz w:val="19"/>
                <w:szCs w:val="19"/>
                <w:highlight w:val="white"/>
                <w:lang/>
              </w:rPr>
            </w:pPr>
          </w:p>
          <w:p w14:paraId="7692E0B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class</w:t>
            </w:r>
            <w:r w:rsidRPr="00D53711">
              <w:rPr>
                <w:rFonts w:cstheme="minorHAnsi"/>
                <w:color w:val="000000"/>
                <w:sz w:val="19"/>
                <w:szCs w:val="19"/>
                <w:highlight w:val="white"/>
                <w:lang/>
              </w:rPr>
              <w:t xml:space="preserve"> </w:t>
            </w:r>
            <w:r w:rsidRPr="00D53711">
              <w:rPr>
                <w:rFonts w:cstheme="minorHAnsi"/>
                <w:color w:val="2B91AF"/>
                <w:sz w:val="19"/>
                <w:szCs w:val="19"/>
                <w:highlight w:val="white"/>
                <w:lang/>
              </w:rPr>
              <w:t>allRecordsStack</w:t>
            </w:r>
          </w:p>
          <w:p w14:paraId="7BC506D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w:t>
            </w:r>
          </w:p>
          <w:p w14:paraId="50A4E8F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2B91AF"/>
                <w:sz w:val="19"/>
                <w:szCs w:val="19"/>
                <w:highlight w:val="white"/>
                <w:lang/>
              </w:rPr>
              <w:t>oneRecordStack</w:t>
            </w:r>
            <w:r w:rsidRPr="00D53711">
              <w:rPr>
                <w:rFonts w:cstheme="minorHAnsi"/>
                <w:color w:val="000000"/>
                <w:sz w:val="19"/>
                <w:szCs w:val="19"/>
                <w:highlight w:val="white"/>
                <w:lang/>
              </w:rPr>
              <w:t xml:space="preserve">  *sHead;</w:t>
            </w:r>
          </w:p>
          <w:p w14:paraId="618AD4E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public</w:t>
            </w:r>
            <w:r w:rsidRPr="00D53711">
              <w:rPr>
                <w:rFonts w:cstheme="minorHAnsi"/>
                <w:color w:val="000000"/>
                <w:sz w:val="19"/>
                <w:szCs w:val="19"/>
                <w:highlight w:val="white"/>
                <w:lang/>
              </w:rPr>
              <w:t>:</w:t>
            </w:r>
          </w:p>
          <w:p w14:paraId="26167517" w14:textId="77777777" w:rsidR="00D53711" w:rsidRPr="00D53711" w:rsidRDefault="00D53711" w:rsidP="00D53711">
            <w:pPr>
              <w:autoSpaceDE w:val="0"/>
              <w:autoSpaceDN w:val="0"/>
              <w:adjustRightInd w:val="0"/>
              <w:rPr>
                <w:rFonts w:cstheme="minorHAnsi"/>
                <w:color w:val="000000"/>
                <w:sz w:val="19"/>
                <w:szCs w:val="19"/>
                <w:highlight w:val="white"/>
                <w:lang/>
              </w:rPr>
            </w:pPr>
          </w:p>
          <w:p w14:paraId="4696BEA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allRecordsStack(){</w:t>
            </w:r>
          </w:p>
          <w:p w14:paraId="201D21E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sHea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18AB545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7FCF863D" w14:textId="77777777" w:rsidR="00D53711" w:rsidRPr="00D53711" w:rsidRDefault="00D53711" w:rsidP="00D53711">
            <w:pPr>
              <w:autoSpaceDE w:val="0"/>
              <w:autoSpaceDN w:val="0"/>
              <w:adjustRightInd w:val="0"/>
              <w:rPr>
                <w:rFonts w:cstheme="minorHAnsi"/>
                <w:color w:val="000000"/>
                <w:sz w:val="19"/>
                <w:szCs w:val="19"/>
                <w:highlight w:val="white"/>
                <w:lang/>
              </w:rPr>
            </w:pPr>
          </w:p>
          <w:p w14:paraId="575DBCE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allRecordsStack(</w:t>
            </w:r>
            <w:r w:rsidRPr="00D53711">
              <w:rPr>
                <w:rFonts w:cstheme="minorHAnsi"/>
                <w:color w:val="2B91AF"/>
                <w:sz w:val="19"/>
                <w:szCs w:val="19"/>
                <w:highlight w:val="white"/>
                <w:lang/>
              </w:rPr>
              <w:t>recordStack</w:t>
            </w:r>
            <w:r w:rsidRPr="00D53711">
              <w:rPr>
                <w:rFonts w:cstheme="minorHAnsi"/>
                <w:color w:val="000000"/>
                <w:sz w:val="19"/>
                <w:szCs w:val="19"/>
                <w:highlight w:val="white"/>
                <w:lang/>
              </w:rPr>
              <w:t xml:space="preserve"> * </w:t>
            </w:r>
            <w:r w:rsidRPr="00D53711">
              <w:rPr>
                <w:rFonts w:cstheme="minorHAnsi"/>
                <w:color w:val="808080"/>
                <w:sz w:val="19"/>
                <w:szCs w:val="19"/>
                <w:highlight w:val="white"/>
                <w:lang/>
              </w:rPr>
              <w:t>prevStack</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value</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fofn</w:t>
            </w:r>
            <w:r w:rsidRPr="00D53711">
              <w:rPr>
                <w:rFonts w:cstheme="minorHAnsi"/>
                <w:color w:val="000000"/>
                <w:sz w:val="19"/>
                <w:szCs w:val="19"/>
                <w:highlight w:val="white"/>
                <w:lang/>
              </w:rPr>
              <w:t>,</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lvl</w:t>
            </w:r>
            <w:r w:rsidRPr="00D53711">
              <w:rPr>
                <w:rFonts w:cstheme="minorHAnsi"/>
                <w:color w:val="000000"/>
                <w:sz w:val="19"/>
                <w:szCs w:val="19"/>
                <w:highlight w:val="white"/>
                <w:lang/>
              </w:rPr>
              <w:t>){</w:t>
            </w:r>
          </w:p>
          <w:p w14:paraId="4225F08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sHea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4488F40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PUSH(</w:t>
            </w:r>
            <w:r w:rsidRPr="00D53711">
              <w:rPr>
                <w:rFonts w:cstheme="minorHAnsi"/>
                <w:color w:val="808080"/>
                <w:sz w:val="19"/>
                <w:szCs w:val="19"/>
                <w:highlight w:val="white"/>
                <w:lang/>
              </w:rPr>
              <w:t>prevStack</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value</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fofn</w:t>
            </w:r>
            <w:r w:rsidRPr="00D53711">
              <w:rPr>
                <w:rFonts w:cstheme="minorHAnsi"/>
                <w:color w:val="000000"/>
                <w:sz w:val="19"/>
                <w:szCs w:val="19"/>
                <w:highlight w:val="white"/>
                <w:lang/>
              </w:rPr>
              <w:t>,</w:t>
            </w:r>
            <w:r w:rsidRPr="00D53711">
              <w:rPr>
                <w:rFonts w:cstheme="minorHAnsi"/>
                <w:color w:val="808080"/>
                <w:sz w:val="19"/>
                <w:szCs w:val="19"/>
                <w:highlight w:val="white"/>
                <w:lang/>
              </w:rPr>
              <w:t>lvl</w:t>
            </w:r>
            <w:r w:rsidRPr="00D53711">
              <w:rPr>
                <w:rFonts w:cstheme="minorHAnsi"/>
                <w:color w:val="000000"/>
                <w:sz w:val="19"/>
                <w:szCs w:val="19"/>
                <w:highlight w:val="white"/>
                <w:lang/>
              </w:rPr>
              <w:t>);</w:t>
            </w:r>
          </w:p>
          <w:p w14:paraId="5506CF5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014C2C4C" w14:textId="77777777" w:rsidR="00D53711" w:rsidRPr="00D53711" w:rsidRDefault="00D53711" w:rsidP="00D53711">
            <w:pPr>
              <w:autoSpaceDE w:val="0"/>
              <w:autoSpaceDN w:val="0"/>
              <w:adjustRightInd w:val="0"/>
              <w:rPr>
                <w:rFonts w:cstheme="minorHAnsi"/>
                <w:color w:val="000000"/>
                <w:sz w:val="19"/>
                <w:szCs w:val="19"/>
                <w:highlight w:val="white"/>
                <w:lang/>
              </w:rPr>
            </w:pPr>
          </w:p>
          <w:p w14:paraId="624C193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bool</w:t>
            </w:r>
            <w:r w:rsidRPr="00D53711">
              <w:rPr>
                <w:rFonts w:cstheme="minorHAnsi"/>
                <w:color w:val="000000"/>
                <w:sz w:val="19"/>
                <w:szCs w:val="19"/>
                <w:highlight w:val="white"/>
                <w:lang/>
              </w:rPr>
              <w:t xml:space="preserve"> isEmpty(){</w:t>
            </w:r>
          </w:p>
          <w:p w14:paraId="1C70BA1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sHea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2B9EBDA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3DE47E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lastRenderedPageBreak/>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true</w:t>
            </w:r>
            <w:r w:rsidRPr="00D53711">
              <w:rPr>
                <w:rFonts w:cstheme="minorHAnsi"/>
                <w:color w:val="000000"/>
                <w:sz w:val="19"/>
                <w:szCs w:val="19"/>
                <w:highlight w:val="white"/>
                <w:lang/>
              </w:rPr>
              <w:t>;</w:t>
            </w:r>
          </w:p>
          <w:p w14:paraId="0178033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41F25B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return</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false</w:t>
            </w:r>
            <w:r w:rsidRPr="00D53711">
              <w:rPr>
                <w:rFonts w:cstheme="minorHAnsi"/>
                <w:color w:val="000000"/>
                <w:sz w:val="19"/>
                <w:szCs w:val="19"/>
                <w:highlight w:val="white"/>
                <w:lang/>
              </w:rPr>
              <w:t>;</w:t>
            </w:r>
          </w:p>
          <w:p w14:paraId="69F7098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4534F421" w14:textId="77777777" w:rsidR="00D53711" w:rsidRPr="00D53711" w:rsidRDefault="00D53711" w:rsidP="00D53711">
            <w:pPr>
              <w:autoSpaceDE w:val="0"/>
              <w:autoSpaceDN w:val="0"/>
              <w:adjustRightInd w:val="0"/>
              <w:rPr>
                <w:rFonts w:cstheme="minorHAnsi"/>
                <w:color w:val="000000"/>
                <w:sz w:val="19"/>
                <w:szCs w:val="19"/>
                <w:highlight w:val="white"/>
                <w:lang/>
              </w:rPr>
            </w:pPr>
          </w:p>
          <w:p w14:paraId="1B86746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print(){</w:t>
            </w:r>
          </w:p>
          <w:p w14:paraId="102C41C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stackObjprint</w:t>
            </w:r>
          </w:p>
          <w:p w14:paraId="0CE519A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sHea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4C16271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8E7384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empty"</w:t>
            </w:r>
            <w:r w:rsidRPr="00D53711">
              <w:rPr>
                <w:rFonts w:cstheme="minorHAnsi"/>
                <w:color w:val="000000"/>
                <w:sz w:val="19"/>
                <w:szCs w:val="19"/>
                <w:highlight w:val="white"/>
                <w:lang/>
              </w:rPr>
              <w:t>;</w:t>
            </w:r>
          </w:p>
          <w:p w14:paraId="29671D9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w:t>
            </w:r>
          </w:p>
          <w:p w14:paraId="73E5FD5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935FA1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oneRecordStack</w:t>
            </w:r>
            <w:r w:rsidRPr="00D53711">
              <w:rPr>
                <w:rFonts w:cstheme="minorHAnsi"/>
                <w:color w:val="000000"/>
                <w:sz w:val="19"/>
                <w:szCs w:val="19"/>
                <w:highlight w:val="white"/>
                <w:lang/>
              </w:rPr>
              <w:t>* tempHead = sHead;</w:t>
            </w:r>
          </w:p>
          <w:p w14:paraId="06C8BA8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while</w:t>
            </w:r>
            <w:r w:rsidRPr="00D53711">
              <w:rPr>
                <w:rFonts w:cstheme="minorHAnsi"/>
                <w:color w:val="000000"/>
                <w:sz w:val="19"/>
                <w:szCs w:val="19"/>
                <w:highlight w:val="white"/>
                <w:lang/>
              </w:rPr>
              <w:t xml:space="preserve"> (tempHea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5DA7681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A50040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w:t>
            </w:r>
            <w:r w:rsidRPr="00D53711">
              <w:rPr>
                <w:rFonts w:cstheme="minorHAnsi"/>
                <w:color w:val="000000"/>
                <w:sz w:val="19"/>
                <w:szCs w:val="19"/>
                <w:highlight w:val="white"/>
                <w:lang/>
              </w:rPr>
              <w:t>;</w:t>
            </w:r>
          </w:p>
          <w:p w14:paraId="6AB8698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tempHead-&gt;stackObjprint();</w:t>
            </w:r>
          </w:p>
          <w:p w14:paraId="3FB5FF6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w:t>
            </w:r>
            <w:r w:rsidRPr="00D53711">
              <w:rPr>
                <w:rFonts w:cstheme="minorHAnsi"/>
                <w:color w:val="000000"/>
                <w:sz w:val="19"/>
                <w:szCs w:val="19"/>
                <w:highlight w:val="white"/>
                <w:lang/>
              </w:rPr>
              <w:t>;</w:t>
            </w:r>
          </w:p>
          <w:p w14:paraId="44138FD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tempHead = tempHead-&gt;Next;</w:t>
            </w:r>
          </w:p>
          <w:p w14:paraId="3D83311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CFFC38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2AFC1EE1" w14:textId="77777777" w:rsidR="00D53711" w:rsidRPr="00D53711" w:rsidRDefault="00D53711" w:rsidP="00D53711">
            <w:pPr>
              <w:autoSpaceDE w:val="0"/>
              <w:autoSpaceDN w:val="0"/>
              <w:adjustRightInd w:val="0"/>
              <w:rPr>
                <w:rFonts w:cstheme="minorHAnsi"/>
                <w:color w:val="000000"/>
                <w:sz w:val="19"/>
                <w:szCs w:val="19"/>
                <w:highlight w:val="white"/>
                <w:lang/>
              </w:rPr>
            </w:pPr>
          </w:p>
          <w:p w14:paraId="253970B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PUSH(</w:t>
            </w:r>
            <w:r w:rsidRPr="00D53711">
              <w:rPr>
                <w:rFonts w:cstheme="minorHAnsi"/>
                <w:color w:val="2B91AF"/>
                <w:sz w:val="19"/>
                <w:szCs w:val="19"/>
                <w:highlight w:val="white"/>
                <w:lang/>
              </w:rPr>
              <w:t>recordStack</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prevStack</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value</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fofn</w:t>
            </w:r>
            <w:r w:rsidRPr="00D53711">
              <w:rPr>
                <w:rFonts w:cstheme="minorHAnsi"/>
                <w:color w:val="000000"/>
                <w:sz w:val="19"/>
                <w:szCs w:val="19"/>
                <w:highlight w:val="white"/>
                <w:lang/>
              </w:rPr>
              <w:t>,</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lvl</w:t>
            </w:r>
            <w:r w:rsidRPr="00D53711">
              <w:rPr>
                <w:rFonts w:cstheme="minorHAnsi"/>
                <w:color w:val="000000"/>
                <w:sz w:val="19"/>
                <w:szCs w:val="19"/>
                <w:highlight w:val="white"/>
                <w:lang/>
              </w:rPr>
              <w:t>){</w:t>
            </w:r>
          </w:p>
          <w:p w14:paraId="27A4C65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oneRecordStack</w:t>
            </w:r>
            <w:r w:rsidRPr="00D53711">
              <w:rPr>
                <w:rFonts w:cstheme="minorHAnsi"/>
                <w:color w:val="000000"/>
                <w:sz w:val="19"/>
                <w:szCs w:val="19"/>
                <w:highlight w:val="white"/>
                <w:lang/>
              </w:rPr>
              <w:t xml:space="preserve"> *newNode = </w:t>
            </w:r>
            <w:r w:rsidRPr="00D53711">
              <w:rPr>
                <w:rFonts w:cstheme="minorHAnsi"/>
                <w:color w:val="0000FF"/>
                <w:sz w:val="19"/>
                <w:szCs w:val="19"/>
                <w:highlight w:val="white"/>
                <w:lang/>
              </w:rPr>
              <w:t>new</w:t>
            </w:r>
            <w:r w:rsidRPr="00D53711">
              <w:rPr>
                <w:rFonts w:cstheme="minorHAnsi"/>
                <w:color w:val="000000"/>
                <w:sz w:val="19"/>
                <w:szCs w:val="19"/>
                <w:highlight w:val="white"/>
                <w:lang/>
              </w:rPr>
              <w:t xml:space="preserve"> </w:t>
            </w:r>
            <w:r w:rsidRPr="00D53711">
              <w:rPr>
                <w:rFonts w:cstheme="minorHAnsi"/>
                <w:color w:val="2B91AF"/>
                <w:sz w:val="19"/>
                <w:szCs w:val="19"/>
                <w:highlight w:val="white"/>
                <w:lang/>
              </w:rPr>
              <w:t>oneRecordStack</w:t>
            </w:r>
            <w:r w:rsidRPr="00D53711">
              <w:rPr>
                <w:rFonts w:cstheme="minorHAnsi"/>
                <w:color w:val="000000"/>
                <w:sz w:val="19"/>
                <w:szCs w:val="19"/>
                <w:highlight w:val="white"/>
                <w:lang/>
              </w:rPr>
              <w:t>(</w:t>
            </w:r>
            <w:r w:rsidRPr="00D53711">
              <w:rPr>
                <w:rFonts w:cstheme="minorHAnsi"/>
                <w:color w:val="808080"/>
                <w:sz w:val="19"/>
                <w:szCs w:val="19"/>
                <w:highlight w:val="white"/>
                <w:lang/>
              </w:rPr>
              <w:t>prevStack</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value</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fofn</w:t>
            </w:r>
            <w:r w:rsidRPr="00D53711">
              <w:rPr>
                <w:rFonts w:cstheme="minorHAnsi"/>
                <w:color w:val="000000"/>
                <w:sz w:val="19"/>
                <w:szCs w:val="19"/>
                <w:highlight w:val="white"/>
                <w:lang/>
              </w:rPr>
              <w:t>,</w:t>
            </w:r>
            <w:r w:rsidRPr="00D53711">
              <w:rPr>
                <w:rFonts w:cstheme="minorHAnsi"/>
                <w:color w:val="808080"/>
                <w:sz w:val="19"/>
                <w:szCs w:val="19"/>
                <w:highlight w:val="white"/>
                <w:lang/>
              </w:rPr>
              <w:t>lvl</w:t>
            </w:r>
            <w:r w:rsidRPr="00D53711">
              <w:rPr>
                <w:rFonts w:cstheme="minorHAnsi"/>
                <w:color w:val="000000"/>
                <w:sz w:val="19"/>
                <w:szCs w:val="19"/>
                <w:highlight w:val="white"/>
                <w:lang/>
              </w:rPr>
              <w:t>);</w:t>
            </w:r>
          </w:p>
          <w:p w14:paraId="7759A62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newNode-&gt;Next = sHead;</w:t>
            </w:r>
          </w:p>
          <w:p w14:paraId="45475ED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sHead = newNode;</w:t>
            </w:r>
          </w:p>
          <w:p w14:paraId="5E0E149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5D384DA0" w14:textId="77777777" w:rsidR="00D53711" w:rsidRPr="00D53711" w:rsidRDefault="00D53711" w:rsidP="00D53711">
            <w:pPr>
              <w:autoSpaceDE w:val="0"/>
              <w:autoSpaceDN w:val="0"/>
              <w:adjustRightInd w:val="0"/>
              <w:rPr>
                <w:rFonts w:cstheme="minorHAnsi"/>
                <w:color w:val="000000"/>
                <w:sz w:val="19"/>
                <w:szCs w:val="19"/>
                <w:highlight w:val="white"/>
                <w:lang/>
              </w:rPr>
            </w:pPr>
          </w:p>
          <w:p w14:paraId="5406E77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2B91AF"/>
                <w:sz w:val="19"/>
                <w:szCs w:val="19"/>
                <w:highlight w:val="white"/>
                <w:lang/>
              </w:rPr>
              <w:t>recordStack</w:t>
            </w:r>
            <w:r w:rsidRPr="00D53711">
              <w:rPr>
                <w:rFonts w:cstheme="minorHAnsi"/>
                <w:color w:val="000000"/>
                <w:sz w:val="19"/>
                <w:szCs w:val="19"/>
                <w:highlight w:val="white"/>
                <w:lang/>
              </w:rPr>
              <w:t xml:space="preserve"> *POP(){</w:t>
            </w:r>
          </w:p>
          <w:p w14:paraId="27EB839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recordStack</w:t>
            </w:r>
            <w:r w:rsidRPr="00D53711">
              <w:rPr>
                <w:rFonts w:cstheme="minorHAnsi"/>
                <w:color w:val="000000"/>
                <w:sz w:val="19"/>
                <w:szCs w:val="19"/>
                <w:highlight w:val="white"/>
                <w:lang/>
              </w:rPr>
              <w:t xml:space="preserve"> *tempStack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1125431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sHea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5D8C1C3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322D5F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tempStack = sHead-&gt;stackObj;</w:t>
            </w:r>
          </w:p>
          <w:p w14:paraId="4A779E8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oneRecordStack</w:t>
            </w:r>
            <w:r w:rsidRPr="00D53711">
              <w:rPr>
                <w:rFonts w:cstheme="minorHAnsi"/>
                <w:color w:val="000000"/>
                <w:sz w:val="19"/>
                <w:szCs w:val="19"/>
                <w:highlight w:val="white"/>
                <w:lang/>
              </w:rPr>
              <w:t xml:space="preserve"> *tempHead = sHead;</w:t>
            </w:r>
          </w:p>
          <w:p w14:paraId="6A0A730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sHead = sHead-&gt;Next;</w:t>
            </w:r>
          </w:p>
          <w:p w14:paraId="2DEC557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delete</w:t>
            </w:r>
            <w:r w:rsidRPr="00D53711">
              <w:rPr>
                <w:rFonts w:cstheme="minorHAnsi"/>
                <w:color w:val="000000"/>
                <w:sz w:val="19"/>
                <w:szCs w:val="19"/>
                <w:highlight w:val="white"/>
                <w:lang/>
              </w:rPr>
              <w:t xml:space="preserve"> tempHead;</w:t>
            </w:r>
          </w:p>
          <w:p w14:paraId="5E96D83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BF0D19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 xml:space="preserve"> tempStack;</w:t>
            </w:r>
          </w:p>
          <w:p w14:paraId="40A4E55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10FE4A5E" w14:textId="77777777" w:rsidR="00D53711" w:rsidRPr="00D53711" w:rsidRDefault="00D53711" w:rsidP="00D53711">
            <w:pPr>
              <w:autoSpaceDE w:val="0"/>
              <w:autoSpaceDN w:val="0"/>
              <w:adjustRightInd w:val="0"/>
              <w:rPr>
                <w:rFonts w:cstheme="minorHAnsi"/>
                <w:color w:val="000000"/>
                <w:sz w:val="19"/>
                <w:szCs w:val="19"/>
                <w:highlight w:val="white"/>
                <w:lang/>
              </w:rPr>
            </w:pPr>
          </w:p>
          <w:p w14:paraId="0677A7E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2B91AF"/>
                <w:sz w:val="19"/>
                <w:szCs w:val="19"/>
                <w:highlight w:val="white"/>
                <w:lang/>
              </w:rPr>
              <w:t>recordStack</w:t>
            </w:r>
            <w:r w:rsidRPr="00D53711">
              <w:rPr>
                <w:rFonts w:cstheme="minorHAnsi"/>
                <w:color w:val="000000"/>
                <w:sz w:val="19"/>
                <w:szCs w:val="19"/>
                <w:highlight w:val="white"/>
                <w:lang/>
              </w:rPr>
              <w:t xml:space="preserve"> *getStackWithSmallestFn(){</w:t>
            </w:r>
          </w:p>
          <w:p w14:paraId="3770314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smaleVal;</w:t>
            </w:r>
          </w:p>
          <w:p w14:paraId="661EBEF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oneRecordStack</w:t>
            </w:r>
            <w:r w:rsidRPr="00D53711">
              <w:rPr>
                <w:rFonts w:cstheme="minorHAnsi"/>
                <w:color w:val="000000"/>
                <w:sz w:val="19"/>
                <w:szCs w:val="19"/>
                <w:highlight w:val="white"/>
                <w:lang/>
              </w:rPr>
              <w:t xml:space="preserve"> *tempSNode = sHead;</w:t>
            </w:r>
          </w:p>
          <w:p w14:paraId="4490EB9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oneRecordStack</w:t>
            </w:r>
            <w:r w:rsidRPr="00D53711">
              <w:rPr>
                <w:rFonts w:cstheme="minorHAnsi"/>
                <w:color w:val="000000"/>
                <w:sz w:val="19"/>
                <w:szCs w:val="19"/>
                <w:highlight w:val="white"/>
                <w:lang/>
              </w:rPr>
              <w:t xml:space="preserve"> *previousNode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06AABBE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oneRecordStack</w:t>
            </w:r>
            <w:r w:rsidRPr="00D53711">
              <w:rPr>
                <w:rFonts w:cstheme="minorHAnsi"/>
                <w:color w:val="000000"/>
                <w:sz w:val="19"/>
                <w:szCs w:val="19"/>
                <w:highlight w:val="white"/>
                <w:lang/>
              </w:rPr>
              <w:t xml:space="preserve"> *actualPreviousNode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5EF646C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recordStack</w:t>
            </w:r>
            <w:r w:rsidRPr="00D53711">
              <w:rPr>
                <w:rFonts w:cstheme="minorHAnsi"/>
                <w:color w:val="000000"/>
                <w:sz w:val="19"/>
                <w:szCs w:val="19"/>
                <w:highlight w:val="white"/>
                <w:lang/>
              </w:rPr>
              <w:t xml:space="preserve"> *smallestSNode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2907432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sHea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16A7DB6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097D22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smaleVal = (tempSNode-&gt;stackObj-&gt;getFn() + 100);</w:t>
            </w:r>
          </w:p>
          <w:p w14:paraId="1B66320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A9A2D28" w14:textId="77777777" w:rsidR="00D53711" w:rsidRPr="00D53711" w:rsidRDefault="00D53711" w:rsidP="00D53711">
            <w:pPr>
              <w:autoSpaceDE w:val="0"/>
              <w:autoSpaceDN w:val="0"/>
              <w:adjustRightInd w:val="0"/>
              <w:rPr>
                <w:rFonts w:cstheme="minorHAnsi"/>
                <w:color w:val="000000"/>
                <w:sz w:val="19"/>
                <w:szCs w:val="19"/>
                <w:highlight w:val="white"/>
                <w:lang/>
              </w:rPr>
            </w:pPr>
          </w:p>
          <w:p w14:paraId="47C31F9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while</w:t>
            </w:r>
            <w:r w:rsidRPr="00D53711">
              <w:rPr>
                <w:rFonts w:cstheme="minorHAnsi"/>
                <w:color w:val="000000"/>
                <w:sz w:val="19"/>
                <w:szCs w:val="19"/>
                <w:highlight w:val="white"/>
                <w:lang/>
              </w:rPr>
              <w:t xml:space="preserve"> (tempSNode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23A099D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33A6B6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tempSNode-&gt;stackObj-&gt;getFn() &lt; smaleVal){</w:t>
            </w:r>
          </w:p>
          <w:p w14:paraId="53362A6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smaleVal = tempSNode-&gt;stackObj-&gt;getFn();</w:t>
            </w:r>
          </w:p>
          <w:p w14:paraId="600573C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lastRenderedPageBreak/>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smallestSNode = tempSNode-&gt;stackObj;</w:t>
            </w:r>
          </w:p>
          <w:p w14:paraId="4C387D2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actualPreviousNode = previousNode;</w:t>
            </w:r>
          </w:p>
          <w:p w14:paraId="2E2525E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22C746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previousNode = tempSNode;</w:t>
            </w:r>
          </w:p>
          <w:p w14:paraId="5E7B3B1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tempSNode = tempSNode-&gt;Next;</w:t>
            </w:r>
          </w:p>
          <w:p w14:paraId="38968B6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26E515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smallestSNode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5D338AE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D64123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actualPreviousNode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231B9A1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4F3B44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sHead = sHead-&gt;Next;</w:t>
            </w:r>
          </w:p>
          <w:p w14:paraId="44580A0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0852FF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108E01E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2EAE4D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actualPreviousNode-&gt;Next = actualPreviousNode-&gt;Next-&gt;Next;</w:t>
            </w:r>
          </w:p>
          <w:p w14:paraId="7859D1C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28D0997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59B4875" w14:textId="77777777" w:rsidR="00D53711" w:rsidRPr="00D53711" w:rsidRDefault="00D53711" w:rsidP="00D53711">
            <w:pPr>
              <w:autoSpaceDE w:val="0"/>
              <w:autoSpaceDN w:val="0"/>
              <w:adjustRightInd w:val="0"/>
              <w:rPr>
                <w:rFonts w:cstheme="minorHAnsi"/>
                <w:color w:val="000000"/>
                <w:sz w:val="19"/>
                <w:szCs w:val="19"/>
                <w:highlight w:val="white"/>
                <w:lang/>
              </w:rPr>
            </w:pPr>
          </w:p>
          <w:p w14:paraId="1137AA7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 xml:space="preserve"> smallestSNode;</w:t>
            </w:r>
          </w:p>
          <w:p w14:paraId="1F944C2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173A9711" w14:textId="77777777" w:rsidR="00D53711" w:rsidRPr="00D53711" w:rsidRDefault="00D53711" w:rsidP="00D53711">
            <w:pPr>
              <w:autoSpaceDE w:val="0"/>
              <w:autoSpaceDN w:val="0"/>
              <w:adjustRightInd w:val="0"/>
              <w:rPr>
                <w:rFonts w:cstheme="minorHAnsi"/>
                <w:color w:val="000000"/>
                <w:sz w:val="19"/>
                <w:szCs w:val="19"/>
                <w:highlight w:val="white"/>
                <w:lang/>
              </w:rPr>
            </w:pPr>
          </w:p>
          <w:p w14:paraId="3DC2164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2B91AF"/>
                <w:sz w:val="19"/>
                <w:szCs w:val="19"/>
                <w:highlight w:val="white"/>
                <w:lang/>
              </w:rPr>
              <w:t>recordStack</w:t>
            </w:r>
            <w:r w:rsidRPr="00D53711">
              <w:rPr>
                <w:rFonts w:cstheme="minorHAnsi"/>
                <w:color w:val="000000"/>
                <w:sz w:val="19"/>
                <w:szCs w:val="19"/>
                <w:highlight w:val="white"/>
                <w:lang/>
              </w:rPr>
              <w:t xml:space="preserve"> *getStackWithTopValue(</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value</w:t>
            </w:r>
            <w:r w:rsidRPr="00D53711">
              <w:rPr>
                <w:rFonts w:cstheme="minorHAnsi"/>
                <w:color w:val="000000"/>
                <w:sz w:val="19"/>
                <w:szCs w:val="19"/>
                <w:highlight w:val="white"/>
                <w:lang/>
              </w:rPr>
              <w:t>){</w:t>
            </w:r>
          </w:p>
          <w:p w14:paraId="59DE91D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p>
          <w:p w14:paraId="4A8DC75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oneRecordStack</w:t>
            </w:r>
            <w:r w:rsidRPr="00D53711">
              <w:rPr>
                <w:rFonts w:cstheme="minorHAnsi"/>
                <w:color w:val="000000"/>
                <w:sz w:val="19"/>
                <w:szCs w:val="19"/>
                <w:highlight w:val="white"/>
                <w:lang/>
              </w:rPr>
              <w:t xml:space="preserve"> *tempSNode = sHead;</w:t>
            </w:r>
          </w:p>
          <w:p w14:paraId="3C250D1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oneRecordStack</w:t>
            </w:r>
            <w:r w:rsidRPr="00D53711">
              <w:rPr>
                <w:rFonts w:cstheme="minorHAnsi"/>
                <w:color w:val="000000"/>
                <w:sz w:val="19"/>
                <w:szCs w:val="19"/>
                <w:highlight w:val="white"/>
                <w:lang/>
              </w:rPr>
              <w:t xml:space="preserve"> *previousNode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747476A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oneRecordStack</w:t>
            </w:r>
            <w:r w:rsidRPr="00D53711">
              <w:rPr>
                <w:rFonts w:cstheme="minorHAnsi"/>
                <w:color w:val="000000"/>
                <w:sz w:val="19"/>
                <w:szCs w:val="19"/>
                <w:highlight w:val="white"/>
                <w:lang/>
              </w:rPr>
              <w:t xml:space="preserve"> *actualPreviousNode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32F81D0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recordStack</w:t>
            </w:r>
            <w:r w:rsidRPr="00D53711">
              <w:rPr>
                <w:rFonts w:cstheme="minorHAnsi"/>
                <w:color w:val="000000"/>
                <w:sz w:val="19"/>
                <w:szCs w:val="19"/>
                <w:highlight w:val="white"/>
                <w:lang/>
              </w:rPr>
              <w:t xml:space="preserve"> *sNodeWithFn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737EC99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p>
          <w:p w14:paraId="6208B89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while</w:t>
            </w:r>
            <w:r w:rsidRPr="00D53711">
              <w:rPr>
                <w:rFonts w:cstheme="minorHAnsi"/>
                <w:color w:val="000000"/>
                <w:sz w:val="19"/>
                <w:szCs w:val="19"/>
                <w:highlight w:val="white"/>
                <w:lang/>
              </w:rPr>
              <w:t xml:space="preserve"> (tempSNode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039D5F5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75EEC6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tempSNode-&gt;stackObj-&gt;rsHead-&gt;V == </w:t>
            </w:r>
            <w:r w:rsidRPr="00D53711">
              <w:rPr>
                <w:rFonts w:cstheme="minorHAnsi"/>
                <w:color w:val="808080"/>
                <w:sz w:val="19"/>
                <w:szCs w:val="19"/>
                <w:highlight w:val="white"/>
                <w:lang/>
              </w:rPr>
              <w:t>value</w:t>
            </w:r>
            <w:r w:rsidRPr="00D53711">
              <w:rPr>
                <w:rFonts w:cstheme="minorHAnsi"/>
                <w:color w:val="000000"/>
                <w:sz w:val="19"/>
                <w:szCs w:val="19"/>
                <w:highlight w:val="white"/>
                <w:lang/>
              </w:rPr>
              <w:t>){</w:t>
            </w:r>
          </w:p>
          <w:p w14:paraId="1F9F67C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sNodeWithFn = tempSNode-&gt;stackObj;</w:t>
            </w:r>
          </w:p>
          <w:p w14:paraId="415C567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actualPreviousNode = previousNode;</w:t>
            </w:r>
          </w:p>
          <w:p w14:paraId="0E6EF18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break</w:t>
            </w:r>
            <w:r w:rsidRPr="00D53711">
              <w:rPr>
                <w:rFonts w:cstheme="minorHAnsi"/>
                <w:color w:val="000000"/>
                <w:sz w:val="19"/>
                <w:szCs w:val="19"/>
                <w:highlight w:val="white"/>
                <w:lang/>
              </w:rPr>
              <w:t>;</w:t>
            </w:r>
          </w:p>
          <w:p w14:paraId="51345BA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0ADC5F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previousNode = tempSNode;</w:t>
            </w:r>
          </w:p>
          <w:p w14:paraId="058FEDC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tempSNode = tempSNode-&gt;Next;</w:t>
            </w:r>
          </w:p>
          <w:p w14:paraId="7DA1670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3FA1D75" w14:textId="77777777" w:rsidR="00D53711" w:rsidRPr="00D53711" w:rsidRDefault="00D53711" w:rsidP="00D53711">
            <w:pPr>
              <w:autoSpaceDE w:val="0"/>
              <w:autoSpaceDN w:val="0"/>
              <w:adjustRightInd w:val="0"/>
              <w:rPr>
                <w:rFonts w:cstheme="minorHAnsi"/>
                <w:color w:val="000000"/>
                <w:sz w:val="19"/>
                <w:szCs w:val="19"/>
                <w:highlight w:val="white"/>
                <w:lang/>
              </w:rPr>
            </w:pPr>
          </w:p>
          <w:p w14:paraId="1D48E80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sNodeWithFn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10FAE65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46319C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actualPreviousNode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68E0CB6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2E7D54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sHead = sHead-&gt;Next;</w:t>
            </w:r>
          </w:p>
          <w:p w14:paraId="62EEF59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4507D0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1ED9EB0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291987A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actualPreviousNode-&gt;Next = actualPreviousNode-&gt;Next-&gt;Next;</w:t>
            </w:r>
          </w:p>
          <w:p w14:paraId="537659B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E5D0DA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2E1E51C" w14:textId="77777777" w:rsidR="00D53711" w:rsidRPr="00D53711" w:rsidRDefault="00D53711" w:rsidP="00D53711">
            <w:pPr>
              <w:autoSpaceDE w:val="0"/>
              <w:autoSpaceDN w:val="0"/>
              <w:adjustRightInd w:val="0"/>
              <w:rPr>
                <w:rFonts w:cstheme="minorHAnsi"/>
                <w:color w:val="000000"/>
                <w:sz w:val="19"/>
                <w:szCs w:val="19"/>
                <w:highlight w:val="white"/>
                <w:lang/>
              </w:rPr>
            </w:pPr>
          </w:p>
          <w:p w14:paraId="3F1F3F6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 xml:space="preserve"> sNodeWithFn;</w:t>
            </w:r>
          </w:p>
          <w:p w14:paraId="2CD069A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5270E7BB" w14:textId="77777777" w:rsidR="00D53711" w:rsidRPr="00D53711" w:rsidRDefault="00D53711" w:rsidP="00D53711">
            <w:pPr>
              <w:autoSpaceDE w:val="0"/>
              <w:autoSpaceDN w:val="0"/>
              <w:adjustRightInd w:val="0"/>
              <w:rPr>
                <w:rFonts w:cstheme="minorHAnsi"/>
                <w:color w:val="000000"/>
                <w:sz w:val="19"/>
                <w:szCs w:val="19"/>
                <w:highlight w:val="white"/>
                <w:lang/>
              </w:rPr>
            </w:pPr>
          </w:p>
          <w:p w14:paraId="5076CB2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w:t>
            </w:r>
          </w:p>
          <w:p w14:paraId="785C3EF4" w14:textId="77777777" w:rsidR="00D53711" w:rsidRPr="00D53711" w:rsidRDefault="00D53711" w:rsidP="00D53711">
            <w:pPr>
              <w:autoSpaceDE w:val="0"/>
              <w:autoSpaceDN w:val="0"/>
              <w:adjustRightInd w:val="0"/>
              <w:rPr>
                <w:rFonts w:cstheme="minorHAnsi"/>
                <w:color w:val="000000"/>
                <w:sz w:val="19"/>
                <w:szCs w:val="19"/>
                <w:highlight w:val="white"/>
                <w:lang/>
              </w:rPr>
            </w:pPr>
          </w:p>
          <w:p w14:paraId="05E801C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struct</w:t>
            </w:r>
            <w:r w:rsidRPr="00D53711">
              <w:rPr>
                <w:rFonts w:cstheme="minorHAnsi"/>
                <w:color w:val="000000"/>
                <w:sz w:val="19"/>
                <w:szCs w:val="19"/>
                <w:highlight w:val="white"/>
                <w:lang/>
              </w:rPr>
              <w:t xml:space="preserve"> </w:t>
            </w:r>
            <w:r w:rsidRPr="00D53711">
              <w:rPr>
                <w:rFonts w:cstheme="minorHAnsi"/>
                <w:color w:val="2B91AF"/>
                <w:sz w:val="19"/>
                <w:szCs w:val="19"/>
                <w:highlight w:val="white"/>
                <w:lang/>
              </w:rPr>
              <w:t>EDGE</w:t>
            </w:r>
          </w:p>
          <w:p w14:paraId="309972A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w:t>
            </w:r>
          </w:p>
          <w:p w14:paraId="09CF78F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E_Value;</w:t>
            </w:r>
          </w:p>
          <w:p w14:paraId="775F389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GnCost;</w:t>
            </w:r>
          </w:p>
          <w:p w14:paraId="1B0C16C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2B91AF"/>
                <w:sz w:val="19"/>
                <w:szCs w:val="19"/>
                <w:highlight w:val="white"/>
                <w:lang/>
              </w:rPr>
              <w:t>EDGE</w:t>
            </w:r>
            <w:r w:rsidRPr="00D53711">
              <w:rPr>
                <w:rFonts w:cstheme="minorHAnsi"/>
                <w:color w:val="000000"/>
                <w:sz w:val="19"/>
                <w:szCs w:val="19"/>
                <w:highlight w:val="white"/>
                <w:lang/>
              </w:rPr>
              <w:t xml:space="preserve"> *E_Next;</w:t>
            </w:r>
          </w:p>
          <w:p w14:paraId="39D1F90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w:t>
            </w:r>
          </w:p>
          <w:p w14:paraId="474A5DC0" w14:textId="77777777" w:rsidR="00D53711" w:rsidRPr="00D53711" w:rsidRDefault="00D53711" w:rsidP="00D53711">
            <w:pPr>
              <w:autoSpaceDE w:val="0"/>
              <w:autoSpaceDN w:val="0"/>
              <w:adjustRightInd w:val="0"/>
              <w:rPr>
                <w:rFonts w:cstheme="minorHAnsi"/>
                <w:color w:val="000000"/>
                <w:sz w:val="19"/>
                <w:szCs w:val="19"/>
                <w:highlight w:val="white"/>
                <w:lang/>
              </w:rPr>
            </w:pPr>
          </w:p>
          <w:p w14:paraId="0AFB660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class</w:t>
            </w:r>
            <w:r w:rsidRPr="00D53711">
              <w:rPr>
                <w:rFonts w:cstheme="minorHAnsi"/>
                <w:color w:val="000000"/>
                <w:sz w:val="19"/>
                <w:szCs w:val="19"/>
                <w:highlight w:val="white"/>
                <w:lang/>
              </w:rPr>
              <w:t xml:space="preserve"> </w:t>
            </w:r>
            <w:r w:rsidRPr="00D53711">
              <w:rPr>
                <w:rFonts w:cstheme="minorHAnsi"/>
                <w:color w:val="2B91AF"/>
                <w:sz w:val="19"/>
                <w:szCs w:val="19"/>
                <w:highlight w:val="white"/>
                <w:lang/>
              </w:rPr>
              <w:t>VERTIX</w:t>
            </w:r>
          </w:p>
          <w:p w14:paraId="69867EE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w:t>
            </w:r>
          </w:p>
          <w:p w14:paraId="67C0162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2B91AF"/>
                <w:sz w:val="19"/>
                <w:szCs w:val="19"/>
                <w:highlight w:val="white"/>
                <w:lang/>
              </w:rPr>
              <w:t>EDGE</w:t>
            </w:r>
            <w:r w:rsidRPr="00D53711">
              <w:rPr>
                <w:rFonts w:cstheme="minorHAnsi"/>
                <w:color w:val="000000"/>
                <w:sz w:val="19"/>
                <w:szCs w:val="19"/>
                <w:highlight w:val="white"/>
                <w:lang/>
              </w:rPr>
              <w:t xml:space="preserve"> *CREAT_EDGE(</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CH</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D</w:t>
            </w:r>
            <w:r w:rsidRPr="00D53711">
              <w:rPr>
                <w:rFonts w:cstheme="minorHAnsi"/>
                <w:color w:val="000000"/>
                <w:sz w:val="19"/>
                <w:szCs w:val="19"/>
                <w:highlight w:val="white"/>
                <w:lang/>
              </w:rPr>
              <w:t>)</w:t>
            </w:r>
          </w:p>
          <w:p w14:paraId="4F1E97A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63ACD86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EDGE</w:t>
            </w:r>
            <w:r w:rsidRPr="00D53711">
              <w:rPr>
                <w:rFonts w:cstheme="minorHAnsi"/>
                <w:color w:val="000000"/>
                <w:sz w:val="19"/>
                <w:szCs w:val="19"/>
                <w:highlight w:val="white"/>
                <w:lang/>
              </w:rPr>
              <w:t xml:space="preserve"> *E = </w:t>
            </w:r>
            <w:r w:rsidRPr="00D53711">
              <w:rPr>
                <w:rFonts w:cstheme="minorHAnsi"/>
                <w:color w:val="0000FF"/>
                <w:sz w:val="19"/>
                <w:szCs w:val="19"/>
                <w:highlight w:val="white"/>
                <w:lang/>
              </w:rPr>
              <w:t>new</w:t>
            </w:r>
            <w:r w:rsidRPr="00D53711">
              <w:rPr>
                <w:rFonts w:cstheme="minorHAnsi"/>
                <w:color w:val="000000"/>
                <w:sz w:val="19"/>
                <w:szCs w:val="19"/>
                <w:highlight w:val="white"/>
                <w:lang/>
              </w:rPr>
              <w:t xml:space="preserve"> </w:t>
            </w:r>
            <w:r w:rsidRPr="00D53711">
              <w:rPr>
                <w:rFonts w:cstheme="minorHAnsi"/>
                <w:color w:val="2B91AF"/>
                <w:sz w:val="19"/>
                <w:szCs w:val="19"/>
                <w:highlight w:val="white"/>
                <w:lang/>
              </w:rPr>
              <w:t>EDGE</w:t>
            </w:r>
            <w:r w:rsidRPr="00D53711">
              <w:rPr>
                <w:rFonts w:cstheme="minorHAnsi"/>
                <w:color w:val="000000"/>
                <w:sz w:val="19"/>
                <w:szCs w:val="19"/>
                <w:highlight w:val="white"/>
                <w:lang/>
              </w:rPr>
              <w:t>;</w:t>
            </w:r>
          </w:p>
          <w:p w14:paraId="78F7C9F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E-&gt;E_Value = </w:t>
            </w:r>
            <w:r w:rsidRPr="00D53711">
              <w:rPr>
                <w:rFonts w:cstheme="minorHAnsi"/>
                <w:color w:val="808080"/>
                <w:sz w:val="19"/>
                <w:szCs w:val="19"/>
                <w:highlight w:val="white"/>
                <w:lang/>
              </w:rPr>
              <w:t>CH</w:t>
            </w:r>
            <w:r w:rsidRPr="00D53711">
              <w:rPr>
                <w:rFonts w:cstheme="minorHAnsi"/>
                <w:color w:val="000000"/>
                <w:sz w:val="19"/>
                <w:szCs w:val="19"/>
                <w:highlight w:val="white"/>
                <w:lang/>
              </w:rPr>
              <w:t>;</w:t>
            </w:r>
          </w:p>
          <w:p w14:paraId="550C69B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E-&gt;GnCost = </w:t>
            </w:r>
            <w:r w:rsidRPr="00D53711">
              <w:rPr>
                <w:rFonts w:cstheme="minorHAnsi"/>
                <w:color w:val="808080"/>
                <w:sz w:val="19"/>
                <w:szCs w:val="19"/>
                <w:highlight w:val="white"/>
                <w:lang/>
              </w:rPr>
              <w:t>D</w:t>
            </w:r>
            <w:r w:rsidRPr="00D53711">
              <w:rPr>
                <w:rFonts w:cstheme="minorHAnsi"/>
                <w:color w:val="000000"/>
                <w:sz w:val="19"/>
                <w:szCs w:val="19"/>
                <w:highlight w:val="white"/>
                <w:lang/>
              </w:rPr>
              <w:t>;</w:t>
            </w:r>
          </w:p>
          <w:p w14:paraId="5841637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E-&gt;E_Next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5F924E2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 xml:space="preserve"> E;</w:t>
            </w:r>
          </w:p>
          <w:p w14:paraId="0ACC502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5B2B03C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ADD_P_EDGE(</w:t>
            </w:r>
            <w:r w:rsidRPr="00D53711">
              <w:rPr>
                <w:rFonts w:cstheme="minorHAnsi"/>
                <w:color w:val="2B91AF"/>
                <w:sz w:val="19"/>
                <w:szCs w:val="19"/>
                <w:highlight w:val="white"/>
                <w:lang/>
              </w:rPr>
              <w:t>EDGE</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E</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CH</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D</w:t>
            </w:r>
            <w:r w:rsidRPr="00D53711">
              <w:rPr>
                <w:rFonts w:cstheme="minorHAnsi"/>
                <w:color w:val="000000"/>
                <w:sz w:val="19"/>
                <w:szCs w:val="19"/>
                <w:highlight w:val="white"/>
                <w:lang/>
              </w:rPr>
              <w:t>)</w:t>
            </w:r>
          </w:p>
          <w:p w14:paraId="1C3C40C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4E8D220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E</w:t>
            </w:r>
            <w:r w:rsidRPr="00D53711">
              <w:rPr>
                <w:rFonts w:cstheme="minorHAnsi"/>
                <w:color w:val="000000"/>
                <w:sz w:val="19"/>
                <w:szCs w:val="19"/>
                <w:highlight w:val="white"/>
                <w:lang/>
              </w:rPr>
              <w:t xml:space="preserve">-&gt;E_Value == </w:t>
            </w:r>
            <w:r w:rsidRPr="00D53711">
              <w:rPr>
                <w:rFonts w:cstheme="minorHAnsi"/>
                <w:color w:val="808080"/>
                <w:sz w:val="19"/>
                <w:szCs w:val="19"/>
                <w:highlight w:val="white"/>
                <w:lang/>
              </w:rPr>
              <w:t>CH</w:t>
            </w:r>
            <w:r w:rsidRPr="00D53711">
              <w:rPr>
                <w:rFonts w:cstheme="minorHAnsi"/>
                <w:color w:val="000000"/>
                <w:sz w:val="19"/>
                <w:szCs w:val="19"/>
                <w:highlight w:val="white"/>
                <w:lang/>
              </w:rPr>
              <w:t>)</w:t>
            </w:r>
          </w:p>
          <w:p w14:paraId="176022D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E247A7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w:t>
            </w:r>
          </w:p>
          <w:p w14:paraId="387A756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CF6D24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E</w:t>
            </w:r>
            <w:r w:rsidRPr="00D53711">
              <w:rPr>
                <w:rFonts w:cstheme="minorHAnsi"/>
                <w:color w:val="000000"/>
                <w:sz w:val="19"/>
                <w:szCs w:val="19"/>
                <w:highlight w:val="white"/>
                <w:lang/>
              </w:rPr>
              <w:t xml:space="preserve">-&gt;E_Next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33EDA9D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F9856F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808080"/>
                <w:sz w:val="19"/>
                <w:szCs w:val="19"/>
                <w:highlight w:val="white"/>
                <w:lang/>
              </w:rPr>
              <w:t>E</w:t>
            </w:r>
            <w:r w:rsidRPr="00D53711">
              <w:rPr>
                <w:rFonts w:cstheme="minorHAnsi"/>
                <w:color w:val="000000"/>
                <w:sz w:val="19"/>
                <w:szCs w:val="19"/>
                <w:highlight w:val="white"/>
                <w:lang/>
              </w:rPr>
              <w:t>-&gt;E_Next = CREAT_EDGE(</w:t>
            </w:r>
            <w:r w:rsidRPr="00D53711">
              <w:rPr>
                <w:rFonts w:cstheme="minorHAnsi"/>
                <w:color w:val="808080"/>
                <w:sz w:val="19"/>
                <w:szCs w:val="19"/>
                <w:highlight w:val="white"/>
                <w:lang/>
              </w:rPr>
              <w:t>CH</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D</w:t>
            </w:r>
            <w:r w:rsidRPr="00D53711">
              <w:rPr>
                <w:rFonts w:cstheme="minorHAnsi"/>
                <w:color w:val="000000"/>
                <w:sz w:val="19"/>
                <w:szCs w:val="19"/>
                <w:highlight w:val="white"/>
                <w:lang/>
              </w:rPr>
              <w:t>);</w:t>
            </w:r>
          </w:p>
          <w:p w14:paraId="524E449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w:t>
            </w:r>
          </w:p>
          <w:p w14:paraId="1FAA011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7F7A31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5238B93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526699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ADD_P_EDGE(</w:t>
            </w:r>
            <w:r w:rsidRPr="00D53711">
              <w:rPr>
                <w:rFonts w:cstheme="minorHAnsi"/>
                <w:color w:val="808080"/>
                <w:sz w:val="19"/>
                <w:szCs w:val="19"/>
                <w:highlight w:val="white"/>
                <w:lang/>
              </w:rPr>
              <w:t>E</w:t>
            </w:r>
            <w:r w:rsidRPr="00D53711">
              <w:rPr>
                <w:rFonts w:cstheme="minorHAnsi"/>
                <w:color w:val="000000"/>
                <w:sz w:val="19"/>
                <w:szCs w:val="19"/>
                <w:highlight w:val="white"/>
                <w:lang/>
              </w:rPr>
              <w:t xml:space="preserve">-&gt;E_Next, </w:t>
            </w:r>
            <w:r w:rsidRPr="00D53711">
              <w:rPr>
                <w:rFonts w:cstheme="minorHAnsi"/>
                <w:color w:val="808080"/>
                <w:sz w:val="19"/>
                <w:szCs w:val="19"/>
                <w:highlight w:val="white"/>
                <w:lang/>
              </w:rPr>
              <w:t>CH</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D</w:t>
            </w:r>
            <w:r w:rsidRPr="00D53711">
              <w:rPr>
                <w:rFonts w:cstheme="minorHAnsi"/>
                <w:color w:val="000000"/>
                <w:sz w:val="19"/>
                <w:szCs w:val="19"/>
                <w:highlight w:val="white"/>
                <w:lang/>
              </w:rPr>
              <w:t>);</w:t>
            </w:r>
          </w:p>
          <w:p w14:paraId="0DADB44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BEABDC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577F1990" w14:textId="77777777" w:rsidR="00D53711" w:rsidRPr="00D53711" w:rsidRDefault="00D53711" w:rsidP="00D53711">
            <w:pPr>
              <w:autoSpaceDE w:val="0"/>
              <w:autoSpaceDN w:val="0"/>
              <w:adjustRightInd w:val="0"/>
              <w:rPr>
                <w:rFonts w:cstheme="minorHAnsi"/>
                <w:color w:val="000000"/>
                <w:sz w:val="19"/>
                <w:szCs w:val="19"/>
                <w:highlight w:val="white"/>
                <w:lang/>
              </w:rPr>
            </w:pPr>
          </w:p>
          <w:p w14:paraId="420491D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public</w:t>
            </w:r>
            <w:r w:rsidRPr="00D53711">
              <w:rPr>
                <w:rFonts w:cstheme="minorHAnsi"/>
                <w:color w:val="000000"/>
                <w:sz w:val="19"/>
                <w:szCs w:val="19"/>
                <w:highlight w:val="white"/>
                <w:lang/>
              </w:rPr>
              <w:t>:</w:t>
            </w:r>
          </w:p>
          <w:p w14:paraId="445BA77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Huristic;</w:t>
            </w:r>
          </w:p>
          <w:p w14:paraId="0B35641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V_value;</w:t>
            </w:r>
          </w:p>
          <w:p w14:paraId="1A4CAB1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bool</w:t>
            </w:r>
            <w:r w:rsidRPr="00D53711">
              <w:rPr>
                <w:rFonts w:cstheme="minorHAnsi"/>
                <w:color w:val="000000"/>
                <w:sz w:val="19"/>
                <w:szCs w:val="19"/>
                <w:highlight w:val="white"/>
                <w:lang/>
              </w:rPr>
              <w:t xml:space="preserve"> visted = </w:t>
            </w:r>
            <w:r w:rsidRPr="00D53711">
              <w:rPr>
                <w:rFonts w:cstheme="minorHAnsi"/>
                <w:color w:val="0000FF"/>
                <w:sz w:val="19"/>
                <w:szCs w:val="19"/>
                <w:highlight w:val="white"/>
                <w:lang/>
              </w:rPr>
              <w:t>false</w:t>
            </w:r>
            <w:r w:rsidRPr="00D53711">
              <w:rPr>
                <w:rFonts w:cstheme="minorHAnsi"/>
                <w:color w:val="000000"/>
                <w:sz w:val="19"/>
                <w:szCs w:val="19"/>
                <w:highlight w:val="white"/>
                <w:lang/>
              </w:rPr>
              <w:t>;</w:t>
            </w:r>
          </w:p>
          <w:p w14:paraId="0A4CF6D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2B91AF"/>
                <w:sz w:val="19"/>
                <w:szCs w:val="19"/>
                <w:highlight w:val="white"/>
                <w:lang/>
              </w:rPr>
              <w:t>EDGE</w:t>
            </w:r>
            <w:r w:rsidRPr="00D53711">
              <w:rPr>
                <w:rFonts w:cstheme="minorHAnsi"/>
                <w:color w:val="000000"/>
                <w:sz w:val="19"/>
                <w:szCs w:val="19"/>
                <w:highlight w:val="white"/>
                <w:lang/>
              </w:rPr>
              <w:t xml:space="preserve"> *E_HEAD;</w:t>
            </w:r>
          </w:p>
          <w:p w14:paraId="45A73DC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2B91AF"/>
                <w:sz w:val="19"/>
                <w:szCs w:val="19"/>
                <w:highlight w:val="white"/>
                <w:lang/>
              </w:rPr>
              <w:t>VERTIX</w:t>
            </w:r>
            <w:r w:rsidRPr="00D53711">
              <w:rPr>
                <w:rFonts w:cstheme="minorHAnsi"/>
                <w:color w:val="000000"/>
                <w:sz w:val="19"/>
                <w:szCs w:val="19"/>
                <w:highlight w:val="white"/>
                <w:lang/>
              </w:rPr>
              <w:t xml:space="preserve"> *V_NEXT;</w:t>
            </w:r>
          </w:p>
          <w:p w14:paraId="3BF9A55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VERTIX(){</w:t>
            </w:r>
          </w:p>
          <w:p w14:paraId="73485D8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V_NEXT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3A39185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E_HEA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3B6713F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7C761FE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ADD_EDGE(</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CH</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D</w:t>
            </w:r>
            <w:r w:rsidRPr="00D53711">
              <w:rPr>
                <w:rFonts w:cstheme="minorHAnsi"/>
                <w:color w:val="000000"/>
                <w:sz w:val="19"/>
                <w:szCs w:val="19"/>
                <w:highlight w:val="white"/>
                <w:lang/>
              </w:rPr>
              <w:t>)</w:t>
            </w:r>
          </w:p>
          <w:p w14:paraId="5AB2E91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1CA3E64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E_HEA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56C6E97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27F8789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E_HEAD = CREAT_EDGE(</w:t>
            </w:r>
            <w:r w:rsidRPr="00D53711">
              <w:rPr>
                <w:rFonts w:cstheme="minorHAnsi"/>
                <w:color w:val="808080"/>
                <w:sz w:val="19"/>
                <w:szCs w:val="19"/>
                <w:highlight w:val="white"/>
                <w:lang/>
              </w:rPr>
              <w:t>CH</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D</w:t>
            </w:r>
            <w:r w:rsidRPr="00D53711">
              <w:rPr>
                <w:rFonts w:cstheme="minorHAnsi"/>
                <w:color w:val="000000"/>
                <w:sz w:val="19"/>
                <w:szCs w:val="19"/>
                <w:highlight w:val="white"/>
                <w:lang/>
              </w:rPr>
              <w:t>);</w:t>
            </w:r>
          </w:p>
          <w:p w14:paraId="02370F5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553AE2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464D078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427A6F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this</w:t>
            </w:r>
            <w:r w:rsidRPr="00D53711">
              <w:rPr>
                <w:rFonts w:cstheme="minorHAnsi"/>
                <w:color w:val="000000"/>
                <w:sz w:val="19"/>
                <w:szCs w:val="19"/>
                <w:highlight w:val="white"/>
                <w:lang/>
              </w:rPr>
              <w:t xml:space="preserve">-&gt;ADD_P_EDGE(E_HEAD, </w:t>
            </w:r>
            <w:r w:rsidRPr="00D53711">
              <w:rPr>
                <w:rFonts w:cstheme="minorHAnsi"/>
                <w:color w:val="808080"/>
                <w:sz w:val="19"/>
                <w:szCs w:val="19"/>
                <w:highlight w:val="white"/>
                <w:lang/>
              </w:rPr>
              <w:t>CH</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D</w:t>
            </w:r>
            <w:r w:rsidRPr="00D53711">
              <w:rPr>
                <w:rFonts w:cstheme="minorHAnsi"/>
                <w:color w:val="000000"/>
                <w:sz w:val="19"/>
                <w:szCs w:val="19"/>
                <w:highlight w:val="white"/>
                <w:lang/>
              </w:rPr>
              <w:t>);</w:t>
            </w:r>
          </w:p>
          <w:p w14:paraId="503CCCB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786357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lastRenderedPageBreak/>
              <w:tab/>
              <w:t>}</w:t>
            </w:r>
          </w:p>
          <w:p w14:paraId="02BCE2E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PRINT_EDGES()</w:t>
            </w:r>
          </w:p>
          <w:p w14:paraId="235A84C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62A38DB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E_HEA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3781BA9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6E11E4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non"</w:t>
            </w:r>
            <w:r w:rsidRPr="00D53711">
              <w:rPr>
                <w:rFonts w:cstheme="minorHAnsi"/>
                <w:color w:val="000000"/>
                <w:sz w:val="19"/>
                <w:szCs w:val="19"/>
                <w:highlight w:val="white"/>
                <w:lang/>
              </w:rPr>
              <w:t>;</w:t>
            </w:r>
          </w:p>
          <w:p w14:paraId="0552A22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E241D7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5A8A5F6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979D23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EDGE</w:t>
            </w:r>
            <w:r w:rsidRPr="00D53711">
              <w:rPr>
                <w:rFonts w:cstheme="minorHAnsi"/>
                <w:color w:val="000000"/>
                <w:sz w:val="19"/>
                <w:szCs w:val="19"/>
                <w:highlight w:val="white"/>
                <w:lang/>
              </w:rPr>
              <w:t xml:space="preserve"> *EP = E_HEAD;</w:t>
            </w:r>
          </w:p>
          <w:p w14:paraId="2182A13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while</w:t>
            </w:r>
            <w:r w:rsidRPr="00D53711">
              <w:rPr>
                <w:rFonts w:cstheme="minorHAnsi"/>
                <w:color w:val="000000"/>
                <w:sz w:val="19"/>
                <w:szCs w:val="19"/>
                <w:highlight w:val="white"/>
                <w:lang/>
              </w:rPr>
              <w:t xml:space="preserve"> (EP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2B6F598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9CB544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w:t>
            </w:r>
            <w:r w:rsidRPr="00D53711">
              <w:rPr>
                <w:rFonts w:cstheme="minorHAnsi"/>
                <w:color w:val="000000"/>
                <w:sz w:val="19"/>
                <w:szCs w:val="19"/>
                <w:highlight w:val="white"/>
                <w:lang/>
              </w:rPr>
              <w:t xml:space="preserve"> &lt;&lt; EP-&gt;E_Value &lt;&lt; </w:t>
            </w:r>
            <w:r w:rsidRPr="00D53711">
              <w:rPr>
                <w:rFonts w:cstheme="minorHAnsi"/>
                <w:color w:val="A31515"/>
                <w:sz w:val="19"/>
                <w:szCs w:val="19"/>
                <w:highlight w:val="white"/>
                <w:lang/>
              </w:rPr>
              <w:t>"[g(n)= "</w:t>
            </w:r>
            <w:r w:rsidRPr="00D53711">
              <w:rPr>
                <w:rFonts w:cstheme="minorHAnsi"/>
                <w:color w:val="000000"/>
                <w:sz w:val="19"/>
                <w:szCs w:val="19"/>
                <w:highlight w:val="white"/>
                <w:lang/>
              </w:rPr>
              <w:t xml:space="preserve"> &lt;&lt; EP -&gt;GnCost&lt;&lt; </w:t>
            </w:r>
            <w:r w:rsidRPr="00D53711">
              <w:rPr>
                <w:rFonts w:cstheme="minorHAnsi"/>
                <w:color w:val="A31515"/>
                <w:sz w:val="19"/>
                <w:szCs w:val="19"/>
                <w:highlight w:val="white"/>
                <w:lang/>
              </w:rPr>
              <w:t>"]"</w:t>
            </w:r>
            <w:r w:rsidRPr="00D53711">
              <w:rPr>
                <w:rFonts w:cstheme="minorHAnsi"/>
                <w:color w:val="000000"/>
                <w:sz w:val="19"/>
                <w:szCs w:val="19"/>
                <w:highlight w:val="white"/>
                <w:lang/>
              </w:rPr>
              <w:t>;</w:t>
            </w:r>
          </w:p>
          <w:p w14:paraId="386C403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EP = EP-&gt;E_Next;</w:t>
            </w:r>
          </w:p>
          <w:p w14:paraId="2BE9635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393D74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9B6386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6E9F769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w:t>
            </w:r>
          </w:p>
          <w:p w14:paraId="7694E274" w14:textId="77777777" w:rsidR="00D53711" w:rsidRPr="00D53711" w:rsidRDefault="00D53711" w:rsidP="00D53711">
            <w:pPr>
              <w:autoSpaceDE w:val="0"/>
              <w:autoSpaceDN w:val="0"/>
              <w:adjustRightInd w:val="0"/>
              <w:rPr>
                <w:rFonts w:cstheme="minorHAnsi"/>
                <w:color w:val="000000"/>
                <w:sz w:val="19"/>
                <w:szCs w:val="19"/>
                <w:highlight w:val="white"/>
                <w:lang/>
              </w:rPr>
            </w:pPr>
          </w:p>
          <w:p w14:paraId="48C0827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class</w:t>
            </w:r>
            <w:r w:rsidRPr="00D53711">
              <w:rPr>
                <w:rFonts w:cstheme="minorHAnsi"/>
                <w:color w:val="000000"/>
                <w:sz w:val="19"/>
                <w:szCs w:val="19"/>
                <w:highlight w:val="white"/>
                <w:lang/>
              </w:rPr>
              <w:t xml:space="preserve"> </w:t>
            </w:r>
            <w:r w:rsidRPr="00D53711">
              <w:rPr>
                <w:rFonts w:cstheme="minorHAnsi"/>
                <w:color w:val="2B91AF"/>
                <w:sz w:val="19"/>
                <w:szCs w:val="19"/>
                <w:highlight w:val="white"/>
                <w:lang/>
              </w:rPr>
              <w:t>linkListGraph</w:t>
            </w:r>
          </w:p>
          <w:p w14:paraId="1C5AC31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w:t>
            </w:r>
          </w:p>
          <w:p w14:paraId="60FBF0D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2B91AF"/>
                <w:sz w:val="19"/>
                <w:szCs w:val="19"/>
                <w:highlight w:val="white"/>
                <w:lang/>
              </w:rPr>
              <w:t>VERTIX</w:t>
            </w:r>
            <w:r w:rsidRPr="00D53711">
              <w:rPr>
                <w:rFonts w:cstheme="minorHAnsi"/>
                <w:color w:val="000000"/>
                <w:sz w:val="19"/>
                <w:szCs w:val="19"/>
                <w:highlight w:val="white"/>
                <w:lang/>
              </w:rPr>
              <w:t xml:space="preserve"> *V_HEAD;</w:t>
            </w:r>
          </w:p>
          <w:p w14:paraId="3C5483D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private</w:t>
            </w:r>
            <w:r w:rsidRPr="00D53711">
              <w:rPr>
                <w:rFonts w:cstheme="minorHAnsi"/>
                <w:color w:val="000000"/>
                <w:sz w:val="19"/>
                <w:szCs w:val="19"/>
                <w:highlight w:val="white"/>
                <w:lang/>
              </w:rPr>
              <w:t>:</w:t>
            </w:r>
          </w:p>
          <w:p w14:paraId="1152870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2B91AF"/>
                <w:sz w:val="19"/>
                <w:szCs w:val="19"/>
                <w:highlight w:val="white"/>
                <w:lang/>
              </w:rPr>
              <w:t>VERTIX</w:t>
            </w:r>
            <w:r w:rsidRPr="00D53711">
              <w:rPr>
                <w:rFonts w:cstheme="minorHAnsi"/>
                <w:color w:val="000000"/>
                <w:sz w:val="19"/>
                <w:szCs w:val="19"/>
                <w:highlight w:val="white"/>
                <w:lang/>
              </w:rPr>
              <w:t xml:space="preserve"> *CREAT_VERTIX(</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CH</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huristic</w:t>
            </w:r>
            <w:r w:rsidRPr="00D53711">
              <w:rPr>
                <w:rFonts w:cstheme="minorHAnsi"/>
                <w:color w:val="000000"/>
                <w:sz w:val="19"/>
                <w:szCs w:val="19"/>
                <w:highlight w:val="white"/>
                <w:lang/>
              </w:rPr>
              <w:t>)</w:t>
            </w:r>
          </w:p>
          <w:p w14:paraId="2611F82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1A6A7C6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VERTIX</w:t>
            </w:r>
            <w:r w:rsidRPr="00D53711">
              <w:rPr>
                <w:rFonts w:cstheme="minorHAnsi"/>
                <w:color w:val="000000"/>
                <w:sz w:val="19"/>
                <w:szCs w:val="19"/>
                <w:highlight w:val="white"/>
                <w:lang/>
              </w:rPr>
              <w:t xml:space="preserve"> *V = </w:t>
            </w:r>
            <w:r w:rsidRPr="00D53711">
              <w:rPr>
                <w:rFonts w:cstheme="minorHAnsi"/>
                <w:color w:val="0000FF"/>
                <w:sz w:val="19"/>
                <w:szCs w:val="19"/>
                <w:highlight w:val="white"/>
                <w:lang/>
              </w:rPr>
              <w:t>new</w:t>
            </w:r>
            <w:r w:rsidRPr="00D53711">
              <w:rPr>
                <w:rFonts w:cstheme="minorHAnsi"/>
                <w:color w:val="000000"/>
                <w:sz w:val="19"/>
                <w:szCs w:val="19"/>
                <w:highlight w:val="white"/>
                <w:lang/>
              </w:rPr>
              <w:t xml:space="preserve"> </w:t>
            </w:r>
            <w:r w:rsidRPr="00D53711">
              <w:rPr>
                <w:rFonts w:cstheme="minorHAnsi"/>
                <w:color w:val="2B91AF"/>
                <w:sz w:val="19"/>
                <w:szCs w:val="19"/>
                <w:highlight w:val="white"/>
                <w:lang/>
              </w:rPr>
              <w:t>VERTIX</w:t>
            </w:r>
            <w:r w:rsidRPr="00D53711">
              <w:rPr>
                <w:rFonts w:cstheme="minorHAnsi"/>
                <w:color w:val="000000"/>
                <w:sz w:val="19"/>
                <w:szCs w:val="19"/>
                <w:highlight w:val="white"/>
                <w:lang/>
              </w:rPr>
              <w:t>;</w:t>
            </w:r>
          </w:p>
          <w:p w14:paraId="0233AC7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V-&gt;E_HEA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136C801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V-&gt;V_NEXT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447BB06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V-&gt;V_value = </w:t>
            </w:r>
            <w:r w:rsidRPr="00D53711">
              <w:rPr>
                <w:rFonts w:cstheme="minorHAnsi"/>
                <w:color w:val="808080"/>
                <w:sz w:val="19"/>
                <w:szCs w:val="19"/>
                <w:highlight w:val="white"/>
                <w:lang/>
              </w:rPr>
              <w:t>CH</w:t>
            </w:r>
            <w:r w:rsidRPr="00D53711">
              <w:rPr>
                <w:rFonts w:cstheme="minorHAnsi"/>
                <w:color w:val="000000"/>
                <w:sz w:val="19"/>
                <w:szCs w:val="19"/>
                <w:highlight w:val="white"/>
                <w:lang/>
              </w:rPr>
              <w:t>;</w:t>
            </w:r>
          </w:p>
          <w:p w14:paraId="582C38E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V-&gt;Huristic = </w:t>
            </w:r>
            <w:r w:rsidRPr="00D53711">
              <w:rPr>
                <w:rFonts w:cstheme="minorHAnsi"/>
                <w:color w:val="808080"/>
                <w:sz w:val="19"/>
                <w:szCs w:val="19"/>
                <w:highlight w:val="white"/>
                <w:lang/>
              </w:rPr>
              <w:t>huristic</w:t>
            </w:r>
            <w:r w:rsidRPr="00D53711">
              <w:rPr>
                <w:rFonts w:cstheme="minorHAnsi"/>
                <w:color w:val="000000"/>
                <w:sz w:val="19"/>
                <w:szCs w:val="19"/>
                <w:highlight w:val="white"/>
                <w:lang/>
              </w:rPr>
              <w:t>;</w:t>
            </w:r>
          </w:p>
          <w:p w14:paraId="3390316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 xml:space="preserve"> V;</w:t>
            </w:r>
          </w:p>
          <w:p w14:paraId="3DC38EA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1243DDB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ADD_P_VERTIX(</w:t>
            </w:r>
            <w:r w:rsidRPr="00D53711">
              <w:rPr>
                <w:rFonts w:cstheme="minorHAnsi"/>
                <w:color w:val="2B91AF"/>
                <w:sz w:val="19"/>
                <w:szCs w:val="19"/>
                <w:highlight w:val="white"/>
                <w:lang/>
              </w:rPr>
              <w:t>VERTIX</w:t>
            </w:r>
            <w:r w:rsidRPr="00D53711">
              <w:rPr>
                <w:rFonts w:cstheme="minorHAnsi"/>
                <w:color w:val="000000"/>
                <w:sz w:val="19"/>
                <w:szCs w:val="19"/>
                <w:highlight w:val="white"/>
                <w:lang/>
              </w:rPr>
              <w:t xml:space="preserve"> *&amp;</w:t>
            </w:r>
            <w:r w:rsidRPr="00D53711">
              <w:rPr>
                <w:rFonts w:cstheme="minorHAnsi"/>
                <w:color w:val="808080"/>
                <w:sz w:val="19"/>
                <w:szCs w:val="19"/>
                <w:highlight w:val="white"/>
                <w:lang/>
              </w:rPr>
              <w:t>V</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CH</w:t>
            </w:r>
            <w:r w:rsidRPr="00D53711">
              <w:rPr>
                <w:rFonts w:cstheme="minorHAnsi"/>
                <w:color w:val="000000"/>
                <w:sz w:val="19"/>
                <w:szCs w:val="19"/>
                <w:highlight w:val="white"/>
                <w:lang/>
              </w:rPr>
              <w:t>,</w:t>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huristic</w:t>
            </w:r>
            <w:r w:rsidRPr="00D53711">
              <w:rPr>
                <w:rFonts w:cstheme="minorHAnsi"/>
                <w:color w:val="000000"/>
                <w:sz w:val="19"/>
                <w:szCs w:val="19"/>
                <w:highlight w:val="white"/>
                <w:lang/>
              </w:rPr>
              <w:t>)</w:t>
            </w:r>
          </w:p>
          <w:p w14:paraId="509E129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5B3C2BE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V</w:t>
            </w:r>
            <w:r w:rsidRPr="00D53711">
              <w:rPr>
                <w:rFonts w:cstheme="minorHAnsi"/>
                <w:color w:val="000000"/>
                <w:sz w:val="19"/>
                <w:szCs w:val="19"/>
                <w:highlight w:val="white"/>
                <w:lang/>
              </w:rPr>
              <w:t xml:space="preserve">-&gt;V_value == </w:t>
            </w:r>
            <w:r w:rsidRPr="00D53711">
              <w:rPr>
                <w:rFonts w:cstheme="minorHAnsi"/>
                <w:color w:val="808080"/>
                <w:sz w:val="19"/>
                <w:szCs w:val="19"/>
                <w:highlight w:val="white"/>
                <w:lang/>
              </w:rPr>
              <w:t>CH</w:t>
            </w:r>
            <w:r w:rsidRPr="00D53711">
              <w:rPr>
                <w:rFonts w:cstheme="minorHAnsi"/>
                <w:color w:val="000000"/>
                <w:sz w:val="19"/>
                <w:szCs w:val="19"/>
                <w:highlight w:val="white"/>
                <w:lang/>
              </w:rPr>
              <w:t>)</w:t>
            </w:r>
          </w:p>
          <w:p w14:paraId="2E6C4EB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C13FB7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w:t>
            </w:r>
          </w:p>
          <w:p w14:paraId="75A23D1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C0FC00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V</w:t>
            </w:r>
            <w:r w:rsidRPr="00D53711">
              <w:rPr>
                <w:rFonts w:cstheme="minorHAnsi"/>
                <w:color w:val="000000"/>
                <w:sz w:val="19"/>
                <w:szCs w:val="19"/>
                <w:highlight w:val="white"/>
                <w:lang/>
              </w:rPr>
              <w:t xml:space="preserve">-&gt;V_NEXT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3345B60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4646E3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808080"/>
                <w:sz w:val="19"/>
                <w:szCs w:val="19"/>
                <w:highlight w:val="white"/>
                <w:lang/>
              </w:rPr>
              <w:t>V</w:t>
            </w:r>
            <w:r w:rsidRPr="00D53711">
              <w:rPr>
                <w:rFonts w:cstheme="minorHAnsi"/>
                <w:color w:val="000000"/>
                <w:sz w:val="19"/>
                <w:szCs w:val="19"/>
                <w:highlight w:val="white"/>
                <w:lang/>
              </w:rPr>
              <w:t>-&gt;V_NEXT = CREAT_VERTIX(</w:t>
            </w:r>
            <w:r w:rsidRPr="00D53711">
              <w:rPr>
                <w:rFonts w:cstheme="minorHAnsi"/>
                <w:color w:val="808080"/>
                <w:sz w:val="19"/>
                <w:szCs w:val="19"/>
                <w:highlight w:val="white"/>
                <w:lang/>
              </w:rPr>
              <w:t>CH</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huristic</w:t>
            </w:r>
            <w:r w:rsidRPr="00D53711">
              <w:rPr>
                <w:rFonts w:cstheme="minorHAnsi"/>
                <w:color w:val="000000"/>
                <w:sz w:val="19"/>
                <w:szCs w:val="19"/>
                <w:highlight w:val="white"/>
                <w:lang/>
              </w:rPr>
              <w:t>);</w:t>
            </w:r>
          </w:p>
          <w:p w14:paraId="6BE5787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w:t>
            </w:r>
          </w:p>
          <w:p w14:paraId="5D4A6AE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AF50B4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75BD411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877A51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ADD_P_VERTIX(</w:t>
            </w:r>
            <w:r w:rsidRPr="00D53711">
              <w:rPr>
                <w:rFonts w:cstheme="minorHAnsi"/>
                <w:color w:val="808080"/>
                <w:sz w:val="19"/>
                <w:szCs w:val="19"/>
                <w:highlight w:val="white"/>
                <w:lang/>
              </w:rPr>
              <w:t>V</w:t>
            </w:r>
            <w:r w:rsidRPr="00D53711">
              <w:rPr>
                <w:rFonts w:cstheme="minorHAnsi"/>
                <w:color w:val="000000"/>
                <w:sz w:val="19"/>
                <w:szCs w:val="19"/>
                <w:highlight w:val="white"/>
                <w:lang/>
              </w:rPr>
              <w:t xml:space="preserve">-&gt;V_NEXT, </w:t>
            </w:r>
            <w:r w:rsidRPr="00D53711">
              <w:rPr>
                <w:rFonts w:cstheme="minorHAnsi"/>
                <w:color w:val="808080"/>
                <w:sz w:val="19"/>
                <w:szCs w:val="19"/>
                <w:highlight w:val="white"/>
                <w:lang/>
              </w:rPr>
              <w:t>CH</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huristic</w:t>
            </w:r>
            <w:r w:rsidRPr="00D53711">
              <w:rPr>
                <w:rFonts w:cstheme="minorHAnsi"/>
                <w:color w:val="000000"/>
                <w:sz w:val="19"/>
                <w:szCs w:val="19"/>
                <w:highlight w:val="white"/>
                <w:lang/>
              </w:rPr>
              <w:t>);</w:t>
            </w:r>
          </w:p>
          <w:p w14:paraId="2106309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581D4D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60CFDFE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ADD_VERTIX(</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CH</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huristic</w:t>
            </w:r>
            <w:r w:rsidRPr="00D53711">
              <w:rPr>
                <w:rFonts w:cstheme="minorHAnsi"/>
                <w:color w:val="000000"/>
                <w:sz w:val="19"/>
                <w:szCs w:val="19"/>
                <w:highlight w:val="white"/>
                <w:lang/>
              </w:rPr>
              <w:t>)</w:t>
            </w:r>
          </w:p>
          <w:p w14:paraId="21CC7A0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3C73313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V_HEA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2A340BC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29B4DAB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V_HEAD = CREAT_VERTIX(</w:t>
            </w:r>
            <w:r w:rsidRPr="00D53711">
              <w:rPr>
                <w:rFonts w:cstheme="minorHAnsi"/>
                <w:color w:val="808080"/>
                <w:sz w:val="19"/>
                <w:szCs w:val="19"/>
                <w:highlight w:val="white"/>
                <w:lang/>
              </w:rPr>
              <w:t>CH</w:t>
            </w:r>
            <w:r w:rsidRPr="00D53711">
              <w:rPr>
                <w:rFonts w:cstheme="minorHAnsi"/>
                <w:color w:val="000000"/>
                <w:sz w:val="19"/>
                <w:szCs w:val="19"/>
                <w:highlight w:val="white"/>
                <w:lang/>
              </w:rPr>
              <w:t>,</w:t>
            </w:r>
            <w:r w:rsidRPr="00D53711">
              <w:rPr>
                <w:rFonts w:cstheme="minorHAnsi"/>
                <w:color w:val="808080"/>
                <w:sz w:val="19"/>
                <w:szCs w:val="19"/>
                <w:highlight w:val="white"/>
                <w:lang/>
              </w:rPr>
              <w:t>huristic</w:t>
            </w:r>
            <w:r w:rsidRPr="00D53711">
              <w:rPr>
                <w:rFonts w:cstheme="minorHAnsi"/>
                <w:color w:val="000000"/>
                <w:sz w:val="19"/>
                <w:szCs w:val="19"/>
                <w:highlight w:val="white"/>
                <w:lang/>
              </w:rPr>
              <w:t>);</w:t>
            </w:r>
          </w:p>
          <w:p w14:paraId="1A3756E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80DAD2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1FB8140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lastRenderedPageBreak/>
              <w:tab/>
            </w:r>
            <w:r w:rsidRPr="00D53711">
              <w:rPr>
                <w:rFonts w:cstheme="minorHAnsi"/>
                <w:color w:val="000000"/>
                <w:sz w:val="19"/>
                <w:szCs w:val="19"/>
                <w:highlight w:val="white"/>
                <w:lang/>
              </w:rPr>
              <w:tab/>
              <w:t>{</w:t>
            </w:r>
          </w:p>
          <w:p w14:paraId="73E4EAC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ADD_P_VERTIX(V_HEAD, </w:t>
            </w:r>
            <w:r w:rsidRPr="00D53711">
              <w:rPr>
                <w:rFonts w:cstheme="minorHAnsi"/>
                <w:color w:val="808080"/>
                <w:sz w:val="19"/>
                <w:szCs w:val="19"/>
                <w:highlight w:val="white"/>
                <w:lang/>
              </w:rPr>
              <w:t>CH</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huristic</w:t>
            </w:r>
            <w:r w:rsidRPr="00D53711">
              <w:rPr>
                <w:rFonts w:cstheme="minorHAnsi"/>
                <w:color w:val="000000"/>
                <w:sz w:val="19"/>
                <w:szCs w:val="19"/>
                <w:highlight w:val="white"/>
                <w:lang/>
              </w:rPr>
              <w:t>);</w:t>
            </w:r>
          </w:p>
          <w:p w14:paraId="300F511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6A600B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3976833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CREAT_linkListGraph(){</w:t>
            </w:r>
          </w:p>
          <w:p w14:paraId="1295805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w:t>
            </w:r>
          </w:p>
          <w:p w14:paraId="0C68965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VERTIX</w:t>
            </w:r>
            <w:r w:rsidRPr="00D53711">
              <w:rPr>
                <w:rFonts w:cstheme="minorHAnsi"/>
                <w:color w:val="000000"/>
                <w:sz w:val="19"/>
                <w:szCs w:val="19"/>
                <w:highlight w:val="white"/>
                <w:lang/>
              </w:rPr>
              <w:t xml:space="preserve"> *V = V_HEAD;</w:t>
            </w:r>
          </w:p>
          <w:p w14:paraId="235D600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A, B;</w:t>
            </w:r>
          </w:p>
          <w:p w14:paraId="503AACA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D;</w:t>
            </w:r>
          </w:p>
          <w:p w14:paraId="75FDC1DA" w14:textId="77777777" w:rsidR="00D53711" w:rsidRPr="00D53711" w:rsidRDefault="00D53711" w:rsidP="00D53711">
            <w:pPr>
              <w:autoSpaceDE w:val="0"/>
              <w:autoSpaceDN w:val="0"/>
              <w:adjustRightInd w:val="0"/>
              <w:rPr>
                <w:rFonts w:cstheme="minorHAnsi"/>
                <w:color w:val="000000"/>
                <w:sz w:val="19"/>
                <w:szCs w:val="19"/>
                <w:highlight w:val="white"/>
                <w:lang/>
              </w:rPr>
            </w:pPr>
          </w:p>
          <w:p w14:paraId="2302C3D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  Moves Allowd:"</w:t>
            </w:r>
            <w:r w:rsidRPr="00D53711">
              <w:rPr>
                <w:rFonts w:cstheme="minorHAnsi"/>
                <w:color w:val="000000"/>
                <w:sz w:val="19"/>
                <w:szCs w:val="19"/>
                <w:highlight w:val="white"/>
                <w:lang/>
              </w:rPr>
              <w:t>;</w:t>
            </w:r>
          </w:p>
          <w:p w14:paraId="3C1F6AC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p>
          <w:p w14:paraId="1C4FB76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t-Up one cell (cost is 1)"</w:t>
            </w:r>
            <w:r w:rsidRPr="00D53711">
              <w:rPr>
                <w:rFonts w:cstheme="minorHAnsi"/>
                <w:color w:val="000000"/>
                <w:sz w:val="19"/>
                <w:szCs w:val="19"/>
                <w:highlight w:val="white"/>
                <w:lang/>
              </w:rPr>
              <w:t>;</w:t>
            </w:r>
          </w:p>
          <w:p w14:paraId="393A8D0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w:t>
            </w:r>
          </w:p>
          <w:p w14:paraId="164042D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D = 1;</w:t>
            </w:r>
          </w:p>
          <w:p w14:paraId="3A5220E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for</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i = 0; i &lt; totalRows - 1; i++)</w:t>
            </w:r>
          </w:p>
          <w:p w14:paraId="7BC4369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16F63C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for</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j = 0; j &lt; totalCols; j++)</w:t>
            </w:r>
          </w:p>
          <w:p w14:paraId="195374D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1B5B0F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grid[i][j] == 0 &amp;&amp; grid[i + 1][j] == 0)</w:t>
            </w:r>
          </w:p>
          <w:p w14:paraId="22521C2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30E5DF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A = getValue(i, j);</w:t>
            </w:r>
          </w:p>
          <w:p w14:paraId="1937416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B = getValue(i + 1, j);</w:t>
            </w:r>
          </w:p>
          <w:p w14:paraId="77D56F4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p>
          <w:p w14:paraId="521BB71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huristic = huristicValue(goal[0], goal[1], i, j);</w:t>
            </w:r>
          </w:p>
          <w:p w14:paraId="0C4C9AC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ADD_VERTIX(A, huristic);</w:t>
            </w:r>
          </w:p>
          <w:p w14:paraId="71DB2D9E" w14:textId="77777777" w:rsidR="00D53711" w:rsidRPr="00D53711" w:rsidRDefault="00D53711" w:rsidP="00D53711">
            <w:pPr>
              <w:autoSpaceDE w:val="0"/>
              <w:autoSpaceDN w:val="0"/>
              <w:adjustRightInd w:val="0"/>
              <w:rPr>
                <w:rFonts w:cstheme="minorHAnsi"/>
                <w:color w:val="000000"/>
                <w:sz w:val="19"/>
                <w:szCs w:val="19"/>
                <w:highlight w:val="white"/>
                <w:lang/>
              </w:rPr>
            </w:pPr>
          </w:p>
          <w:p w14:paraId="0071F85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huristic = huristicValue(goal[0], goal[1], i + 1, j);</w:t>
            </w:r>
          </w:p>
          <w:p w14:paraId="2F51EC4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ADD_VERTIX(B, huristic);</w:t>
            </w:r>
          </w:p>
          <w:p w14:paraId="74E1B66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p>
          <w:p w14:paraId="12209B7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V = V_HEAD;</w:t>
            </w:r>
          </w:p>
          <w:p w14:paraId="07F95CC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while</w:t>
            </w:r>
            <w:r w:rsidRPr="00D53711">
              <w:rPr>
                <w:rFonts w:cstheme="minorHAnsi"/>
                <w:color w:val="000000"/>
                <w:sz w:val="19"/>
                <w:szCs w:val="19"/>
                <w:highlight w:val="white"/>
                <w:lang/>
              </w:rPr>
              <w:t xml:space="preserve"> (V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046926B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10028C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V-&gt;V_value == A)</w:t>
            </w:r>
          </w:p>
          <w:p w14:paraId="0E2A424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63C5BC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V-&gt;ADD_EDGE(B, D);</w:t>
            </w:r>
          </w:p>
          <w:p w14:paraId="549ABD6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break</w:t>
            </w:r>
            <w:r w:rsidRPr="00D53711">
              <w:rPr>
                <w:rFonts w:cstheme="minorHAnsi"/>
                <w:color w:val="000000"/>
                <w:sz w:val="19"/>
                <w:szCs w:val="19"/>
                <w:highlight w:val="white"/>
                <w:lang/>
              </w:rPr>
              <w:t>;</w:t>
            </w:r>
          </w:p>
          <w:p w14:paraId="4F613B3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02A61A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V = V-&gt;V_NEXT;</w:t>
            </w:r>
          </w:p>
          <w:p w14:paraId="54F25E3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114AC6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1260DF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BF3430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E60470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p>
          <w:p w14:paraId="7E90BFC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t-Diagonally up towards the right (cost is 2)"</w:t>
            </w:r>
            <w:r w:rsidRPr="00D53711">
              <w:rPr>
                <w:rFonts w:cstheme="minorHAnsi"/>
                <w:color w:val="000000"/>
                <w:sz w:val="19"/>
                <w:szCs w:val="19"/>
                <w:highlight w:val="white"/>
                <w:lang/>
              </w:rPr>
              <w:t>;</w:t>
            </w:r>
          </w:p>
          <w:p w14:paraId="121B6F4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w:t>
            </w:r>
          </w:p>
          <w:p w14:paraId="41897D44" w14:textId="77777777" w:rsidR="00D53711" w:rsidRPr="00D53711" w:rsidRDefault="00D53711" w:rsidP="00D53711">
            <w:pPr>
              <w:autoSpaceDE w:val="0"/>
              <w:autoSpaceDN w:val="0"/>
              <w:adjustRightInd w:val="0"/>
              <w:rPr>
                <w:rFonts w:cstheme="minorHAnsi"/>
                <w:color w:val="000000"/>
                <w:sz w:val="19"/>
                <w:szCs w:val="19"/>
                <w:highlight w:val="white"/>
                <w:lang/>
              </w:rPr>
            </w:pPr>
          </w:p>
          <w:p w14:paraId="52977E8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D = 2;</w:t>
            </w:r>
          </w:p>
          <w:p w14:paraId="18DEFA2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for</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i = 0; i &lt; totalRows - 1; i++)</w:t>
            </w:r>
          </w:p>
          <w:p w14:paraId="3D2FB1F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9CA231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for</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j = 0; j &lt; totalCols - 1; j++)</w:t>
            </w:r>
          </w:p>
          <w:p w14:paraId="0AB23B6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29E6BE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grid[i][j] == 0 &amp;&amp; grid[i + 1][j + 1] == 0)</w:t>
            </w:r>
          </w:p>
          <w:p w14:paraId="429F978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F84D88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A = getValue(i, j);</w:t>
            </w:r>
          </w:p>
          <w:p w14:paraId="2672AB2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lastRenderedPageBreak/>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B = getValue(i + 1, j + 1);</w:t>
            </w:r>
          </w:p>
          <w:p w14:paraId="181BB19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p>
          <w:p w14:paraId="79787B7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huristic = huristicValue(start[0], start[1], i, j);</w:t>
            </w:r>
          </w:p>
          <w:p w14:paraId="1E266CD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ADD_VERTIX(A, huristic);</w:t>
            </w:r>
          </w:p>
          <w:p w14:paraId="432B16E7" w14:textId="77777777" w:rsidR="00D53711" w:rsidRPr="00D53711" w:rsidRDefault="00D53711" w:rsidP="00D53711">
            <w:pPr>
              <w:autoSpaceDE w:val="0"/>
              <w:autoSpaceDN w:val="0"/>
              <w:adjustRightInd w:val="0"/>
              <w:rPr>
                <w:rFonts w:cstheme="minorHAnsi"/>
                <w:color w:val="000000"/>
                <w:sz w:val="19"/>
                <w:szCs w:val="19"/>
                <w:highlight w:val="white"/>
                <w:lang/>
              </w:rPr>
            </w:pPr>
          </w:p>
          <w:p w14:paraId="671A73B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huristic = huristicValue(start[0], start[1], i+1, j + 1);</w:t>
            </w:r>
          </w:p>
          <w:p w14:paraId="7CD6C8A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ADD_VERTIX(B, huristic);</w:t>
            </w:r>
          </w:p>
          <w:p w14:paraId="56DC1125" w14:textId="77777777" w:rsidR="00D53711" w:rsidRPr="00D53711" w:rsidRDefault="00D53711" w:rsidP="00D53711">
            <w:pPr>
              <w:autoSpaceDE w:val="0"/>
              <w:autoSpaceDN w:val="0"/>
              <w:adjustRightInd w:val="0"/>
              <w:rPr>
                <w:rFonts w:cstheme="minorHAnsi"/>
                <w:color w:val="000000"/>
                <w:sz w:val="19"/>
                <w:szCs w:val="19"/>
                <w:highlight w:val="white"/>
                <w:lang/>
              </w:rPr>
            </w:pPr>
          </w:p>
          <w:p w14:paraId="538AA31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V = V_HEAD;</w:t>
            </w:r>
          </w:p>
          <w:p w14:paraId="089E88D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while</w:t>
            </w:r>
            <w:r w:rsidRPr="00D53711">
              <w:rPr>
                <w:rFonts w:cstheme="minorHAnsi"/>
                <w:color w:val="000000"/>
                <w:sz w:val="19"/>
                <w:szCs w:val="19"/>
                <w:highlight w:val="white"/>
                <w:lang/>
              </w:rPr>
              <w:t xml:space="preserve"> (V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44F536E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E48846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V-&gt;V_value == A)</w:t>
            </w:r>
          </w:p>
          <w:p w14:paraId="0F0D262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67CCCB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V-&gt;ADD_EDGE(B, D);</w:t>
            </w:r>
          </w:p>
          <w:p w14:paraId="7CC5F3D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break</w:t>
            </w:r>
            <w:r w:rsidRPr="00D53711">
              <w:rPr>
                <w:rFonts w:cstheme="minorHAnsi"/>
                <w:color w:val="000000"/>
                <w:sz w:val="19"/>
                <w:szCs w:val="19"/>
                <w:highlight w:val="white"/>
                <w:lang/>
              </w:rPr>
              <w:t>;</w:t>
            </w:r>
          </w:p>
          <w:p w14:paraId="5129B41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7EE966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V = V-&gt;V_NEXT;</w:t>
            </w:r>
          </w:p>
          <w:p w14:paraId="270D6C5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90183B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A27F6D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A34DE9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94BE37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t-Right one cell (cost is 3)"</w:t>
            </w:r>
            <w:r w:rsidRPr="00D53711">
              <w:rPr>
                <w:rFonts w:cstheme="minorHAnsi"/>
                <w:color w:val="000000"/>
                <w:sz w:val="19"/>
                <w:szCs w:val="19"/>
                <w:highlight w:val="white"/>
                <w:lang/>
              </w:rPr>
              <w:t>;</w:t>
            </w:r>
          </w:p>
          <w:p w14:paraId="1F62A7F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w:t>
            </w:r>
          </w:p>
          <w:p w14:paraId="26D3B1F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D = 3;</w:t>
            </w:r>
          </w:p>
          <w:p w14:paraId="225EF96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for</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i = 0; i &lt; totalRows; i++)</w:t>
            </w:r>
          </w:p>
          <w:p w14:paraId="3093498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D796B3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for</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j = 0; j &lt; totalCols - 1; j++)</w:t>
            </w:r>
          </w:p>
          <w:p w14:paraId="56139B7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93EEBD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grid[i][j] == 0 &amp;&amp; grid[i][j + 1] == 0)</w:t>
            </w:r>
          </w:p>
          <w:p w14:paraId="0DEA238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A626B2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A = getValue(i, j);</w:t>
            </w:r>
          </w:p>
          <w:p w14:paraId="5CB69BD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B = getValue(i, j + 1);</w:t>
            </w:r>
          </w:p>
          <w:p w14:paraId="6484DEDE" w14:textId="77777777" w:rsidR="00D53711" w:rsidRPr="00D53711" w:rsidRDefault="00D53711" w:rsidP="00D53711">
            <w:pPr>
              <w:autoSpaceDE w:val="0"/>
              <w:autoSpaceDN w:val="0"/>
              <w:adjustRightInd w:val="0"/>
              <w:rPr>
                <w:rFonts w:cstheme="minorHAnsi"/>
                <w:color w:val="000000"/>
                <w:sz w:val="19"/>
                <w:szCs w:val="19"/>
                <w:highlight w:val="white"/>
                <w:lang/>
              </w:rPr>
            </w:pPr>
          </w:p>
          <w:p w14:paraId="5866D61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huristic = huristicValue(start[0],start[1],i , j );</w:t>
            </w:r>
          </w:p>
          <w:p w14:paraId="7C3042B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ADD_VERTIX(A,huristic);</w:t>
            </w:r>
          </w:p>
          <w:p w14:paraId="627B5053" w14:textId="77777777" w:rsidR="00D53711" w:rsidRPr="00D53711" w:rsidRDefault="00D53711" w:rsidP="00D53711">
            <w:pPr>
              <w:autoSpaceDE w:val="0"/>
              <w:autoSpaceDN w:val="0"/>
              <w:adjustRightInd w:val="0"/>
              <w:rPr>
                <w:rFonts w:cstheme="minorHAnsi"/>
                <w:color w:val="000000"/>
                <w:sz w:val="19"/>
                <w:szCs w:val="19"/>
                <w:highlight w:val="white"/>
                <w:lang/>
              </w:rPr>
            </w:pPr>
          </w:p>
          <w:p w14:paraId="2FC559B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huristic = huristicValue(start[0], start[1], i, j+1);</w:t>
            </w:r>
          </w:p>
          <w:p w14:paraId="410EB77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ADD_VERTIX(B, huristic);</w:t>
            </w:r>
          </w:p>
          <w:p w14:paraId="6CA113BD" w14:textId="77777777" w:rsidR="00D53711" w:rsidRPr="00D53711" w:rsidRDefault="00D53711" w:rsidP="00D53711">
            <w:pPr>
              <w:autoSpaceDE w:val="0"/>
              <w:autoSpaceDN w:val="0"/>
              <w:adjustRightInd w:val="0"/>
              <w:rPr>
                <w:rFonts w:cstheme="minorHAnsi"/>
                <w:color w:val="000000"/>
                <w:sz w:val="19"/>
                <w:szCs w:val="19"/>
                <w:highlight w:val="white"/>
                <w:lang/>
              </w:rPr>
            </w:pPr>
          </w:p>
          <w:p w14:paraId="7A7F2CB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V = V_HEAD;</w:t>
            </w:r>
          </w:p>
          <w:p w14:paraId="7BE49B9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while</w:t>
            </w:r>
            <w:r w:rsidRPr="00D53711">
              <w:rPr>
                <w:rFonts w:cstheme="minorHAnsi"/>
                <w:color w:val="000000"/>
                <w:sz w:val="19"/>
                <w:szCs w:val="19"/>
                <w:highlight w:val="white"/>
                <w:lang/>
              </w:rPr>
              <w:t xml:space="preserve"> (V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0C31C19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BDD116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V-&gt;V_value == A)</w:t>
            </w:r>
          </w:p>
          <w:p w14:paraId="1AF0875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883D03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V-&gt;ADD_EDGE(B, D);</w:t>
            </w:r>
          </w:p>
          <w:p w14:paraId="13D7CB1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break</w:t>
            </w:r>
            <w:r w:rsidRPr="00D53711">
              <w:rPr>
                <w:rFonts w:cstheme="minorHAnsi"/>
                <w:color w:val="000000"/>
                <w:sz w:val="19"/>
                <w:szCs w:val="19"/>
                <w:highlight w:val="white"/>
                <w:lang/>
              </w:rPr>
              <w:t>;</w:t>
            </w:r>
          </w:p>
          <w:p w14:paraId="5897D80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4482D4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V = V-&gt;V_NEXT;</w:t>
            </w:r>
          </w:p>
          <w:p w14:paraId="6FFD223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D160DF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221A38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F8A543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8CEBA3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n"</w:t>
            </w:r>
            <w:r w:rsidRPr="00D53711">
              <w:rPr>
                <w:rFonts w:cstheme="minorHAnsi"/>
                <w:color w:val="000000"/>
                <w:sz w:val="19"/>
                <w:szCs w:val="19"/>
                <w:highlight w:val="white"/>
                <w:lang/>
              </w:rPr>
              <w:t>;</w:t>
            </w:r>
          </w:p>
          <w:p w14:paraId="7DC9EAA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463CD8DF" w14:textId="77777777" w:rsidR="00D53711" w:rsidRPr="00D53711" w:rsidRDefault="00D53711" w:rsidP="00D53711">
            <w:pPr>
              <w:autoSpaceDE w:val="0"/>
              <w:autoSpaceDN w:val="0"/>
              <w:adjustRightInd w:val="0"/>
              <w:rPr>
                <w:rFonts w:cstheme="minorHAnsi"/>
                <w:color w:val="000000"/>
                <w:sz w:val="19"/>
                <w:szCs w:val="19"/>
                <w:highlight w:val="white"/>
                <w:lang/>
              </w:rPr>
            </w:pPr>
          </w:p>
          <w:p w14:paraId="2758BDC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lastRenderedPageBreak/>
              <w:t>public</w:t>
            </w:r>
            <w:r w:rsidRPr="00D53711">
              <w:rPr>
                <w:rFonts w:cstheme="minorHAnsi"/>
                <w:color w:val="000000"/>
                <w:sz w:val="19"/>
                <w:szCs w:val="19"/>
                <w:highlight w:val="white"/>
                <w:lang/>
              </w:rPr>
              <w:t>:</w:t>
            </w:r>
          </w:p>
          <w:p w14:paraId="1274475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linkListGraph(){</w:t>
            </w:r>
          </w:p>
          <w:p w14:paraId="11E0BCB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V_HEA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75B4FE4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CREAT_linkListGraph();</w:t>
            </w:r>
          </w:p>
          <w:p w14:paraId="3B8C4B1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102A05C8" w14:textId="77777777" w:rsidR="00D53711" w:rsidRPr="00D53711" w:rsidRDefault="00D53711" w:rsidP="00D53711">
            <w:pPr>
              <w:autoSpaceDE w:val="0"/>
              <w:autoSpaceDN w:val="0"/>
              <w:adjustRightInd w:val="0"/>
              <w:rPr>
                <w:rFonts w:cstheme="minorHAnsi"/>
                <w:color w:val="000000"/>
                <w:sz w:val="19"/>
                <w:szCs w:val="19"/>
                <w:highlight w:val="white"/>
                <w:lang/>
              </w:rPr>
            </w:pPr>
          </w:p>
          <w:p w14:paraId="372C7B4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2B91AF"/>
                <w:sz w:val="19"/>
                <w:szCs w:val="19"/>
                <w:highlight w:val="white"/>
                <w:lang/>
              </w:rPr>
              <w:t>VERTIX</w:t>
            </w:r>
            <w:r w:rsidRPr="00D53711">
              <w:rPr>
                <w:rFonts w:cstheme="minorHAnsi"/>
                <w:color w:val="000000"/>
                <w:sz w:val="19"/>
                <w:szCs w:val="19"/>
                <w:highlight w:val="white"/>
                <w:lang/>
              </w:rPr>
              <w:t xml:space="preserve"> * getVertixWithValue(</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value</w:t>
            </w:r>
            <w:r w:rsidRPr="00D53711">
              <w:rPr>
                <w:rFonts w:cstheme="minorHAnsi"/>
                <w:color w:val="000000"/>
                <w:sz w:val="19"/>
                <w:szCs w:val="19"/>
                <w:highlight w:val="white"/>
                <w:lang/>
              </w:rPr>
              <w:t>){</w:t>
            </w:r>
          </w:p>
          <w:p w14:paraId="40817642" w14:textId="77777777" w:rsidR="00D53711" w:rsidRPr="00D53711" w:rsidRDefault="00D53711" w:rsidP="00D53711">
            <w:pPr>
              <w:autoSpaceDE w:val="0"/>
              <w:autoSpaceDN w:val="0"/>
              <w:adjustRightInd w:val="0"/>
              <w:rPr>
                <w:rFonts w:cstheme="minorHAnsi"/>
                <w:color w:val="000000"/>
                <w:sz w:val="19"/>
                <w:szCs w:val="19"/>
                <w:highlight w:val="white"/>
                <w:lang/>
              </w:rPr>
            </w:pPr>
          </w:p>
          <w:p w14:paraId="41A28F4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VERTIX</w:t>
            </w:r>
            <w:r w:rsidRPr="00D53711">
              <w:rPr>
                <w:rFonts w:cstheme="minorHAnsi"/>
                <w:color w:val="000000"/>
                <w:sz w:val="19"/>
                <w:szCs w:val="19"/>
                <w:highlight w:val="white"/>
                <w:lang/>
              </w:rPr>
              <w:t xml:space="preserve"> *tempV = V_HEAD;</w:t>
            </w:r>
          </w:p>
          <w:p w14:paraId="1460683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while</w:t>
            </w:r>
            <w:r w:rsidRPr="00D53711">
              <w:rPr>
                <w:rFonts w:cstheme="minorHAnsi"/>
                <w:color w:val="000000"/>
                <w:sz w:val="19"/>
                <w:szCs w:val="19"/>
                <w:highlight w:val="white"/>
                <w:lang/>
              </w:rPr>
              <w:t xml:space="preserve"> (tempV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518A1D3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A903CD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value</w:t>
            </w:r>
            <w:r w:rsidRPr="00D53711">
              <w:rPr>
                <w:rFonts w:cstheme="minorHAnsi"/>
                <w:color w:val="000000"/>
                <w:sz w:val="19"/>
                <w:szCs w:val="19"/>
                <w:highlight w:val="white"/>
                <w:lang/>
              </w:rPr>
              <w:t xml:space="preserve"> == tempV-&gt;V_value)</w:t>
            </w:r>
          </w:p>
          <w:p w14:paraId="4A7A1CB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9AC0C1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 xml:space="preserve"> tempV;</w:t>
            </w:r>
          </w:p>
          <w:p w14:paraId="6859B5D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4A2A66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tempV = tempV-&gt;V_NEXT;</w:t>
            </w:r>
          </w:p>
          <w:p w14:paraId="7ED632A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A611E5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 xml:space="preserve"> tempV;</w:t>
            </w:r>
          </w:p>
          <w:p w14:paraId="7AD5869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 xml:space="preserve">} </w:t>
            </w:r>
          </w:p>
          <w:p w14:paraId="6C99DF84" w14:textId="77777777" w:rsidR="00D53711" w:rsidRPr="00D53711" w:rsidRDefault="00D53711" w:rsidP="00D53711">
            <w:pPr>
              <w:autoSpaceDE w:val="0"/>
              <w:autoSpaceDN w:val="0"/>
              <w:adjustRightInd w:val="0"/>
              <w:rPr>
                <w:rFonts w:cstheme="minorHAnsi"/>
                <w:color w:val="000000"/>
                <w:sz w:val="19"/>
                <w:szCs w:val="19"/>
                <w:highlight w:val="white"/>
                <w:lang/>
              </w:rPr>
            </w:pPr>
          </w:p>
          <w:p w14:paraId="6620CAD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getHuristicOf(</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value</w:t>
            </w:r>
            <w:r w:rsidRPr="00D53711">
              <w:rPr>
                <w:rFonts w:cstheme="minorHAnsi"/>
                <w:color w:val="000000"/>
                <w:sz w:val="19"/>
                <w:szCs w:val="19"/>
                <w:highlight w:val="white"/>
                <w:lang/>
              </w:rPr>
              <w:t>){</w:t>
            </w:r>
          </w:p>
          <w:p w14:paraId="13130FC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VERTIX</w:t>
            </w:r>
            <w:r w:rsidRPr="00D53711">
              <w:rPr>
                <w:rFonts w:cstheme="minorHAnsi"/>
                <w:color w:val="000000"/>
                <w:sz w:val="19"/>
                <w:szCs w:val="19"/>
                <w:highlight w:val="white"/>
                <w:lang/>
              </w:rPr>
              <w:t xml:space="preserve"> *tempV = V_HEAD;</w:t>
            </w:r>
          </w:p>
          <w:p w14:paraId="5D51CF9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while</w:t>
            </w:r>
            <w:r w:rsidRPr="00D53711">
              <w:rPr>
                <w:rFonts w:cstheme="minorHAnsi"/>
                <w:color w:val="000000"/>
                <w:sz w:val="19"/>
                <w:szCs w:val="19"/>
                <w:highlight w:val="white"/>
                <w:lang/>
              </w:rPr>
              <w:t xml:space="preserve"> (tempV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26959C7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4A0351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value</w:t>
            </w:r>
            <w:r w:rsidRPr="00D53711">
              <w:rPr>
                <w:rFonts w:cstheme="minorHAnsi"/>
                <w:color w:val="000000"/>
                <w:sz w:val="19"/>
                <w:szCs w:val="19"/>
                <w:highlight w:val="white"/>
                <w:lang/>
              </w:rPr>
              <w:t xml:space="preserve"> == tempV-&gt;V_value)</w:t>
            </w:r>
          </w:p>
          <w:p w14:paraId="212134C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1F2A17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 xml:space="preserve"> tempV-&gt;Huristic;</w:t>
            </w:r>
          </w:p>
          <w:p w14:paraId="24283C2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6985E5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tempV = tempV-&gt;V_NEXT;</w:t>
            </w:r>
          </w:p>
          <w:p w14:paraId="0E66FB1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FBBFEB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 xml:space="preserve"> -10;</w:t>
            </w:r>
          </w:p>
          <w:p w14:paraId="0A26BBD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0B021F40" w14:textId="77777777" w:rsidR="00D53711" w:rsidRPr="00D53711" w:rsidRDefault="00D53711" w:rsidP="00D53711">
            <w:pPr>
              <w:autoSpaceDE w:val="0"/>
              <w:autoSpaceDN w:val="0"/>
              <w:adjustRightInd w:val="0"/>
              <w:rPr>
                <w:rFonts w:cstheme="minorHAnsi"/>
                <w:color w:val="000000"/>
                <w:sz w:val="19"/>
                <w:szCs w:val="19"/>
                <w:highlight w:val="white"/>
                <w:lang/>
              </w:rPr>
            </w:pPr>
          </w:p>
          <w:p w14:paraId="6B75876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PRINT_VERTIX()</w:t>
            </w:r>
          </w:p>
          <w:p w14:paraId="16D9751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2F6E674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V_HEA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397BBEF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B59025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NO VERTIX EXIST\n"</w:t>
            </w:r>
            <w:r w:rsidRPr="00D53711">
              <w:rPr>
                <w:rFonts w:cstheme="minorHAnsi"/>
                <w:color w:val="000000"/>
                <w:sz w:val="19"/>
                <w:szCs w:val="19"/>
                <w:highlight w:val="white"/>
                <w:lang/>
              </w:rPr>
              <w:t>;</w:t>
            </w:r>
          </w:p>
          <w:p w14:paraId="00BB6E7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189A12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07F8FBF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5E5FB3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VERTIX</w:t>
            </w:r>
            <w:r w:rsidRPr="00D53711">
              <w:rPr>
                <w:rFonts w:cstheme="minorHAnsi"/>
                <w:color w:val="000000"/>
                <w:sz w:val="19"/>
                <w:szCs w:val="19"/>
                <w:highlight w:val="white"/>
                <w:lang/>
              </w:rPr>
              <w:t xml:space="preserve"> *VO = V_HEAD;</w:t>
            </w:r>
          </w:p>
          <w:p w14:paraId="12E2768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n\nVERTIX:-\t"</w:t>
            </w:r>
            <w:r w:rsidRPr="00D53711">
              <w:rPr>
                <w:rFonts w:cstheme="minorHAnsi"/>
                <w:color w:val="000000"/>
                <w:sz w:val="19"/>
                <w:szCs w:val="19"/>
                <w:highlight w:val="white"/>
                <w:lang/>
              </w:rPr>
              <w:t>;</w:t>
            </w:r>
          </w:p>
          <w:p w14:paraId="14EB0F7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while</w:t>
            </w:r>
            <w:r w:rsidRPr="00D53711">
              <w:rPr>
                <w:rFonts w:cstheme="minorHAnsi"/>
                <w:color w:val="000000"/>
                <w:sz w:val="19"/>
                <w:szCs w:val="19"/>
                <w:highlight w:val="white"/>
                <w:lang/>
              </w:rPr>
              <w:t xml:space="preserve"> (VO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18BCEE9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231A170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w:t>
            </w:r>
            <w:r w:rsidRPr="00D53711">
              <w:rPr>
                <w:rFonts w:cstheme="minorHAnsi"/>
                <w:color w:val="000000"/>
                <w:sz w:val="19"/>
                <w:szCs w:val="19"/>
                <w:highlight w:val="white"/>
                <w:lang/>
              </w:rPr>
              <w:t xml:space="preserve"> &lt;&lt; VO-&gt;V_value &lt;&lt; </w:t>
            </w:r>
            <w:r w:rsidRPr="00D53711">
              <w:rPr>
                <w:rFonts w:cstheme="minorHAnsi"/>
                <w:color w:val="A31515"/>
                <w:sz w:val="19"/>
                <w:szCs w:val="19"/>
                <w:highlight w:val="white"/>
                <w:lang/>
              </w:rPr>
              <w:t>"\th(n)="</w:t>
            </w:r>
            <w:r w:rsidRPr="00D53711">
              <w:rPr>
                <w:rFonts w:cstheme="minorHAnsi"/>
                <w:color w:val="000000"/>
                <w:sz w:val="19"/>
                <w:szCs w:val="19"/>
                <w:highlight w:val="white"/>
                <w:lang/>
              </w:rPr>
              <w:t xml:space="preserve"> &lt;&lt; VO-&gt;Huristic;</w:t>
            </w:r>
          </w:p>
          <w:p w14:paraId="3AF36C1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VO = VO-&gt;V_NEXT;</w:t>
            </w:r>
          </w:p>
          <w:p w14:paraId="2787BAA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D1066E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9482AF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00A451E5" w14:textId="77777777" w:rsidR="00D53711" w:rsidRPr="00D53711" w:rsidRDefault="00D53711" w:rsidP="00D53711">
            <w:pPr>
              <w:autoSpaceDE w:val="0"/>
              <w:autoSpaceDN w:val="0"/>
              <w:adjustRightInd w:val="0"/>
              <w:rPr>
                <w:rFonts w:cstheme="minorHAnsi"/>
                <w:color w:val="000000"/>
                <w:sz w:val="19"/>
                <w:szCs w:val="19"/>
                <w:highlight w:val="white"/>
                <w:lang/>
              </w:rPr>
            </w:pPr>
          </w:p>
          <w:p w14:paraId="3AE678B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PRINT_GRAPH()</w:t>
            </w:r>
          </w:p>
          <w:p w14:paraId="36B1B2A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5A1EF85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n\t:-:GRAPH:-:\n"</w:t>
            </w:r>
            <w:r w:rsidRPr="00D53711">
              <w:rPr>
                <w:rFonts w:cstheme="minorHAnsi"/>
                <w:color w:val="000000"/>
                <w:sz w:val="19"/>
                <w:szCs w:val="19"/>
                <w:highlight w:val="white"/>
                <w:lang/>
              </w:rPr>
              <w:t>;</w:t>
            </w:r>
          </w:p>
          <w:p w14:paraId="71294B3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V_HEA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5837464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lastRenderedPageBreak/>
              <w:tab/>
            </w:r>
            <w:r w:rsidRPr="00D53711">
              <w:rPr>
                <w:rFonts w:cstheme="minorHAnsi"/>
                <w:color w:val="000000"/>
                <w:sz w:val="19"/>
                <w:szCs w:val="19"/>
                <w:highlight w:val="white"/>
                <w:lang/>
              </w:rPr>
              <w:tab/>
              <w:t>{</w:t>
            </w:r>
          </w:p>
          <w:p w14:paraId="5B8F44B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NO VERTIX EXIST\n"</w:t>
            </w:r>
            <w:r w:rsidRPr="00D53711">
              <w:rPr>
                <w:rFonts w:cstheme="minorHAnsi"/>
                <w:color w:val="000000"/>
                <w:sz w:val="19"/>
                <w:szCs w:val="19"/>
                <w:highlight w:val="white"/>
                <w:lang/>
              </w:rPr>
              <w:t>;</w:t>
            </w:r>
          </w:p>
          <w:p w14:paraId="224B17A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5D794A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2A6F620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E0F79D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  VERTIX     EDGE"</w:t>
            </w:r>
            <w:r w:rsidRPr="00D53711">
              <w:rPr>
                <w:rFonts w:cstheme="minorHAnsi"/>
                <w:color w:val="000000"/>
                <w:sz w:val="19"/>
                <w:szCs w:val="19"/>
                <w:highlight w:val="white"/>
                <w:lang/>
              </w:rPr>
              <w:t>;</w:t>
            </w:r>
          </w:p>
          <w:p w14:paraId="02C1C66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VERTIX</w:t>
            </w:r>
            <w:r w:rsidRPr="00D53711">
              <w:rPr>
                <w:rFonts w:cstheme="minorHAnsi"/>
                <w:color w:val="000000"/>
                <w:sz w:val="19"/>
                <w:szCs w:val="19"/>
                <w:highlight w:val="white"/>
                <w:lang/>
              </w:rPr>
              <w:t xml:space="preserve"> *VO = V_HEAD;</w:t>
            </w:r>
          </w:p>
          <w:p w14:paraId="5EE652E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while</w:t>
            </w:r>
            <w:r w:rsidRPr="00D53711">
              <w:rPr>
                <w:rFonts w:cstheme="minorHAnsi"/>
                <w:color w:val="000000"/>
                <w:sz w:val="19"/>
                <w:szCs w:val="19"/>
                <w:highlight w:val="white"/>
                <w:lang/>
              </w:rPr>
              <w:t xml:space="preserve"> (VO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4508870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330C6B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  "</w:t>
            </w:r>
            <w:r w:rsidRPr="00D53711">
              <w:rPr>
                <w:rFonts w:cstheme="minorHAnsi"/>
                <w:color w:val="000000"/>
                <w:sz w:val="19"/>
                <w:szCs w:val="19"/>
                <w:highlight w:val="white"/>
                <w:lang/>
              </w:rPr>
              <w:t xml:space="preserve"> &lt;&lt; VO-&gt;V_value &lt;&lt; </w:t>
            </w:r>
            <w:r w:rsidRPr="00D53711">
              <w:rPr>
                <w:rFonts w:cstheme="minorHAnsi"/>
                <w:color w:val="A31515"/>
                <w:sz w:val="19"/>
                <w:szCs w:val="19"/>
                <w:highlight w:val="white"/>
                <w:lang/>
              </w:rPr>
              <w:t>"  :-&gt;   "</w:t>
            </w:r>
            <w:r w:rsidRPr="00D53711">
              <w:rPr>
                <w:rFonts w:cstheme="minorHAnsi"/>
                <w:color w:val="000000"/>
                <w:sz w:val="19"/>
                <w:szCs w:val="19"/>
                <w:highlight w:val="white"/>
                <w:lang/>
              </w:rPr>
              <w:t>;</w:t>
            </w:r>
          </w:p>
          <w:p w14:paraId="314577D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VO-&gt;PRINT_EDGES();</w:t>
            </w:r>
          </w:p>
          <w:p w14:paraId="5114111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VO = VO-&gt;V_NEXT;</w:t>
            </w:r>
          </w:p>
          <w:p w14:paraId="09E11F0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C6F86A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D8CFF2A" w14:textId="77777777" w:rsidR="00D53711" w:rsidRPr="00D53711" w:rsidRDefault="00D53711" w:rsidP="00D53711">
            <w:pPr>
              <w:autoSpaceDE w:val="0"/>
              <w:autoSpaceDN w:val="0"/>
              <w:adjustRightInd w:val="0"/>
              <w:rPr>
                <w:rFonts w:cstheme="minorHAnsi"/>
                <w:color w:val="000000"/>
                <w:sz w:val="19"/>
                <w:szCs w:val="19"/>
                <w:highlight w:val="white"/>
                <w:lang/>
              </w:rPr>
            </w:pPr>
          </w:p>
          <w:p w14:paraId="2525FA4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3D00222E" w14:textId="77777777" w:rsidR="00D53711" w:rsidRPr="00D53711" w:rsidRDefault="00D53711" w:rsidP="00D53711">
            <w:pPr>
              <w:autoSpaceDE w:val="0"/>
              <w:autoSpaceDN w:val="0"/>
              <w:adjustRightInd w:val="0"/>
              <w:rPr>
                <w:rFonts w:cstheme="minorHAnsi"/>
                <w:color w:val="000000"/>
                <w:sz w:val="19"/>
                <w:szCs w:val="19"/>
                <w:highlight w:val="white"/>
                <w:lang/>
              </w:rPr>
            </w:pPr>
          </w:p>
          <w:p w14:paraId="492C201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setHuristicWhereValue(</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value</w:t>
            </w:r>
            <w:r w:rsidRPr="00D53711">
              <w:rPr>
                <w:rFonts w:cstheme="minorHAnsi"/>
                <w:color w:val="000000"/>
                <w:sz w:val="19"/>
                <w:szCs w:val="19"/>
                <w:highlight w:val="white"/>
                <w:lang/>
              </w:rPr>
              <w:t>,</w:t>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hn</w:t>
            </w:r>
            <w:r w:rsidRPr="00D53711">
              <w:rPr>
                <w:rFonts w:cstheme="minorHAnsi"/>
                <w:color w:val="000000"/>
                <w:sz w:val="19"/>
                <w:szCs w:val="19"/>
                <w:highlight w:val="white"/>
                <w:lang/>
              </w:rPr>
              <w:t>){</w:t>
            </w:r>
          </w:p>
          <w:p w14:paraId="3CD8FDD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p>
          <w:p w14:paraId="6B8EB38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VERTIX</w:t>
            </w:r>
            <w:r w:rsidRPr="00D53711">
              <w:rPr>
                <w:rFonts w:cstheme="minorHAnsi"/>
                <w:color w:val="000000"/>
                <w:sz w:val="19"/>
                <w:szCs w:val="19"/>
                <w:highlight w:val="white"/>
                <w:lang/>
              </w:rPr>
              <w:t xml:space="preserve"> *tempV = V_HEAD;</w:t>
            </w:r>
          </w:p>
          <w:p w14:paraId="5C8A82D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while</w:t>
            </w:r>
            <w:r w:rsidRPr="00D53711">
              <w:rPr>
                <w:rFonts w:cstheme="minorHAnsi"/>
                <w:color w:val="000000"/>
                <w:sz w:val="19"/>
                <w:szCs w:val="19"/>
                <w:highlight w:val="white"/>
                <w:lang/>
              </w:rPr>
              <w:t xml:space="preserve"> (tempV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48CA0D2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A6780F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tempV-&gt;V_value == </w:t>
            </w:r>
            <w:r w:rsidRPr="00D53711">
              <w:rPr>
                <w:rFonts w:cstheme="minorHAnsi"/>
                <w:color w:val="808080"/>
                <w:sz w:val="19"/>
                <w:szCs w:val="19"/>
                <w:highlight w:val="white"/>
                <w:lang/>
              </w:rPr>
              <w:t>value</w:t>
            </w:r>
            <w:r w:rsidRPr="00D53711">
              <w:rPr>
                <w:rFonts w:cstheme="minorHAnsi"/>
                <w:color w:val="000000"/>
                <w:sz w:val="19"/>
                <w:szCs w:val="19"/>
                <w:highlight w:val="white"/>
                <w:lang/>
              </w:rPr>
              <w:t>)</w:t>
            </w:r>
          </w:p>
          <w:p w14:paraId="3FCB378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21D3D6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tempV-&gt;Huristic = </w:t>
            </w:r>
            <w:r w:rsidRPr="00D53711">
              <w:rPr>
                <w:rFonts w:cstheme="minorHAnsi"/>
                <w:color w:val="808080"/>
                <w:sz w:val="19"/>
                <w:szCs w:val="19"/>
                <w:highlight w:val="white"/>
                <w:lang/>
              </w:rPr>
              <w:t>hn</w:t>
            </w:r>
            <w:r w:rsidRPr="00D53711">
              <w:rPr>
                <w:rFonts w:cstheme="minorHAnsi"/>
                <w:color w:val="000000"/>
                <w:sz w:val="19"/>
                <w:szCs w:val="19"/>
                <w:highlight w:val="white"/>
                <w:lang/>
              </w:rPr>
              <w:t>;</w:t>
            </w:r>
          </w:p>
          <w:p w14:paraId="66C9AE0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w:t>
            </w:r>
          </w:p>
          <w:p w14:paraId="6226F88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C18F15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tempV = tempV-&gt;V_NEXT;</w:t>
            </w:r>
          </w:p>
          <w:p w14:paraId="33EE729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DAECD3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16049AD1" w14:textId="77777777" w:rsidR="00D53711" w:rsidRPr="00D53711" w:rsidRDefault="00D53711" w:rsidP="00D53711">
            <w:pPr>
              <w:autoSpaceDE w:val="0"/>
              <w:autoSpaceDN w:val="0"/>
              <w:adjustRightInd w:val="0"/>
              <w:rPr>
                <w:rFonts w:cstheme="minorHAnsi"/>
                <w:color w:val="000000"/>
                <w:sz w:val="19"/>
                <w:szCs w:val="19"/>
                <w:highlight w:val="white"/>
                <w:lang/>
              </w:rPr>
            </w:pPr>
          </w:p>
          <w:p w14:paraId="49B40ED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w:t>
            </w:r>
          </w:p>
          <w:p w14:paraId="1BAAB39D" w14:textId="77777777" w:rsidR="00D53711" w:rsidRPr="00D53711" w:rsidRDefault="00D53711" w:rsidP="00D53711">
            <w:pPr>
              <w:autoSpaceDE w:val="0"/>
              <w:autoSpaceDN w:val="0"/>
              <w:adjustRightInd w:val="0"/>
              <w:rPr>
                <w:rFonts w:cstheme="minorHAnsi"/>
                <w:color w:val="000000"/>
                <w:sz w:val="19"/>
                <w:szCs w:val="19"/>
                <w:highlight w:val="white"/>
                <w:lang/>
              </w:rPr>
            </w:pPr>
          </w:p>
          <w:p w14:paraId="7EB94F8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2B91AF"/>
                <w:sz w:val="19"/>
                <w:szCs w:val="19"/>
                <w:highlight w:val="white"/>
                <w:lang/>
              </w:rPr>
              <w:t>linkListGraph</w:t>
            </w:r>
            <w:r w:rsidRPr="00D53711">
              <w:rPr>
                <w:rFonts w:cstheme="minorHAnsi"/>
                <w:color w:val="000000"/>
                <w:sz w:val="19"/>
                <w:szCs w:val="19"/>
                <w:highlight w:val="white"/>
                <w:lang/>
              </w:rPr>
              <w:t xml:space="preserve"> *graphObj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262C9814" w14:textId="77777777" w:rsidR="00D53711" w:rsidRPr="00D53711" w:rsidRDefault="00D53711" w:rsidP="00D53711">
            <w:pPr>
              <w:autoSpaceDE w:val="0"/>
              <w:autoSpaceDN w:val="0"/>
              <w:adjustRightInd w:val="0"/>
              <w:rPr>
                <w:rFonts w:cstheme="minorHAnsi"/>
                <w:color w:val="000000"/>
                <w:sz w:val="19"/>
                <w:szCs w:val="19"/>
                <w:highlight w:val="white"/>
                <w:lang/>
              </w:rPr>
            </w:pPr>
          </w:p>
          <w:p w14:paraId="17D30D5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8000"/>
                <w:sz w:val="19"/>
                <w:szCs w:val="19"/>
                <w:highlight w:val="white"/>
                <w:lang/>
              </w:rPr>
              <w:t>//Greedy Best First Search</w:t>
            </w:r>
          </w:p>
          <w:p w14:paraId="16B450F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class</w:t>
            </w:r>
            <w:r w:rsidRPr="00D53711">
              <w:rPr>
                <w:rFonts w:cstheme="minorHAnsi"/>
                <w:color w:val="000000"/>
                <w:sz w:val="19"/>
                <w:szCs w:val="19"/>
                <w:highlight w:val="white"/>
                <w:lang/>
              </w:rPr>
              <w:t xml:space="preserve"> </w:t>
            </w:r>
            <w:r w:rsidRPr="00D53711">
              <w:rPr>
                <w:rFonts w:cstheme="minorHAnsi"/>
                <w:color w:val="2B91AF"/>
                <w:sz w:val="19"/>
                <w:szCs w:val="19"/>
                <w:highlight w:val="white"/>
                <w:lang/>
              </w:rPr>
              <w:t>GBFS</w:t>
            </w:r>
          </w:p>
          <w:p w14:paraId="1E923B8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w:t>
            </w:r>
          </w:p>
          <w:p w14:paraId="6B02FEF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2B91AF"/>
                <w:sz w:val="19"/>
                <w:szCs w:val="19"/>
                <w:highlight w:val="white"/>
                <w:lang/>
              </w:rPr>
              <w:t>allRecordsStack</w:t>
            </w:r>
            <w:r w:rsidRPr="00D53711">
              <w:rPr>
                <w:rFonts w:cstheme="minorHAnsi"/>
                <w:color w:val="000000"/>
                <w:sz w:val="19"/>
                <w:szCs w:val="19"/>
                <w:highlight w:val="white"/>
                <w:lang/>
              </w:rPr>
              <w:t xml:space="preserve"> *Stack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6CFD124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2B91AF"/>
                <w:sz w:val="19"/>
                <w:szCs w:val="19"/>
                <w:highlight w:val="white"/>
                <w:lang/>
              </w:rPr>
              <w:t>simpleStack</w:t>
            </w:r>
            <w:r w:rsidRPr="00D53711">
              <w:rPr>
                <w:rFonts w:cstheme="minorHAnsi"/>
                <w:color w:val="000000"/>
                <w:sz w:val="19"/>
                <w:szCs w:val="19"/>
                <w:highlight w:val="white"/>
                <w:lang/>
              </w:rPr>
              <w:t xml:space="preserve"> *Visted = </w:t>
            </w:r>
            <w:r w:rsidRPr="00D53711">
              <w:rPr>
                <w:rFonts w:cstheme="minorHAnsi"/>
                <w:color w:val="6F008A"/>
                <w:sz w:val="19"/>
                <w:szCs w:val="19"/>
                <w:highlight w:val="white"/>
                <w:lang/>
              </w:rPr>
              <w:t>NULL</w:t>
            </w:r>
            <w:r w:rsidRPr="00D53711">
              <w:rPr>
                <w:rFonts w:cstheme="minorHAnsi"/>
                <w:color w:val="000000"/>
                <w:sz w:val="19"/>
                <w:szCs w:val="19"/>
                <w:highlight w:val="white"/>
                <w:lang/>
              </w:rPr>
              <w:t xml:space="preserve">, *Expande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43B38DC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startState, goalState;</w:t>
            </w:r>
          </w:p>
          <w:p w14:paraId="5A51FC1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2B91AF"/>
                <w:sz w:val="19"/>
                <w:szCs w:val="19"/>
                <w:highlight w:val="white"/>
                <w:lang/>
              </w:rPr>
              <w:t>recordStack</w:t>
            </w:r>
            <w:r w:rsidRPr="00D53711">
              <w:rPr>
                <w:rFonts w:cstheme="minorHAnsi"/>
                <w:color w:val="000000"/>
                <w:sz w:val="19"/>
                <w:szCs w:val="19"/>
                <w:highlight w:val="white"/>
                <w:lang/>
              </w:rPr>
              <w:t xml:space="preserve"> *resultentPath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16416D3B" w14:textId="77777777" w:rsidR="00D53711" w:rsidRPr="00D53711" w:rsidRDefault="00D53711" w:rsidP="00D53711">
            <w:pPr>
              <w:autoSpaceDE w:val="0"/>
              <w:autoSpaceDN w:val="0"/>
              <w:adjustRightInd w:val="0"/>
              <w:rPr>
                <w:rFonts w:cstheme="minorHAnsi"/>
                <w:color w:val="000000"/>
                <w:sz w:val="19"/>
                <w:szCs w:val="19"/>
                <w:highlight w:val="white"/>
                <w:lang/>
              </w:rPr>
            </w:pPr>
          </w:p>
          <w:p w14:paraId="6708269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public</w:t>
            </w:r>
            <w:r w:rsidRPr="00D53711">
              <w:rPr>
                <w:rFonts w:cstheme="minorHAnsi"/>
                <w:color w:val="000000"/>
                <w:sz w:val="19"/>
                <w:szCs w:val="19"/>
                <w:highlight w:val="white"/>
                <w:lang/>
              </w:rPr>
              <w:t>:</w:t>
            </w:r>
          </w:p>
          <w:p w14:paraId="3EBDEEA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GBFS(){</w:t>
            </w:r>
          </w:p>
          <w:p w14:paraId="1779A7E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Stack = </w:t>
            </w:r>
            <w:r w:rsidRPr="00D53711">
              <w:rPr>
                <w:rFonts w:cstheme="minorHAnsi"/>
                <w:color w:val="0000FF"/>
                <w:sz w:val="19"/>
                <w:szCs w:val="19"/>
                <w:highlight w:val="white"/>
                <w:lang/>
              </w:rPr>
              <w:t>new</w:t>
            </w:r>
            <w:r w:rsidRPr="00D53711">
              <w:rPr>
                <w:rFonts w:cstheme="minorHAnsi"/>
                <w:color w:val="000000"/>
                <w:sz w:val="19"/>
                <w:szCs w:val="19"/>
                <w:highlight w:val="white"/>
                <w:lang/>
              </w:rPr>
              <w:t xml:space="preserve"> </w:t>
            </w:r>
            <w:r w:rsidRPr="00D53711">
              <w:rPr>
                <w:rFonts w:cstheme="minorHAnsi"/>
                <w:color w:val="2B91AF"/>
                <w:sz w:val="19"/>
                <w:szCs w:val="19"/>
                <w:highlight w:val="white"/>
                <w:lang/>
              </w:rPr>
              <w:t>allRecordsStack</w:t>
            </w:r>
            <w:r w:rsidRPr="00D53711">
              <w:rPr>
                <w:rFonts w:cstheme="minorHAnsi"/>
                <w:color w:val="000000"/>
                <w:sz w:val="19"/>
                <w:szCs w:val="19"/>
                <w:highlight w:val="white"/>
                <w:lang/>
              </w:rPr>
              <w:t>();</w:t>
            </w:r>
          </w:p>
          <w:p w14:paraId="312A3E7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Visted = </w:t>
            </w:r>
            <w:r w:rsidRPr="00D53711">
              <w:rPr>
                <w:rFonts w:cstheme="minorHAnsi"/>
                <w:color w:val="0000FF"/>
                <w:sz w:val="19"/>
                <w:szCs w:val="19"/>
                <w:highlight w:val="white"/>
                <w:lang/>
              </w:rPr>
              <w:t>new</w:t>
            </w:r>
            <w:r w:rsidRPr="00D53711">
              <w:rPr>
                <w:rFonts w:cstheme="minorHAnsi"/>
                <w:color w:val="000000"/>
                <w:sz w:val="19"/>
                <w:szCs w:val="19"/>
                <w:highlight w:val="white"/>
                <w:lang/>
              </w:rPr>
              <w:t xml:space="preserve"> </w:t>
            </w:r>
            <w:r w:rsidRPr="00D53711">
              <w:rPr>
                <w:rFonts w:cstheme="minorHAnsi"/>
                <w:color w:val="2B91AF"/>
                <w:sz w:val="19"/>
                <w:szCs w:val="19"/>
                <w:highlight w:val="white"/>
                <w:lang/>
              </w:rPr>
              <w:t>simpleStack</w:t>
            </w:r>
            <w:r w:rsidRPr="00D53711">
              <w:rPr>
                <w:rFonts w:cstheme="minorHAnsi"/>
                <w:color w:val="000000"/>
                <w:sz w:val="19"/>
                <w:szCs w:val="19"/>
                <w:highlight w:val="white"/>
                <w:lang/>
              </w:rPr>
              <w:t>();</w:t>
            </w:r>
          </w:p>
          <w:p w14:paraId="3CAAA83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Expanded = </w:t>
            </w:r>
            <w:r w:rsidRPr="00D53711">
              <w:rPr>
                <w:rFonts w:cstheme="minorHAnsi"/>
                <w:color w:val="0000FF"/>
                <w:sz w:val="19"/>
                <w:szCs w:val="19"/>
                <w:highlight w:val="white"/>
                <w:lang/>
              </w:rPr>
              <w:t>new</w:t>
            </w:r>
            <w:r w:rsidRPr="00D53711">
              <w:rPr>
                <w:rFonts w:cstheme="minorHAnsi"/>
                <w:color w:val="000000"/>
                <w:sz w:val="19"/>
                <w:szCs w:val="19"/>
                <w:highlight w:val="white"/>
                <w:lang/>
              </w:rPr>
              <w:t xml:space="preserve"> </w:t>
            </w:r>
            <w:r w:rsidRPr="00D53711">
              <w:rPr>
                <w:rFonts w:cstheme="minorHAnsi"/>
                <w:color w:val="2B91AF"/>
                <w:sz w:val="19"/>
                <w:szCs w:val="19"/>
                <w:highlight w:val="white"/>
                <w:lang/>
              </w:rPr>
              <w:t>simpleStack</w:t>
            </w:r>
            <w:r w:rsidRPr="00D53711">
              <w:rPr>
                <w:rFonts w:cstheme="minorHAnsi"/>
                <w:color w:val="000000"/>
                <w:sz w:val="19"/>
                <w:szCs w:val="19"/>
                <w:highlight w:val="white"/>
                <w:lang/>
              </w:rPr>
              <w:t>();</w:t>
            </w:r>
          </w:p>
          <w:p w14:paraId="7A03B85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startState = getValue(start[0], start[1]);</w:t>
            </w:r>
          </w:p>
          <w:p w14:paraId="7BC3DF8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goalState = getValue(goal[0], goal[1]);</w:t>
            </w:r>
          </w:p>
          <w:p w14:paraId="246457D4" w14:textId="77777777" w:rsidR="00D53711" w:rsidRPr="00D53711" w:rsidRDefault="00D53711" w:rsidP="00D53711">
            <w:pPr>
              <w:autoSpaceDE w:val="0"/>
              <w:autoSpaceDN w:val="0"/>
              <w:adjustRightInd w:val="0"/>
              <w:rPr>
                <w:rFonts w:cstheme="minorHAnsi"/>
                <w:color w:val="000000"/>
                <w:sz w:val="19"/>
                <w:szCs w:val="19"/>
                <w:highlight w:val="white"/>
                <w:lang/>
              </w:rPr>
            </w:pPr>
          </w:p>
          <w:p w14:paraId="388A22A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Stack-&gt;PUSH(</w:t>
            </w:r>
            <w:r w:rsidRPr="00D53711">
              <w:rPr>
                <w:rFonts w:cstheme="minorHAnsi"/>
                <w:color w:val="6F008A"/>
                <w:sz w:val="19"/>
                <w:szCs w:val="19"/>
                <w:highlight w:val="white"/>
                <w:lang/>
              </w:rPr>
              <w:t>NULL</w:t>
            </w:r>
            <w:r w:rsidRPr="00D53711">
              <w:rPr>
                <w:rFonts w:cstheme="minorHAnsi"/>
                <w:color w:val="000000"/>
                <w:sz w:val="19"/>
                <w:szCs w:val="19"/>
                <w:highlight w:val="white"/>
                <w:lang/>
              </w:rPr>
              <w:t>, startState, graphObj-&gt;getHuristicOf(startState), 0);</w:t>
            </w:r>
          </w:p>
          <w:p w14:paraId="265F405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Visted-&gt;PUSH(startState);</w:t>
            </w:r>
          </w:p>
          <w:p w14:paraId="2F336EB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applyGBFS();</w:t>
            </w:r>
          </w:p>
          <w:p w14:paraId="632B560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108FDB1B" w14:textId="77777777" w:rsidR="00D53711" w:rsidRPr="00D53711" w:rsidRDefault="00D53711" w:rsidP="00D53711">
            <w:pPr>
              <w:autoSpaceDE w:val="0"/>
              <w:autoSpaceDN w:val="0"/>
              <w:adjustRightInd w:val="0"/>
              <w:rPr>
                <w:rFonts w:cstheme="minorHAnsi"/>
                <w:color w:val="000000"/>
                <w:sz w:val="19"/>
                <w:szCs w:val="19"/>
                <w:highlight w:val="white"/>
                <w:lang/>
              </w:rPr>
            </w:pPr>
          </w:p>
          <w:p w14:paraId="79D553C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print(){</w:t>
            </w:r>
          </w:p>
          <w:p w14:paraId="07FAEEC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showPath() == </w:t>
            </w:r>
            <w:r w:rsidRPr="00D53711">
              <w:rPr>
                <w:rFonts w:cstheme="minorHAnsi"/>
                <w:color w:val="0000FF"/>
                <w:sz w:val="19"/>
                <w:szCs w:val="19"/>
                <w:highlight w:val="white"/>
                <w:lang/>
              </w:rPr>
              <w:t>true</w:t>
            </w:r>
            <w:r w:rsidRPr="00D53711">
              <w:rPr>
                <w:rFonts w:cstheme="minorHAnsi"/>
                <w:color w:val="000000"/>
                <w:sz w:val="19"/>
                <w:szCs w:val="19"/>
                <w:highlight w:val="white"/>
                <w:lang/>
              </w:rPr>
              <w:t>){</w:t>
            </w:r>
          </w:p>
          <w:p w14:paraId="40A61B4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printGBFSGraphWithPath();</w:t>
            </w:r>
          </w:p>
          <w:p w14:paraId="3F7189B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1BC6B2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34666EF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8BBA00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printGBFSGraphWithoutPath();</w:t>
            </w:r>
          </w:p>
          <w:p w14:paraId="30F6C9B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6A4580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69D1DE61" w14:textId="77777777" w:rsidR="00D53711" w:rsidRPr="00D53711" w:rsidRDefault="00D53711" w:rsidP="00D53711">
            <w:pPr>
              <w:autoSpaceDE w:val="0"/>
              <w:autoSpaceDN w:val="0"/>
              <w:adjustRightInd w:val="0"/>
              <w:rPr>
                <w:rFonts w:cstheme="minorHAnsi"/>
                <w:color w:val="000000"/>
                <w:sz w:val="19"/>
                <w:szCs w:val="19"/>
                <w:highlight w:val="white"/>
                <w:lang/>
              </w:rPr>
            </w:pPr>
          </w:p>
          <w:p w14:paraId="334D274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bool</w:t>
            </w:r>
            <w:r w:rsidRPr="00D53711">
              <w:rPr>
                <w:rFonts w:cstheme="minorHAnsi"/>
                <w:color w:val="000000"/>
                <w:sz w:val="19"/>
                <w:szCs w:val="19"/>
                <w:highlight w:val="white"/>
                <w:lang/>
              </w:rPr>
              <w:t xml:space="preserve"> showPath(){</w:t>
            </w:r>
          </w:p>
          <w:p w14:paraId="31E881D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GBFS) Goal to Start Path: "</w:t>
            </w:r>
            <w:r w:rsidRPr="00D53711">
              <w:rPr>
                <w:rFonts w:cstheme="minorHAnsi"/>
                <w:color w:val="000000"/>
                <w:sz w:val="19"/>
                <w:szCs w:val="19"/>
                <w:highlight w:val="white"/>
                <w:lang/>
              </w:rPr>
              <w:t>;</w:t>
            </w:r>
          </w:p>
          <w:p w14:paraId="3FC9238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resultentPath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22644AB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C92CDB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Does Not exist"</w:t>
            </w:r>
            <w:r w:rsidRPr="00D53711">
              <w:rPr>
                <w:rFonts w:cstheme="minorHAnsi"/>
                <w:color w:val="000000"/>
                <w:sz w:val="19"/>
                <w:szCs w:val="19"/>
                <w:highlight w:val="white"/>
                <w:lang/>
              </w:rPr>
              <w:t>;</w:t>
            </w:r>
          </w:p>
          <w:p w14:paraId="26EB5FD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false</w:t>
            </w:r>
            <w:r w:rsidRPr="00D53711">
              <w:rPr>
                <w:rFonts w:cstheme="minorHAnsi"/>
                <w:color w:val="000000"/>
                <w:sz w:val="19"/>
                <w:szCs w:val="19"/>
                <w:highlight w:val="white"/>
                <w:lang/>
              </w:rPr>
              <w:t>;</w:t>
            </w:r>
          </w:p>
          <w:p w14:paraId="2EC7A98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CBF2FE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0D9E846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54AD73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resultentPath-&gt;print();</w:t>
            </w:r>
          </w:p>
          <w:p w14:paraId="732FF4E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true</w:t>
            </w:r>
            <w:r w:rsidRPr="00D53711">
              <w:rPr>
                <w:rFonts w:cstheme="minorHAnsi"/>
                <w:color w:val="000000"/>
                <w:sz w:val="19"/>
                <w:szCs w:val="19"/>
                <w:highlight w:val="white"/>
                <w:lang/>
              </w:rPr>
              <w:t>;</w:t>
            </w:r>
          </w:p>
          <w:p w14:paraId="11D2650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F79CE9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0EF6B6DF" w14:textId="77777777" w:rsidR="00D53711" w:rsidRPr="00D53711" w:rsidRDefault="00D53711" w:rsidP="00D53711">
            <w:pPr>
              <w:autoSpaceDE w:val="0"/>
              <w:autoSpaceDN w:val="0"/>
              <w:adjustRightInd w:val="0"/>
              <w:rPr>
                <w:rFonts w:cstheme="minorHAnsi"/>
                <w:color w:val="000000"/>
                <w:sz w:val="19"/>
                <w:szCs w:val="19"/>
                <w:highlight w:val="white"/>
                <w:lang/>
              </w:rPr>
            </w:pPr>
          </w:p>
          <w:p w14:paraId="29D237D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private</w:t>
            </w:r>
            <w:r w:rsidRPr="00D53711">
              <w:rPr>
                <w:rFonts w:cstheme="minorHAnsi"/>
                <w:color w:val="000000"/>
                <w:sz w:val="19"/>
                <w:szCs w:val="19"/>
                <w:highlight w:val="white"/>
                <w:lang/>
              </w:rPr>
              <w:t>:</w:t>
            </w:r>
          </w:p>
          <w:p w14:paraId="00B5211B" w14:textId="77777777" w:rsidR="00D53711" w:rsidRPr="00D53711" w:rsidRDefault="00D53711" w:rsidP="00D53711">
            <w:pPr>
              <w:autoSpaceDE w:val="0"/>
              <w:autoSpaceDN w:val="0"/>
              <w:adjustRightInd w:val="0"/>
              <w:rPr>
                <w:rFonts w:cstheme="minorHAnsi"/>
                <w:color w:val="000000"/>
                <w:sz w:val="19"/>
                <w:szCs w:val="19"/>
                <w:highlight w:val="white"/>
                <w:lang/>
              </w:rPr>
            </w:pPr>
          </w:p>
          <w:p w14:paraId="3FC3AEC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applyGBFS(){</w:t>
            </w:r>
          </w:p>
          <w:p w14:paraId="5115A578" w14:textId="77777777" w:rsidR="00D53711" w:rsidRPr="00D53711" w:rsidRDefault="00D53711" w:rsidP="00D53711">
            <w:pPr>
              <w:autoSpaceDE w:val="0"/>
              <w:autoSpaceDN w:val="0"/>
              <w:adjustRightInd w:val="0"/>
              <w:rPr>
                <w:rFonts w:cstheme="minorHAnsi"/>
                <w:color w:val="000000"/>
                <w:sz w:val="19"/>
                <w:szCs w:val="19"/>
                <w:highlight w:val="white"/>
                <w:lang/>
              </w:rPr>
            </w:pPr>
          </w:p>
          <w:p w14:paraId="4679DE5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while</w:t>
            </w:r>
            <w:r w:rsidRPr="00D53711">
              <w:rPr>
                <w:rFonts w:cstheme="minorHAnsi"/>
                <w:color w:val="000000"/>
                <w:sz w:val="19"/>
                <w:szCs w:val="19"/>
                <w:highlight w:val="white"/>
                <w:lang/>
              </w:rPr>
              <w:t xml:space="preserve"> (Stack-&gt;isEmpty() == </w:t>
            </w:r>
            <w:r w:rsidRPr="00D53711">
              <w:rPr>
                <w:rFonts w:cstheme="minorHAnsi"/>
                <w:color w:val="0000FF"/>
                <w:sz w:val="19"/>
                <w:szCs w:val="19"/>
                <w:highlight w:val="white"/>
                <w:lang/>
              </w:rPr>
              <w:t>false</w:t>
            </w:r>
            <w:r w:rsidRPr="00D53711">
              <w:rPr>
                <w:rFonts w:cstheme="minorHAnsi"/>
                <w:color w:val="000000"/>
                <w:sz w:val="19"/>
                <w:szCs w:val="19"/>
                <w:highlight w:val="white"/>
                <w:lang/>
              </w:rPr>
              <w:t>)</w:t>
            </w:r>
          </w:p>
          <w:p w14:paraId="4C5358B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480402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recordStack</w:t>
            </w:r>
            <w:r w:rsidRPr="00D53711">
              <w:rPr>
                <w:rFonts w:cstheme="minorHAnsi"/>
                <w:color w:val="000000"/>
                <w:sz w:val="19"/>
                <w:szCs w:val="19"/>
                <w:highlight w:val="white"/>
                <w:lang/>
              </w:rPr>
              <w:t xml:space="preserve"> *tempStack = Stack-&gt;getStackWithSmallestFn();</w:t>
            </w:r>
          </w:p>
          <w:p w14:paraId="3729C47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topOnStack = tempStack-&gt;rsHead-&gt;V;</w:t>
            </w:r>
          </w:p>
          <w:p w14:paraId="58625707" w14:textId="77777777" w:rsidR="00D53711" w:rsidRPr="00D53711" w:rsidRDefault="00D53711" w:rsidP="00D53711">
            <w:pPr>
              <w:autoSpaceDE w:val="0"/>
              <w:autoSpaceDN w:val="0"/>
              <w:adjustRightInd w:val="0"/>
              <w:rPr>
                <w:rFonts w:cstheme="minorHAnsi"/>
                <w:color w:val="000000"/>
                <w:sz w:val="19"/>
                <w:szCs w:val="19"/>
                <w:highlight w:val="white"/>
                <w:lang/>
              </w:rPr>
            </w:pPr>
          </w:p>
          <w:p w14:paraId="4FB18CE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Expanded-&gt;isAlreadyPush(topOnStack) == </w:t>
            </w:r>
            <w:r w:rsidRPr="00D53711">
              <w:rPr>
                <w:rFonts w:cstheme="minorHAnsi"/>
                <w:color w:val="0000FF"/>
                <w:sz w:val="19"/>
                <w:szCs w:val="19"/>
                <w:highlight w:val="white"/>
                <w:lang/>
              </w:rPr>
              <w:t>false</w:t>
            </w:r>
            <w:r w:rsidRPr="00D53711">
              <w:rPr>
                <w:rFonts w:cstheme="minorHAnsi"/>
                <w:color w:val="000000"/>
                <w:sz w:val="19"/>
                <w:szCs w:val="19"/>
                <w:highlight w:val="white"/>
                <w:lang/>
              </w:rPr>
              <w:t>)</w:t>
            </w:r>
          </w:p>
          <w:p w14:paraId="69780A5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D322FF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topOnStack == </w:t>
            </w:r>
            <w:r w:rsidRPr="00D53711">
              <w:rPr>
                <w:rFonts w:cstheme="minorHAnsi"/>
                <w:color w:val="0000FF"/>
                <w:sz w:val="19"/>
                <w:szCs w:val="19"/>
                <w:highlight w:val="white"/>
                <w:lang/>
              </w:rPr>
              <w:t>this</w:t>
            </w:r>
            <w:r w:rsidRPr="00D53711">
              <w:rPr>
                <w:rFonts w:cstheme="minorHAnsi"/>
                <w:color w:val="000000"/>
                <w:sz w:val="19"/>
                <w:szCs w:val="19"/>
                <w:highlight w:val="white"/>
                <w:lang/>
              </w:rPr>
              <w:t>-&gt;goalState)</w:t>
            </w:r>
          </w:p>
          <w:p w14:paraId="496791B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254EEC8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this</w:t>
            </w:r>
            <w:r w:rsidRPr="00D53711">
              <w:rPr>
                <w:rFonts w:cstheme="minorHAnsi"/>
                <w:color w:val="000000"/>
                <w:sz w:val="19"/>
                <w:szCs w:val="19"/>
                <w:highlight w:val="white"/>
                <w:lang/>
              </w:rPr>
              <w:t>-&gt;resultentPath = tempStack;</w:t>
            </w:r>
          </w:p>
          <w:p w14:paraId="5FD4F45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break</w:t>
            </w:r>
            <w:r w:rsidRPr="00D53711">
              <w:rPr>
                <w:rFonts w:cstheme="minorHAnsi"/>
                <w:color w:val="000000"/>
                <w:sz w:val="19"/>
                <w:szCs w:val="19"/>
                <w:highlight w:val="white"/>
                <w:lang/>
              </w:rPr>
              <w:t>;</w:t>
            </w:r>
          </w:p>
          <w:p w14:paraId="07ADE29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4DB0E9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VERTIX</w:t>
            </w:r>
            <w:r w:rsidRPr="00D53711">
              <w:rPr>
                <w:rFonts w:cstheme="minorHAnsi"/>
                <w:color w:val="000000"/>
                <w:sz w:val="19"/>
                <w:szCs w:val="19"/>
                <w:highlight w:val="white"/>
                <w:lang/>
              </w:rPr>
              <w:t xml:space="preserve"> *vertixWithConectedNodes = graphObj-&gt;getVertixWithValue(topOnStack);</w:t>
            </w:r>
          </w:p>
          <w:p w14:paraId="52CC0FE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EDGE</w:t>
            </w:r>
            <w:r w:rsidRPr="00D53711">
              <w:rPr>
                <w:rFonts w:cstheme="minorHAnsi"/>
                <w:color w:val="000000"/>
                <w:sz w:val="19"/>
                <w:szCs w:val="19"/>
                <w:highlight w:val="white"/>
                <w:lang/>
              </w:rPr>
              <w:t xml:space="preserve"> *tempConectedEdgesHead = vertixWithConectedNodes-&gt;E_HEAD;</w:t>
            </w:r>
          </w:p>
          <w:p w14:paraId="798BB2BD" w14:textId="77777777" w:rsidR="00D53711" w:rsidRPr="00D53711" w:rsidRDefault="00D53711" w:rsidP="00D53711">
            <w:pPr>
              <w:autoSpaceDE w:val="0"/>
              <w:autoSpaceDN w:val="0"/>
              <w:adjustRightInd w:val="0"/>
              <w:rPr>
                <w:rFonts w:cstheme="minorHAnsi"/>
                <w:color w:val="000000"/>
                <w:sz w:val="19"/>
                <w:szCs w:val="19"/>
                <w:highlight w:val="white"/>
                <w:lang/>
              </w:rPr>
            </w:pPr>
          </w:p>
          <w:p w14:paraId="7F54ECF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while</w:t>
            </w:r>
            <w:r w:rsidRPr="00D53711">
              <w:rPr>
                <w:rFonts w:cstheme="minorHAnsi"/>
                <w:color w:val="000000"/>
                <w:sz w:val="19"/>
                <w:szCs w:val="19"/>
                <w:highlight w:val="white"/>
                <w:lang/>
              </w:rPr>
              <w:t xml:space="preserve"> (tempConectedEdgesHea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7814177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5D46E8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currentEdgeValue = tempConectedEdgesHead-&gt;E_Value;</w:t>
            </w:r>
          </w:p>
          <w:p w14:paraId="31A0B2C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Visted-&gt;isAlreadyPush(currentEdgeValue) == </w:t>
            </w:r>
            <w:r w:rsidRPr="00D53711">
              <w:rPr>
                <w:rFonts w:cstheme="minorHAnsi"/>
                <w:color w:val="0000FF"/>
                <w:sz w:val="19"/>
                <w:szCs w:val="19"/>
                <w:highlight w:val="white"/>
                <w:lang/>
              </w:rPr>
              <w:t>false</w:t>
            </w:r>
            <w:r w:rsidRPr="00D53711">
              <w:rPr>
                <w:rFonts w:cstheme="minorHAnsi"/>
                <w:color w:val="000000"/>
                <w:sz w:val="19"/>
                <w:szCs w:val="19"/>
                <w:highlight w:val="white"/>
                <w:lang/>
              </w:rPr>
              <w:t>)</w:t>
            </w:r>
          </w:p>
          <w:p w14:paraId="7CF6E9D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277682E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Stack-&gt;PUSH(tempStack, currentEdgeValue, graphObj-&gt;getHuristicOf(currentEdgeValue), tempStack-&gt;level + 1);</w:t>
            </w:r>
          </w:p>
          <w:p w14:paraId="088893A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A94A52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tempConectedEdgesHead = tempConectedEdgesHead-&gt;E_Next;</w:t>
            </w:r>
          </w:p>
          <w:p w14:paraId="3390102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8C852F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lastRenderedPageBreak/>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823299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800571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401A9661" w14:textId="77777777" w:rsidR="00D53711" w:rsidRPr="00D53711" w:rsidRDefault="00D53711" w:rsidP="00D53711">
            <w:pPr>
              <w:autoSpaceDE w:val="0"/>
              <w:autoSpaceDN w:val="0"/>
              <w:adjustRightInd w:val="0"/>
              <w:rPr>
                <w:rFonts w:cstheme="minorHAnsi"/>
                <w:color w:val="000000"/>
                <w:sz w:val="19"/>
                <w:szCs w:val="19"/>
                <w:highlight w:val="white"/>
                <w:lang/>
              </w:rPr>
            </w:pPr>
          </w:p>
          <w:p w14:paraId="5707CC8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printGBFSGraphWithPath(){</w:t>
            </w:r>
          </w:p>
          <w:p w14:paraId="613EF15F" w14:textId="77777777" w:rsidR="00D53711" w:rsidRPr="00D53711" w:rsidRDefault="00D53711" w:rsidP="00D53711">
            <w:pPr>
              <w:autoSpaceDE w:val="0"/>
              <w:autoSpaceDN w:val="0"/>
              <w:adjustRightInd w:val="0"/>
              <w:rPr>
                <w:rFonts w:cstheme="minorHAnsi"/>
                <w:color w:val="000000"/>
                <w:sz w:val="19"/>
                <w:szCs w:val="19"/>
                <w:highlight w:val="white"/>
                <w:lang/>
              </w:rPr>
            </w:pPr>
          </w:p>
          <w:p w14:paraId="46BEB38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n\n"</w:t>
            </w:r>
            <w:r w:rsidRPr="00D53711">
              <w:rPr>
                <w:rFonts w:cstheme="minorHAnsi"/>
                <w:color w:val="000000"/>
                <w:sz w:val="19"/>
                <w:szCs w:val="19"/>
                <w:highlight w:val="white"/>
                <w:lang/>
              </w:rPr>
              <w:t>;</w:t>
            </w:r>
          </w:p>
          <w:p w14:paraId="1CFA696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for</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i = totalRows - 1; i &gt;= 0; i--)</w:t>
            </w:r>
          </w:p>
          <w:p w14:paraId="4DAB98E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for (int i = 0; i &lt; totalRows; i++)</w:t>
            </w:r>
          </w:p>
          <w:p w14:paraId="4B16682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5A698E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cout &lt;&lt; endl;</w:t>
            </w:r>
          </w:p>
          <w:p w14:paraId="5343BB1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for</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j = 0; j &lt; totalCols; j++)</w:t>
            </w:r>
          </w:p>
          <w:p w14:paraId="686E3D6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836412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grid[i][j] == 0)</w:t>
            </w:r>
          </w:p>
          <w:p w14:paraId="046F545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E040E4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value = getValue(i, j);</w:t>
            </w:r>
          </w:p>
          <w:p w14:paraId="3CA5D214" w14:textId="77777777" w:rsidR="00D53711" w:rsidRPr="00D53711" w:rsidRDefault="00D53711" w:rsidP="00D53711">
            <w:pPr>
              <w:autoSpaceDE w:val="0"/>
              <w:autoSpaceDN w:val="0"/>
              <w:adjustRightInd w:val="0"/>
              <w:rPr>
                <w:rFonts w:cstheme="minorHAnsi"/>
                <w:color w:val="000000"/>
                <w:sz w:val="19"/>
                <w:szCs w:val="19"/>
                <w:highlight w:val="white"/>
                <w:lang/>
              </w:rPr>
            </w:pPr>
          </w:p>
          <w:p w14:paraId="407919E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resultentPath-&gt;isExist(value) == </w:t>
            </w:r>
            <w:r w:rsidRPr="00D53711">
              <w:rPr>
                <w:rFonts w:cstheme="minorHAnsi"/>
                <w:color w:val="0000FF"/>
                <w:sz w:val="19"/>
                <w:szCs w:val="19"/>
                <w:highlight w:val="white"/>
                <w:lang/>
              </w:rPr>
              <w:t>true</w:t>
            </w:r>
            <w:r w:rsidRPr="00D53711">
              <w:rPr>
                <w:rFonts w:cstheme="minorHAnsi"/>
                <w:color w:val="000000"/>
                <w:sz w:val="19"/>
                <w:szCs w:val="19"/>
                <w:highlight w:val="white"/>
                <w:lang/>
              </w:rPr>
              <w:t>)</w:t>
            </w:r>
          </w:p>
          <w:p w14:paraId="00E3046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202C2B8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start[0] == i&amp;&amp; start[1] == j) &amp;&amp; (goal[0] == i&amp;&amp; goal[1] == j)){</w:t>
            </w:r>
          </w:p>
          <w:p w14:paraId="598E7A30" w14:textId="77777777" w:rsidR="00D53711" w:rsidRPr="00D53711" w:rsidRDefault="00D53711" w:rsidP="00D53711">
            <w:pPr>
              <w:autoSpaceDE w:val="0"/>
              <w:autoSpaceDN w:val="0"/>
              <w:adjustRightInd w:val="0"/>
              <w:rPr>
                <w:rFonts w:cstheme="minorHAnsi"/>
                <w:color w:val="000000"/>
                <w:sz w:val="19"/>
                <w:szCs w:val="19"/>
                <w:highlight w:val="white"/>
                <w:lang/>
              </w:rPr>
            </w:pPr>
          </w:p>
          <w:p w14:paraId="49F265D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w:t>
            </w:r>
            <w:r w:rsidRPr="00D53711">
              <w:rPr>
                <w:rFonts w:cstheme="minorHAnsi"/>
                <w:color w:val="000000"/>
                <w:sz w:val="19"/>
                <w:szCs w:val="19"/>
                <w:highlight w:val="white"/>
                <w:lang/>
              </w:rPr>
              <w:t xml:space="preserve"> &lt;&lt; </w:t>
            </w:r>
            <w:r w:rsidRPr="00D53711">
              <w:rPr>
                <w:rFonts w:cstheme="minorHAnsi"/>
                <w:color w:val="A31515"/>
                <w:sz w:val="19"/>
                <w:szCs w:val="19"/>
                <w:highlight w:val="white"/>
                <w:lang/>
              </w:rPr>
              <w:t>"P"</w:t>
            </w:r>
            <w:r w:rsidRPr="00D53711">
              <w:rPr>
                <w:rFonts w:cstheme="minorHAnsi"/>
                <w:color w:val="000000"/>
                <w:sz w:val="19"/>
                <w:szCs w:val="19"/>
                <w:highlight w:val="white"/>
                <w:lang/>
              </w:rPr>
              <w:t xml:space="preserve"> &lt;&lt; </w:t>
            </w:r>
            <w:r w:rsidRPr="00D53711">
              <w:rPr>
                <w:rFonts w:cstheme="minorHAnsi"/>
                <w:color w:val="A31515"/>
                <w:sz w:val="19"/>
                <w:szCs w:val="19"/>
                <w:highlight w:val="white"/>
                <w:lang/>
              </w:rPr>
              <w:t>"\t"</w:t>
            </w:r>
            <w:r w:rsidRPr="00D53711">
              <w:rPr>
                <w:rFonts w:cstheme="minorHAnsi"/>
                <w:color w:val="000000"/>
                <w:sz w:val="19"/>
                <w:szCs w:val="19"/>
                <w:highlight w:val="white"/>
                <w:lang/>
              </w:rPr>
              <w:t>;</w:t>
            </w:r>
          </w:p>
          <w:p w14:paraId="733A5F9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2173212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start[0] == i&amp;&amp; start[1] == j)</w:t>
            </w:r>
          </w:p>
          <w:p w14:paraId="58CC305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2C67122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w:t>
            </w:r>
            <w:r w:rsidRPr="00D53711">
              <w:rPr>
                <w:rFonts w:cstheme="minorHAnsi"/>
                <w:color w:val="000000"/>
                <w:sz w:val="19"/>
                <w:szCs w:val="19"/>
                <w:highlight w:val="white"/>
                <w:lang/>
              </w:rPr>
              <w:t xml:space="preserve"> &lt;&lt; </w:t>
            </w:r>
            <w:r w:rsidRPr="00D53711">
              <w:rPr>
                <w:rFonts w:cstheme="minorHAnsi"/>
                <w:color w:val="A31515"/>
                <w:sz w:val="19"/>
                <w:szCs w:val="19"/>
                <w:highlight w:val="white"/>
                <w:lang/>
              </w:rPr>
              <w:t>"S"</w:t>
            </w:r>
            <w:r w:rsidRPr="00D53711">
              <w:rPr>
                <w:rFonts w:cstheme="minorHAnsi"/>
                <w:color w:val="000000"/>
                <w:sz w:val="19"/>
                <w:szCs w:val="19"/>
                <w:highlight w:val="white"/>
                <w:lang/>
              </w:rPr>
              <w:t xml:space="preserve"> &lt;&lt; </w:t>
            </w:r>
            <w:r w:rsidRPr="00D53711">
              <w:rPr>
                <w:rFonts w:cstheme="minorHAnsi"/>
                <w:color w:val="A31515"/>
                <w:sz w:val="19"/>
                <w:szCs w:val="19"/>
                <w:highlight w:val="white"/>
                <w:lang/>
              </w:rPr>
              <w:t>"\t"</w:t>
            </w:r>
            <w:r w:rsidRPr="00D53711">
              <w:rPr>
                <w:rFonts w:cstheme="minorHAnsi"/>
                <w:color w:val="000000"/>
                <w:sz w:val="19"/>
                <w:szCs w:val="19"/>
                <w:highlight w:val="white"/>
                <w:lang/>
              </w:rPr>
              <w:t>;</w:t>
            </w:r>
          </w:p>
          <w:p w14:paraId="09315EB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60BF49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goal[0] == i&amp;&amp; goal[1] == j)</w:t>
            </w:r>
          </w:p>
          <w:p w14:paraId="53B40C3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D458A6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w:t>
            </w:r>
            <w:r w:rsidRPr="00D53711">
              <w:rPr>
                <w:rFonts w:cstheme="minorHAnsi"/>
                <w:color w:val="000000"/>
                <w:sz w:val="19"/>
                <w:szCs w:val="19"/>
                <w:highlight w:val="white"/>
                <w:lang/>
              </w:rPr>
              <w:t xml:space="preserve"> &lt;&lt; </w:t>
            </w:r>
            <w:r w:rsidRPr="00D53711">
              <w:rPr>
                <w:rFonts w:cstheme="minorHAnsi"/>
                <w:color w:val="A31515"/>
                <w:sz w:val="19"/>
                <w:szCs w:val="19"/>
                <w:highlight w:val="white"/>
                <w:lang/>
              </w:rPr>
              <w:t>"G"</w:t>
            </w:r>
            <w:r w:rsidRPr="00D53711">
              <w:rPr>
                <w:rFonts w:cstheme="minorHAnsi"/>
                <w:color w:val="000000"/>
                <w:sz w:val="19"/>
                <w:szCs w:val="19"/>
                <w:highlight w:val="white"/>
                <w:lang/>
              </w:rPr>
              <w:t xml:space="preserve"> &lt;&lt; </w:t>
            </w:r>
            <w:r w:rsidRPr="00D53711">
              <w:rPr>
                <w:rFonts w:cstheme="minorHAnsi"/>
                <w:color w:val="A31515"/>
                <w:sz w:val="19"/>
                <w:szCs w:val="19"/>
                <w:highlight w:val="white"/>
                <w:lang/>
              </w:rPr>
              <w:t>"\t"</w:t>
            </w:r>
            <w:r w:rsidRPr="00D53711">
              <w:rPr>
                <w:rFonts w:cstheme="minorHAnsi"/>
                <w:color w:val="000000"/>
                <w:sz w:val="19"/>
                <w:szCs w:val="19"/>
                <w:highlight w:val="white"/>
                <w:lang/>
              </w:rPr>
              <w:t>;</w:t>
            </w:r>
          </w:p>
          <w:p w14:paraId="2FDA4A0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45707D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79D4DBB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5FE953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w:t>
            </w:r>
            <w:r w:rsidRPr="00D53711">
              <w:rPr>
                <w:rFonts w:cstheme="minorHAnsi"/>
                <w:color w:val="000000"/>
                <w:sz w:val="19"/>
                <w:szCs w:val="19"/>
                <w:highlight w:val="white"/>
                <w:lang/>
              </w:rPr>
              <w:t xml:space="preserve"> &lt;&lt; </w:t>
            </w:r>
            <w:r w:rsidRPr="00D53711">
              <w:rPr>
                <w:rFonts w:cstheme="minorHAnsi"/>
                <w:color w:val="A31515"/>
                <w:sz w:val="19"/>
                <w:szCs w:val="19"/>
                <w:highlight w:val="white"/>
                <w:lang/>
              </w:rPr>
              <w:t>"*"</w:t>
            </w:r>
            <w:r w:rsidRPr="00D53711">
              <w:rPr>
                <w:rFonts w:cstheme="minorHAnsi"/>
                <w:color w:val="000000"/>
                <w:sz w:val="19"/>
                <w:szCs w:val="19"/>
                <w:highlight w:val="white"/>
                <w:lang/>
              </w:rPr>
              <w:t xml:space="preserve"> &lt;&lt; </w:t>
            </w:r>
            <w:r w:rsidRPr="00D53711">
              <w:rPr>
                <w:rFonts w:cstheme="minorHAnsi"/>
                <w:color w:val="A31515"/>
                <w:sz w:val="19"/>
                <w:szCs w:val="19"/>
                <w:highlight w:val="white"/>
                <w:lang/>
              </w:rPr>
              <w:t>"\t"</w:t>
            </w:r>
            <w:r w:rsidRPr="00D53711">
              <w:rPr>
                <w:rFonts w:cstheme="minorHAnsi"/>
                <w:color w:val="000000"/>
                <w:sz w:val="19"/>
                <w:szCs w:val="19"/>
                <w:highlight w:val="white"/>
                <w:lang/>
              </w:rPr>
              <w:t>;</w:t>
            </w:r>
          </w:p>
          <w:p w14:paraId="42AF114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135E65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BD1AD5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55F4668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C0E4D8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t"</w:t>
            </w:r>
            <w:r w:rsidRPr="00D53711">
              <w:rPr>
                <w:rFonts w:cstheme="minorHAnsi"/>
                <w:color w:val="000000"/>
                <w:sz w:val="19"/>
                <w:szCs w:val="19"/>
                <w:highlight w:val="white"/>
                <w:lang/>
              </w:rPr>
              <w:t>;</w:t>
            </w:r>
          </w:p>
          <w:p w14:paraId="6BC0A02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7CE261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A98BD8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70AC27E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783C1C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w:t>
            </w:r>
            <w:r w:rsidRPr="00D53711">
              <w:rPr>
                <w:rFonts w:cstheme="minorHAnsi"/>
                <w:color w:val="000000"/>
                <w:sz w:val="19"/>
                <w:szCs w:val="19"/>
                <w:highlight w:val="white"/>
                <w:lang/>
              </w:rPr>
              <w:t xml:space="preserve"> &lt;&lt; -1 &lt;&lt; </w:t>
            </w:r>
            <w:r w:rsidRPr="00D53711">
              <w:rPr>
                <w:rFonts w:cstheme="minorHAnsi"/>
                <w:color w:val="A31515"/>
                <w:sz w:val="19"/>
                <w:szCs w:val="19"/>
                <w:highlight w:val="white"/>
                <w:lang/>
              </w:rPr>
              <w:t>"\t"</w:t>
            </w:r>
            <w:r w:rsidRPr="00D53711">
              <w:rPr>
                <w:rFonts w:cstheme="minorHAnsi"/>
                <w:color w:val="000000"/>
                <w:sz w:val="19"/>
                <w:szCs w:val="19"/>
                <w:highlight w:val="white"/>
                <w:lang/>
              </w:rPr>
              <w:t>;</w:t>
            </w:r>
          </w:p>
          <w:p w14:paraId="34ADC8A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9F8AFC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247D173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w:t>
            </w:r>
            <w:r w:rsidRPr="00D53711">
              <w:rPr>
                <w:rFonts w:cstheme="minorHAnsi"/>
                <w:color w:val="000000"/>
                <w:sz w:val="19"/>
                <w:szCs w:val="19"/>
                <w:highlight w:val="white"/>
                <w:lang/>
              </w:rPr>
              <w:t xml:space="preserve"> &lt;&lt; endl;</w:t>
            </w:r>
          </w:p>
          <w:p w14:paraId="6DF0D80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B9D253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cout &lt;&lt; endl;</w:t>
            </w:r>
          </w:p>
          <w:p w14:paraId="66AA901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3867AB83" w14:textId="77777777" w:rsidR="00D53711" w:rsidRPr="00D53711" w:rsidRDefault="00D53711" w:rsidP="00D53711">
            <w:pPr>
              <w:autoSpaceDE w:val="0"/>
              <w:autoSpaceDN w:val="0"/>
              <w:adjustRightInd w:val="0"/>
              <w:rPr>
                <w:rFonts w:cstheme="minorHAnsi"/>
                <w:color w:val="000000"/>
                <w:sz w:val="19"/>
                <w:szCs w:val="19"/>
                <w:highlight w:val="white"/>
                <w:lang/>
              </w:rPr>
            </w:pPr>
          </w:p>
          <w:p w14:paraId="7C2B878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printGBFSGraphWithoutPath(){</w:t>
            </w:r>
          </w:p>
          <w:p w14:paraId="2CFBE039" w14:textId="77777777" w:rsidR="00D53711" w:rsidRPr="00D53711" w:rsidRDefault="00D53711" w:rsidP="00D53711">
            <w:pPr>
              <w:autoSpaceDE w:val="0"/>
              <w:autoSpaceDN w:val="0"/>
              <w:adjustRightInd w:val="0"/>
              <w:rPr>
                <w:rFonts w:cstheme="minorHAnsi"/>
                <w:color w:val="000000"/>
                <w:sz w:val="19"/>
                <w:szCs w:val="19"/>
                <w:highlight w:val="white"/>
                <w:lang/>
              </w:rPr>
            </w:pPr>
          </w:p>
          <w:p w14:paraId="55D5C6F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n\n"</w:t>
            </w:r>
            <w:r w:rsidRPr="00D53711">
              <w:rPr>
                <w:rFonts w:cstheme="minorHAnsi"/>
                <w:color w:val="000000"/>
                <w:sz w:val="19"/>
                <w:szCs w:val="19"/>
                <w:highlight w:val="white"/>
                <w:lang/>
              </w:rPr>
              <w:t>;</w:t>
            </w:r>
          </w:p>
          <w:p w14:paraId="053DFC6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lastRenderedPageBreak/>
              <w:tab/>
            </w:r>
            <w:r w:rsidRPr="00D53711">
              <w:rPr>
                <w:rFonts w:cstheme="minorHAnsi"/>
                <w:color w:val="000000"/>
                <w:sz w:val="19"/>
                <w:szCs w:val="19"/>
                <w:highlight w:val="white"/>
                <w:lang/>
              </w:rPr>
              <w:tab/>
            </w:r>
            <w:r w:rsidRPr="00D53711">
              <w:rPr>
                <w:rFonts w:cstheme="minorHAnsi"/>
                <w:color w:val="0000FF"/>
                <w:sz w:val="19"/>
                <w:szCs w:val="19"/>
                <w:highlight w:val="white"/>
                <w:lang/>
              </w:rPr>
              <w:t>for</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i = totalRows - 1; i &gt;= 0; i--)</w:t>
            </w:r>
          </w:p>
          <w:p w14:paraId="3608774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for (int i = 0; i &lt; totalRows; i++)</w:t>
            </w:r>
          </w:p>
          <w:p w14:paraId="7DD578D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18904C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cout &lt;&lt; endl;</w:t>
            </w:r>
          </w:p>
          <w:p w14:paraId="008A17B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for</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j = 0; j &lt; totalCols; j++)</w:t>
            </w:r>
          </w:p>
          <w:p w14:paraId="4CBBDEB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E5C93D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grid[i][j] == 0)</w:t>
            </w:r>
          </w:p>
          <w:p w14:paraId="209FAF6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2918497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t"</w:t>
            </w:r>
            <w:r w:rsidRPr="00D53711">
              <w:rPr>
                <w:rFonts w:cstheme="minorHAnsi"/>
                <w:color w:val="000000"/>
                <w:sz w:val="19"/>
                <w:szCs w:val="19"/>
                <w:highlight w:val="white"/>
                <w:lang/>
              </w:rPr>
              <w:t>;</w:t>
            </w:r>
          </w:p>
          <w:p w14:paraId="23C77F0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75FE6E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75295BA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EAE9AB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w:t>
            </w:r>
            <w:r w:rsidRPr="00D53711">
              <w:rPr>
                <w:rFonts w:cstheme="minorHAnsi"/>
                <w:color w:val="000000"/>
                <w:sz w:val="19"/>
                <w:szCs w:val="19"/>
                <w:highlight w:val="white"/>
                <w:lang/>
              </w:rPr>
              <w:t xml:space="preserve"> &lt;&lt; -1 &lt;&lt; </w:t>
            </w:r>
            <w:r w:rsidRPr="00D53711">
              <w:rPr>
                <w:rFonts w:cstheme="minorHAnsi"/>
                <w:color w:val="A31515"/>
                <w:sz w:val="19"/>
                <w:szCs w:val="19"/>
                <w:highlight w:val="white"/>
                <w:lang/>
              </w:rPr>
              <w:t>"\t"</w:t>
            </w:r>
            <w:r w:rsidRPr="00D53711">
              <w:rPr>
                <w:rFonts w:cstheme="minorHAnsi"/>
                <w:color w:val="000000"/>
                <w:sz w:val="19"/>
                <w:szCs w:val="19"/>
                <w:highlight w:val="white"/>
                <w:lang/>
              </w:rPr>
              <w:t>;</w:t>
            </w:r>
          </w:p>
          <w:p w14:paraId="1B72586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CB5BC1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2FE587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w:t>
            </w:r>
            <w:r w:rsidRPr="00D53711">
              <w:rPr>
                <w:rFonts w:cstheme="minorHAnsi"/>
                <w:color w:val="000000"/>
                <w:sz w:val="19"/>
                <w:szCs w:val="19"/>
                <w:highlight w:val="white"/>
                <w:lang/>
              </w:rPr>
              <w:t xml:space="preserve"> &lt;&lt; endl;</w:t>
            </w:r>
          </w:p>
          <w:p w14:paraId="62947BF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565599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cout &lt;&lt; endl;</w:t>
            </w:r>
          </w:p>
          <w:p w14:paraId="4C2A2CE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09086A84" w14:textId="77777777" w:rsidR="00D53711" w:rsidRPr="00D53711" w:rsidRDefault="00D53711" w:rsidP="00D53711">
            <w:pPr>
              <w:autoSpaceDE w:val="0"/>
              <w:autoSpaceDN w:val="0"/>
              <w:adjustRightInd w:val="0"/>
              <w:rPr>
                <w:rFonts w:cstheme="minorHAnsi"/>
                <w:color w:val="000000"/>
                <w:sz w:val="19"/>
                <w:szCs w:val="19"/>
                <w:highlight w:val="white"/>
                <w:lang/>
              </w:rPr>
            </w:pPr>
          </w:p>
          <w:p w14:paraId="22EAF4F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w:t>
            </w:r>
          </w:p>
          <w:p w14:paraId="2AC4654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8000"/>
                <w:sz w:val="19"/>
                <w:szCs w:val="19"/>
                <w:highlight w:val="white"/>
                <w:lang/>
              </w:rPr>
              <w:t>//A*</w:t>
            </w:r>
          </w:p>
          <w:p w14:paraId="4B6D009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class</w:t>
            </w:r>
            <w:r w:rsidRPr="00D53711">
              <w:rPr>
                <w:rFonts w:cstheme="minorHAnsi"/>
                <w:color w:val="000000"/>
                <w:sz w:val="19"/>
                <w:szCs w:val="19"/>
                <w:highlight w:val="white"/>
                <w:lang/>
              </w:rPr>
              <w:t xml:space="preserve"> </w:t>
            </w:r>
            <w:r w:rsidRPr="00D53711">
              <w:rPr>
                <w:rFonts w:cstheme="minorHAnsi"/>
                <w:color w:val="2B91AF"/>
                <w:sz w:val="19"/>
                <w:szCs w:val="19"/>
                <w:highlight w:val="white"/>
                <w:lang/>
              </w:rPr>
              <w:t>Astar</w:t>
            </w:r>
          </w:p>
          <w:p w14:paraId="2FBCB7D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w:t>
            </w:r>
          </w:p>
          <w:p w14:paraId="75E566C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2B91AF"/>
                <w:sz w:val="19"/>
                <w:szCs w:val="19"/>
                <w:highlight w:val="white"/>
                <w:lang/>
              </w:rPr>
              <w:t>allRecordsStack</w:t>
            </w:r>
            <w:r w:rsidRPr="00D53711">
              <w:rPr>
                <w:rFonts w:cstheme="minorHAnsi"/>
                <w:color w:val="000000"/>
                <w:sz w:val="19"/>
                <w:szCs w:val="19"/>
                <w:highlight w:val="white"/>
                <w:lang/>
              </w:rPr>
              <w:t xml:space="preserve"> *Stack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7CA5D36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2B91AF"/>
                <w:sz w:val="19"/>
                <w:szCs w:val="19"/>
                <w:highlight w:val="white"/>
                <w:lang/>
              </w:rPr>
              <w:t>simpleStack</w:t>
            </w:r>
            <w:r w:rsidRPr="00D53711">
              <w:rPr>
                <w:rFonts w:cstheme="minorHAnsi"/>
                <w:color w:val="000000"/>
                <w:sz w:val="19"/>
                <w:szCs w:val="19"/>
                <w:highlight w:val="white"/>
                <w:lang/>
              </w:rPr>
              <w:t xml:space="preserve"> *Visted = </w:t>
            </w:r>
            <w:r w:rsidRPr="00D53711">
              <w:rPr>
                <w:rFonts w:cstheme="minorHAnsi"/>
                <w:color w:val="6F008A"/>
                <w:sz w:val="19"/>
                <w:szCs w:val="19"/>
                <w:highlight w:val="white"/>
                <w:lang/>
              </w:rPr>
              <w:t>NULL</w:t>
            </w:r>
            <w:r w:rsidRPr="00D53711">
              <w:rPr>
                <w:rFonts w:cstheme="minorHAnsi"/>
                <w:color w:val="000000"/>
                <w:sz w:val="19"/>
                <w:szCs w:val="19"/>
                <w:highlight w:val="white"/>
                <w:lang/>
              </w:rPr>
              <w:t xml:space="preserve">, *Expande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00AC569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startState, goalState;</w:t>
            </w:r>
          </w:p>
          <w:p w14:paraId="6E83751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2B91AF"/>
                <w:sz w:val="19"/>
                <w:szCs w:val="19"/>
                <w:highlight w:val="white"/>
                <w:lang/>
              </w:rPr>
              <w:t>recordStack</w:t>
            </w:r>
            <w:r w:rsidRPr="00D53711">
              <w:rPr>
                <w:rFonts w:cstheme="minorHAnsi"/>
                <w:color w:val="000000"/>
                <w:sz w:val="19"/>
                <w:szCs w:val="19"/>
                <w:highlight w:val="white"/>
                <w:lang/>
              </w:rPr>
              <w:t xml:space="preserve"> *resultentPath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442ED136" w14:textId="77777777" w:rsidR="00D53711" w:rsidRPr="00D53711" w:rsidRDefault="00D53711" w:rsidP="00D53711">
            <w:pPr>
              <w:autoSpaceDE w:val="0"/>
              <w:autoSpaceDN w:val="0"/>
              <w:adjustRightInd w:val="0"/>
              <w:rPr>
                <w:rFonts w:cstheme="minorHAnsi"/>
                <w:color w:val="000000"/>
                <w:sz w:val="19"/>
                <w:szCs w:val="19"/>
                <w:highlight w:val="white"/>
                <w:lang/>
              </w:rPr>
            </w:pPr>
          </w:p>
          <w:p w14:paraId="531CE74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public</w:t>
            </w:r>
            <w:r w:rsidRPr="00D53711">
              <w:rPr>
                <w:rFonts w:cstheme="minorHAnsi"/>
                <w:color w:val="000000"/>
                <w:sz w:val="19"/>
                <w:szCs w:val="19"/>
                <w:highlight w:val="white"/>
                <w:lang/>
              </w:rPr>
              <w:t>:</w:t>
            </w:r>
          </w:p>
          <w:p w14:paraId="16E230E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Astar(){</w:t>
            </w:r>
          </w:p>
          <w:p w14:paraId="7E7B66D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Stack = </w:t>
            </w:r>
            <w:r w:rsidRPr="00D53711">
              <w:rPr>
                <w:rFonts w:cstheme="minorHAnsi"/>
                <w:color w:val="0000FF"/>
                <w:sz w:val="19"/>
                <w:szCs w:val="19"/>
                <w:highlight w:val="white"/>
                <w:lang/>
              </w:rPr>
              <w:t>new</w:t>
            </w:r>
            <w:r w:rsidRPr="00D53711">
              <w:rPr>
                <w:rFonts w:cstheme="minorHAnsi"/>
                <w:color w:val="000000"/>
                <w:sz w:val="19"/>
                <w:szCs w:val="19"/>
                <w:highlight w:val="white"/>
                <w:lang/>
              </w:rPr>
              <w:t xml:space="preserve"> </w:t>
            </w:r>
            <w:r w:rsidRPr="00D53711">
              <w:rPr>
                <w:rFonts w:cstheme="minorHAnsi"/>
                <w:color w:val="2B91AF"/>
                <w:sz w:val="19"/>
                <w:szCs w:val="19"/>
                <w:highlight w:val="white"/>
                <w:lang/>
              </w:rPr>
              <w:t>allRecordsStack</w:t>
            </w:r>
            <w:r w:rsidRPr="00D53711">
              <w:rPr>
                <w:rFonts w:cstheme="minorHAnsi"/>
                <w:color w:val="000000"/>
                <w:sz w:val="19"/>
                <w:szCs w:val="19"/>
                <w:highlight w:val="white"/>
                <w:lang/>
              </w:rPr>
              <w:t>();</w:t>
            </w:r>
          </w:p>
          <w:p w14:paraId="5F24F3C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Visted = </w:t>
            </w:r>
            <w:r w:rsidRPr="00D53711">
              <w:rPr>
                <w:rFonts w:cstheme="minorHAnsi"/>
                <w:color w:val="0000FF"/>
                <w:sz w:val="19"/>
                <w:szCs w:val="19"/>
                <w:highlight w:val="white"/>
                <w:lang/>
              </w:rPr>
              <w:t>new</w:t>
            </w:r>
            <w:r w:rsidRPr="00D53711">
              <w:rPr>
                <w:rFonts w:cstheme="minorHAnsi"/>
                <w:color w:val="000000"/>
                <w:sz w:val="19"/>
                <w:szCs w:val="19"/>
                <w:highlight w:val="white"/>
                <w:lang/>
              </w:rPr>
              <w:t xml:space="preserve"> </w:t>
            </w:r>
            <w:r w:rsidRPr="00D53711">
              <w:rPr>
                <w:rFonts w:cstheme="minorHAnsi"/>
                <w:color w:val="2B91AF"/>
                <w:sz w:val="19"/>
                <w:szCs w:val="19"/>
                <w:highlight w:val="white"/>
                <w:lang/>
              </w:rPr>
              <w:t>simpleStack</w:t>
            </w:r>
            <w:r w:rsidRPr="00D53711">
              <w:rPr>
                <w:rFonts w:cstheme="minorHAnsi"/>
                <w:color w:val="000000"/>
                <w:sz w:val="19"/>
                <w:szCs w:val="19"/>
                <w:highlight w:val="white"/>
                <w:lang/>
              </w:rPr>
              <w:t>();</w:t>
            </w:r>
          </w:p>
          <w:p w14:paraId="27AA44E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Expanded = </w:t>
            </w:r>
            <w:r w:rsidRPr="00D53711">
              <w:rPr>
                <w:rFonts w:cstheme="minorHAnsi"/>
                <w:color w:val="0000FF"/>
                <w:sz w:val="19"/>
                <w:szCs w:val="19"/>
                <w:highlight w:val="white"/>
                <w:lang/>
              </w:rPr>
              <w:t>new</w:t>
            </w:r>
            <w:r w:rsidRPr="00D53711">
              <w:rPr>
                <w:rFonts w:cstheme="minorHAnsi"/>
                <w:color w:val="000000"/>
                <w:sz w:val="19"/>
                <w:szCs w:val="19"/>
                <w:highlight w:val="white"/>
                <w:lang/>
              </w:rPr>
              <w:t xml:space="preserve"> </w:t>
            </w:r>
            <w:r w:rsidRPr="00D53711">
              <w:rPr>
                <w:rFonts w:cstheme="minorHAnsi"/>
                <w:color w:val="2B91AF"/>
                <w:sz w:val="19"/>
                <w:szCs w:val="19"/>
                <w:highlight w:val="white"/>
                <w:lang/>
              </w:rPr>
              <w:t>simpleStack</w:t>
            </w:r>
            <w:r w:rsidRPr="00D53711">
              <w:rPr>
                <w:rFonts w:cstheme="minorHAnsi"/>
                <w:color w:val="000000"/>
                <w:sz w:val="19"/>
                <w:szCs w:val="19"/>
                <w:highlight w:val="white"/>
                <w:lang/>
              </w:rPr>
              <w:t>();</w:t>
            </w:r>
          </w:p>
          <w:p w14:paraId="4A226A0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startState = getValue(start[0], start[1]);</w:t>
            </w:r>
          </w:p>
          <w:p w14:paraId="254A37A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goalState = getValue(goal[0], goal[1]);</w:t>
            </w:r>
          </w:p>
          <w:p w14:paraId="2B46DD5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Stack-&gt;PUSH(</w:t>
            </w:r>
            <w:r w:rsidRPr="00D53711">
              <w:rPr>
                <w:rFonts w:cstheme="minorHAnsi"/>
                <w:color w:val="6F008A"/>
                <w:sz w:val="19"/>
                <w:szCs w:val="19"/>
                <w:highlight w:val="white"/>
                <w:lang/>
              </w:rPr>
              <w:t>NULL</w:t>
            </w:r>
            <w:r w:rsidRPr="00D53711">
              <w:rPr>
                <w:rFonts w:cstheme="minorHAnsi"/>
                <w:color w:val="000000"/>
                <w:sz w:val="19"/>
                <w:szCs w:val="19"/>
                <w:highlight w:val="white"/>
                <w:lang/>
              </w:rPr>
              <w:t>, startState, graphObj-&gt;getHuristicOf(startState), 0);</w:t>
            </w:r>
          </w:p>
          <w:p w14:paraId="58A5FEE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Visted-&gt;PUSH(startState);</w:t>
            </w:r>
          </w:p>
          <w:p w14:paraId="733031B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applyAstar();</w:t>
            </w:r>
          </w:p>
          <w:p w14:paraId="1AF01ED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08DCAEA0" w14:textId="77777777" w:rsidR="00D53711" w:rsidRPr="00D53711" w:rsidRDefault="00D53711" w:rsidP="00D53711">
            <w:pPr>
              <w:autoSpaceDE w:val="0"/>
              <w:autoSpaceDN w:val="0"/>
              <w:adjustRightInd w:val="0"/>
              <w:rPr>
                <w:rFonts w:cstheme="minorHAnsi"/>
                <w:color w:val="000000"/>
                <w:sz w:val="19"/>
                <w:szCs w:val="19"/>
                <w:highlight w:val="white"/>
                <w:lang/>
              </w:rPr>
            </w:pPr>
          </w:p>
          <w:p w14:paraId="1523D54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print(){</w:t>
            </w:r>
          </w:p>
          <w:p w14:paraId="1ABA555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showPath() == </w:t>
            </w:r>
            <w:r w:rsidRPr="00D53711">
              <w:rPr>
                <w:rFonts w:cstheme="minorHAnsi"/>
                <w:color w:val="0000FF"/>
                <w:sz w:val="19"/>
                <w:szCs w:val="19"/>
                <w:highlight w:val="white"/>
                <w:lang/>
              </w:rPr>
              <w:t>true</w:t>
            </w:r>
            <w:r w:rsidRPr="00D53711">
              <w:rPr>
                <w:rFonts w:cstheme="minorHAnsi"/>
                <w:color w:val="000000"/>
                <w:sz w:val="19"/>
                <w:szCs w:val="19"/>
                <w:highlight w:val="white"/>
                <w:lang/>
              </w:rPr>
              <w:t>){</w:t>
            </w:r>
          </w:p>
          <w:p w14:paraId="7967F1A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printAstarGraphWithPath();</w:t>
            </w:r>
          </w:p>
          <w:p w14:paraId="23AF26E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173660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131DB75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60E6EA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printAstarGraphWithoutPath();</w:t>
            </w:r>
          </w:p>
          <w:p w14:paraId="22B8AAE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21823C6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1C545AB8" w14:textId="77777777" w:rsidR="00D53711" w:rsidRPr="00D53711" w:rsidRDefault="00D53711" w:rsidP="00D53711">
            <w:pPr>
              <w:autoSpaceDE w:val="0"/>
              <w:autoSpaceDN w:val="0"/>
              <w:adjustRightInd w:val="0"/>
              <w:rPr>
                <w:rFonts w:cstheme="minorHAnsi"/>
                <w:color w:val="000000"/>
                <w:sz w:val="19"/>
                <w:szCs w:val="19"/>
                <w:highlight w:val="white"/>
                <w:lang/>
              </w:rPr>
            </w:pPr>
          </w:p>
          <w:p w14:paraId="6B28FEC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bool</w:t>
            </w:r>
            <w:r w:rsidRPr="00D53711">
              <w:rPr>
                <w:rFonts w:cstheme="minorHAnsi"/>
                <w:color w:val="000000"/>
                <w:sz w:val="19"/>
                <w:szCs w:val="19"/>
                <w:highlight w:val="white"/>
                <w:lang/>
              </w:rPr>
              <w:t xml:space="preserve"> showPath(){</w:t>
            </w:r>
          </w:p>
          <w:p w14:paraId="1EC2685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Astar) Goal to Start Path: "</w:t>
            </w:r>
            <w:r w:rsidRPr="00D53711">
              <w:rPr>
                <w:rFonts w:cstheme="minorHAnsi"/>
                <w:color w:val="000000"/>
                <w:sz w:val="19"/>
                <w:szCs w:val="19"/>
                <w:highlight w:val="white"/>
                <w:lang/>
              </w:rPr>
              <w:t>;</w:t>
            </w:r>
          </w:p>
          <w:p w14:paraId="2329A1D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resultentPath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0F3316A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5F8616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lastRenderedPageBreak/>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Does Not exist"</w:t>
            </w:r>
            <w:r w:rsidRPr="00D53711">
              <w:rPr>
                <w:rFonts w:cstheme="minorHAnsi"/>
                <w:color w:val="000000"/>
                <w:sz w:val="19"/>
                <w:szCs w:val="19"/>
                <w:highlight w:val="white"/>
                <w:lang/>
              </w:rPr>
              <w:t>;</w:t>
            </w:r>
          </w:p>
          <w:p w14:paraId="14BC8AE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false</w:t>
            </w:r>
            <w:r w:rsidRPr="00D53711">
              <w:rPr>
                <w:rFonts w:cstheme="minorHAnsi"/>
                <w:color w:val="000000"/>
                <w:sz w:val="19"/>
                <w:szCs w:val="19"/>
                <w:highlight w:val="white"/>
                <w:lang/>
              </w:rPr>
              <w:t>;</w:t>
            </w:r>
          </w:p>
          <w:p w14:paraId="2028758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B31F18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560B529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B6CF59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resultentPath-&gt;print();</w:t>
            </w:r>
          </w:p>
          <w:p w14:paraId="6E16E0F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true</w:t>
            </w:r>
            <w:r w:rsidRPr="00D53711">
              <w:rPr>
                <w:rFonts w:cstheme="minorHAnsi"/>
                <w:color w:val="000000"/>
                <w:sz w:val="19"/>
                <w:szCs w:val="19"/>
                <w:highlight w:val="white"/>
                <w:lang/>
              </w:rPr>
              <w:t>;</w:t>
            </w:r>
          </w:p>
          <w:p w14:paraId="7EC27E7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67B51F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44040809" w14:textId="77777777" w:rsidR="00D53711" w:rsidRPr="00D53711" w:rsidRDefault="00D53711" w:rsidP="00D53711">
            <w:pPr>
              <w:autoSpaceDE w:val="0"/>
              <w:autoSpaceDN w:val="0"/>
              <w:adjustRightInd w:val="0"/>
              <w:rPr>
                <w:rFonts w:cstheme="minorHAnsi"/>
                <w:color w:val="000000"/>
                <w:sz w:val="19"/>
                <w:szCs w:val="19"/>
                <w:highlight w:val="white"/>
                <w:lang/>
              </w:rPr>
            </w:pPr>
          </w:p>
          <w:p w14:paraId="69B5078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private</w:t>
            </w:r>
            <w:r w:rsidRPr="00D53711">
              <w:rPr>
                <w:rFonts w:cstheme="minorHAnsi"/>
                <w:color w:val="000000"/>
                <w:sz w:val="19"/>
                <w:szCs w:val="19"/>
                <w:highlight w:val="white"/>
                <w:lang/>
              </w:rPr>
              <w:t>:</w:t>
            </w:r>
          </w:p>
          <w:p w14:paraId="60EF9499" w14:textId="77777777" w:rsidR="00D53711" w:rsidRPr="00D53711" w:rsidRDefault="00D53711" w:rsidP="00D53711">
            <w:pPr>
              <w:autoSpaceDE w:val="0"/>
              <w:autoSpaceDN w:val="0"/>
              <w:adjustRightInd w:val="0"/>
              <w:rPr>
                <w:rFonts w:cstheme="minorHAnsi"/>
                <w:color w:val="000000"/>
                <w:sz w:val="19"/>
                <w:szCs w:val="19"/>
                <w:highlight w:val="white"/>
                <w:lang/>
              </w:rPr>
            </w:pPr>
          </w:p>
          <w:p w14:paraId="62248C6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applyAstar(){</w:t>
            </w:r>
          </w:p>
          <w:p w14:paraId="2F2ADE3A" w14:textId="77777777" w:rsidR="00D53711" w:rsidRPr="00D53711" w:rsidRDefault="00D53711" w:rsidP="00D53711">
            <w:pPr>
              <w:autoSpaceDE w:val="0"/>
              <w:autoSpaceDN w:val="0"/>
              <w:adjustRightInd w:val="0"/>
              <w:rPr>
                <w:rFonts w:cstheme="minorHAnsi"/>
                <w:color w:val="000000"/>
                <w:sz w:val="19"/>
                <w:szCs w:val="19"/>
                <w:highlight w:val="white"/>
                <w:lang/>
              </w:rPr>
            </w:pPr>
          </w:p>
          <w:p w14:paraId="1A9C214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while</w:t>
            </w:r>
            <w:r w:rsidRPr="00D53711">
              <w:rPr>
                <w:rFonts w:cstheme="minorHAnsi"/>
                <w:color w:val="000000"/>
                <w:sz w:val="19"/>
                <w:szCs w:val="19"/>
                <w:highlight w:val="white"/>
                <w:lang/>
              </w:rPr>
              <w:t xml:space="preserve"> (Stack-&gt;isEmpty() == </w:t>
            </w:r>
            <w:r w:rsidRPr="00D53711">
              <w:rPr>
                <w:rFonts w:cstheme="minorHAnsi"/>
                <w:color w:val="0000FF"/>
                <w:sz w:val="19"/>
                <w:szCs w:val="19"/>
                <w:highlight w:val="white"/>
                <w:lang/>
              </w:rPr>
              <w:t>false</w:t>
            </w:r>
            <w:r w:rsidRPr="00D53711">
              <w:rPr>
                <w:rFonts w:cstheme="minorHAnsi"/>
                <w:color w:val="000000"/>
                <w:sz w:val="19"/>
                <w:szCs w:val="19"/>
                <w:highlight w:val="white"/>
                <w:lang/>
              </w:rPr>
              <w:t>)</w:t>
            </w:r>
          </w:p>
          <w:p w14:paraId="72B4675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DED85A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recordStack</w:t>
            </w:r>
            <w:r w:rsidRPr="00D53711">
              <w:rPr>
                <w:rFonts w:cstheme="minorHAnsi"/>
                <w:color w:val="000000"/>
                <w:sz w:val="19"/>
                <w:szCs w:val="19"/>
                <w:highlight w:val="white"/>
                <w:lang/>
              </w:rPr>
              <w:t xml:space="preserve"> *tempStack = Stack-&gt;getStackWithSmallestFn();</w:t>
            </w:r>
          </w:p>
          <w:p w14:paraId="6C2DBDC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topOnStack = tempStack-&gt;rsHead-&gt;V;</w:t>
            </w:r>
          </w:p>
          <w:p w14:paraId="31D627CD" w14:textId="77777777" w:rsidR="00D53711" w:rsidRPr="00D53711" w:rsidRDefault="00D53711" w:rsidP="00D53711">
            <w:pPr>
              <w:autoSpaceDE w:val="0"/>
              <w:autoSpaceDN w:val="0"/>
              <w:adjustRightInd w:val="0"/>
              <w:rPr>
                <w:rFonts w:cstheme="minorHAnsi"/>
                <w:color w:val="000000"/>
                <w:sz w:val="19"/>
                <w:szCs w:val="19"/>
                <w:highlight w:val="white"/>
                <w:lang/>
              </w:rPr>
            </w:pPr>
          </w:p>
          <w:p w14:paraId="7FC1B969" w14:textId="77777777" w:rsidR="00D53711" w:rsidRPr="00D53711" w:rsidRDefault="00D53711" w:rsidP="00D53711">
            <w:pPr>
              <w:autoSpaceDE w:val="0"/>
              <w:autoSpaceDN w:val="0"/>
              <w:adjustRightInd w:val="0"/>
              <w:rPr>
                <w:rFonts w:cstheme="minorHAnsi"/>
                <w:color w:val="000000"/>
                <w:sz w:val="19"/>
                <w:szCs w:val="19"/>
                <w:highlight w:val="white"/>
                <w:lang/>
              </w:rPr>
            </w:pPr>
          </w:p>
          <w:p w14:paraId="45F2FE7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cout &lt;&lt; "\n";</w:t>
            </w:r>
          </w:p>
          <w:p w14:paraId="1618BE8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tempStack-&gt;print();</w:t>
            </w:r>
          </w:p>
          <w:p w14:paraId="4E51E35C" w14:textId="77777777" w:rsidR="00D53711" w:rsidRPr="00D53711" w:rsidRDefault="00D53711" w:rsidP="00D53711">
            <w:pPr>
              <w:autoSpaceDE w:val="0"/>
              <w:autoSpaceDN w:val="0"/>
              <w:adjustRightInd w:val="0"/>
              <w:rPr>
                <w:rFonts w:cstheme="minorHAnsi"/>
                <w:color w:val="000000"/>
                <w:sz w:val="19"/>
                <w:szCs w:val="19"/>
                <w:highlight w:val="white"/>
                <w:lang/>
              </w:rPr>
            </w:pPr>
          </w:p>
          <w:p w14:paraId="368C219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Expanded-&gt;isAlreadyPush(topOnStack) == </w:t>
            </w:r>
            <w:r w:rsidRPr="00D53711">
              <w:rPr>
                <w:rFonts w:cstheme="minorHAnsi"/>
                <w:color w:val="0000FF"/>
                <w:sz w:val="19"/>
                <w:szCs w:val="19"/>
                <w:highlight w:val="white"/>
                <w:lang/>
              </w:rPr>
              <w:t>false</w:t>
            </w:r>
            <w:r w:rsidRPr="00D53711">
              <w:rPr>
                <w:rFonts w:cstheme="minorHAnsi"/>
                <w:color w:val="000000"/>
                <w:sz w:val="19"/>
                <w:szCs w:val="19"/>
                <w:highlight w:val="white"/>
                <w:lang/>
              </w:rPr>
              <w:t>)</w:t>
            </w:r>
          </w:p>
          <w:p w14:paraId="38F2015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72A2BC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topOnStack == </w:t>
            </w:r>
            <w:r w:rsidRPr="00D53711">
              <w:rPr>
                <w:rFonts w:cstheme="minorHAnsi"/>
                <w:color w:val="0000FF"/>
                <w:sz w:val="19"/>
                <w:szCs w:val="19"/>
                <w:highlight w:val="white"/>
                <w:lang/>
              </w:rPr>
              <w:t>this</w:t>
            </w:r>
            <w:r w:rsidRPr="00D53711">
              <w:rPr>
                <w:rFonts w:cstheme="minorHAnsi"/>
                <w:color w:val="000000"/>
                <w:sz w:val="19"/>
                <w:szCs w:val="19"/>
                <w:highlight w:val="white"/>
                <w:lang/>
              </w:rPr>
              <w:t>-&gt;goalState)</w:t>
            </w:r>
          </w:p>
          <w:p w14:paraId="67DDCAC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2B9268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this</w:t>
            </w:r>
            <w:r w:rsidRPr="00D53711">
              <w:rPr>
                <w:rFonts w:cstheme="minorHAnsi"/>
                <w:color w:val="000000"/>
                <w:sz w:val="19"/>
                <w:szCs w:val="19"/>
                <w:highlight w:val="white"/>
                <w:lang/>
              </w:rPr>
              <w:t>-&gt;resultentPath = tempStack;</w:t>
            </w:r>
          </w:p>
          <w:p w14:paraId="540915D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break</w:t>
            </w:r>
            <w:r w:rsidRPr="00D53711">
              <w:rPr>
                <w:rFonts w:cstheme="minorHAnsi"/>
                <w:color w:val="000000"/>
                <w:sz w:val="19"/>
                <w:szCs w:val="19"/>
                <w:highlight w:val="white"/>
                <w:lang/>
              </w:rPr>
              <w:t>;</w:t>
            </w:r>
          </w:p>
          <w:p w14:paraId="7B9897E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2809345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VERTIX</w:t>
            </w:r>
            <w:r w:rsidRPr="00D53711">
              <w:rPr>
                <w:rFonts w:cstheme="minorHAnsi"/>
                <w:color w:val="000000"/>
                <w:sz w:val="19"/>
                <w:szCs w:val="19"/>
                <w:highlight w:val="white"/>
                <w:lang/>
              </w:rPr>
              <w:t xml:space="preserve"> *vertixWithConectedNodes = graphObj-&gt;getVertixWithValue(topOnStack);</w:t>
            </w:r>
          </w:p>
          <w:p w14:paraId="042AC8E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EDGE</w:t>
            </w:r>
            <w:r w:rsidRPr="00D53711">
              <w:rPr>
                <w:rFonts w:cstheme="minorHAnsi"/>
                <w:color w:val="000000"/>
                <w:sz w:val="19"/>
                <w:szCs w:val="19"/>
                <w:highlight w:val="white"/>
                <w:lang/>
              </w:rPr>
              <w:t xml:space="preserve"> *tempConectedEdgesHead = vertixWithConectedNodes-&gt;E_HEAD;</w:t>
            </w:r>
          </w:p>
          <w:p w14:paraId="7869F5B8" w14:textId="77777777" w:rsidR="00D53711" w:rsidRPr="00D53711" w:rsidRDefault="00D53711" w:rsidP="00D53711">
            <w:pPr>
              <w:autoSpaceDE w:val="0"/>
              <w:autoSpaceDN w:val="0"/>
              <w:adjustRightInd w:val="0"/>
              <w:rPr>
                <w:rFonts w:cstheme="minorHAnsi"/>
                <w:color w:val="000000"/>
                <w:sz w:val="19"/>
                <w:szCs w:val="19"/>
                <w:highlight w:val="white"/>
                <w:lang/>
              </w:rPr>
            </w:pPr>
          </w:p>
          <w:p w14:paraId="14048FB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while</w:t>
            </w:r>
            <w:r w:rsidRPr="00D53711">
              <w:rPr>
                <w:rFonts w:cstheme="minorHAnsi"/>
                <w:color w:val="000000"/>
                <w:sz w:val="19"/>
                <w:szCs w:val="19"/>
                <w:highlight w:val="white"/>
                <w:lang/>
              </w:rPr>
              <w:t xml:space="preserve"> (tempConectedEdgesHea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0E09A99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23BC888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currentEdgeValue = tempConectedEdgesHead-&gt;E_Value;</w:t>
            </w:r>
          </w:p>
          <w:p w14:paraId="12CDBDF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Visted-&gt;isAlreadyPush(currentEdgeValue) == </w:t>
            </w:r>
            <w:r w:rsidRPr="00D53711">
              <w:rPr>
                <w:rFonts w:cstheme="minorHAnsi"/>
                <w:color w:val="0000FF"/>
                <w:sz w:val="19"/>
                <w:szCs w:val="19"/>
                <w:highlight w:val="white"/>
                <w:lang/>
              </w:rPr>
              <w:t>false</w:t>
            </w:r>
            <w:r w:rsidRPr="00D53711">
              <w:rPr>
                <w:rFonts w:cstheme="minorHAnsi"/>
                <w:color w:val="000000"/>
                <w:sz w:val="19"/>
                <w:szCs w:val="19"/>
                <w:highlight w:val="white"/>
                <w:lang/>
              </w:rPr>
              <w:t>)</w:t>
            </w:r>
          </w:p>
          <w:p w14:paraId="79FD854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DEF82E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previous[f(n)] - previous[h(n)]) + new[g(n)]+ new[h(n)]</w:t>
            </w:r>
          </w:p>
          <w:p w14:paraId="387DF77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tempFn = ((tempStack-&gt;getFn() - graphObj-&gt;getHuristicOf(tempStack-&gt;rsHead-&gt;V)) + tempConectedEdgesHead-&gt;GnCost + graphObj-&gt;getHuristicOf(currentEdgeValue));</w:t>
            </w:r>
          </w:p>
          <w:p w14:paraId="538A78E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Stack-&gt;PUSH(tempStack, currentEdgeValue,tempFn, tempStack-&gt;level + 1);</w:t>
            </w:r>
          </w:p>
          <w:p w14:paraId="024C068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9A2A0F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tempConectedEdgesHead = tempConectedEdgesHead-&gt;E_Next;</w:t>
            </w:r>
          </w:p>
          <w:p w14:paraId="2F05E14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F9F239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7258C2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267DCF3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43843DAA" w14:textId="77777777" w:rsidR="00D53711" w:rsidRPr="00D53711" w:rsidRDefault="00D53711" w:rsidP="00D53711">
            <w:pPr>
              <w:autoSpaceDE w:val="0"/>
              <w:autoSpaceDN w:val="0"/>
              <w:adjustRightInd w:val="0"/>
              <w:rPr>
                <w:rFonts w:cstheme="minorHAnsi"/>
                <w:color w:val="000000"/>
                <w:sz w:val="19"/>
                <w:szCs w:val="19"/>
                <w:highlight w:val="white"/>
                <w:lang/>
              </w:rPr>
            </w:pPr>
          </w:p>
          <w:p w14:paraId="433E68D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printAstarGraphWithPath(){</w:t>
            </w:r>
          </w:p>
          <w:p w14:paraId="4C47ED65" w14:textId="77777777" w:rsidR="00D53711" w:rsidRPr="00D53711" w:rsidRDefault="00D53711" w:rsidP="00D53711">
            <w:pPr>
              <w:autoSpaceDE w:val="0"/>
              <w:autoSpaceDN w:val="0"/>
              <w:adjustRightInd w:val="0"/>
              <w:rPr>
                <w:rFonts w:cstheme="minorHAnsi"/>
                <w:color w:val="000000"/>
                <w:sz w:val="19"/>
                <w:szCs w:val="19"/>
                <w:highlight w:val="white"/>
                <w:lang/>
              </w:rPr>
            </w:pPr>
          </w:p>
          <w:p w14:paraId="7E6B22D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lastRenderedPageBreak/>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n\n"</w:t>
            </w:r>
            <w:r w:rsidRPr="00D53711">
              <w:rPr>
                <w:rFonts w:cstheme="minorHAnsi"/>
                <w:color w:val="000000"/>
                <w:sz w:val="19"/>
                <w:szCs w:val="19"/>
                <w:highlight w:val="white"/>
                <w:lang/>
              </w:rPr>
              <w:t>;</w:t>
            </w:r>
          </w:p>
          <w:p w14:paraId="6F257D0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for</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i = totalRows - 1; i &gt;= 0; i--)</w:t>
            </w:r>
          </w:p>
          <w:p w14:paraId="0C3B7D3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for (int i = 0; i &lt; totalRows; i++)</w:t>
            </w:r>
          </w:p>
          <w:p w14:paraId="613EAB6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C433A4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cout &lt;&lt; endl;</w:t>
            </w:r>
          </w:p>
          <w:p w14:paraId="7A1FB32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for</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j = 0; j &lt; totalCols; j++)</w:t>
            </w:r>
          </w:p>
          <w:p w14:paraId="2D288E3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7E4FD3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grid[i][j] == 0)</w:t>
            </w:r>
          </w:p>
          <w:p w14:paraId="76D419D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1F184D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value = getValue(i, j);</w:t>
            </w:r>
          </w:p>
          <w:p w14:paraId="6982C7B5" w14:textId="77777777" w:rsidR="00D53711" w:rsidRPr="00D53711" w:rsidRDefault="00D53711" w:rsidP="00D53711">
            <w:pPr>
              <w:autoSpaceDE w:val="0"/>
              <w:autoSpaceDN w:val="0"/>
              <w:adjustRightInd w:val="0"/>
              <w:rPr>
                <w:rFonts w:cstheme="minorHAnsi"/>
                <w:color w:val="000000"/>
                <w:sz w:val="19"/>
                <w:szCs w:val="19"/>
                <w:highlight w:val="white"/>
                <w:lang/>
              </w:rPr>
            </w:pPr>
          </w:p>
          <w:p w14:paraId="5934582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resultentPath-&gt;isExist(value) == </w:t>
            </w:r>
            <w:r w:rsidRPr="00D53711">
              <w:rPr>
                <w:rFonts w:cstheme="minorHAnsi"/>
                <w:color w:val="0000FF"/>
                <w:sz w:val="19"/>
                <w:szCs w:val="19"/>
                <w:highlight w:val="white"/>
                <w:lang/>
              </w:rPr>
              <w:t>true</w:t>
            </w:r>
            <w:r w:rsidRPr="00D53711">
              <w:rPr>
                <w:rFonts w:cstheme="minorHAnsi"/>
                <w:color w:val="000000"/>
                <w:sz w:val="19"/>
                <w:szCs w:val="19"/>
                <w:highlight w:val="white"/>
                <w:lang/>
              </w:rPr>
              <w:t>)</w:t>
            </w:r>
          </w:p>
          <w:p w14:paraId="48268B2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9B495A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start[0] == i&amp;&amp; start[1] == j) &amp;&amp; (goal[0] == i&amp;&amp; goal[1] == j)){</w:t>
            </w:r>
          </w:p>
          <w:p w14:paraId="6FDF177D" w14:textId="77777777" w:rsidR="00D53711" w:rsidRPr="00D53711" w:rsidRDefault="00D53711" w:rsidP="00D53711">
            <w:pPr>
              <w:autoSpaceDE w:val="0"/>
              <w:autoSpaceDN w:val="0"/>
              <w:adjustRightInd w:val="0"/>
              <w:rPr>
                <w:rFonts w:cstheme="minorHAnsi"/>
                <w:color w:val="000000"/>
                <w:sz w:val="19"/>
                <w:szCs w:val="19"/>
                <w:highlight w:val="white"/>
                <w:lang/>
              </w:rPr>
            </w:pPr>
          </w:p>
          <w:p w14:paraId="5C950A1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w:t>
            </w:r>
            <w:r w:rsidRPr="00D53711">
              <w:rPr>
                <w:rFonts w:cstheme="minorHAnsi"/>
                <w:color w:val="000000"/>
                <w:sz w:val="19"/>
                <w:szCs w:val="19"/>
                <w:highlight w:val="white"/>
                <w:lang/>
              </w:rPr>
              <w:t xml:space="preserve"> &lt;&lt; </w:t>
            </w:r>
            <w:r w:rsidRPr="00D53711">
              <w:rPr>
                <w:rFonts w:cstheme="minorHAnsi"/>
                <w:color w:val="A31515"/>
                <w:sz w:val="19"/>
                <w:szCs w:val="19"/>
                <w:highlight w:val="white"/>
                <w:lang/>
              </w:rPr>
              <w:t>"P"</w:t>
            </w:r>
            <w:r w:rsidRPr="00D53711">
              <w:rPr>
                <w:rFonts w:cstheme="minorHAnsi"/>
                <w:color w:val="000000"/>
                <w:sz w:val="19"/>
                <w:szCs w:val="19"/>
                <w:highlight w:val="white"/>
                <w:lang/>
              </w:rPr>
              <w:t xml:space="preserve"> &lt;&lt; </w:t>
            </w:r>
            <w:r w:rsidRPr="00D53711">
              <w:rPr>
                <w:rFonts w:cstheme="minorHAnsi"/>
                <w:color w:val="A31515"/>
                <w:sz w:val="19"/>
                <w:szCs w:val="19"/>
                <w:highlight w:val="white"/>
                <w:lang/>
              </w:rPr>
              <w:t>"\t"</w:t>
            </w:r>
            <w:r w:rsidRPr="00D53711">
              <w:rPr>
                <w:rFonts w:cstheme="minorHAnsi"/>
                <w:color w:val="000000"/>
                <w:sz w:val="19"/>
                <w:szCs w:val="19"/>
                <w:highlight w:val="white"/>
                <w:lang/>
              </w:rPr>
              <w:t>;</w:t>
            </w:r>
          </w:p>
          <w:p w14:paraId="5CB14C4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8C9236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start[0] == i&amp;&amp; start[1] == j)</w:t>
            </w:r>
          </w:p>
          <w:p w14:paraId="776002C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958714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w:t>
            </w:r>
            <w:r w:rsidRPr="00D53711">
              <w:rPr>
                <w:rFonts w:cstheme="minorHAnsi"/>
                <w:color w:val="000000"/>
                <w:sz w:val="19"/>
                <w:szCs w:val="19"/>
                <w:highlight w:val="white"/>
                <w:lang/>
              </w:rPr>
              <w:t xml:space="preserve"> &lt;&lt; </w:t>
            </w:r>
            <w:r w:rsidRPr="00D53711">
              <w:rPr>
                <w:rFonts w:cstheme="minorHAnsi"/>
                <w:color w:val="A31515"/>
                <w:sz w:val="19"/>
                <w:szCs w:val="19"/>
                <w:highlight w:val="white"/>
                <w:lang/>
              </w:rPr>
              <w:t>"S"</w:t>
            </w:r>
            <w:r w:rsidRPr="00D53711">
              <w:rPr>
                <w:rFonts w:cstheme="minorHAnsi"/>
                <w:color w:val="000000"/>
                <w:sz w:val="19"/>
                <w:szCs w:val="19"/>
                <w:highlight w:val="white"/>
                <w:lang/>
              </w:rPr>
              <w:t xml:space="preserve"> &lt;&lt; </w:t>
            </w:r>
            <w:r w:rsidRPr="00D53711">
              <w:rPr>
                <w:rFonts w:cstheme="minorHAnsi"/>
                <w:color w:val="A31515"/>
                <w:sz w:val="19"/>
                <w:szCs w:val="19"/>
                <w:highlight w:val="white"/>
                <w:lang/>
              </w:rPr>
              <w:t>"\t"</w:t>
            </w:r>
            <w:r w:rsidRPr="00D53711">
              <w:rPr>
                <w:rFonts w:cstheme="minorHAnsi"/>
                <w:color w:val="000000"/>
                <w:sz w:val="19"/>
                <w:szCs w:val="19"/>
                <w:highlight w:val="white"/>
                <w:lang/>
              </w:rPr>
              <w:t>;</w:t>
            </w:r>
          </w:p>
          <w:p w14:paraId="10FD8AF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9C973C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goal[0] == i&amp;&amp; goal[1] == j)</w:t>
            </w:r>
          </w:p>
          <w:p w14:paraId="706BAD2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DDD8CE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w:t>
            </w:r>
            <w:r w:rsidRPr="00D53711">
              <w:rPr>
                <w:rFonts w:cstheme="minorHAnsi"/>
                <w:color w:val="000000"/>
                <w:sz w:val="19"/>
                <w:szCs w:val="19"/>
                <w:highlight w:val="white"/>
                <w:lang/>
              </w:rPr>
              <w:t xml:space="preserve"> &lt;&lt; </w:t>
            </w:r>
            <w:r w:rsidRPr="00D53711">
              <w:rPr>
                <w:rFonts w:cstheme="minorHAnsi"/>
                <w:color w:val="A31515"/>
                <w:sz w:val="19"/>
                <w:szCs w:val="19"/>
                <w:highlight w:val="white"/>
                <w:lang/>
              </w:rPr>
              <w:t>"G"</w:t>
            </w:r>
            <w:r w:rsidRPr="00D53711">
              <w:rPr>
                <w:rFonts w:cstheme="minorHAnsi"/>
                <w:color w:val="000000"/>
                <w:sz w:val="19"/>
                <w:szCs w:val="19"/>
                <w:highlight w:val="white"/>
                <w:lang/>
              </w:rPr>
              <w:t xml:space="preserve"> &lt;&lt; </w:t>
            </w:r>
            <w:r w:rsidRPr="00D53711">
              <w:rPr>
                <w:rFonts w:cstheme="minorHAnsi"/>
                <w:color w:val="A31515"/>
                <w:sz w:val="19"/>
                <w:szCs w:val="19"/>
                <w:highlight w:val="white"/>
                <w:lang/>
              </w:rPr>
              <w:t>"\t"</w:t>
            </w:r>
            <w:r w:rsidRPr="00D53711">
              <w:rPr>
                <w:rFonts w:cstheme="minorHAnsi"/>
                <w:color w:val="000000"/>
                <w:sz w:val="19"/>
                <w:szCs w:val="19"/>
                <w:highlight w:val="white"/>
                <w:lang/>
              </w:rPr>
              <w:t>;</w:t>
            </w:r>
          </w:p>
          <w:p w14:paraId="677433F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FF9884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52EE02E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FF3371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w:t>
            </w:r>
            <w:r w:rsidRPr="00D53711">
              <w:rPr>
                <w:rFonts w:cstheme="minorHAnsi"/>
                <w:color w:val="000000"/>
                <w:sz w:val="19"/>
                <w:szCs w:val="19"/>
                <w:highlight w:val="white"/>
                <w:lang/>
              </w:rPr>
              <w:t xml:space="preserve"> &lt;&lt; </w:t>
            </w:r>
            <w:r w:rsidRPr="00D53711">
              <w:rPr>
                <w:rFonts w:cstheme="minorHAnsi"/>
                <w:color w:val="A31515"/>
                <w:sz w:val="19"/>
                <w:szCs w:val="19"/>
                <w:highlight w:val="white"/>
                <w:lang/>
              </w:rPr>
              <w:t>"*"</w:t>
            </w:r>
            <w:r w:rsidRPr="00D53711">
              <w:rPr>
                <w:rFonts w:cstheme="minorHAnsi"/>
                <w:color w:val="000000"/>
                <w:sz w:val="19"/>
                <w:szCs w:val="19"/>
                <w:highlight w:val="white"/>
                <w:lang/>
              </w:rPr>
              <w:t xml:space="preserve"> &lt;&lt; </w:t>
            </w:r>
            <w:r w:rsidRPr="00D53711">
              <w:rPr>
                <w:rFonts w:cstheme="minorHAnsi"/>
                <w:color w:val="A31515"/>
                <w:sz w:val="19"/>
                <w:szCs w:val="19"/>
                <w:highlight w:val="white"/>
                <w:lang/>
              </w:rPr>
              <w:t>"\t"</w:t>
            </w:r>
            <w:r w:rsidRPr="00D53711">
              <w:rPr>
                <w:rFonts w:cstheme="minorHAnsi"/>
                <w:color w:val="000000"/>
                <w:sz w:val="19"/>
                <w:szCs w:val="19"/>
                <w:highlight w:val="white"/>
                <w:lang/>
              </w:rPr>
              <w:t>;</w:t>
            </w:r>
          </w:p>
          <w:p w14:paraId="0095EE1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2DA9AD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77287A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2FCA6EA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403537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t"</w:t>
            </w:r>
            <w:r w:rsidRPr="00D53711">
              <w:rPr>
                <w:rFonts w:cstheme="minorHAnsi"/>
                <w:color w:val="000000"/>
                <w:sz w:val="19"/>
                <w:szCs w:val="19"/>
                <w:highlight w:val="white"/>
                <w:lang/>
              </w:rPr>
              <w:t>;</w:t>
            </w:r>
          </w:p>
          <w:p w14:paraId="0EA58D1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022802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69C098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6B25547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225F66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w:t>
            </w:r>
            <w:r w:rsidRPr="00D53711">
              <w:rPr>
                <w:rFonts w:cstheme="minorHAnsi"/>
                <w:color w:val="000000"/>
                <w:sz w:val="19"/>
                <w:szCs w:val="19"/>
                <w:highlight w:val="white"/>
                <w:lang/>
              </w:rPr>
              <w:t xml:space="preserve"> &lt;&lt; -1 &lt;&lt; </w:t>
            </w:r>
            <w:r w:rsidRPr="00D53711">
              <w:rPr>
                <w:rFonts w:cstheme="minorHAnsi"/>
                <w:color w:val="A31515"/>
                <w:sz w:val="19"/>
                <w:szCs w:val="19"/>
                <w:highlight w:val="white"/>
                <w:lang/>
              </w:rPr>
              <w:t>"\t"</w:t>
            </w:r>
            <w:r w:rsidRPr="00D53711">
              <w:rPr>
                <w:rFonts w:cstheme="minorHAnsi"/>
                <w:color w:val="000000"/>
                <w:sz w:val="19"/>
                <w:szCs w:val="19"/>
                <w:highlight w:val="white"/>
                <w:lang/>
              </w:rPr>
              <w:t>;</w:t>
            </w:r>
          </w:p>
          <w:p w14:paraId="5569B40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32CC47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778F09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w:t>
            </w:r>
            <w:r w:rsidRPr="00D53711">
              <w:rPr>
                <w:rFonts w:cstheme="minorHAnsi"/>
                <w:color w:val="000000"/>
                <w:sz w:val="19"/>
                <w:szCs w:val="19"/>
                <w:highlight w:val="white"/>
                <w:lang/>
              </w:rPr>
              <w:t xml:space="preserve"> &lt;&lt; endl;</w:t>
            </w:r>
          </w:p>
          <w:p w14:paraId="75B31DB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38799F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cout &lt;&lt; endl;</w:t>
            </w:r>
          </w:p>
          <w:p w14:paraId="342AAA9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63E03C0C" w14:textId="77777777" w:rsidR="00D53711" w:rsidRPr="00D53711" w:rsidRDefault="00D53711" w:rsidP="00D53711">
            <w:pPr>
              <w:autoSpaceDE w:val="0"/>
              <w:autoSpaceDN w:val="0"/>
              <w:adjustRightInd w:val="0"/>
              <w:rPr>
                <w:rFonts w:cstheme="minorHAnsi"/>
                <w:color w:val="000000"/>
                <w:sz w:val="19"/>
                <w:szCs w:val="19"/>
                <w:highlight w:val="white"/>
                <w:lang/>
              </w:rPr>
            </w:pPr>
          </w:p>
          <w:p w14:paraId="2C6C919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printAstarGraphWithoutPath(){</w:t>
            </w:r>
          </w:p>
          <w:p w14:paraId="5C1A4A03" w14:textId="77777777" w:rsidR="00D53711" w:rsidRPr="00D53711" w:rsidRDefault="00D53711" w:rsidP="00D53711">
            <w:pPr>
              <w:autoSpaceDE w:val="0"/>
              <w:autoSpaceDN w:val="0"/>
              <w:adjustRightInd w:val="0"/>
              <w:rPr>
                <w:rFonts w:cstheme="minorHAnsi"/>
                <w:color w:val="000000"/>
                <w:sz w:val="19"/>
                <w:szCs w:val="19"/>
                <w:highlight w:val="white"/>
                <w:lang/>
              </w:rPr>
            </w:pPr>
          </w:p>
          <w:p w14:paraId="77962E1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n\n"</w:t>
            </w:r>
            <w:r w:rsidRPr="00D53711">
              <w:rPr>
                <w:rFonts w:cstheme="minorHAnsi"/>
                <w:color w:val="000000"/>
                <w:sz w:val="19"/>
                <w:szCs w:val="19"/>
                <w:highlight w:val="white"/>
                <w:lang/>
              </w:rPr>
              <w:t>;</w:t>
            </w:r>
          </w:p>
          <w:p w14:paraId="5773938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for</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i = totalRows - 1; i &gt;= 0; i--)</w:t>
            </w:r>
          </w:p>
          <w:p w14:paraId="07F08F0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for (int i = 0; i &lt; totalRows; i++)</w:t>
            </w:r>
          </w:p>
          <w:p w14:paraId="32AB83E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8EF89D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cout &lt;&lt; endl;</w:t>
            </w:r>
          </w:p>
          <w:p w14:paraId="18879F9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for</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j = 0; j &lt; totalCols; j++)</w:t>
            </w:r>
          </w:p>
          <w:p w14:paraId="2601932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25774DA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lastRenderedPageBreak/>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grid[i][j] == 0)</w:t>
            </w:r>
          </w:p>
          <w:p w14:paraId="6CEBF87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3A8729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t"</w:t>
            </w:r>
            <w:r w:rsidRPr="00D53711">
              <w:rPr>
                <w:rFonts w:cstheme="minorHAnsi"/>
                <w:color w:val="000000"/>
                <w:sz w:val="19"/>
                <w:szCs w:val="19"/>
                <w:highlight w:val="white"/>
                <w:lang/>
              </w:rPr>
              <w:t>;</w:t>
            </w:r>
          </w:p>
          <w:p w14:paraId="6040872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268EF3B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55294F1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2CCBC60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w:t>
            </w:r>
            <w:r w:rsidRPr="00D53711">
              <w:rPr>
                <w:rFonts w:cstheme="minorHAnsi"/>
                <w:color w:val="000000"/>
                <w:sz w:val="19"/>
                <w:szCs w:val="19"/>
                <w:highlight w:val="white"/>
                <w:lang/>
              </w:rPr>
              <w:t xml:space="preserve"> &lt;&lt; -1 &lt;&lt; </w:t>
            </w:r>
            <w:r w:rsidRPr="00D53711">
              <w:rPr>
                <w:rFonts w:cstheme="minorHAnsi"/>
                <w:color w:val="A31515"/>
                <w:sz w:val="19"/>
                <w:szCs w:val="19"/>
                <w:highlight w:val="white"/>
                <w:lang/>
              </w:rPr>
              <w:t>"\t"</w:t>
            </w:r>
            <w:r w:rsidRPr="00D53711">
              <w:rPr>
                <w:rFonts w:cstheme="minorHAnsi"/>
                <w:color w:val="000000"/>
                <w:sz w:val="19"/>
                <w:szCs w:val="19"/>
                <w:highlight w:val="white"/>
                <w:lang/>
              </w:rPr>
              <w:t>;</w:t>
            </w:r>
          </w:p>
          <w:p w14:paraId="2078B58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1D83A8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F4B3CD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w:t>
            </w:r>
            <w:r w:rsidRPr="00D53711">
              <w:rPr>
                <w:rFonts w:cstheme="minorHAnsi"/>
                <w:color w:val="000000"/>
                <w:sz w:val="19"/>
                <w:szCs w:val="19"/>
                <w:highlight w:val="white"/>
                <w:lang/>
              </w:rPr>
              <w:t xml:space="preserve"> &lt;&lt; endl;</w:t>
            </w:r>
          </w:p>
          <w:p w14:paraId="346ADDF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2D284A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cout &lt;&lt; endl;</w:t>
            </w:r>
          </w:p>
          <w:p w14:paraId="6138DE4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5DB4262E" w14:textId="77777777" w:rsidR="00D53711" w:rsidRPr="00D53711" w:rsidRDefault="00D53711" w:rsidP="00D53711">
            <w:pPr>
              <w:autoSpaceDE w:val="0"/>
              <w:autoSpaceDN w:val="0"/>
              <w:adjustRightInd w:val="0"/>
              <w:rPr>
                <w:rFonts w:cstheme="minorHAnsi"/>
                <w:color w:val="000000"/>
                <w:sz w:val="19"/>
                <w:szCs w:val="19"/>
                <w:highlight w:val="white"/>
                <w:lang/>
              </w:rPr>
            </w:pPr>
          </w:p>
          <w:p w14:paraId="6329A22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w:t>
            </w:r>
          </w:p>
          <w:p w14:paraId="4F3DA9A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8000"/>
                <w:sz w:val="19"/>
                <w:szCs w:val="19"/>
                <w:highlight w:val="white"/>
                <w:lang/>
              </w:rPr>
              <w:t>//Itterative Deepning Search</w:t>
            </w:r>
          </w:p>
          <w:p w14:paraId="0BA2211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class</w:t>
            </w:r>
            <w:r w:rsidRPr="00D53711">
              <w:rPr>
                <w:rFonts w:cstheme="minorHAnsi"/>
                <w:color w:val="000000"/>
                <w:sz w:val="19"/>
                <w:szCs w:val="19"/>
                <w:highlight w:val="white"/>
                <w:lang/>
              </w:rPr>
              <w:t xml:space="preserve"> </w:t>
            </w:r>
            <w:r w:rsidRPr="00D53711">
              <w:rPr>
                <w:rFonts w:cstheme="minorHAnsi"/>
                <w:color w:val="2B91AF"/>
                <w:sz w:val="19"/>
                <w:szCs w:val="19"/>
                <w:highlight w:val="white"/>
                <w:lang/>
              </w:rPr>
              <w:t>IDAstar</w:t>
            </w:r>
          </w:p>
          <w:p w14:paraId="65DC5CC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w:t>
            </w:r>
          </w:p>
          <w:p w14:paraId="51DF131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2B91AF"/>
                <w:sz w:val="19"/>
                <w:szCs w:val="19"/>
                <w:highlight w:val="white"/>
                <w:lang/>
              </w:rPr>
              <w:t>allRecordsStack</w:t>
            </w:r>
            <w:r w:rsidRPr="00D53711">
              <w:rPr>
                <w:rFonts w:cstheme="minorHAnsi"/>
                <w:color w:val="000000"/>
                <w:sz w:val="19"/>
                <w:szCs w:val="19"/>
                <w:highlight w:val="white"/>
                <w:lang/>
              </w:rPr>
              <w:t xml:space="preserve"> *Stack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75EBE49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2B91AF"/>
                <w:sz w:val="19"/>
                <w:szCs w:val="19"/>
                <w:highlight w:val="white"/>
                <w:lang/>
              </w:rPr>
              <w:t>simpleStack</w:t>
            </w:r>
            <w:r w:rsidRPr="00D53711">
              <w:rPr>
                <w:rFonts w:cstheme="minorHAnsi"/>
                <w:color w:val="000000"/>
                <w:sz w:val="19"/>
                <w:szCs w:val="19"/>
                <w:highlight w:val="white"/>
                <w:lang/>
              </w:rPr>
              <w:t xml:space="preserve"> *Visted = </w:t>
            </w:r>
            <w:r w:rsidRPr="00D53711">
              <w:rPr>
                <w:rFonts w:cstheme="minorHAnsi"/>
                <w:color w:val="6F008A"/>
                <w:sz w:val="19"/>
                <w:szCs w:val="19"/>
                <w:highlight w:val="white"/>
                <w:lang/>
              </w:rPr>
              <w:t>NULL</w:t>
            </w:r>
            <w:r w:rsidRPr="00D53711">
              <w:rPr>
                <w:rFonts w:cstheme="minorHAnsi"/>
                <w:color w:val="000000"/>
                <w:sz w:val="19"/>
                <w:szCs w:val="19"/>
                <w:highlight w:val="white"/>
                <w:lang/>
              </w:rPr>
              <w:t xml:space="preserve">, *Expande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75AD7E7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startState, goalState;</w:t>
            </w:r>
          </w:p>
          <w:p w14:paraId="1BDAC1E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2B91AF"/>
                <w:sz w:val="19"/>
                <w:szCs w:val="19"/>
                <w:highlight w:val="white"/>
                <w:lang/>
              </w:rPr>
              <w:t>recordStack</w:t>
            </w:r>
            <w:r w:rsidRPr="00D53711">
              <w:rPr>
                <w:rFonts w:cstheme="minorHAnsi"/>
                <w:color w:val="000000"/>
                <w:sz w:val="19"/>
                <w:szCs w:val="19"/>
                <w:highlight w:val="white"/>
                <w:lang/>
              </w:rPr>
              <w:t xml:space="preserve"> *resultentPath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324D86D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maxlimtFn = 0;</w:t>
            </w:r>
          </w:p>
          <w:p w14:paraId="633A003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public</w:t>
            </w:r>
            <w:r w:rsidRPr="00D53711">
              <w:rPr>
                <w:rFonts w:cstheme="minorHAnsi"/>
                <w:color w:val="000000"/>
                <w:sz w:val="19"/>
                <w:szCs w:val="19"/>
                <w:highlight w:val="white"/>
                <w:lang/>
              </w:rPr>
              <w:t>:</w:t>
            </w:r>
          </w:p>
          <w:p w14:paraId="4326A38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IDAstar(</w:t>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maxlimtFn</w:t>
            </w:r>
            <w:r w:rsidRPr="00D53711">
              <w:rPr>
                <w:rFonts w:cstheme="minorHAnsi"/>
                <w:color w:val="000000"/>
                <w:sz w:val="19"/>
                <w:szCs w:val="19"/>
                <w:highlight w:val="white"/>
                <w:lang/>
              </w:rPr>
              <w:t>){</w:t>
            </w:r>
          </w:p>
          <w:p w14:paraId="3C5C6DA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this</w:t>
            </w:r>
            <w:r w:rsidRPr="00D53711">
              <w:rPr>
                <w:rFonts w:cstheme="minorHAnsi"/>
                <w:color w:val="000000"/>
                <w:sz w:val="19"/>
                <w:szCs w:val="19"/>
                <w:highlight w:val="white"/>
                <w:lang/>
              </w:rPr>
              <w:t xml:space="preserve">-&gt;maxlimtFn = </w:t>
            </w:r>
            <w:r w:rsidRPr="00D53711">
              <w:rPr>
                <w:rFonts w:cstheme="minorHAnsi"/>
                <w:color w:val="808080"/>
                <w:sz w:val="19"/>
                <w:szCs w:val="19"/>
                <w:highlight w:val="white"/>
                <w:lang/>
              </w:rPr>
              <w:t>maxlimtFn</w:t>
            </w:r>
            <w:r w:rsidRPr="00D53711">
              <w:rPr>
                <w:rFonts w:cstheme="minorHAnsi"/>
                <w:color w:val="000000"/>
                <w:sz w:val="19"/>
                <w:szCs w:val="19"/>
                <w:highlight w:val="white"/>
                <w:lang/>
              </w:rPr>
              <w:t>;</w:t>
            </w:r>
          </w:p>
          <w:p w14:paraId="40E8547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itterativelyApply(</w:t>
            </w:r>
            <w:r w:rsidRPr="00D53711">
              <w:rPr>
                <w:rFonts w:cstheme="minorHAnsi"/>
                <w:color w:val="0000FF"/>
                <w:sz w:val="19"/>
                <w:szCs w:val="19"/>
                <w:highlight w:val="white"/>
                <w:lang/>
              </w:rPr>
              <w:t>this</w:t>
            </w:r>
            <w:r w:rsidRPr="00D53711">
              <w:rPr>
                <w:rFonts w:cstheme="minorHAnsi"/>
                <w:color w:val="000000"/>
                <w:sz w:val="19"/>
                <w:szCs w:val="19"/>
                <w:highlight w:val="white"/>
                <w:lang/>
              </w:rPr>
              <w:t>-&gt;maxlimtFn);</w:t>
            </w:r>
          </w:p>
          <w:p w14:paraId="2BFC880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11FA9277" w14:textId="77777777" w:rsidR="00D53711" w:rsidRPr="00D53711" w:rsidRDefault="00D53711" w:rsidP="00D53711">
            <w:pPr>
              <w:autoSpaceDE w:val="0"/>
              <w:autoSpaceDN w:val="0"/>
              <w:adjustRightInd w:val="0"/>
              <w:rPr>
                <w:rFonts w:cstheme="minorHAnsi"/>
                <w:color w:val="000000"/>
                <w:sz w:val="19"/>
                <w:szCs w:val="19"/>
                <w:highlight w:val="white"/>
                <w:lang/>
              </w:rPr>
            </w:pPr>
          </w:p>
          <w:p w14:paraId="54D19B9F" w14:textId="77777777" w:rsidR="00D53711" w:rsidRPr="00D53711" w:rsidRDefault="00D53711" w:rsidP="00D53711">
            <w:pPr>
              <w:autoSpaceDE w:val="0"/>
              <w:autoSpaceDN w:val="0"/>
              <w:adjustRightInd w:val="0"/>
              <w:rPr>
                <w:rFonts w:cstheme="minorHAnsi"/>
                <w:color w:val="000000"/>
                <w:sz w:val="19"/>
                <w:szCs w:val="19"/>
                <w:highlight w:val="white"/>
                <w:lang/>
              </w:rPr>
            </w:pPr>
          </w:p>
          <w:p w14:paraId="084C0C0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print(){</w:t>
            </w:r>
          </w:p>
          <w:p w14:paraId="687696F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showPath() == </w:t>
            </w:r>
            <w:r w:rsidRPr="00D53711">
              <w:rPr>
                <w:rFonts w:cstheme="minorHAnsi"/>
                <w:color w:val="0000FF"/>
                <w:sz w:val="19"/>
                <w:szCs w:val="19"/>
                <w:highlight w:val="white"/>
                <w:lang/>
              </w:rPr>
              <w:t>true</w:t>
            </w:r>
            <w:r w:rsidRPr="00D53711">
              <w:rPr>
                <w:rFonts w:cstheme="minorHAnsi"/>
                <w:color w:val="000000"/>
                <w:sz w:val="19"/>
                <w:szCs w:val="19"/>
                <w:highlight w:val="white"/>
                <w:lang/>
              </w:rPr>
              <w:t>){</w:t>
            </w:r>
          </w:p>
          <w:p w14:paraId="288AC94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printIDAstarGraphWithPath();</w:t>
            </w:r>
          </w:p>
          <w:p w14:paraId="6F58046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EACCC7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662BBE6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73352F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printIDAstarGraphWithoutPath();</w:t>
            </w:r>
          </w:p>
          <w:p w14:paraId="4702FC1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88DCBD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52D17D2D" w14:textId="77777777" w:rsidR="00D53711" w:rsidRPr="00D53711" w:rsidRDefault="00D53711" w:rsidP="00D53711">
            <w:pPr>
              <w:autoSpaceDE w:val="0"/>
              <w:autoSpaceDN w:val="0"/>
              <w:adjustRightInd w:val="0"/>
              <w:rPr>
                <w:rFonts w:cstheme="minorHAnsi"/>
                <w:color w:val="000000"/>
                <w:sz w:val="19"/>
                <w:szCs w:val="19"/>
                <w:highlight w:val="white"/>
                <w:lang/>
              </w:rPr>
            </w:pPr>
          </w:p>
          <w:p w14:paraId="49BBF62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bool</w:t>
            </w:r>
            <w:r w:rsidRPr="00D53711">
              <w:rPr>
                <w:rFonts w:cstheme="minorHAnsi"/>
                <w:color w:val="000000"/>
                <w:sz w:val="19"/>
                <w:szCs w:val="19"/>
                <w:highlight w:val="white"/>
                <w:lang/>
              </w:rPr>
              <w:t xml:space="preserve"> showPath(){</w:t>
            </w:r>
          </w:p>
          <w:p w14:paraId="4ADFD31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IDAstar) Iterative F(n)Limit: "</w:t>
            </w:r>
            <w:r w:rsidRPr="00D53711">
              <w:rPr>
                <w:rFonts w:cstheme="minorHAnsi"/>
                <w:color w:val="000000"/>
                <w:sz w:val="19"/>
                <w:szCs w:val="19"/>
                <w:highlight w:val="white"/>
                <w:lang/>
              </w:rPr>
              <w:t xml:space="preserve"> &lt;&lt; </w:t>
            </w:r>
            <w:r w:rsidRPr="00D53711">
              <w:rPr>
                <w:rFonts w:cstheme="minorHAnsi"/>
                <w:color w:val="0000FF"/>
                <w:sz w:val="19"/>
                <w:szCs w:val="19"/>
                <w:highlight w:val="white"/>
                <w:lang/>
              </w:rPr>
              <w:t>this</w:t>
            </w:r>
            <w:r w:rsidRPr="00D53711">
              <w:rPr>
                <w:rFonts w:cstheme="minorHAnsi"/>
                <w:color w:val="000000"/>
                <w:sz w:val="19"/>
                <w:szCs w:val="19"/>
                <w:highlight w:val="white"/>
                <w:lang/>
              </w:rPr>
              <w:t xml:space="preserve">-&gt;maxlimtFn &lt;&lt; </w:t>
            </w:r>
            <w:r w:rsidRPr="00D53711">
              <w:rPr>
                <w:rFonts w:cstheme="minorHAnsi"/>
                <w:color w:val="A31515"/>
                <w:sz w:val="19"/>
                <w:szCs w:val="19"/>
                <w:highlight w:val="white"/>
                <w:lang/>
              </w:rPr>
              <w:t>"\n          Goal to Start Path: "</w:t>
            </w:r>
            <w:r w:rsidRPr="00D53711">
              <w:rPr>
                <w:rFonts w:cstheme="minorHAnsi"/>
                <w:color w:val="000000"/>
                <w:sz w:val="19"/>
                <w:szCs w:val="19"/>
                <w:highlight w:val="white"/>
                <w:lang/>
              </w:rPr>
              <w:t>;</w:t>
            </w:r>
          </w:p>
          <w:p w14:paraId="07B31DA3" w14:textId="77777777" w:rsidR="00D53711" w:rsidRPr="00D53711" w:rsidRDefault="00D53711" w:rsidP="00D53711">
            <w:pPr>
              <w:autoSpaceDE w:val="0"/>
              <w:autoSpaceDN w:val="0"/>
              <w:adjustRightInd w:val="0"/>
              <w:rPr>
                <w:rFonts w:cstheme="minorHAnsi"/>
                <w:color w:val="000000"/>
                <w:sz w:val="19"/>
                <w:szCs w:val="19"/>
                <w:highlight w:val="white"/>
                <w:lang/>
              </w:rPr>
            </w:pPr>
          </w:p>
          <w:p w14:paraId="7D84B3B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resultentPath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66EFEBA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D2FE33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Does Not exist"</w:t>
            </w:r>
            <w:r w:rsidRPr="00D53711">
              <w:rPr>
                <w:rFonts w:cstheme="minorHAnsi"/>
                <w:color w:val="000000"/>
                <w:sz w:val="19"/>
                <w:szCs w:val="19"/>
                <w:highlight w:val="white"/>
                <w:lang/>
              </w:rPr>
              <w:t>;</w:t>
            </w:r>
          </w:p>
          <w:p w14:paraId="512BCF3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false</w:t>
            </w:r>
            <w:r w:rsidRPr="00D53711">
              <w:rPr>
                <w:rFonts w:cstheme="minorHAnsi"/>
                <w:color w:val="000000"/>
                <w:sz w:val="19"/>
                <w:szCs w:val="19"/>
                <w:highlight w:val="white"/>
                <w:lang/>
              </w:rPr>
              <w:t>;</w:t>
            </w:r>
          </w:p>
          <w:p w14:paraId="18B9CAA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2AA00F5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5978FF3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1E43BA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resultentPath-&gt;print();</w:t>
            </w:r>
          </w:p>
          <w:p w14:paraId="7BD01DA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true</w:t>
            </w:r>
            <w:r w:rsidRPr="00D53711">
              <w:rPr>
                <w:rFonts w:cstheme="minorHAnsi"/>
                <w:color w:val="000000"/>
                <w:sz w:val="19"/>
                <w:szCs w:val="19"/>
                <w:highlight w:val="white"/>
                <w:lang/>
              </w:rPr>
              <w:t>;</w:t>
            </w:r>
          </w:p>
          <w:p w14:paraId="7A0E4FC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2187E4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50B07D85" w14:textId="77777777" w:rsidR="00D53711" w:rsidRPr="00D53711" w:rsidRDefault="00D53711" w:rsidP="00D53711">
            <w:pPr>
              <w:autoSpaceDE w:val="0"/>
              <w:autoSpaceDN w:val="0"/>
              <w:adjustRightInd w:val="0"/>
              <w:rPr>
                <w:rFonts w:cstheme="minorHAnsi"/>
                <w:color w:val="000000"/>
                <w:sz w:val="19"/>
                <w:szCs w:val="19"/>
                <w:highlight w:val="white"/>
                <w:lang/>
              </w:rPr>
            </w:pPr>
          </w:p>
          <w:p w14:paraId="1DCC457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lastRenderedPageBreak/>
              <w:t>private</w:t>
            </w:r>
            <w:r w:rsidRPr="00D53711">
              <w:rPr>
                <w:rFonts w:cstheme="minorHAnsi"/>
                <w:color w:val="000000"/>
                <w:sz w:val="19"/>
                <w:szCs w:val="19"/>
                <w:highlight w:val="white"/>
                <w:lang/>
              </w:rPr>
              <w:t>:</w:t>
            </w:r>
          </w:p>
          <w:p w14:paraId="40919A2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itterativelyApply(</w:t>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limtFn</w:t>
            </w:r>
            <w:r w:rsidRPr="00D53711">
              <w:rPr>
                <w:rFonts w:cstheme="minorHAnsi"/>
                <w:color w:val="000000"/>
                <w:sz w:val="19"/>
                <w:szCs w:val="19"/>
                <w:highlight w:val="white"/>
                <w:lang/>
              </w:rPr>
              <w:t>){</w:t>
            </w:r>
          </w:p>
          <w:p w14:paraId="2CD3C5A7" w14:textId="77777777" w:rsidR="00D53711" w:rsidRPr="00D53711" w:rsidRDefault="00D53711" w:rsidP="00D53711">
            <w:pPr>
              <w:autoSpaceDE w:val="0"/>
              <w:autoSpaceDN w:val="0"/>
              <w:adjustRightInd w:val="0"/>
              <w:rPr>
                <w:rFonts w:cstheme="minorHAnsi"/>
                <w:color w:val="000000"/>
                <w:sz w:val="19"/>
                <w:szCs w:val="19"/>
                <w:highlight w:val="white"/>
                <w:lang/>
              </w:rPr>
            </w:pPr>
          </w:p>
          <w:p w14:paraId="5352585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bool</w:t>
            </w:r>
            <w:r w:rsidRPr="00D53711">
              <w:rPr>
                <w:rFonts w:cstheme="minorHAnsi"/>
                <w:color w:val="000000"/>
                <w:sz w:val="19"/>
                <w:szCs w:val="19"/>
                <w:highlight w:val="white"/>
                <w:lang/>
              </w:rPr>
              <w:t xml:space="preserve"> Y = </w:t>
            </w:r>
            <w:r w:rsidRPr="00D53711">
              <w:rPr>
                <w:rFonts w:cstheme="minorHAnsi"/>
                <w:color w:val="0000FF"/>
                <w:sz w:val="19"/>
                <w:szCs w:val="19"/>
                <w:highlight w:val="white"/>
                <w:lang/>
              </w:rPr>
              <w:t>false</w:t>
            </w:r>
            <w:r w:rsidRPr="00D53711">
              <w:rPr>
                <w:rFonts w:cstheme="minorHAnsi"/>
                <w:color w:val="000000"/>
                <w:sz w:val="19"/>
                <w:szCs w:val="19"/>
                <w:highlight w:val="white"/>
                <w:lang/>
              </w:rPr>
              <w:t>;</w:t>
            </w:r>
          </w:p>
          <w:p w14:paraId="1913855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for</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i = 0; i &lt;= </w:t>
            </w:r>
            <w:r w:rsidRPr="00D53711">
              <w:rPr>
                <w:rFonts w:cstheme="minorHAnsi"/>
                <w:color w:val="808080"/>
                <w:sz w:val="19"/>
                <w:szCs w:val="19"/>
                <w:highlight w:val="white"/>
                <w:lang/>
              </w:rPr>
              <w:t>limtFn</w:t>
            </w:r>
            <w:r w:rsidRPr="00D53711">
              <w:rPr>
                <w:rFonts w:cstheme="minorHAnsi"/>
                <w:color w:val="000000"/>
                <w:sz w:val="19"/>
                <w:szCs w:val="19"/>
                <w:highlight w:val="white"/>
                <w:lang/>
              </w:rPr>
              <w:t>; i++)</w:t>
            </w:r>
          </w:p>
          <w:p w14:paraId="1CEFAAA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173BF03" w14:textId="77777777" w:rsidR="00D53711" w:rsidRPr="00D53711" w:rsidRDefault="00D53711" w:rsidP="00D53711">
            <w:pPr>
              <w:autoSpaceDE w:val="0"/>
              <w:autoSpaceDN w:val="0"/>
              <w:adjustRightInd w:val="0"/>
              <w:rPr>
                <w:rFonts w:cstheme="minorHAnsi"/>
                <w:color w:val="000000"/>
                <w:sz w:val="19"/>
                <w:szCs w:val="19"/>
                <w:highlight w:val="white"/>
                <w:lang/>
              </w:rPr>
            </w:pPr>
          </w:p>
          <w:p w14:paraId="40739BD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Stack = </w:t>
            </w:r>
            <w:r w:rsidRPr="00D53711">
              <w:rPr>
                <w:rFonts w:cstheme="minorHAnsi"/>
                <w:color w:val="0000FF"/>
                <w:sz w:val="19"/>
                <w:szCs w:val="19"/>
                <w:highlight w:val="white"/>
                <w:lang/>
              </w:rPr>
              <w:t>new</w:t>
            </w:r>
            <w:r w:rsidRPr="00D53711">
              <w:rPr>
                <w:rFonts w:cstheme="minorHAnsi"/>
                <w:color w:val="000000"/>
                <w:sz w:val="19"/>
                <w:szCs w:val="19"/>
                <w:highlight w:val="white"/>
                <w:lang/>
              </w:rPr>
              <w:t xml:space="preserve"> </w:t>
            </w:r>
            <w:r w:rsidRPr="00D53711">
              <w:rPr>
                <w:rFonts w:cstheme="minorHAnsi"/>
                <w:color w:val="2B91AF"/>
                <w:sz w:val="19"/>
                <w:szCs w:val="19"/>
                <w:highlight w:val="white"/>
                <w:lang/>
              </w:rPr>
              <w:t>allRecordsStack</w:t>
            </w:r>
            <w:r w:rsidRPr="00D53711">
              <w:rPr>
                <w:rFonts w:cstheme="minorHAnsi"/>
                <w:color w:val="000000"/>
                <w:sz w:val="19"/>
                <w:szCs w:val="19"/>
                <w:highlight w:val="white"/>
                <w:lang/>
              </w:rPr>
              <w:t>();</w:t>
            </w:r>
          </w:p>
          <w:p w14:paraId="2E2EB1C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Visted = </w:t>
            </w:r>
            <w:r w:rsidRPr="00D53711">
              <w:rPr>
                <w:rFonts w:cstheme="minorHAnsi"/>
                <w:color w:val="0000FF"/>
                <w:sz w:val="19"/>
                <w:szCs w:val="19"/>
                <w:highlight w:val="white"/>
                <w:lang/>
              </w:rPr>
              <w:t>new</w:t>
            </w:r>
            <w:r w:rsidRPr="00D53711">
              <w:rPr>
                <w:rFonts w:cstheme="minorHAnsi"/>
                <w:color w:val="000000"/>
                <w:sz w:val="19"/>
                <w:szCs w:val="19"/>
                <w:highlight w:val="white"/>
                <w:lang/>
              </w:rPr>
              <w:t xml:space="preserve"> </w:t>
            </w:r>
            <w:r w:rsidRPr="00D53711">
              <w:rPr>
                <w:rFonts w:cstheme="minorHAnsi"/>
                <w:color w:val="2B91AF"/>
                <w:sz w:val="19"/>
                <w:szCs w:val="19"/>
                <w:highlight w:val="white"/>
                <w:lang/>
              </w:rPr>
              <w:t>simpleStack</w:t>
            </w:r>
            <w:r w:rsidRPr="00D53711">
              <w:rPr>
                <w:rFonts w:cstheme="minorHAnsi"/>
                <w:color w:val="000000"/>
                <w:sz w:val="19"/>
                <w:szCs w:val="19"/>
                <w:highlight w:val="white"/>
                <w:lang/>
              </w:rPr>
              <w:t>();</w:t>
            </w:r>
          </w:p>
          <w:p w14:paraId="50678A0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Expanded = </w:t>
            </w:r>
            <w:r w:rsidRPr="00D53711">
              <w:rPr>
                <w:rFonts w:cstheme="minorHAnsi"/>
                <w:color w:val="0000FF"/>
                <w:sz w:val="19"/>
                <w:szCs w:val="19"/>
                <w:highlight w:val="white"/>
                <w:lang/>
              </w:rPr>
              <w:t>new</w:t>
            </w:r>
            <w:r w:rsidRPr="00D53711">
              <w:rPr>
                <w:rFonts w:cstheme="minorHAnsi"/>
                <w:color w:val="000000"/>
                <w:sz w:val="19"/>
                <w:szCs w:val="19"/>
                <w:highlight w:val="white"/>
                <w:lang/>
              </w:rPr>
              <w:t xml:space="preserve"> </w:t>
            </w:r>
            <w:r w:rsidRPr="00D53711">
              <w:rPr>
                <w:rFonts w:cstheme="minorHAnsi"/>
                <w:color w:val="2B91AF"/>
                <w:sz w:val="19"/>
                <w:szCs w:val="19"/>
                <w:highlight w:val="white"/>
                <w:lang/>
              </w:rPr>
              <w:t>simpleStack</w:t>
            </w:r>
            <w:r w:rsidRPr="00D53711">
              <w:rPr>
                <w:rFonts w:cstheme="minorHAnsi"/>
                <w:color w:val="000000"/>
                <w:sz w:val="19"/>
                <w:szCs w:val="19"/>
                <w:highlight w:val="white"/>
                <w:lang/>
              </w:rPr>
              <w:t>();</w:t>
            </w:r>
          </w:p>
          <w:p w14:paraId="2F27A4E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startState = getValue(start[0], start[1]);</w:t>
            </w:r>
          </w:p>
          <w:p w14:paraId="1EEE3B1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goalState = getValue(goal[0], goal[1]);</w:t>
            </w:r>
          </w:p>
          <w:p w14:paraId="345E916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Stack-&gt;PUSH(</w:t>
            </w:r>
            <w:r w:rsidRPr="00D53711">
              <w:rPr>
                <w:rFonts w:cstheme="minorHAnsi"/>
                <w:color w:val="6F008A"/>
                <w:sz w:val="19"/>
                <w:szCs w:val="19"/>
                <w:highlight w:val="white"/>
                <w:lang/>
              </w:rPr>
              <w:t>NULL</w:t>
            </w:r>
            <w:r w:rsidRPr="00D53711">
              <w:rPr>
                <w:rFonts w:cstheme="minorHAnsi"/>
                <w:color w:val="000000"/>
                <w:sz w:val="19"/>
                <w:szCs w:val="19"/>
                <w:highlight w:val="white"/>
                <w:lang/>
              </w:rPr>
              <w:t>, startState, graphObj-&gt;getHuristicOf(startState), 0);</w:t>
            </w:r>
          </w:p>
          <w:p w14:paraId="2AFD6D1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Visted-&gt;PUSH(startState);</w:t>
            </w:r>
          </w:p>
          <w:p w14:paraId="574F068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applyIDAstar(i);</w:t>
            </w:r>
          </w:p>
          <w:p w14:paraId="0DBAA74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resultentPath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4CB07C7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29A42FC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Y = </w:t>
            </w:r>
            <w:r w:rsidRPr="00D53711">
              <w:rPr>
                <w:rFonts w:cstheme="minorHAnsi"/>
                <w:color w:val="0000FF"/>
                <w:sz w:val="19"/>
                <w:szCs w:val="19"/>
                <w:highlight w:val="white"/>
                <w:lang/>
              </w:rPr>
              <w:t>true</w:t>
            </w:r>
            <w:r w:rsidRPr="00D53711">
              <w:rPr>
                <w:rFonts w:cstheme="minorHAnsi"/>
                <w:color w:val="000000"/>
                <w:sz w:val="19"/>
                <w:szCs w:val="19"/>
                <w:highlight w:val="white"/>
                <w:lang/>
              </w:rPr>
              <w:t>;</w:t>
            </w:r>
          </w:p>
          <w:p w14:paraId="1ACAE9B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break</w:t>
            </w:r>
            <w:r w:rsidRPr="00D53711">
              <w:rPr>
                <w:rFonts w:cstheme="minorHAnsi"/>
                <w:color w:val="000000"/>
                <w:sz w:val="19"/>
                <w:szCs w:val="19"/>
                <w:highlight w:val="white"/>
                <w:lang/>
              </w:rPr>
              <w:t>;</w:t>
            </w:r>
          </w:p>
          <w:p w14:paraId="757529A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2ACC0EDD" w14:textId="77777777" w:rsidR="00D53711" w:rsidRPr="00D53711" w:rsidRDefault="00D53711" w:rsidP="00D53711">
            <w:pPr>
              <w:autoSpaceDE w:val="0"/>
              <w:autoSpaceDN w:val="0"/>
              <w:adjustRightInd w:val="0"/>
              <w:rPr>
                <w:rFonts w:cstheme="minorHAnsi"/>
                <w:color w:val="000000"/>
                <w:sz w:val="19"/>
                <w:szCs w:val="19"/>
                <w:highlight w:val="white"/>
                <w:lang/>
              </w:rPr>
            </w:pPr>
          </w:p>
          <w:p w14:paraId="7162FF6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DEE4CA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Y == </w:t>
            </w:r>
            <w:r w:rsidRPr="00D53711">
              <w:rPr>
                <w:rFonts w:cstheme="minorHAnsi"/>
                <w:color w:val="0000FF"/>
                <w:sz w:val="19"/>
                <w:szCs w:val="19"/>
                <w:highlight w:val="white"/>
                <w:lang/>
              </w:rPr>
              <w:t>false</w:t>
            </w:r>
            <w:r w:rsidRPr="00D53711">
              <w:rPr>
                <w:rFonts w:cstheme="minorHAnsi"/>
                <w:color w:val="000000"/>
                <w:sz w:val="19"/>
                <w:szCs w:val="19"/>
                <w:highlight w:val="white"/>
                <w:lang/>
              </w:rPr>
              <w:t>)</w:t>
            </w:r>
          </w:p>
          <w:p w14:paraId="39FF319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E1DDA4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UNABLE to Reach the GOAL with F(n)Limt of "</w:t>
            </w:r>
            <w:r w:rsidRPr="00D53711">
              <w:rPr>
                <w:rFonts w:cstheme="minorHAnsi"/>
                <w:color w:val="000000"/>
                <w:sz w:val="19"/>
                <w:szCs w:val="19"/>
                <w:highlight w:val="white"/>
                <w:lang/>
              </w:rPr>
              <w:t xml:space="preserve"> &lt;&lt; </w:t>
            </w:r>
            <w:r w:rsidRPr="00D53711">
              <w:rPr>
                <w:rFonts w:cstheme="minorHAnsi"/>
                <w:color w:val="0000FF"/>
                <w:sz w:val="19"/>
                <w:szCs w:val="19"/>
                <w:highlight w:val="white"/>
                <w:lang/>
              </w:rPr>
              <w:t>this</w:t>
            </w:r>
            <w:r w:rsidRPr="00D53711">
              <w:rPr>
                <w:rFonts w:cstheme="minorHAnsi"/>
                <w:color w:val="000000"/>
                <w:sz w:val="19"/>
                <w:szCs w:val="19"/>
                <w:highlight w:val="white"/>
                <w:lang/>
              </w:rPr>
              <w:t xml:space="preserve">-&gt;maxlimtFn &lt;&lt; </w:t>
            </w:r>
            <w:r w:rsidRPr="00D53711">
              <w:rPr>
                <w:rFonts w:cstheme="minorHAnsi"/>
                <w:color w:val="A31515"/>
                <w:sz w:val="19"/>
                <w:szCs w:val="19"/>
                <w:highlight w:val="white"/>
                <w:lang/>
              </w:rPr>
              <w:t>"."</w:t>
            </w:r>
            <w:r w:rsidRPr="00D53711">
              <w:rPr>
                <w:rFonts w:cstheme="minorHAnsi"/>
                <w:color w:val="000000"/>
                <w:sz w:val="19"/>
                <w:szCs w:val="19"/>
                <w:highlight w:val="white"/>
                <w:lang/>
              </w:rPr>
              <w:t>;</w:t>
            </w:r>
          </w:p>
          <w:p w14:paraId="2A4C862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4C3594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65444A09" w14:textId="77777777" w:rsidR="00D53711" w:rsidRPr="00D53711" w:rsidRDefault="00D53711" w:rsidP="00D53711">
            <w:pPr>
              <w:autoSpaceDE w:val="0"/>
              <w:autoSpaceDN w:val="0"/>
              <w:adjustRightInd w:val="0"/>
              <w:rPr>
                <w:rFonts w:cstheme="minorHAnsi"/>
                <w:color w:val="000000"/>
                <w:sz w:val="19"/>
                <w:szCs w:val="19"/>
                <w:highlight w:val="white"/>
                <w:lang/>
              </w:rPr>
            </w:pPr>
          </w:p>
          <w:p w14:paraId="07D92E4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applyIDAstar(</w:t>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limtFn</w:t>
            </w:r>
            <w:r w:rsidRPr="00D53711">
              <w:rPr>
                <w:rFonts w:cstheme="minorHAnsi"/>
                <w:color w:val="000000"/>
                <w:sz w:val="19"/>
                <w:szCs w:val="19"/>
                <w:highlight w:val="white"/>
                <w:lang/>
              </w:rPr>
              <w:t>){</w:t>
            </w:r>
          </w:p>
          <w:p w14:paraId="31D17964" w14:textId="77777777" w:rsidR="00D53711" w:rsidRPr="00D53711" w:rsidRDefault="00D53711" w:rsidP="00D53711">
            <w:pPr>
              <w:autoSpaceDE w:val="0"/>
              <w:autoSpaceDN w:val="0"/>
              <w:adjustRightInd w:val="0"/>
              <w:rPr>
                <w:rFonts w:cstheme="minorHAnsi"/>
                <w:color w:val="000000"/>
                <w:sz w:val="19"/>
                <w:szCs w:val="19"/>
                <w:highlight w:val="white"/>
                <w:lang/>
              </w:rPr>
            </w:pPr>
          </w:p>
          <w:p w14:paraId="4C2AC71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while</w:t>
            </w:r>
            <w:r w:rsidRPr="00D53711">
              <w:rPr>
                <w:rFonts w:cstheme="minorHAnsi"/>
                <w:color w:val="000000"/>
                <w:sz w:val="19"/>
                <w:szCs w:val="19"/>
                <w:highlight w:val="white"/>
                <w:lang/>
              </w:rPr>
              <w:t xml:space="preserve"> (Stack-&gt;isEmpty() == </w:t>
            </w:r>
            <w:r w:rsidRPr="00D53711">
              <w:rPr>
                <w:rFonts w:cstheme="minorHAnsi"/>
                <w:color w:val="0000FF"/>
                <w:sz w:val="19"/>
                <w:szCs w:val="19"/>
                <w:highlight w:val="white"/>
                <w:lang/>
              </w:rPr>
              <w:t>false</w:t>
            </w:r>
            <w:r w:rsidRPr="00D53711">
              <w:rPr>
                <w:rFonts w:cstheme="minorHAnsi"/>
                <w:color w:val="000000"/>
                <w:sz w:val="19"/>
                <w:szCs w:val="19"/>
                <w:highlight w:val="white"/>
                <w:lang/>
              </w:rPr>
              <w:t>)</w:t>
            </w:r>
          </w:p>
          <w:p w14:paraId="2025C94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4A77A8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recordStack</w:t>
            </w:r>
            <w:r w:rsidRPr="00D53711">
              <w:rPr>
                <w:rFonts w:cstheme="minorHAnsi"/>
                <w:color w:val="000000"/>
                <w:sz w:val="19"/>
                <w:szCs w:val="19"/>
                <w:highlight w:val="white"/>
                <w:lang/>
              </w:rPr>
              <w:t xml:space="preserve"> *tempStack = Stack-&gt;getStackWithSmallestFn();</w:t>
            </w:r>
          </w:p>
          <w:p w14:paraId="0814E07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topOnStack = tempStack-&gt;rsHead-&gt;V;</w:t>
            </w:r>
          </w:p>
          <w:p w14:paraId="23F50BE1" w14:textId="77777777" w:rsidR="00D53711" w:rsidRPr="00D53711" w:rsidRDefault="00D53711" w:rsidP="00D53711">
            <w:pPr>
              <w:autoSpaceDE w:val="0"/>
              <w:autoSpaceDN w:val="0"/>
              <w:adjustRightInd w:val="0"/>
              <w:rPr>
                <w:rFonts w:cstheme="minorHAnsi"/>
                <w:color w:val="000000"/>
                <w:sz w:val="19"/>
                <w:szCs w:val="19"/>
                <w:highlight w:val="white"/>
                <w:lang/>
              </w:rPr>
            </w:pPr>
          </w:p>
          <w:p w14:paraId="0AD582D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Expanded-&gt;isAlreadyPush(topOnStack) == </w:t>
            </w:r>
            <w:r w:rsidRPr="00D53711">
              <w:rPr>
                <w:rFonts w:cstheme="minorHAnsi"/>
                <w:color w:val="0000FF"/>
                <w:sz w:val="19"/>
                <w:szCs w:val="19"/>
                <w:highlight w:val="white"/>
                <w:lang/>
              </w:rPr>
              <w:t>false</w:t>
            </w:r>
            <w:r w:rsidRPr="00D53711">
              <w:rPr>
                <w:rFonts w:cstheme="minorHAnsi"/>
                <w:color w:val="000000"/>
                <w:sz w:val="19"/>
                <w:szCs w:val="19"/>
                <w:highlight w:val="white"/>
                <w:lang/>
              </w:rPr>
              <w:t>)</w:t>
            </w:r>
          </w:p>
          <w:p w14:paraId="3C0A471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156A31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topOnStack == </w:t>
            </w:r>
            <w:r w:rsidRPr="00D53711">
              <w:rPr>
                <w:rFonts w:cstheme="minorHAnsi"/>
                <w:color w:val="0000FF"/>
                <w:sz w:val="19"/>
                <w:szCs w:val="19"/>
                <w:highlight w:val="white"/>
                <w:lang/>
              </w:rPr>
              <w:t>this</w:t>
            </w:r>
            <w:r w:rsidRPr="00D53711">
              <w:rPr>
                <w:rFonts w:cstheme="minorHAnsi"/>
                <w:color w:val="000000"/>
                <w:sz w:val="19"/>
                <w:szCs w:val="19"/>
                <w:highlight w:val="white"/>
                <w:lang/>
              </w:rPr>
              <w:t>-&gt;goalState)</w:t>
            </w:r>
          </w:p>
          <w:p w14:paraId="23BB596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560EF1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this</w:t>
            </w:r>
            <w:r w:rsidRPr="00D53711">
              <w:rPr>
                <w:rFonts w:cstheme="minorHAnsi"/>
                <w:color w:val="000000"/>
                <w:sz w:val="19"/>
                <w:szCs w:val="19"/>
                <w:highlight w:val="white"/>
                <w:lang/>
              </w:rPr>
              <w:t>-&gt;resultentPath = tempStack;</w:t>
            </w:r>
          </w:p>
          <w:p w14:paraId="52C08A0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break</w:t>
            </w:r>
            <w:r w:rsidRPr="00D53711">
              <w:rPr>
                <w:rFonts w:cstheme="minorHAnsi"/>
                <w:color w:val="000000"/>
                <w:sz w:val="19"/>
                <w:szCs w:val="19"/>
                <w:highlight w:val="white"/>
                <w:lang/>
              </w:rPr>
              <w:t>;</w:t>
            </w:r>
          </w:p>
          <w:p w14:paraId="3F7B745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E2A68D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VERTIX</w:t>
            </w:r>
            <w:r w:rsidRPr="00D53711">
              <w:rPr>
                <w:rFonts w:cstheme="minorHAnsi"/>
                <w:color w:val="000000"/>
                <w:sz w:val="19"/>
                <w:szCs w:val="19"/>
                <w:highlight w:val="white"/>
                <w:lang/>
              </w:rPr>
              <w:t xml:space="preserve"> *vertixWithConectedNodes = graphObj-&gt;getVertixWithValue(topOnStack);</w:t>
            </w:r>
          </w:p>
          <w:p w14:paraId="3C0423D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EDGE</w:t>
            </w:r>
            <w:r w:rsidRPr="00D53711">
              <w:rPr>
                <w:rFonts w:cstheme="minorHAnsi"/>
                <w:color w:val="000000"/>
                <w:sz w:val="19"/>
                <w:szCs w:val="19"/>
                <w:highlight w:val="white"/>
                <w:lang/>
              </w:rPr>
              <w:t xml:space="preserve"> *tempConectedEdgesHead = vertixWithConectedNodes-&gt;E_HEAD;</w:t>
            </w:r>
          </w:p>
          <w:p w14:paraId="05E0E4ED" w14:textId="77777777" w:rsidR="00D53711" w:rsidRPr="00D53711" w:rsidRDefault="00D53711" w:rsidP="00D53711">
            <w:pPr>
              <w:autoSpaceDE w:val="0"/>
              <w:autoSpaceDN w:val="0"/>
              <w:adjustRightInd w:val="0"/>
              <w:rPr>
                <w:rFonts w:cstheme="minorHAnsi"/>
                <w:color w:val="000000"/>
                <w:sz w:val="19"/>
                <w:szCs w:val="19"/>
                <w:highlight w:val="white"/>
                <w:lang/>
              </w:rPr>
            </w:pPr>
          </w:p>
          <w:p w14:paraId="1FBB137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while</w:t>
            </w:r>
            <w:r w:rsidRPr="00D53711">
              <w:rPr>
                <w:rFonts w:cstheme="minorHAnsi"/>
                <w:color w:val="000000"/>
                <w:sz w:val="19"/>
                <w:szCs w:val="19"/>
                <w:highlight w:val="white"/>
                <w:lang/>
              </w:rPr>
              <w:t xml:space="preserve"> (tempConectedEdgesHea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66E5AA7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3CA98D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currentEdgeValue = tempConectedEdgesHead-&gt;E_Value;</w:t>
            </w:r>
          </w:p>
          <w:p w14:paraId="5E5532C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Visted-&gt;isAlreadyPush(currentEdgeValue) == </w:t>
            </w:r>
            <w:r w:rsidRPr="00D53711">
              <w:rPr>
                <w:rFonts w:cstheme="minorHAnsi"/>
                <w:color w:val="0000FF"/>
                <w:sz w:val="19"/>
                <w:szCs w:val="19"/>
                <w:highlight w:val="white"/>
                <w:lang/>
              </w:rPr>
              <w:t>false</w:t>
            </w:r>
            <w:r w:rsidRPr="00D53711">
              <w:rPr>
                <w:rFonts w:cstheme="minorHAnsi"/>
                <w:color w:val="000000"/>
                <w:sz w:val="19"/>
                <w:szCs w:val="19"/>
                <w:highlight w:val="white"/>
                <w:lang/>
              </w:rPr>
              <w:t>)</w:t>
            </w:r>
          </w:p>
          <w:p w14:paraId="05893C7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CE1114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previous[f(n)] - previous[h(n)]) + new[g(n)]+ new[h(n)]</w:t>
            </w:r>
          </w:p>
          <w:p w14:paraId="616069D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lastRenderedPageBreak/>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tempFn = ((tempStack-&gt;getFn() - graphObj-&gt;getHuristicOf(tempStack-&gt;rsHead-&gt;V)) + tempConectedEdgesHead-&gt;GnCost + graphObj-&gt;getHuristicOf(currentEdgeValue));</w:t>
            </w:r>
          </w:p>
          <w:p w14:paraId="4AC86A8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tempFn &lt;= </w:t>
            </w:r>
            <w:r w:rsidRPr="00D53711">
              <w:rPr>
                <w:rFonts w:cstheme="minorHAnsi"/>
                <w:color w:val="808080"/>
                <w:sz w:val="19"/>
                <w:szCs w:val="19"/>
                <w:highlight w:val="white"/>
                <w:lang/>
              </w:rPr>
              <w:t>limtFn</w:t>
            </w:r>
            <w:r w:rsidRPr="00D53711">
              <w:rPr>
                <w:rFonts w:cstheme="minorHAnsi"/>
                <w:color w:val="000000"/>
                <w:sz w:val="19"/>
                <w:szCs w:val="19"/>
                <w:highlight w:val="white"/>
                <w:lang/>
              </w:rPr>
              <w:t>)</w:t>
            </w:r>
          </w:p>
          <w:p w14:paraId="05AC146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596F52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Stack-&gt;PUSH(tempStack, currentEdgeValue, tempFn, tempStack-&gt;level + 1);</w:t>
            </w:r>
          </w:p>
          <w:p w14:paraId="7B47B52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8FE81A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26C0925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4BB406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we added befor chacking f(n) so Pop it from Visted Stack</w:t>
            </w:r>
          </w:p>
          <w:p w14:paraId="5EA210E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Visted-&gt;pop();</w:t>
            </w:r>
          </w:p>
          <w:p w14:paraId="0A700A5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749BF4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33C543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tempConectedEdgesHead = tempConectedEdgesHead-&gt;E_Next;</w:t>
            </w:r>
          </w:p>
          <w:p w14:paraId="2C78D0F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1F5C35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C5497A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449FB5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753B279E" w14:textId="77777777" w:rsidR="00D53711" w:rsidRPr="00D53711" w:rsidRDefault="00D53711" w:rsidP="00D53711">
            <w:pPr>
              <w:autoSpaceDE w:val="0"/>
              <w:autoSpaceDN w:val="0"/>
              <w:adjustRightInd w:val="0"/>
              <w:rPr>
                <w:rFonts w:cstheme="minorHAnsi"/>
                <w:color w:val="000000"/>
                <w:sz w:val="19"/>
                <w:szCs w:val="19"/>
                <w:highlight w:val="white"/>
                <w:lang/>
              </w:rPr>
            </w:pPr>
          </w:p>
          <w:p w14:paraId="796BC66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printIDAstarGraphWithPath(){</w:t>
            </w:r>
          </w:p>
          <w:p w14:paraId="36A6DD0B" w14:textId="77777777" w:rsidR="00D53711" w:rsidRPr="00D53711" w:rsidRDefault="00D53711" w:rsidP="00D53711">
            <w:pPr>
              <w:autoSpaceDE w:val="0"/>
              <w:autoSpaceDN w:val="0"/>
              <w:adjustRightInd w:val="0"/>
              <w:rPr>
                <w:rFonts w:cstheme="minorHAnsi"/>
                <w:color w:val="000000"/>
                <w:sz w:val="19"/>
                <w:szCs w:val="19"/>
                <w:highlight w:val="white"/>
                <w:lang/>
              </w:rPr>
            </w:pPr>
          </w:p>
          <w:p w14:paraId="3A7ACC6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n\n"</w:t>
            </w:r>
            <w:r w:rsidRPr="00D53711">
              <w:rPr>
                <w:rFonts w:cstheme="minorHAnsi"/>
                <w:color w:val="000000"/>
                <w:sz w:val="19"/>
                <w:szCs w:val="19"/>
                <w:highlight w:val="white"/>
                <w:lang/>
              </w:rPr>
              <w:t>;</w:t>
            </w:r>
          </w:p>
          <w:p w14:paraId="1401853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for</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i = totalRows - 1; i &gt;= 0; i--)</w:t>
            </w:r>
          </w:p>
          <w:p w14:paraId="196015A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for (int i = 0; i &lt; totalRows; i++)</w:t>
            </w:r>
          </w:p>
          <w:p w14:paraId="162B618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948C12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cout &lt;&lt; endl;</w:t>
            </w:r>
          </w:p>
          <w:p w14:paraId="172596A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for</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j = 0; j &lt; totalCols; j++)</w:t>
            </w:r>
          </w:p>
          <w:p w14:paraId="18108C9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DED1D4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grid[i][j] == 0)</w:t>
            </w:r>
          </w:p>
          <w:p w14:paraId="1C88B94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439CBF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value = getValue(i, j);</w:t>
            </w:r>
          </w:p>
          <w:p w14:paraId="78537CE7" w14:textId="77777777" w:rsidR="00D53711" w:rsidRPr="00D53711" w:rsidRDefault="00D53711" w:rsidP="00D53711">
            <w:pPr>
              <w:autoSpaceDE w:val="0"/>
              <w:autoSpaceDN w:val="0"/>
              <w:adjustRightInd w:val="0"/>
              <w:rPr>
                <w:rFonts w:cstheme="minorHAnsi"/>
                <w:color w:val="000000"/>
                <w:sz w:val="19"/>
                <w:szCs w:val="19"/>
                <w:highlight w:val="white"/>
                <w:lang/>
              </w:rPr>
            </w:pPr>
          </w:p>
          <w:p w14:paraId="35EB9B8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resultentPath-&gt;isExist(value) == </w:t>
            </w:r>
            <w:r w:rsidRPr="00D53711">
              <w:rPr>
                <w:rFonts w:cstheme="minorHAnsi"/>
                <w:color w:val="0000FF"/>
                <w:sz w:val="19"/>
                <w:szCs w:val="19"/>
                <w:highlight w:val="white"/>
                <w:lang/>
              </w:rPr>
              <w:t>true</w:t>
            </w:r>
            <w:r w:rsidRPr="00D53711">
              <w:rPr>
                <w:rFonts w:cstheme="minorHAnsi"/>
                <w:color w:val="000000"/>
                <w:sz w:val="19"/>
                <w:szCs w:val="19"/>
                <w:highlight w:val="white"/>
                <w:lang/>
              </w:rPr>
              <w:t>)</w:t>
            </w:r>
          </w:p>
          <w:p w14:paraId="2AB9B22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0F4598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start[0] == i&amp;&amp; start[1] == j) &amp;&amp; (goal[0] == i&amp;&amp; goal[1] == j)){</w:t>
            </w:r>
          </w:p>
          <w:p w14:paraId="291BAEAB" w14:textId="77777777" w:rsidR="00D53711" w:rsidRPr="00D53711" w:rsidRDefault="00D53711" w:rsidP="00D53711">
            <w:pPr>
              <w:autoSpaceDE w:val="0"/>
              <w:autoSpaceDN w:val="0"/>
              <w:adjustRightInd w:val="0"/>
              <w:rPr>
                <w:rFonts w:cstheme="minorHAnsi"/>
                <w:color w:val="000000"/>
                <w:sz w:val="19"/>
                <w:szCs w:val="19"/>
                <w:highlight w:val="white"/>
                <w:lang/>
              </w:rPr>
            </w:pPr>
          </w:p>
          <w:p w14:paraId="26089E0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w:t>
            </w:r>
            <w:r w:rsidRPr="00D53711">
              <w:rPr>
                <w:rFonts w:cstheme="minorHAnsi"/>
                <w:color w:val="000000"/>
                <w:sz w:val="19"/>
                <w:szCs w:val="19"/>
                <w:highlight w:val="white"/>
                <w:lang/>
              </w:rPr>
              <w:t xml:space="preserve"> &lt;&lt; </w:t>
            </w:r>
            <w:r w:rsidRPr="00D53711">
              <w:rPr>
                <w:rFonts w:cstheme="minorHAnsi"/>
                <w:color w:val="A31515"/>
                <w:sz w:val="19"/>
                <w:szCs w:val="19"/>
                <w:highlight w:val="white"/>
                <w:lang/>
              </w:rPr>
              <w:t>"P"</w:t>
            </w:r>
            <w:r w:rsidRPr="00D53711">
              <w:rPr>
                <w:rFonts w:cstheme="minorHAnsi"/>
                <w:color w:val="000000"/>
                <w:sz w:val="19"/>
                <w:szCs w:val="19"/>
                <w:highlight w:val="white"/>
                <w:lang/>
              </w:rPr>
              <w:t xml:space="preserve"> &lt;&lt; </w:t>
            </w:r>
            <w:r w:rsidRPr="00D53711">
              <w:rPr>
                <w:rFonts w:cstheme="minorHAnsi"/>
                <w:color w:val="A31515"/>
                <w:sz w:val="19"/>
                <w:szCs w:val="19"/>
                <w:highlight w:val="white"/>
                <w:lang/>
              </w:rPr>
              <w:t>"\t"</w:t>
            </w:r>
            <w:r w:rsidRPr="00D53711">
              <w:rPr>
                <w:rFonts w:cstheme="minorHAnsi"/>
                <w:color w:val="000000"/>
                <w:sz w:val="19"/>
                <w:szCs w:val="19"/>
                <w:highlight w:val="white"/>
                <w:lang/>
              </w:rPr>
              <w:t>;</w:t>
            </w:r>
          </w:p>
          <w:p w14:paraId="33A440F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F5C772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start[0] == i&amp;&amp; start[1] == j)</w:t>
            </w:r>
          </w:p>
          <w:p w14:paraId="5953FAF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5CEDF5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w:t>
            </w:r>
            <w:r w:rsidRPr="00D53711">
              <w:rPr>
                <w:rFonts w:cstheme="minorHAnsi"/>
                <w:color w:val="000000"/>
                <w:sz w:val="19"/>
                <w:szCs w:val="19"/>
                <w:highlight w:val="white"/>
                <w:lang/>
              </w:rPr>
              <w:t xml:space="preserve"> &lt;&lt; </w:t>
            </w:r>
            <w:r w:rsidRPr="00D53711">
              <w:rPr>
                <w:rFonts w:cstheme="minorHAnsi"/>
                <w:color w:val="A31515"/>
                <w:sz w:val="19"/>
                <w:szCs w:val="19"/>
                <w:highlight w:val="white"/>
                <w:lang/>
              </w:rPr>
              <w:t>"S"</w:t>
            </w:r>
            <w:r w:rsidRPr="00D53711">
              <w:rPr>
                <w:rFonts w:cstheme="minorHAnsi"/>
                <w:color w:val="000000"/>
                <w:sz w:val="19"/>
                <w:szCs w:val="19"/>
                <w:highlight w:val="white"/>
                <w:lang/>
              </w:rPr>
              <w:t xml:space="preserve"> &lt;&lt; </w:t>
            </w:r>
            <w:r w:rsidRPr="00D53711">
              <w:rPr>
                <w:rFonts w:cstheme="minorHAnsi"/>
                <w:color w:val="A31515"/>
                <w:sz w:val="19"/>
                <w:szCs w:val="19"/>
                <w:highlight w:val="white"/>
                <w:lang/>
              </w:rPr>
              <w:t>"\t"</w:t>
            </w:r>
            <w:r w:rsidRPr="00D53711">
              <w:rPr>
                <w:rFonts w:cstheme="minorHAnsi"/>
                <w:color w:val="000000"/>
                <w:sz w:val="19"/>
                <w:szCs w:val="19"/>
                <w:highlight w:val="white"/>
                <w:lang/>
              </w:rPr>
              <w:t>;</w:t>
            </w:r>
          </w:p>
          <w:p w14:paraId="6C5B0D1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C12B25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goal[0] == i&amp;&amp; goal[1] == j)</w:t>
            </w:r>
          </w:p>
          <w:p w14:paraId="7451161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5CA344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w:t>
            </w:r>
            <w:r w:rsidRPr="00D53711">
              <w:rPr>
                <w:rFonts w:cstheme="minorHAnsi"/>
                <w:color w:val="000000"/>
                <w:sz w:val="19"/>
                <w:szCs w:val="19"/>
                <w:highlight w:val="white"/>
                <w:lang/>
              </w:rPr>
              <w:t xml:space="preserve"> &lt;&lt; </w:t>
            </w:r>
            <w:r w:rsidRPr="00D53711">
              <w:rPr>
                <w:rFonts w:cstheme="minorHAnsi"/>
                <w:color w:val="A31515"/>
                <w:sz w:val="19"/>
                <w:szCs w:val="19"/>
                <w:highlight w:val="white"/>
                <w:lang/>
              </w:rPr>
              <w:t>"G"</w:t>
            </w:r>
            <w:r w:rsidRPr="00D53711">
              <w:rPr>
                <w:rFonts w:cstheme="minorHAnsi"/>
                <w:color w:val="000000"/>
                <w:sz w:val="19"/>
                <w:szCs w:val="19"/>
                <w:highlight w:val="white"/>
                <w:lang/>
              </w:rPr>
              <w:t xml:space="preserve"> &lt;&lt; </w:t>
            </w:r>
            <w:r w:rsidRPr="00D53711">
              <w:rPr>
                <w:rFonts w:cstheme="minorHAnsi"/>
                <w:color w:val="A31515"/>
                <w:sz w:val="19"/>
                <w:szCs w:val="19"/>
                <w:highlight w:val="white"/>
                <w:lang/>
              </w:rPr>
              <w:t>"\t"</w:t>
            </w:r>
            <w:r w:rsidRPr="00D53711">
              <w:rPr>
                <w:rFonts w:cstheme="minorHAnsi"/>
                <w:color w:val="000000"/>
                <w:sz w:val="19"/>
                <w:szCs w:val="19"/>
                <w:highlight w:val="white"/>
                <w:lang/>
              </w:rPr>
              <w:t>;</w:t>
            </w:r>
          </w:p>
          <w:p w14:paraId="19441DE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53BCA6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41D1E1E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2BD47C7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w:t>
            </w:r>
            <w:r w:rsidRPr="00D53711">
              <w:rPr>
                <w:rFonts w:cstheme="minorHAnsi"/>
                <w:color w:val="000000"/>
                <w:sz w:val="19"/>
                <w:szCs w:val="19"/>
                <w:highlight w:val="white"/>
                <w:lang/>
              </w:rPr>
              <w:t xml:space="preserve"> &lt;&lt; </w:t>
            </w:r>
            <w:r w:rsidRPr="00D53711">
              <w:rPr>
                <w:rFonts w:cstheme="minorHAnsi"/>
                <w:color w:val="A31515"/>
                <w:sz w:val="19"/>
                <w:szCs w:val="19"/>
                <w:highlight w:val="white"/>
                <w:lang/>
              </w:rPr>
              <w:t>"*"</w:t>
            </w:r>
            <w:r w:rsidRPr="00D53711">
              <w:rPr>
                <w:rFonts w:cstheme="minorHAnsi"/>
                <w:color w:val="000000"/>
                <w:sz w:val="19"/>
                <w:szCs w:val="19"/>
                <w:highlight w:val="white"/>
                <w:lang/>
              </w:rPr>
              <w:t xml:space="preserve"> &lt;&lt; </w:t>
            </w:r>
            <w:r w:rsidRPr="00D53711">
              <w:rPr>
                <w:rFonts w:cstheme="minorHAnsi"/>
                <w:color w:val="A31515"/>
                <w:sz w:val="19"/>
                <w:szCs w:val="19"/>
                <w:highlight w:val="white"/>
                <w:lang/>
              </w:rPr>
              <w:t>"\t"</w:t>
            </w:r>
            <w:r w:rsidRPr="00D53711">
              <w:rPr>
                <w:rFonts w:cstheme="minorHAnsi"/>
                <w:color w:val="000000"/>
                <w:sz w:val="19"/>
                <w:szCs w:val="19"/>
                <w:highlight w:val="white"/>
                <w:lang/>
              </w:rPr>
              <w:t>;</w:t>
            </w:r>
          </w:p>
          <w:p w14:paraId="11B7AC6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E5D0C8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2B7A56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3A528B3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lastRenderedPageBreak/>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BB3621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t"</w:t>
            </w:r>
            <w:r w:rsidRPr="00D53711">
              <w:rPr>
                <w:rFonts w:cstheme="minorHAnsi"/>
                <w:color w:val="000000"/>
                <w:sz w:val="19"/>
                <w:szCs w:val="19"/>
                <w:highlight w:val="white"/>
                <w:lang/>
              </w:rPr>
              <w:t>;</w:t>
            </w:r>
          </w:p>
          <w:p w14:paraId="7BC6230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B39CEB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3BCAF0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28938A5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F2E191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w:t>
            </w:r>
            <w:r w:rsidRPr="00D53711">
              <w:rPr>
                <w:rFonts w:cstheme="minorHAnsi"/>
                <w:color w:val="000000"/>
                <w:sz w:val="19"/>
                <w:szCs w:val="19"/>
                <w:highlight w:val="white"/>
                <w:lang/>
              </w:rPr>
              <w:t xml:space="preserve"> &lt;&lt; -1 &lt;&lt; </w:t>
            </w:r>
            <w:r w:rsidRPr="00D53711">
              <w:rPr>
                <w:rFonts w:cstheme="minorHAnsi"/>
                <w:color w:val="A31515"/>
                <w:sz w:val="19"/>
                <w:szCs w:val="19"/>
                <w:highlight w:val="white"/>
                <w:lang/>
              </w:rPr>
              <w:t>"\t"</w:t>
            </w:r>
            <w:r w:rsidRPr="00D53711">
              <w:rPr>
                <w:rFonts w:cstheme="minorHAnsi"/>
                <w:color w:val="000000"/>
                <w:sz w:val="19"/>
                <w:szCs w:val="19"/>
                <w:highlight w:val="white"/>
                <w:lang/>
              </w:rPr>
              <w:t>;</w:t>
            </w:r>
          </w:p>
          <w:p w14:paraId="66868FF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34E623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11B474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w:t>
            </w:r>
            <w:r w:rsidRPr="00D53711">
              <w:rPr>
                <w:rFonts w:cstheme="minorHAnsi"/>
                <w:color w:val="000000"/>
                <w:sz w:val="19"/>
                <w:szCs w:val="19"/>
                <w:highlight w:val="white"/>
                <w:lang/>
              </w:rPr>
              <w:t xml:space="preserve"> &lt;&lt; endl;</w:t>
            </w:r>
          </w:p>
          <w:p w14:paraId="0E8B34F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D7B68A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cout &lt;&lt; endl;</w:t>
            </w:r>
          </w:p>
          <w:p w14:paraId="5269D4B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41129270" w14:textId="77777777" w:rsidR="00D53711" w:rsidRPr="00D53711" w:rsidRDefault="00D53711" w:rsidP="00D53711">
            <w:pPr>
              <w:autoSpaceDE w:val="0"/>
              <w:autoSpaceDN w:val="0"/>
              <w:adjustRightInd w:val="0"/>
              <w:rPr>
                <w:rFonts w:cstheme="minorHAnsi"/>
                <w:color w:val="000000"/>
                <w:sz w:val="19"/>
                <w:szCs w:val="19"/>
                <w:highlight w:val="white"/>
                <w:lang/>
              </w:rPr>
            </w:pPr>
          </w:p>
          <w:p w14:paraId="0088B0F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printIDAstarGraphWithoutPath(){</w:t>
            </w:r>
          </w:p>
          <w:p w14:paraId="16F92116" w14:textId="77777777" w:rsidR="00D53711" w:rsidRPr="00D53711" w:rsidRDefault="00D53711" w:rsidP="00D53711">
            <w:pPr>
              <w:autoSpaceDE w:val="0"/>
              <w:autoSpaceDN w:val="0"/>
              <w:adjustRightInd w:val="0"/>
              <w:rPr>
                <w:rFonts w:cstheme="minorHAnsi"/>
                <w:color w:val="000000"/>
                <w:sz w:val="19"/>
                <w:szCs w:val="19"/>
                <w:highlight w:val="white"/>
                <w:lang/>
              </w:rPr>
            </w:pPr>
          </w:p>
          <w:p w14:paraId="6E77156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n\n"</w:t>
            </w:r>
            <w:r w:rsidRPr="00D53711">
              <w:rPr>
                <w:rFonts w:cstheme="minorHAnsi"/>
                <w:color w:val="000000"/>
                <w:sz w:val="19"/>
                <w:szCs w:val="19"/>
                <w:highlight w:val="white"/>
                <w:lang/>
              </w:rPr>
              <w:t>;</w:t>
            </w:r>
          </w:p>
          <w:p w14:paraId="697D99B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for</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i = totalRows - 1; i &gt;= 0; i--)</w:t>
            </w:r>
          </w:p>
          <w:p w14:paraId="127E58F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for (int i = 0; i &lt; totalRows; i++)</w:t>
            </w:r>
          </w:p>
          <w:p w14:paraId="14270B7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8F0908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cout &lt;&lt; endl;</w:t>
            </w:r>
          </w:p>
          <w:p w14:paraId="7FE4736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for</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j = 0; j &lt; totalCols; j++)</w:t>
            </w:r>
          </w:p>
          <w:p w14:paraId="7A2B849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28A76C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grid[i][j] == 0)</w:t>
            </w:r>
          </w:p>
          <w:p w14:paraId="44FBE67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EC46CC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t"</w:t>
            </w:r>
            <w:r w:rsidRPr="00D53711">
              <w:rPr>
                <w:rFonts w:cstheme="minorHAnsi"/>
                <w:color w:val="000000"/>
                <w:sz w:val="19"/>
                <w:szCs w:val="19"/>
                <w:highlight w:val="white"/>
                <w:lang/>
              </w:rPr>
              <w:t>;</w:t>
            </w:r>
          </w:p>
          <w:p w14:paraId="208D94B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28FE1F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14DC894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B8AA29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w:t>
            </w:r>
            <w:r w:rsidRPr="00D53711">
              <w:rPr>
                <w:rFonts w:cstheme="minorHAnsi"/>
                <w:color w:val="000000"/>
                <w:sz w:val="19"/>
                <w:szCs w:val="19"/>
                <w:highlight w:val="white"/>
                <w:lang/>
              </w:rPr>
              <w:t xml:space="preserve"> &lt;&lt; -1 &lt;&lt; </w:t>
            </w:r>
            <w:r w:rsidRPr="00D53711">
              <w:rPr>
                <w:rFonts w:cstheme="minorHAnsi"/>
                <w:color w:val="A31515"/>
                <w:sz w:val="19"/>
                <w:szCs w:val="19"/>
                <w:highlight w:val="white"/>
                <w:lang/>
              </w:rPr>
              <w:t>"\t"</w:t>
            </w:r>
            <w:r w:rsidRPr="00D53711">
              <w:rPr>
                <w:rFonts w:cstheme="minorHAnsi"/>
                <w:color w:val="000000"/>
                <w:sz w:val="19"/>
                <w:szCs w:val="19"/>
                <w:highlight w:val="white"/>
                <w:lang/>
              </w:rPr>
              <w:t>;</w:t>
            </w:r>
          </w:p>
          <w:p w14:paraId="408C26C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BB7F1C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AC2A76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w:t>
            </w:r>
            <w:r w:rsidRPr="00D53711">
              <w:rPr>
                <w:rFonts w:cstheme="minorHAnsi"/>
                <w:color w:val="000000"/>
                <w:sz w:val="19"/>
                <w:szCs w:val="19"/>
                <w:highlight w:val="white"/>
                <w:lang/>
              </w:rPr>
              <w:t xml:space="preserve"> &lt;&lt; endl;</w:t>
            </w:r>
          </w:p>
          <w:p w14:paraId="589CBA9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FADFD3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cout &lt;&lt; endl;</w:t>
            </w:r>
          </w:p>
          <w:p w14:paraId="20D88EE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2EEE54C3" w14:textId="77777777" w:rsidR="00D53711" w:rsidRPr="00D53711" w:rsidRDefault="00D53711" w:rsidP="00D53711">
            <w:pPr>
              <w:autoSpaceDE w:val="0"/>
              <w:autoSpaceDN w:val="0"/>
              <w:adjustRightInd w:val="0"/>
              <w:rPr>
                <w:rFonts w:cstheme="minorHAnsi"/>
                <w:color w:val="000000"/>
                <w:sz w:val="19"/>
                <w:szCs w:val="19"/>
                <w:highlight w:val="white"/>
                <w:lang/>
              </w:rPr>
            </w:pPr>
          </w:p>
          <w:p w14:paraId="08367C7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w:t>
            </w:r>
          </w:p>
          <w:p w14:paraId="2D51502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8000"/>
                <w:sz w:val="19"/>
                <w:szCs w:val="19"/>
                <w:highlight w:val="white"/>
                <w:lang/>
              </w:rPr>
              <w:t>//Recursive Breath First Search</w:t>
            </w:r>
          </w:p>
          <w:p w14:paraId="237C8BC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class</w:t>
            </w:r>
            <w:r w:rsidRPr="00D53711">
              <w:rPr>
                <w:rFonts w:cstheme="minorHAnsi"/>
                <w:color w:val="000000"/>
                <w:sz w:val="19"/>
                <w:szCs w:val="19"/>
                <w:highlight w:val="white"/>
                <w:lang/>
              </w:rPr>
              <w:t xml:space="preserve"> </w:t>
            </w:r>
            <w:r w:rsidRPr="00D53711">
              <w:rPr>
                <w:rFonts w:cstheme="minorHAnsi"/>
                <w:color w:val="2B91AF"/>
                <w:sz w:val="19"/>
                <w:szCs w:val="19"/>
                <w:highlight w:val="white"/>
                <w:lang/>
              </w:rPr>
              <w:t>RBFS</w:t>
            </w:r>
          </w:p>
          <w:p w14:paraId="7C0A760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w:t>
            </w:r>
          </w:p>
          <w:p w14:paraId="385EE19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2B91AF"/>
                <w:sz w:val="19"/>
                <w:szCs w:val="19"/>
                <w:highlight w:val="white"/>
                <w:lang/>
              </w:rPr>
              <w:t>allRecordsStack</w:t>
            </w:r>
            <w:r w:rsidRPr="00D53711">
              <w:rPr>
                <w:rFonts w:cstheme="minorHAnsi"/>
                <w:color w:val="000000"/>
                <w:sz w:val="19"/>
                <w:szCs w:val="19"/>
                <w:highlight w:val="white"/>
                <w:lang/>
              </w:rPr>
              <w:t xml:space="preserve"> *QueueStacks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2B01C2E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2B91AF"/>
                <w:sz w:val="19"/>
                <w:szCs w:val="19"/>
                <w:highlight w:val="white"/>
                <w:lang/>
              </w:rPr>
              <w:t>simpleStack</w:t>
            </w:r>
            <w:r w:rsidRPr="00D53711">
              <w:rPr>
                <w:rFonts w:cstheme="minorHAnsi"/>
                <w:color w:val="000000"/>
                <w:sz w:val="19"/>
                <w:szCs w:val="19"/>
                <w:highlight w:val="white"/>
                <w:lang/>
              </w:rPr>
              <w:t xml:space="preserve"> *Visted = </w:t>
            </w:r>
            <w:r w:rsidRPr="00D53711">
              <w:rPr>
                <w:rFonts w:cstheme="minorHAnsi"/>
                <w:color w:val="6F008A"/>
                <w:sz w:val="19"/>
                <w:szCs w:val="19"/>
                <w:highlight w:val="white"/>
                <w:lang/>
              </w:rPr>
              <w:t>NULL</w:t>
            </w:r>
            <w:r w:rsidRPr="00D53711">
              <w:rPr>
                <w:rFonts w:cstheme="minorHAnsi"/>
                <w:color w:val="000000"/>
                <w:sz w:val="19"/>
                <w:szCs w:val="19"/>
                <w:highlight w:val="white"/>
                <w:lang/>
              </w:rPr>
              <w:t xml:space="preserve">, *Expande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7D9F490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2B91AF"/>
                <w:sz w:val="19"/>
                <w:szCs w:val="19"/>
                <w:highlight w:val="white"/>
                <w:lang/>
              </w:rPr>
              <w:t>recordStack</w:t>
            </w:r>
            <w:r w:rsidRPr="00D53711">
              <w:rPr>
                <w:rFonts w:cstheme="minorHAnsi"/>
                <w:color w:val="000000"/>
                <w:sz w:val="19"/>
                <w:szCs w:val="19"/>
                <w:highlight w:val="white"/>
                <w:lang/>
              </w:rPr>
              <w:t xml:space="preserve"> *smallest= </w:t>
            </w:r>
            <w:r w:rsidRPr="00D53711">
              <w:rPr>
                <w:rFonts w:cstheme="minorHAnsi"/>
                <w:color w:val="6F008A"/>
                <w:sz w:val="19"/>
                <w:szCs w:val="19"/>
                <w:highlight w:val="white"/>
                <w:lang/>
              </w:rPr>
              <w:t>NULL</w:t>
            </w:r>
            <w:r w:rsidRPr="00D53711">
              <w:rPr>
                <w:rFonts w:cstheme="minorHAnsi"/>
                <w:color w:val="000000"/>
                <w:sz w:val="19"/>
                <w:szCs w:val="19"/>
                <w:highlight w:val="white"/>
                <w:lang/>
              </w:rPr>
              <w:t xml:space="preserve">, *secondSmallest=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62C23A7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startState, goalState;</w:t>
            </w:r>
          </w:p>
          <w:p w14:paraId="504A7AE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2B91AF"/>
                <w:sz w:val="19"/>
                <w:szCs w:val="19"/>
                <w:highlight w:val="white"/>
                <w:lang/>
              </w:rPr>
              <w:t>recordStack</w:t>
            </w:r>
            <w:r w:rsidRPr="00D53711">
              <w:rPr>
                <w:rFonts w:cstheme="minorHAnsi"/>
                <w:color w:val="000000"/>
                <w:sz w:val="19"/>
                <w:szCs w:val="19"/>
                <w:highlight w:val="white"/>
                <w:lang/>
              </w:rPr>
              <w:t xml:space="preserve"> *resultentPath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5459607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p>
          <w:p w14:paraId="03D73ED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public</w:t>
            </w:r>
            <w:r w:rsidRPr="00D53711">
              <w:rPr>
                <w:rFonts w:cstheme="minorHAnsi"/>
                <w:color w:val="000000"/>
                <w:sz w:val="19"/>
                <w:szCs w:val="19"/>
                <w:highlight w:val="white"/>
                <w:lang/>
              </w:rPr>
              <w:t>:</w:t>
            </w:r>
          </w:p>
          <w:p w14:paraId="739307C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RBFS(){</w:t>
            </w:r>
          </w:p>
          <w:p w14:paraId="6A9F8F8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QueueStacks = </w:t>
            </w:r>
            <w:r w:rsidRPr="00D53711">
              <w:rPr>
                <w:rFonts w:cstheme="minorHAnsi"/>
                <w:color w:val="0000FF"/>
                <w:sz w:val="19"/>
                <w:szCs w:val="19"/>
                <w:highlight w:val="white"/>
                <w:lang/>
              </w:rPr>
              <w:t>new</w:t>
            </w:r>
            <w:r w:rsidRPr="00D53711">
              <w:rPr>
                <w:rFonts w:cstheme="minorHAnsi"/>
                <w:color w:val="000000"/>
                <w:sz w:val="19"/>
                <w:szCs w:val="19"/>
                <w:highlight w:val="white"/>
                <w:lang/>
              </w:rPr>
              <w:t xml:space="preserve"> </w:t>
            </w:r>
            <w:r w:rsidRPr="00D53711">
              <w:rPr>
                <w:rFonts w:cstheme="minorHAnsi"/>
                <w:color w:val="2B91AF"/>
                <w:sz w:val="19"/>
                <w:szCs w:val="19"/>
                <w:highlight w:val="white"/>
                <w:lang/>
              </w:rPr>
              <w:t>allRecordsStack</w:t>
            </w:r>
            <w:r w:rsidRPr="00D53711">
              <w:rPr>
                <w:rFonts w:cstheme="minorHAnsi"/>
                <w:color w:val="000000"/>
                <w:sz w:val="19"/>
                <w:szCs w:val="19"/>
                <w:highlight w:val="white"/>
                <w:lang/>
              </w:rPr>
              <w:t>();</w:t>
            </w:r>
          </w:p>
          <w:p w14:paraId="065112B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Visted = </w:t>
            </w:r>
            <w:r w:rsidRPr="00D53711">
              <w:rPr>
                <w:rFonts w:cstheme="minorHAnsi"/>
                <w:color w:val="0000FF"/>
                <w:sz w:val="19"/>
                <w:szCs w:val="19"/>
                <w:highlight w:val="white"/>
                <w:lang/>
              </w:rPr>
              <w:t>new</w:t>
            </w:r>
            <w:r w:rsidRPr="00D53711">
              <w:rPr>
                <w:rFonts w:cstheme="minorHAnsi"/>
                <w:color w:val="000000"/>
                <w:sz w:val="19"/>
                <w:szCs w:val="19"/>
                <w:highlight w:val="white"/>
                <w:lang/>
              </w:rPr>
              <w:t xml:space="preserve"> </w:t>
            </w:r>
            <w:r w:rsidRPr="00D53711">
              <w:rPr>
                <w:rFonts w:cstheme="minorHAnsi"/>
                <w:color w:val="2B91AF"/>
                <w:sz w:val="19"/>
                <w:szCs w:val="19"/>
                <w:highlight w:val="white"/>
                <w:lang/>
              </w:rPr>
              <w:t>simpleStack</w:t>
            </w:r>
            <w:r w:rsidRPr="00D53711">
              <w:rPr>
                <w:rFonts w:cstheme="minorHAnsi"/>
                <w:color w:val="000000"/>
                <w:sz w:val="19"/>
                <w:szCs w:val="19"/>
                <w:highlight w:val="white"/>
                <w:lang/>
              </w:rPr>
              <w:t>();</w:t>
            </w:r>
          </w:p>
          <w:p w14:paraId="6F47E1E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Expanded = </w:t>
            </w:r>
            <w:r w:rsidRPr="00D53711">
              <w:rPr>
                <w:rFonts w:cstheme="minorHAnsi"/>
                <w:color w:val="0000FF"/>
                <w:sz w:val="19"/>
                <w:szCs w:val="19"/>
                <w:highlight w:val="white"/>
                <w:lang/>
              </w:rPr>
              <w:t>new</w:t>
            </w:r>
            <w:r w:rsidRPr="00D53711">
              <w:rPr>
                <w:rFonts w:cstheme="minorHAnsi"/>
                <w:color w:val="000000"/>
                <w:sz w:val="19"/>
                <w:szCs w:val="19"/>
                <w:highlight w:val="white"/>
                <w:lang/>
              </w:rPr>
              <w:t xml:space="preserve"> </w:t>
            </w:r>
            <w:r w:rsidRPr="00D53711">
              <w:rPr>
                <w:rFonts w:cstheme="minorHAnsi"/>
                <w:color w:val="2B91AF"/>
                <w:sz w:val="19"/>
                <w:szCs w:val="19"/>
                <w:highlight w:val="white"/>
                <w:lang/>
              </w:rPr>
              <w:t>simpleStack</w:t>
            </w:r>
            <w:r w:rsidRPr="00D53711">
              <w:rPr>
                <w:rFonts w:cstheme="minorHAnsi"/>
                <w:color w:val="000000"/>
                <w:sz w:val="19"/>
                <w:szCs w:val="19"/>
                <w:highlight w:val="white"/>
                <w:lang/>
              </w:rPr>
              <w:t>();</w:t>
            </w:r>
          </w:p>
          <w:p w14:paraId="33B32D1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startState = getValue(start[0], start[1]);</w:t>
            </w:r>
          </w:p>
          <w:p w14:paraId="7BD4DBA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goalState = getValue(goal[0], goal[1]);</w:t>
            </w:r>
          </w:p>
          <w:p w14:paraId="2FFADCB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QueueStacks-&gt;PUSH(</w:t>
            </w:r>
            <w:r w:rsidRPr="00D53711">
              <w:rPr>
                <w:rFonts w:cstheme="minorHAnsi"/>
                <w:color w:val="6F008A"/>
                <w:sz w:val="19"/>
                <w:szCs w:val="19"/>
                <w:highlight w:val="white"/>
                <w:lang/>
              </w:rPr>
              <w:t>NULL</w:t>
            </w:r>
            <w:r w:rsidRPr="00D53711">
              <w:rPr>
                <w:rFonts w:cstheme="minorHAnsi"/>
                <w:color w:val="000000"/>
                <w:sz w:val="19"/>
                <w:szCs w:val="19"/>
                <w:highlight w:val="white"/>
                <w:lang/>
              </w:rPr>
              <w:t>, startState, graphObj-&gt;getHuristicOf(startState), 0);</w:t>
            </w:r>
          </w:p>
          <w:p w14:paraId="45F27D3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lastRenderedPageBreak/>
              <w:tab/>
            </w:r>
            <w:r w:rsidRPr="00D53711">
              <w:rPr>
                <w:rFonts w:cstheme="minorHAnsi"/>
                <w:color w:val="000000"/>
                <w:sz w:val="19"/>
                <w:szCs w:val="19"/>
                <w:highlight w:val="white"/>
                <w:lang/>
              </w:rPr>
              <w:tab/>
              <w:t>Visted-&gt;PUSH(startState);</w:t>
            </w:r>
          </w:p>
          <w:p w14:paraId="02BBC42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applyRBFS();</w:t>
            </w:r>
          </w:p>
          <w:p w14:paraId="78603BE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1EE791F9" w14:textId="77777777" w:rsidR="00D53711" w:rsidRPr="00D53711" w:rsidRDefault="00D53711" w:rsidP="00D53711">
            <w:pPr>
              <w:autoSpaceDE w:val="0"/>
              <w:autoSpaceDN w:val="0"/>
              <w:adjustRightInd w:val="0"/>
              <w:rPr>
                <w:rFonts w:cstheme="minorHAnsi"/>
                <w:color w:val="000000"/>
                <w:sz w:val="19"/>
                <w:szCs w:val="19"/>
                <w:highlight w:val="white"/>
                <w:lang/>
              </w:rPr>
            </w:pPr>
          </w:p>
          <w:p w14:paraId="34D7C1B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applyRBFS(){</w:t>
            </w:r>
          </w:p>
          <w:p w14:paraId="542F758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while</w:t>
            </w:r>
            <w:r w:rsidRPr="00D53711">
              <w:rPr>
                <w:rFonts w:cstheme="minorHAnsi"/>
                <w:color w:val="000000"/>
                <w:sz w:val="19"/>
                <w:szCs w:val="19"/>
                <w:highlight w:val="white"/>
                <w:lang/>
              </w:rPr>
              <w:t xml:space="preserve"> (QueueStacks-&gt;isEmpty()==</w:t>
            </w:r>
            <w:r w:rsidRPr="00D53711">
              <w:rPr>
                <w:rFonts w:cstheme="minorHAnsi"/>
                <w:color w:val="0000FF"/>
                <w:sz w:val="19"/>
                <w:szCs w:val="19"/>
                <w:highlight w:val="white"/>
                <w:lang/>
              </w:rPr>
              <w:t>false</w:t>
            </w:r>
            <w:r w:rsidRPr="00D53711">
              <w:rPr>
                <w:rFonts w:cstheme="minorHAnsi"/>
                <w:color w:val="000000"/>
                <w:sz w:val="19"/>
                <w:szCs w:val="19"/>
                <w:highlight w:val="white"/>
                <w:lang/>
              </w:rPr>
              <w:t>)</w:t>
            </w:r>
          </w:p>
          <w:p w14:paraId="3BBC930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C6195B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this</w:t>
            </w:r>
            <w:r w:rsidRPr="00D53711">
              <w:rPr>
                <w:rFonts w:cstheme="minorHAnsi"/>
                <w:color w:val="000000"/>
                <w:sz w:val="19"/>
                <w:szCs w:val="19"/>
                <w:highlight w:val="white"/>
                <w:lang/>
              </w:rPr>
              <w:t>-&gt;smallest = QueueStacks-&gt;getStackWithSmallestFn();</w:t>
            </w:r>
          </w:p>
          <w:p w14:paraId="56B85D7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this</w:t>
            </w:r>
            <w:r w:rsidRPr="00D53711">
              <w:rPr>
                <w:rFonts w:cstheme="minorHAnsi"/>
                <w:color w:val="000000"/>
                <w:sz w:val="19"/>
                <w:szCs w:val="19"/>
                <w:highlight w:val="white"/>
                <w:lang/>
              </w:rPr>
              <w:t>-&gt;secondSmallest = QueueStacks-&gt;getStackWithSmallestFn();</w:t>
            </w:r>
          </w:p>
          <w:p w14:paraId="79E6D14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p>
          <w:p w14:paraId="26F8A23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smallest-&gt;rsHead-&gt;V == </w:t>
            </w:r>
            <w:r w:rsidRPr="00D53711">
              <w:rPr>
                <w:rFonts w:cstheme="minorHAnsi"/>
                <w:color w:val="0000FF"/>
                <w:sz w:val="19"/>
                <w:szCs w:val="19"/>
                <w:highlight w:val="white"/>
                <w:lang/>
              </w:rPr>
              <w:t>this</w:t>
            </w:r>
            <w:r w:rsidRPr="00D53711">
              <w:rPr>
                <w:rFonts w:cstheme="minorHAnsi"/>
                <w:color w:val="000000"/>
                <w:sz w:val="19"/>
                <w:szCs w:val="19"/>
                <w:highlight w:val="white"/>
                <w:lang/>
              </w:rPr>
              <w:t>-&gt;goalState)</w:t>
            </w:r>
          </w:p>
          <w:p w14:paraId="2B72C0D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C5DA55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resultentPath = smallest;</w:t>
            </w:r>
          </w:p>
          <w:p w14:paraId="5F9BF5C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w:t>
            </w:r>
          </w:p>
          <w:p w14:paraId="7D2FEB8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26B1134" w14:textId="77777777" w:rsidR="00D53711" w:rsidRPr="00D53711" w:rsidRDefault="00D53711" w:rsidP="00D53711">
            <w:pPr>
              <w:autoSpaceDE w:val="0"/>
              <w:autoSpaceDN w:val="0"/>
              <w:adjustRightInd w:val="0"/>
              <w:rPr>
                <w:rFonts w:cstheme="minorHAnsi"/>
                <w:color w:val="000000"/>
                <w:sz w:val="19"/>
                <w:szCs w:val="19"/>
                <w:highlight w:val="white"/>
                <w:lang/>
              </w:rPr>
            </w:pPr>
          </w:p>
          <w:p w14:paraId="507FC13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secondSmallest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5025610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50947C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Just ADD CHILD of smallest Node</w:t>
            </w:r>
          </w:p>
          <w:p w14:paraId="10127FA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 and add smallest node to the ExpandedStack</w:t>
            </w:r>
          </w:p>
          <w:p w14:paraId="30B7B03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addAllChildOfParentToQueueStack(smallest, graphObj-&gt;getVertixWithValue(smallest-&gt;rsHead-&gt;V));</w:t>
            </w:r>
          </w:p>
          <w:p w14:paraId="11EEF3B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this</w:t>
            </w:r>
            <w:r w:rsidRPr="00D53711">
              <w:rPr>
                <w:rFonts w:cstheme="minorHAnsi"/>
                <w:color w:val="000000"/>
                <w:sz w:val="19"/>
                <w:szCs w:val="19"/>
                <w:highlight w:val="white"/>
                <w:lang/>
              </w:rPr>
              <w:t>-&gt;Expanded-&gt;PUSH(smallest-&gt;rsHead-&gt;V);</w:t>
            </w:r>
          </w:p>
          <w:p w14:paraId="1708518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52C7BA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0690F78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2740C6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checkChildValuesLessThenSecSmallestValue Fn with The secund smallest value if its tre then add child</w:t>
            </w:r>
          </w:p>
          <w:p w14:paraId="390C542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otherwise make the correction in huristic value of smallestNode</w:t>
            </w:r>
          </w:p>
          <w:p w14:paraId="29067295" w14:textId="77777777" w:rsidR="00D53711" w:rsidRPr="00D53711" w:rsidRDefault="00D53711" w:rsidP="00D53711">
            <w:pPr>
              <w:autoSpaceDE w:val="0"/>
              <w:autoSpaceDN w:val="0"/>
              <w:adjustRightInd w:val="0"/>
              <w:rPr>
                <w:rFonts w:cstheme="minorHAnsi"/>
                <w:color w:val="000000"/>
                <w:sz w:val="19"/>
                <w:szCs w:val="19"/>
                <w:highlight w:val="white"/>
                <w:lang/>
              </w:rPr>
            </w:pPr>
          </w:p>
          <w:p w14:paraId="776690FF" w14:textId="77777777" w:rsidR="00D53711" w:rsidRPr="00D53711" w:rsidRDefault="00D53711" w:rsidP="00D53711">
            <w:pPr>
              <w:autoSpaceDE w:val="0"/>
              <w:autoSpaceDN w:val="0"/>
              <w:adjustRightInd w:val="0"/>
              <w:rPr>
                <w:rFonts w:cstheme="minorHAnsi"/>
                <w:color w:val="000000"/>
                <w:sz w:val="19"/>
                <w:szCs w:val="19"/>
                <w:highlight w:val="white"/>
                <w:lang/>
              </w:rPr>
            </w:pPr>
          </w:p>
          <w:p w14:paraId="34D582C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w:t>
            </w:r>
            <w:r w:rsidRPr="00D53711">
              <w:rPr>
                <w:rFonts w:cstheme="minorHAnsi"/>
                <w:color w:val="008000"/>
                <w:sz w:val="19"/>
                <w:szCs w:val="19"/>
                <w:highlight w:val="white"/>
                <w:lang/>
              </w:rPr>
              <w:tab/>
              <w:t>it will give the ParentVertisx Where All the Child Exists                         ,Gn from start to goal                                      , secoundSmallestFn</w:t>
            </w:r>
          </w:p>
          <w:p w14:paraId="7E077ED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 if smallesr child value does not exist then value of checkNegValue will be equal to -5 or NULL</w:t>
            </w:r>
          </w:p>
          <w:p w14:paraId="0099B07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checkNegValue = isAnyChildValuesLessThenSecSmallestValue(graphObj-&gt;getVertixWithValue(smallest-&gt;rsHead-&gt;V),(smallest-&gt;fn - graphObj-&gt;getHuristicOf(smallest-&gt;rsHead-&gt;V)), secondSmallest-&gt;fn);</w:t>
            </w:r>
          </w:p>
          <w:p w14:paraId="231354B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checkNegValue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37A6C78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44073F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 if smallest value exist in the child nodes</w:t>
            </w:r>
          </w:p>
          <w:p w14:paraId="07ADD9F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 xml:space="preserve">// add all child nodes in QueueStack </w:t>
            </w:r>
          </w:p>
          <w:p w14:paraId="3390CA8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 also Add Parent to ExpandedStack</w:t>
            </w:r>
          </w:p>
          <w:p w14:paraId="54B5798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 and also add the secound smallest in the Queskack if it is not NULL</w:t>
            </w:r>
          </w:p>
          <w:p w14:paraId="5104E30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addAllChildOfParentToQueueStack(smallest, graphObj-&gt;getVertixWithValue(smallest-&gt;rsHead-&gt;V));</w:t>
            </w:r>
          </w:p>
          <w:p w14:paraId="43863DF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this</w:t>
            </w:r>
            <w:r w:rsidRPr="00D53711">
              <w:rPr>
                <w:rFonts w:cstheme="minorHAnsi"/>
                <w:color w:val="000000"/>
                <w:sz w:val="19"/>
                <w:szCs w:val="19"/>
                <w:highlight w:val="white"/>
                <w:lang/>
              </w:rPr>
              <w:t>-&gt;Expanded-&gt;PUSH(smallest-&gt;rsHead-&gt;V);</w:t>
            </w:r>
          </w:p>
          <w:p w14:paraId="1004E077" w14:textId="77777777" w:rsidR="00D53711" w:rsidRPr="00D53711" w:rsidRDefault="00D53711" w:rsidP="00D53711">
            <w:pPr>
              <w:autoSpaceDE w:val="0"/>
              <w:autoSpaceDN w:val="0"/>
              <w:adjustRightInd w:val="0"/>
              <w:rPr>
                <w:rFonts w:cstheme="minorHAnsi"/>
                <w:color w:val="000000"/>
                <w:sz w:val="19"/>
                <w:szCs w:val="19"/>
                <w:highlight w:val="white"/>
                <w:lang/>
              </w:rPr>
            </w:pPr>
          </w:p>
          <w:p w14:paraId="2623E8A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adding secoundSmallest Stack again to QueueStacks</w:t>
            </w:r>
          </w:p>
          <w:p w14:paraId="4AA0598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this</w:t>
            </w:r>
            <w:r w:rsidRPr="00D53711">
              <w:rPr>
                <w:rFonts w:cstheme="minorHAnsi"/>
                <w:color w:val="000000"/>
                <w:sz w:val="19"/>
                <w:szCs w:val="19"/>
                <w:highlight w:val="white"/>
                <w:lang/>
              </w:rPr>
              <w:t>-&gt;addRecodStackAgain(secondSmallest);</w:t>
            </w:r>
          </w:p>
          <w:p w14:paraId="04987A1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p>
          <w:p w14:paraId="6890DEE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8C5461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631F0DA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95C11C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if not true so update huristic and also the F(n) f smallest</w:t>
            </w:r>
          </w:p>
          <w:p w14:paraId="1C22725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lastRenderedPageBreak/>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add both smallest and the secoundSmallest in QueueStack</w:t>
            </w:r>
          </w:p>
          <w:p w14:paraId="7088F07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cout &lt;&lt; "\nhuristic is incorrect";</w:t>
            </w:r>
          </w:p>
          <w:p w14:paraId="507DA09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childeSmallest = anySmallestValueInParent(graphObj-&gt;getVertixWithValue(smallest-&gt;rsHead-&gt;V), (smallest-&gt;fn - graphObj-&gt;getHuristicOf(smallest-&gt;rsHead-&gt;V)));</w:t>
            </w:r>
          </w:p>
          <w:p w14:paraId="7E86332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diffrence = childeSmallest - smallest-&gt;fn;</w:t>
            </w:r>
          </w:p>
          <w:p w14:paraId="7D64E31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this</w:t>
            </w:r>
            <w:r w:rsidRPr="00D53711">
              <w:rPr>
                <w:rFonts w:cstheme="minorHAnsi"/>
                <w:color w:val="000000"/>
                <w:sz w:val="19"/>
                <w:szCs w:val="19"/>
                <w:highlight w:val="white"/>
                <w:lang/>
              </w:rPr>
              <w:t>-&gt;smallest-&gt;fn += diffrence;</w:t>
            </w:r>
          </w:p>
          <w:p w14:paraId="2267C7BD" w14:textId="77777777" w:rsidR="00D53711" w:rsidRPr="00D53711" w:rsidRDefault="00D53711" w:rsidP="00D53711">
            <w:pPr>
              <w:autoSpaceDE w:val="0"/>
              <w:autoSpaceDN w:val="0"/>
              <w:adjustRightInd w:val="0"/>
              <w:rPr>
                <w:rFonts w:cstheme="minorHAnsi"/>
                <w:color w:val="000000"/>
                <w:sz w:val="19"/>
                <w:szCs w:val="19"/>
                <w:highlight w:val="white"/>
                <w:lang/>
              </w:rPr>
            </w:pPr>
          </w:p>
          <w:p w14:paraId="026658E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graphObj-&gt;setHuristicWhereValue(smallest-&gt;rsHead-&gt;V, (graphObj-&gt;getHuristicOf(smallest-&gt;rsHead-&gt;V) + diffrence));</w:t>
            </w:r>
          </w:p>
          <w:p w14:paraId="2B6E6FF0" w14:textId="77777777" w:rsidR="00D53711" w:rsidRPr="00D53711" w:rsidRDefault="00D53711" w:rsidP="00D53711">
            <w:pPr>
              <w:autoSpaceDE w:val="0"/>
              <w:autoSpaceDN w:val="0"/>
              <w:adjustRightInd w:val="0"/>
              <w:rPr>
                <w:rFonts w:cstheme="minorHAnsi"/>
                <w:color w:val="000000"/>
                <w:sz w:val="19"/>
                <w:szCs w:val="19"/>
                <w:highlight w:val="white"/>
                <w:lang/>
              </w:rPr>
            </w:pPr>
          </w:p>
          <w:p w14:paraId="46C91CF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addSmallest Again</w:t>
            </w:r>
          </w:p>
          <w:p w14:paraId="2C69D56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this</w:t>
            </w:r>
            <w:r w:rsidRPr="00D53711">
              <w:rPr>
                <w:rFonts w:cstheme="minorHAnsi"/>
                <w:color w:val="000000"/>
                <w:sz w:val="19"/>
                <w:szCs w:val="19"/>
                <w:highlight w:val="white"/>
                <w:lang/>
              </w:rPr>
              <w:t>-&gt;addRecodStackAgain(smallest);</w:t>
            </w:r>
          </w:p>
          <w:p w14:paraId="732B97F1" w14:textId="77777777" w:rsidR="00D53711" w:rsidRPr="00D53711" w:rsidRDefault="00D53711" w:rsidP="00D53711">
            <w:pPr>
              <w:autoSpaceDE w:val="0"/>
              <w:autoSpaceDN w:val="0"/>
              <w:adjustRightInd w:val="0"/>
              <w:rPr>
                <w:rFonts w:cstheme="minorHAnsi"/>
                <w:color w:val="000000"/>
                <w:sz w:val="19"/>
                <w:szCs w:val="19"/>
                <w:highlight w:val="white"/>
                <w:lang/>
              </w:rPr>
            </w:pPr>
          </w:p>
          <w:p w14:paraId="6A70F11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addSecoundSmallestAgain</w:t>
            </w:r>
          </w:p>
          <w:p w14:paraId="09DEA30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this</w:t>
            </w:r>
            <w:r w:rsidRPr="00D53711">
              <w:rPr>
                <w:rFonts w:cstheme="minorHAnsi"/>
                <w:color w:val="000000"/>
                <w:sz w:val="19"/>
                <w:szCs w:val="19"/>
                <w:highlight w:val="white"/>
                <w:lang/>
              </w:rPr>
              <w:t>-&gt;addRecodStackAgain(secondSmallest);</w:t>
            </w:r>
          </w:p>
          <w:p w14:paraId="3D22086F" w14:textId="77777777" w:rsidR="00D53711" w:rsidRPr="00D53711" w:rsidRDefault="00D53711" w:rsidP="00D53711">
            <w:pPr>
              <w:autoSpaceDE w:val="0"/>
              <w:autoSpaceDN w:val="0"/>
              <w:adjustRightInd w:val="0"/>
              <w:rPr>
                <w:rFonts w:cstheme="minorHAnsi"/>
                <w:color w:val="000000"/>
                <w:sz w:val="19"/>
                <w:szCs w:val="19"/>
                <w:highlight w:val="white"/>
                <w:lang/>
              </w:rPr>
            </w:pPr>
          </w:p>
          <w:p w14:paraId="5DAA549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A7B8BD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20B02A9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215ED63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4E4DFE3C" w14:textId="77777777" w:rsidR="00D53711" w:rsidRPr="00D53711" w:rsidRDefault="00D53711" w:rsidP="00D53711">
            <w:pPr>
              <w:autoSpaceDE w:val="0"/>
              <w:autoSpaceDN w:val="0"/>
              <w:adjustRightInd w:val="0"/>
              <w:rPr>
                <w:rFonts w:cstheme="minorHAnsi"/>
                <w:color w:val="000000"/>
                <w:sz w:val="19"/>
                <w:szCs w:val="19"/>
                <w:highlight w:val="white"/>
                <w:lang/>
              </w:rPr>
            </w:pPr>
          </w:p>
          <w:p w14:paraId="211F2B5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addRecodStackAgain(</w:t>
            </w:r>
            <w:r w:rsidRPr="00D53711">
              <w:rPr>
                <w:rFonts w:cstheme="minorHAnsi"/>
                <w:color w:val="2B91AF"/>
                <w:sz w:val="19"/>
                <w:szCs w:val="19"/>
                <w:highlight w:val="white"/>
                <w:lang/>
              </w:rPr>
              <w:t>recordStack</w:t>
            </w:r>
            <w:r w:rsidRPr="00D53711">
              <w:rPr>
                <w:rFonts w:cstheme="minorHAnsi"/>
                <w:color w:val="000000"/>
                <w:sz w:val="19"/>
                <w:szCs w:val="19"/>
                <w:highlight w:val="white"/>
                <w:lang/>
              </w:rPr>
              <w:t xml:space="preserve"> * </w:t>
            </w:r>
            <w:r w:rsidRPr="00D53711">
              <w:rPr>
                <w:rFonts w:cstheme="minorHAnsi"/>
                <w:color w:val="808080"/>
                <w:sz w:val="19"/>
                <w:szCs w:val="19"/>
                <w:highlight w:val="white"/>
                <w:lang/>
              </w:rPr>
              <w:t>rS</w:t>
            </w:r>
            <w:r w:rsidRPr="00D53711">
              <w:rPr>
                <w:rFonts w:cstheme="minorHAnsi"/>
                <w:color w:val="000000"/>
                <w:sz w:val="19"/>
                <w:szCs w:val="19"/>
                <w:highlight w:val="white"/>
                <w:lang/>
              </w:rPr>
              <w:t>){</w:t>
            </w:r>
          </w:p>
          <w:p w14:paraId="43CED03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adding secoundSmallest Stack again to QueueStacks</w:t>
            </w:r>
          </w:p>
          <w:p w14:paraId="7016DAD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popHeadValue = </w:t>
            </w:r>
            <w:r w:rsidRPr="00D53711">
              <w:rPr>
                <w:rFonts w:cstheme="minorHAnsi"/>
                <w:color w:val="808080"/>
                <w:sz w:val="19"/>
                <w:szCs w:val="19"/>
                <w:highlight w:val="white"/>
                <w:lang/>
              </w:rPr>
              <w:t>rS</w:t>
            </w:r>
            <w:r w:rsidRPr="00D53711">
              <w:rPr>
                <w:rFonts w:cstheme="minorHAnsi"/>
                <w:color w:val="000000"/>
                <w:sz w:val="19"/>
                <w:szCs w:val="19"/>
                <w:highlight w:val="white"/>
                <w:lang/>
              </w:rPr>
              <w:t>-&gt;POP();</w:t>
            </w:r>
          </w:p>
          <w:p w14:paraId="37D67CE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this</w:t>
            </w:r>
            <w:r w:rsidRPr="00D53711">
              <w:rPr>
                <w:rFonts w:cstheme="minorHAnsi"/>
                <w:color w:val="000000"/>
                <w:sz w:val="19"/>
                <w:szCs w:val="19"/>
                <w:highlight w:val="white"/>
                <w:lang/>
              </w:rPr>
              <w:t>-&gt;QueueStacks-&gt;PUSH(</w:t>
            </w:r>
            <w:r w:rsidRPr="00D53711">
              <w:rPr>
                <w:rFonts w:cstheme="minorHAnsi"/>
                <w:color w:val="808080"/>
                <w:sz w:val="19"/>
                <w:szCs w:val="19"/>
                <w:highlight w:val="white"/>
                <w:lang/>
              </w:rPr>
              <w:t>rS</w:t>
            </w:r>
            <w:r w:rsidRPr="00D53711">
              <w:rPr>
                <w:rFonts w:cstheme="minorHAnsi"/>
                <w:color w:val="000000"/>
                <w:sz w:val="19"/>
                <w:szCs w:val="19"/>
                <w:highlight w:val="white"/>
                <w:lang/>
              </w:rPr>
              <w:t xml:space="preserve">, popHeadValue, </w:t>
            </w:r>
            <w:r w:rsidRPr="00D53711">
              <w:rPr>
                <w:rFonts w:cstheme="minorHAnsi"/>
                <w:color w:val="808080"/>
                <w:sz w:val="19"/>
                <w:szCs w:val="19"/>
                <w:highlight w:val="white"/>
                <w:lang/>
              </w:rPr>
              <w:t>rS</w:t>
            </w:r>
            <w:r w:rsidRPr="00D53711">
              <w:rPr>
                <w:rFonts w:cstheme="minorHAnsi"/>
                <w:color w:val="000000"/>
                <w:sz w:val="19"/>
                <w:szCs w:val="19"/>
                <w:highlight w:val="white"/>
                <w:lang/>
              </w:rPr>
              <w:t xml:space="preserve">-&gt;fn, </w:t>
            </w:r>
            <w:r w:rsidRPr="00D53711">
              <w:rPr>
                <w:rFonts w:cstheme="minorHAnsi"/>
                <w:color w:val="808080"/>
                <w:sz w:val="19"/>
                <w:szCs w:val="19"/>
                <w:highlight w:val="white"/>
                <w:lang/>
              </w:rPr>
              <w:t>rS</w:t>
            </w:r>
            <w:r w:rsidRPr="00D53711">
              <w:rPr>
                <w:rFonts w:cstheme="minorHAnsi"/>
                <w:color w:val="000000"/>
                <w:sz w:val="19"/>
                <w:szCs w:val="19"/>
                <w:highlight w:val="white"/>
                <w:lang/>
              </w:rPr>
              <w:t>-&gt;level);</w:t>
            </w:r>
          </w:p>
          <w:p w14:paraId="3A820A6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29D4CCA8" w14:textId="77777777" w:rsidR="00D53711" w:rsidRPr="00D53711" w:rsidRDefault="00D53711" w:rsidP="00D53711">
            <w:pPr>
              <w:autoSpaceDE w:val="0"/>
              <w:autoSpaceDN w:val="0"/>
              <w:adjustRightInd w:val="0"/>
              <w:rPr>
                <w:rFonts w:cstheme="minorHAnsi"/>
                <w:color w:val="000000"/>
                <w:sz w:val="19"/>
                <w:szCs w:val="19"/>
                <w:highlight w:val="white"/>
                <w:lang/>
              </w:rPr>
            </w:pPr>
          </w:p>
          <w:p w14:paraId="63BC235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anySmallestValueInParent(</w:t>
            </w:r>
            <w:r w:rsidRPr="00D53711">
              <w:rPr>
                <w:rFonts w:cstheme="minorHAnsi"/>
                <w:color w:val="2B91AF"/>
                <w:sz w:val="19"/>
                <w:szCs w:val="19"/>
                <w:highlight w:val="white"/>
                <w:lang/>
              </w:rPr>
              <w:t>VERTIX</w:t>
            </w:r>
            <w:r w:rsidRPr="00D53711">
              <w:rPr>
                <w:rFonts w:cstheme="minorHAnsi"/>
                <w:color w:val="000000"/>
                <w:sz w:val="19"/>
                <w:szCs w:val="19"/>
                <w:highlight w:val="white"/>
                <w:lang/>
              </w:rPr>
              <w:t xml:space="preserve"> * </w:t>
            </w:r>
            <w:r w:rsidRPr="00D53711">
              <w:rPr>
                <w:rFonts w:cstheme="minorHAnsi"/>
                <w:color w:val="808080"/>
                <w:sz w:val="19"/>
                <w:szCs w:val="19"/>
                <w:highlight w:val="white"/>
                <w:lang/>
              </w:rPr>
              <w:t>parentVertex</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parentGn</w:t>
            </w:r>
            <w:r w:rsidRPr="00D53711">
              <w:rPr>
                <w:rFonts w:cstheme="minorHAnsi"/>
                <w:color w:val="000000"/>
                <w:sz w:val="19"/>
                <w:szCs w:val="19"/>
                <w:highlight w:val="white"/>
                <w:lang/>
              </w:rPr>
              <w:t>){</w:t>
            </w:r>
          </w:p>
          <w:p w14:paraId="43A3D5E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EDGE</w:t>
            </w:r>
            <w:r w:rsidRPr="00D53711">
              <w:rPr>
                <w:rFonts w:cstheme="minorHAnsi"/>
                <w:color w:val="000000"/>
                <w:sz w:val="19"/>
                <w:szCs w:val="19"/>
                <w:highlight w:val="white"/>
                <w:lang/>
              </w:rPr>
              <w:t xml:space="preserve"> * parentChild = </w:t>
            </w:r>
            <w:r w:rsidRPr="00D53711">
              <w:rPr>
                <w:rFonts w:cstheme="minorHAnsi"/>
                <w:color w:val="808080"/>
                <w:sz w:val="19"/>
                <w:szCs w:val="19"/>
                <w:highlight w:val="white"/>
                <w:lang/>
              </w:rPr>
              <w:t>parentVertex</w:t>
            </w:r>
            <w:r w:rsidRPr="00D53711">
              <w:rPr>
                <w:rFonts w:cstheme="minorHAnsi"/>
                <w:color w:val="000000"/>
                <w:sz w:val="19"/>
                <w:szCs w:val="19"/>
                <w:highlight w:val="white"/>
                <w:lang/>
              </w:rPr>
              <w:t>-&gt;E_HEAD;</w:t>
            </w:r>
          </w:p>
          <w:p w14:paraId="7F520C4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smlChildValue = std::</w:t>
            </w:r>
            <w:r w:rsidRPr="00D53711">
              <w:rPr>
                <w:rFonts w:cstheme="minorHAnsi"/>
                <w:color w:val="2B91AF"/>
                <w:sz w:val="19"/>
                <w:szCs w:val="19"/>
                <w:highlight w:val="white"/>
                <w:lang/>
              </w:rPr>
              <w:t>numeric_limits</w:t>
            </w:r>
            <w:r w:rsidRPr="00D53711">
              <w:rPr>
                <w:rFonts w:cstheme="minorHAnsi"/>
                <w:color w:val="000000"/>
                <w:sz w:val="19"/>
                <w:szCs w:val="19"/>
                <w:highlight w:val="white"/>
                <w:lang/>
              </w:rPr>
              <w:t>&lt;</w:t>
            </w:r>
            <w:r w:rsidRPr="00D53711">
              <w:rPr>
                <w:rFonts w:cstheme="minorHAnsi"/>
                <w:color w:val="0000FF"/>
                <w:sz w:val="19"/>
                <w:szCs w:val="19"/>
                <w:highlight w:val="white"/>
                <w:lang/>
              </w:rPr>
              <w:t>double</w:t>
            </w:r>
            <w:r w:rsidRPr="00D53711">
              <w:rPr>
                <w:rFonts w:cstheme="minorHAnsi"/>
                <w:color w:val="000000"/>
                <w:sz w:val="19"/>
                <w:szCs w:val="19"/>
                <w:highlight w:val="white"/>
                <w:lang/>
              </w:rPr>
              <w:t>&gt;::max();</w:t>
            </w:r>
          </w:p>
          <w:p w14:paraId="09AF032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while</w:t>
            </w:r>
            <w:r w:rsidRPr="00D53711">
              <w:rPr>
                <w:rFonts w:cstheme="minorHAnsi"/>
                <w:color w:val="000000"/>
                <w:sz w:val="19"/>
                <w:szCs w:val="19"/>
                <w:highlight w:val="white"/>
                <w:lang/>
              </w:rPr>
              <w:t xml:space="preserve"> (parentChil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1A198C1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12152A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childHuristic = graphObj-&gt;getHuristicOf(parentChild-&gt;E_Value);</w:t>
            </w:r>
          </w:p>
          <w:p w14:paraId="566BF4B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startToCurrentNodeGn = parentChild-&gt;GnCost + </w:t>
            </w:r>
            <w:r w:rsidRPr="00D53711">
              <w:rPr>
                <w:rFonts w:cstheme="minorHAnsi"/>
                <w:color w:val="808080"/>
                <w:sz w:val="19"/>
                <w:szCs w:val="19"/>
                <w:highlight w:val="white"/>
                <w:lang/>
              </w:rPr>
              <w:t>parentGn</w:t>
            </w:r>
            <w:r w:rsidRPr="00D53711">
              <w:rPr>
                <w:rFonts w:cstheme="minorHAnsi"/>
                <w:color w:val="000000"/>
                <w:sz w:val="19"/>
                <w:szCs w:val="19"/>
                <w:highlight w:val="white"/>
                <w:lang/>
              </w:rPr>
              <w:t>;</w:t>
            </w:r>
          </w:p>
          <w:p w14:paraId="069888A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Fn = childHuristic + startToCurrentNodeGn;</w:t>
            </w:r>
          </w:p>
          <w:p w14:paraId="24BEEC3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Fn &lt;= smlChildValue)</w:t>
            </w:r>
          </w:p>
          <w:p w14:paraId="4B78143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8ACDBA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smlChildValue = Fn;</w:t>
            </w:r>
          </w:p>
          <w:p w14:paraId="7A733C5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1DE583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parentChild = parentChild-&gt;E_Next;</w:t>
            </w:r>
          </w:p>
          <w:p w14:paraId="39EB90B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D1ADE8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 xml:space="preserve"> smlChildValue;</w:t>
            </w:r>
          </w:p>
          <w:p w14:paraId="2AD776B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26F17776" w14:textId="77777777" w:rsidR="00D53711" w:rsidRPr="00D53711" w:rsidRDefault="00D53711" w:rsidP="00D53711">
            <w:pPr>
              <w:autoSpaceDE w:val="0"/>
              <w:autoSpaceDN w:val="0"/>
              <w:adjustRightInd w:val="0"/>
              <w:rPr>
                <w:rFonts w:cstheme="minorHAnsi"/>
                <w:color w:val="000000"/>
                <w:sz w:val="19"/>
                <w:szCs w:val="19"/>
                <w:highlight w:val="white"/>
                <w:lang/>
              </w:rPr>
            </w:pPr>
          </w:p>
          <w:p w14:paraId="1880B9D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addAllChildOfParentToQueueStack(</w:t>
            </w:r>
            <w:r w:rsidRPr="00D53711">
              <w:rPr>
                <w:rFonts w:cstheme="minorHAnsi"/>
                <w:color w:val="2B91AF"/>
                <w:sz w:val="19"/>
                <w:szCs w:val="19"/>
                <w:highlight w:val="white"/>
                <w:lang/>
              </w:rPr>
              <w:t>recordStack</w:t>
            </w:r>
            <w:r w:rsidRPr="00D53711">
              <w:rPr>
                <w:rFonts w:cstheme="minorHAnsi"/>
                <w:color w:val="000000"/>
                <w:sz w:val="19"/>
                <w:szCs w:val="19"/>
                <w:highlight w:val="white"/>
                <w:lang/>
              </w:rPr>
              <w:t xml:space="preserve"> * </w:t>
            </w:r>
            <w:r w:rsidRPr="00D53711">
              <w:rPr>
                <w:rFonts w:cstheme="minorHAnsi"/>
                <w:color w:val="808080"/>
                <w:sz w:val="19"/>
                <w:szCs w:val="19"/>
                <w:highlight w:val="white"/>
                <w:lang/>
              </w:rPr>
              <w:t>parent</w:t>
            </w:r>
            <w:r w:rsidRPr="00D53711">
              <w:rPr>
                <w:rFonts w:cstheme="minorHAnsi"/>
                <w:color w:val="000000"/>
                <w:sz w:val="19"/>
                <w:szCs w:val="19"/>
                <w:highlight w:val="white"/>
                <w:lang/>
              </w:rPr>
              <w:t xml:space="preserve">, </w:t>
            </w:r>
            <w:r w:rsidRPr="00D53711">
              <w:rPr>
                <w:rFonts w:cstheme="minorHAnsi"/>
                <w:color w:val="2B91AF"/>
                <w:sz w:val="19"/>
                <w:szCs w:val="19"/>
                <w:highlight w:val="white"/>
                <w:lang/>
              </w:rPr>
              <w:t>VERTIX</w:t>
            </w:r>
            <w:r w:rsidRPr="00D53711">
              <w:rPr>
                <w:rFonts w:cstheme="minorHAnsi"/>
                <w:color w:val="000000"/>
                <w:sz w:val="19"/>
                <w:szCs w:val="19"/>
                <w:highlight w:val="white"/>
                <w:lang/>
              </w:rPr>
              <w:t xml:space="preserve"> * </w:t>
            </w:r>
            <w:r w:rsidRPr="00D53711">
              <w:rPr>
                <w:rFonts w:cstheme="minorHAnsi"/>
                <w:color w:val="808080"/>
                <w:sz w:val="19"/>
                <w:szCs w:val="19"/>
                <w:highlight w:val="white"/>
                <w:lang/>
              </w:rPr>
              <w:t>parentVertex</w:t>
            </w:r>
            <w:r w:rsidRPr="00D53711">
              <w:rPr>
                <w:rFonts w:cstheme="minorHAnsi"/>
                <w:color w:val="000000"/>
                <w:sz w:val="19"/>
                <w:szCs w:val="19"/>
                <w:highlight w:val="white"/>
                <w:lang/>
              </w:rPr>
              <w:t>){</w:t>
            </w:r>
          </w:p>
          <w:p w14:paraId="1D65598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p>
          <w:p w14:paraId="54273D6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parentGn = (</w:t>
            </w:r>
            <w:r w:rsidRPr="00D53711">
              <w:rPr>
                <w:rFonts w:cstheme="minorHAnsi"/>
                <w:color w:val="808080"/>
                <w:sz w:val="19"/>
                <w:szCs w:val="19"/>
                <w:highlight w:val="white"/>
                <w:lang/>
              </w:rPr>
              <w:t>parent</w:t>
            </w:r>
            <w:r w:rsidRPr="00D53711">
              <w:rPr>
                <w:rFonts w:cstheme="minorHAnsi"/>
                <w:color w:val="000000"/>
                <w:sz w:val="19"/>
                <w:szCs w:val="19"/>
                <w:highlight w:val="white"/>
                <w:lang/>
              </w:rPr>
              <w:t>-&gt;fn - graphObj-&gt;getHuristicOf(</w:t>
            </w:r>
            <w:r w:rsidRPr="00D53711">
              <w:rPr>
                <w:rFonts w:cstheme="minorHAnsi"/>
                <w:color w:val="808080"/>
                <w:sz w:val="19"/>
                <w:szCs w:val="19"/>
                <w:highlight w:val="white"/>
                <w:lang/>
              </w:rPr>
              <w:t>parent</w:t>
            </w:r>
            <w:r w:rsidRPr="00D53711">
              <w:rPr>
                <w:rFonts w:cstheme="minorHAnsi"/>
                <w:color w:val="000000"/>
                <w:sz w:val="19"/>
                <w:szCs w:val="19"/>
                <w:highlight w:val="white"/>
                <w:lang/>
              </w:rPr>
              <w:t>-&gt;rsHead-&gt;V));</w:t>
            </w:r>
          </w:p>
          <w:p w14:paraId="006C1B6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p>
          <w:p w14:paraId="4E62DBC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EDGE</w:t>
            </w:r>
            <w:r w:rsidRPr="00D53711">
              <w:rPr>
                <w:rFonts w:cstheme="minorHAnsi"/>
                <w:color w:val="000000"/>
                <w:sz w:val="19"/>
                <w:szCs w:val="19"/>
                <w:highlight w:val="white"/>
                <w:lang/>
              </w:rPr>
              <w:t xml:space="preserve"> * parentChild = </w:t>
            </w:r>
            <w:r w:rsidRPr="00D53711">
              <w:rPr>
                <w:rFonts w:cstheme="minorHAnsi"/>
                <w:color w:val="808080"/>
                <w:sz w:val="19"/>
                <w:szCs w:val="19"/>
                <w:highlight w:val="white"/>
                <w:lang/>
              </w:rPr>
              <w:t>parentVertex</w:t>
            </w:r>
            <w:r w:rsidRPr="00D53711">
              <w:rPr>
                <w:rFonts w:cstheme="minorHAnsi"/>
                <w:color w:val="000000"/>
                <w:sz w:val="19"/>
                <w:szCs w:val="19"/>
                <w:highlight w:val="white"/>
                <w:lang/>
              </w:rPr>
              <w:t>-&gt;E_HEAD;</w:t>
            </w:r>
          </w:p>
          <w:p w14:paraId="41958FE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while</w:t>
            </w:r>
            <w:r w:rsidRPr="00D53711">
              <w:rPr>
                <w:rFonts w:cstheme="minorHAnsi"/>
                <w:color w:val="000000"/>
                <w:sz w:val="19"/>
                <w:szCs w:val="19"/>
                <w:highlight w:val="white"/>
                <w:lang/>
              </w:rPr>
              <w:t xml:space="preserve"> (parentChil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21BF2C0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E07B89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if (this-&gt;Visted-&gt;isAlreadyPush(parentChild-&gt;E_Value)== false)</w:t>
            </w:r>
          </w:p>
          <w:p w14:paraId="49425D3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1FEDC5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if not in the visted List</w:t>
            </w:r>
          </w:p>
          <w:p w14:paraId="795731B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childHuristic = graphObj-&gt;getHuristicOf(parentChild-&gt;E_Value);</w:t>
            </w:r>
          </w:p>
          <w:p w14:paraId="211B4A5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lastRenderedPageBreak/>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startToCurrentNodeGn = parentChild-&gt;GnCost + parentGn;</w:t>
            </w:r>
          </w:p>
          <w:p w14:paraId="2EFEE39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Fn = childHuristic + startToCurrentNodeGn;</w:t>
            </w:r>
          </w:p>
          <w:p w14:paraId="036EBDE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level = </w:t>
            </w:r>
            <w:r w:rsidRPr="00D53711">
              <w:rPr>
                <w:rFonts w:cstheme="minorHAnsi"/>
                <w:color w:val="808080"/>
                <w:sz w:val="19"/>
                <w:szCs w:val="19"/>
                <w:highlight w:val="white"/>
                <w:lang/>
              </w:rPr>
              <w:t>parent</w:t>
            </w:r>
            <w:r w:rsidRPr="00D53711">
              <w:rPr>
                <w:rFonts w:cstheme="minorHAnsi"/>
                <w:color w:val="000000"/>
                <w:sz w:val="19"/>
                <w:szCs w:val="19"/>
                <w:highlight w:val="white"/>
                <w:lang/>
              </w:rPr>
              <w:t>-&gt;level + 1;</w:t>
            </w:r>
          </w:p>
          <w:p w14:paraId="4A770AEC" w14:textId="77777777" w:rsidR="00D53711" w:rsidRPr="00D53711" w:rsidRDefault="00D53711" w:rsidP="00D53711">
            <w:pPr>
              <w:autoSpaceDE w:val="0"/>
              <w:autoSpaceDN w:val="0"/>
              <w:adjustRightInd w:val="0"/>
              <w:rPr>
                <w:rFonts w:cstheme="minorHAnsi"/>
                <w:color w:val="000000"/>
                <w:sz w:val="19"/>
                <w:szCs w:val="19"/>
                <w:highlight w:val="white"/>
                <w:lang/>
              </w:rPr>
            </w:pPr>
          </w:p>
          <w:p w14:paraId="53EAE3B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this</w:t>
            </w:r>
            <w:r w:rsidRPr="00D53711">
              <w:rPr>
                <w:rFonts w:cstheme="minorHAnsi"/>
                <w:color w:val="000000"/>
                <w:sz w:val="19"/>
                <w:szCs w:val="19"/>
                <w:highlight w:val="white"/>
                <w:lang/>
              </w:rPr>
              <w:t>-&gt;QueueStacks-&gt;PUSH(</w:t>
            </w:r>
            <w:r w:rsidRPr="00D53711">
              <w:rPr>
                <w:rFonts w:cstheme="minorHAnsi"/>
                <w:color w:val="808080"/>
                <w:sz w:val="19"/>
                <w:szCs w:val="19"/>
                <w:highlight w:val="white"/>
                <w:lang/>
              </w:rPr>
              <w:t>parent</w:t>
            </w:r>
            <w:r w:rsidRPr="00D53711">
              <w:rPr>
                <w:rFonts w:cstheme="minorHAnsi"/>
                <w:color w:val="000000"/>
                <w:sz w:val="19"/>
                <w:szCs w:val="19"/>
                <w:highlight w:val="white"/>
                <w:lang/>
              </w:rPr>
              <w:t>, parentChild-&gt;E_Value, Fn, level);</w:t>
            </w:r>
          </w:p>
          <w:p w14:paraId="752DBC9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6A9BF8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move to next child</w:t>
            </w:r>
          </w:p>
          <w:p w14:paraId="69259ED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parentChild = parentChild-&gt;E_Next;</w:t>
            </w:r>
          </w:p>
          <w:p w14:paraId="634BA79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8697E5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32207658" w14:textId="77777777" w:rsidR="00D53711" w:rsidRPr="00D53711" w:rsidRDefault="00D53711" w:rsidP="00D53711">
            <w:pPr>
              <w:autoSpaceDE w:val="0"/>
              <w:autoSpaceDN w:val="0"/>
              <w:adjustRightInd w:val="0"/>
              <w:rPr>
                <w:rFonts w:cstheme="minorHAnsi"/>
                <w:color w:val="000000"/>
                <w:sz w:val="19"/>
                <w:szCs w:val="19"/>
                <w:highlight w:val="white"/>
                <w:lang/>
              </w:rPr>
            </w:pPr>
          </w:p>
          <w:p w14:paraId="2268E44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isAnyChildValuesLessThenSecSmallestValue(</w:t>
            </w:r>
            <w:r w:rsidRPr="00D53711">
              <w:rPr>
                <w:rFonts w:cstheme="minorHAnsi"/>
                <w:color w:val="2B91AF"/>
                <w:sz w:val="19"/>
                <w:szCs w:val="19"/>
                <w:highlight w:val="white"/>
                <w:lang/>
              </w:rPr>
              <w:t>VERTIX</w:t>
            </w:r>
            <w:r w:rsidRPr="00D53711">
              <w:rPr>
                <w:rFonts w:cstheme="minorHAnsi"/>
                <w:color w:val="000000"/>
                <w:sz w:val="19"/>
                <w:szCs w:val="19"/>
                <w:highlight w:val="white"/>
                <w:lang/>
              </w:rPr>
              <w:t xml:space="preserve"> * </w:t>
            </w:r>
            <w:r w:rsidRPr="00D53711">
              <w:rPr>
                <w:rFonts w:cstheme="minorHAnsi"/>
                <w:color w:val="808080"/>
                <w:sz w:val="19"/>
                <w:szCs w:val="19"/>
                <w:highlight w:val="white"/>
                <w:lang/>
              </w:rPr>
              <w:t>parentVertex</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parentGn</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secSmallestFn</w:t>
            </w:r>
            <w:r w:rsidRPr="00D53711">
              <w:rPr>
                <w:rFonts w:cstheme="minorHAnsi"/>
                <w:color w:val="000000"/>
                <w:sz w:val="19"/>
                <w:szCs w:val="19"/>
                <w:highlight w:val="white"/>
                <w:lang/>
              </w:rPr>
              <w:t>){</w:t>
            </w:r>
          </w:p>
          <w:p w14:paraId="2D0AA7F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Is Any Child Value have Less or equla value Then the SecoundSmallest Value</w:t>
            </w:r>
          </w:p>
          <w:p w14:paraId="0CD9F08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smlChildValue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1FEDC11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EDGE</w:t>
            </w:r>
            <w:r w:rsidRPr="00D53711">
              <w:rPr>
                <w:rFonts w:cstheme="minorHAnsi"/>
                <w:color w:val="000000"/>
                <w:sz w:val="19"/>
                <w:szCs w:val="19"/>
                <w:highlight w:val="white"/>
                <w:lang/>
              </w:rPr>
              <w:t xml:space="preserve"> * parentChild = </w:t>
            </w:r>
            <w:r w:rsidRPr="00D53711">
              <w:rPr>
                <w:rFonts w:cstheme="minorHAnsi"/>
                <w:color w:val="808080"/>
                <w:sz w:val="19"/>
                <w:szCs w:val="19"/>
                <w:highlight w:val="white"/>
                <w:lang/>
              </w:rPr>
              <w:t>parentVertex</w:t>
            </w:r>
            <w:r w:rsidRPr="00D53711">
              <w:rPr>
                <w:rFonts w:cstheme="minorHAnsi"/>
                <w:color w:val="000000"/>
                <w:sz w:val="19"/>
                <w:szCs w:val="19"/>
                <w:highlight w:val="white"/>
                <w:lang/>
              </w:rPr>
              <w:t>-&gt;E_HEAD;</w:t>
            </w:r>
          </w:p>
          <w:p w14:paraId="7F164D5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while</w:t>
            </w:r>
            <w:r w:rsidRPr="00D53711">
              <w:rPr>
                <w:rFonts w:cstheme="minorHAnsi"/>
                <w:color w:val="000000"/>
                <w:sz w:val="19"/>
                <w:szCs w:val="19"/>
                <w:highlight w:val="white"/>
                <w:lang/>
              </w:rPr>
              <w:t xml:space="preserve"> (parentChild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15A24B0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E25944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childHuristic = graphObj-&gt;getHuristicOf(parentChild-&gt;E_Value);</w:t>
            </w:r>
          </w:p>
          <w:p w14:paraId="52B632D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startToCurrentNodeGn = parentChild-&gt;GnCost + </w:t>
            </w:r>
            <w:r w:rsidRPr="00D53711">
              <w:rPr>
                <w:rFonts w:cstheme="minorHAnsi"/>
                <w:color w:val="808080"/>
                <w:sz w:val="19"/>
                <w:szCs w:val="19"/>
                <w:highlight w:val="white"/>
                <w:lang/>
              </w:rPr>
              <w:t>parentGn</w:t>
            </w:r>
            <w:r w:rsidRPr="00D53711">
              <w:rPr>
                <w:rFonts w:cstheme="minorHAnsi"/>
                <w:color w:val="000000"/>
                <w:sz w:val="19"/>
                <w:szCs w:val="19"/>
                <w:highlight w:val="white"/>
                <w:lang/>
              </w:rPr>
              <w:t>;</w:t>
            </w:r>
          </w:p>
          <w:p w14:paraId="32CA6F0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Fn = childHuristic + startToCurrentNodeGn;</w:t>
            </w:r>
          </w:p>
          <w:p w14:paraId="1B11329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Fn &lt;= </w:t>
            </w:r>
            <w:r w:rsidRPr="00D53711">
              <w:rPr>
                <w:rFonts w:cstheme="minorHAnsi"/>
                <w:color w:val="808080"/>
                <w:sz w:val="19"/>
                <w:szCs w:val="19"/>
                <w:highlight w:val="white"/>
                <w:lang/>
              </w:rPr>
              <w:t>secSmallestFn</w:t>
            </w:r>
            <w:r w:rsidRPr="00D53711">
              <w:rPr>
                <w:rFonts w:cstheme="minorHAnsi"/>
                <w:color w:val="000000"/>
                <w:sz w:val="19"/>
                <w:szCs w:val="19"/>
                <w:highlight w:val="white"/>
                <w:lang/>
              </w:rPr>
              <w:t>)</w:t>
            </w:r>
          </w:p>
          <w:p w14:paraId="7DCF5BD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702564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smlChildValue = Fn;</w:t>
            </w:r>
          </w:p>
          <w:p w14:paraId="4FB4339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F2AF26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parentChild = parentChild-&gt;E_Next;</w:t>
            </w:r>
          </w:p>
          <w:p w14:paraId="3DA14FA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078858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 xml:space="preserve"> smlChildValue;</w:t>
            </w:r>
          </w:p>
          <w:p w14:paraId="5AA7E5D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762A03F5" w14:textId="77777777" w:rsidR="00D53711" w:rsidRPr="00D53711" w:rsidRDefault="00D53711" w:rsidP="00D53711">
            <w:pPr>
              <w:autoSpaceDE w:val="0"/>
              <w:autoSpaceDN w:val="0"/>
              <w:adjustRightInd w:val="0"/>
              <w:rPr>
                <w:rFonts w:cstheme="minorHAnsi"/>
                <w:color w:val="000000"/>
                <w:sz w:val="19"/>
                <w:szCs w:val="19"/>
                <w:highlight w:val="white"/>
                <w:lang/>
              </w:rPr>
            </w:pPr>
          </w:p>
          <w:p w14:paraId="44E6C27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print(){</w:t>
            </w:r>
          </w:p>
          <w:p w14:paraId="63BE4D6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showPath() == </w:t>
            </w:r>
            <w:r w:rsidRPr="00D53711">
              <w:rPr>
                <w:rFonts w:cstheme="minorHAnsi"/>
                <w:color w:val="0000FF"/>
                <w:sz w:val="19"/>
                <w:szCs w:val="19"/>
                <w:highlight w:val="white"/>
                <w:lang/>
              </w:rPr>
              <w:t>true</w:t>
            </w:r>
            <w:r w:rsidRPr="00D53711">
              <w:rPr>
                <w:rFonts w:cstheme="minorHAnsi"/>
                <w:color w:val="000000"/>
                <w:sz w:val="19"/>
                <w:szCs w:val="19"/>
                <w:highlight w:val="white"/>
                <w:lang/>
              </w:rPr>
              <w:t>){</w:t>
            </w:r>
          </w:p>
          <w:p w14:paraId="16AB646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printRBFSGraphWithPath();</w:t>
            </w:r>
          </w:p>
          <w:p w14:paraId="48374E9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CCE867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6A086E7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083E8F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printRBFSGraphWithoutPath();</w:t>
            </w:r>
          </w:p>
          <w:p w14:paraId="3F8DE62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1C2975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6134E182" w14:textId="77777777" w:rsidR="00D53711" w:rsidRPr="00D53711" w:rsidRDefault="00D53711" w:rsidP="00D53711">
            <w:pPr>
              <w:autoSpaceDE w:val="0"/>
              <w:autoSpaceDN w:val="0"/>
              <w:adjustRightInd w:val="0"/>
              <w:rPr>
                <w:rFonts w:cstheme="minorHAnsi"/>
                <w:color w:val="000000"/>
                <w:sz w:val="19"/>
                <w:szCs w:val="19"/>
                <w:highlight w:val="white"/>
                <w:lang/>
              </w:rPr>
            </w:pPr>
          </w:p>
          <w:p w14:paraId="44BC309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bool</w:t>
            </w:r>
            <w:r w:rsidRPr="00D53711">
              <w:rPr>
                <w:rFonts w:cstheme="minorHAnsi"/>
                <w:color w:val="000000"/>
                <w:sz w:val="19"/>
                <w:szCs w:val="19"/>
                <w:highlight w:val="white"/>
                <w:lang/>
              </w:rPr>
              <w:t xml:space="preserve"> showPath(){</w:t>
            </w:r>
          </w:p>
          <w:p w14:paraId="029FD33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RBFS) Goal to Start Path: "</w:t>
            </w:r>
            <w:r w:rsidRPr="00D53711">
              <w:rPr>
                <w:rFonts w:cstheme="minorHAnsi"/>
                <w:color w:val="000000"/>
                <w:sz w:val="19"/>
                <w:szCs w:val="19"/>
                <w:highlight w:val="white"/>
                <w:lang/>
              </w:rPr>
              <w:t>;</w:t>
            </w:r>
          </w:p>
          <w:p w14:paraId="4876A2B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resultentPath == </w:t>
            </w:r>
            <w:r w:rsidRPr="00D53711">
              <w:rPr>
                <w:rFonts w:cstheme="minorHAnsi"/>
                <w:color w:val="6F008A"/>
                <w:sz w:val="19"/>
                <w:szCs w:val="19"/>
                <w:highlight w:val="white"/>
                <w:lang/>
              </w:rPr>
              <w:t>NULL</w:t>
            </w:r>
            <w:r w:rsidRPr="00D53711">
              <w:rPr>
                <w:rFonts w:cstheme="minorHAnsi"/>
                <w:color w:val="000000"/>
                <w:sz w:val="19"/>
                <w:szCs w:val="19"/>
                <w:highlight w:val="white"/>
                <w:lang/>
              </w:rPr>
              <w:t>)</w:t>
            </w:r>
          </w:p>
          <w:p w14:paraId="0A4D607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57A63C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Does Not exist"</w:t>
            </w:r>
            <w:r w:rsidRPr="00D53711">
              <w:rPr>
                <w:rFonts w:cstheme="minorHAnsi"/>
                <w:color w:val="000000"/>
                <w:sz w:val="19"/>
                <w:szCs w:val="19"/>
                <w:highlight w:val="white"/>
                <w:lang/>
              </w:rPr>
              <w:t>;</w:t>
            </w:r>
          </w:p>
          <w:p w14:paraId="535201F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false</w:t>
            </w:r>
            <w:r w:rsidRPr="00D53711">
              <w:rPr>
                <w:rFonts w:cstheme="minorHAnsi"/>
                <w:color w:val="000000"/>
                <w:sz w:val="19"/>
                <w:szCs w:val="19"/>
                <w:highlight w:val="white"/>
                <w:lang/>
              </w:rPr>
              <w:t>;</w:t>
            </w:r>
          </w:p>
          <w:p w14:paraId="0C22173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2E101C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5D0D171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A3C90B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resultentPath-&gt;print();</w:t>
            </w:r>
          </w:p>
          <w:p w14:paraId="6089C7B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true</w:t>
            </w:r>
            <w:r w:rsidRPr="00D53711">
              <w:rPr>
                <w:rFonts w:cstheme="minorHAnsi"/>
                <w:color w:val="000000"/>
                <w:sz w:val="19"/>
                <w:szCs w:val="19"/>
                <w:highlight w:val="white"/>
                <w:lang/>
              </w:rPr>
              <w:t>;</w:t>
            </w:r>
          </w:p>
          <w:p w14:paraId="20C00A5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259179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2EEB35AE" w14:textId="77777777" w:rsidR="00D53711" w:rsidRPr="00D53711" w:rsidRDefault="00D53711" w:rsidP="00D53711">
            <w:pPr>
              <w:autoSpaceDE w:val="0"/>
              <w:autoSpaceDN w:val="0"/>
              <w:adjustRightInd w:val="0"/>
              <w:rPr>
                <w:rFonts w:cstheme="minorHAnsi"/>
                <w:color w:val="000000"/>
                <w:sz w:val="19"/>
                <w:szCs w:val="19"/>
                <w:highlight w:val="white"/>
                <w:lang/>
              </w:rPr>
            </w:pPr>
          </w:p>
          <w:p w14:paraId="107719A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private</w:t>
            </w:r>
            <w:r w:rsidRPr="00D53711">
              <w:rPr>
                <w:rFonts w:cstheme="minorHAnsi"/>
                <w:color w:val="000000"/>
                <w:sz w:val="19"/>
                <w:szCs w:val="19"/>
                <w:highlight w:val="white"/>
                <w:lang/>
              </w:rPr>
              <w:t>:</w:t>
            </w:r>
          </w:p>
          <w:p w14:paraId="4420B493" w14:textId="77777777" w:rsidR="00D53711" w:rsidRPr="00D53711" w:rsidRDefault="00D53711" w:rsidP="00D53711">
            <w:pPr>
              <w:autoSpaceDE w:val="0"/>
              <w:autoSpaceDN w:val="0"/>
              <w:adjustRightInd w:val="0"/>
              <w:rPr>
                <w:rFonts w:cstheme="minorHAnsi"/>
                <w:color w:val="000000"/>
                <w:sz w:val="19"/>
                <w:szCs w:val="19"/>
                <w:highlight w:val="white"/>
                <w:lang/>
              </w:rPr>
            </w:pPr>
          </w:p>
          <w:p w14:paraId="35BC441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printRBFSGraphWithPath(){</w:t>
            </w:r>
          </w:p>
          <w:p w14:paraId="128E0F23" w14:textId="77777777" w:rsidR="00D53711" w:rsidRPr="00D53711" w:rsidRDefault="00D53711" w:rsidP="00D53711">
            <w:pPr>
              <w:autoSpaceDE w:val="0"/>
              <w:autoSpaceDN w:val="0"/>
              <w:adjustRightInd w:val="0"/>
              <w:rPr>
                <w:rFonts w:cstheme="minorHAnsi"/>
                <w:color w:val="000000"/>
                <w:sz w:val="19"/>
                <w:szCs w:val="19"/>
                <w:highlight w:val="white"/>
                <w:lang/>
              </w:rPr>
            </w:pPr>
          </w:p>
          <w:p w14:paraId="6EE77C3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n\n"</w:t>
            </w:r>
            <w:r w:rsidRPr="00D53711">
              <w:rPr>
                <w:rFonts w:cstheme="minorHAnsi"/>
                <w:color w:val="000000"/>
                <w:sz w:val="19"/>
                <w:szCs w:val="19"/>
                <w:highlight w:val="white"/>
                <w:lang/>
              </w:rPr>
              <w:t>;</w:t>
            </w:r>
          </w:p>
          <w:p w14:paraId="419452C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for</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i = totalRows - 1; i &gt;= 0; i--)</w:t>
            </w:r>
          </w:p>
          <w:p w14:paraId="723829D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for (int i = 0; i &lt; totalRows; i++)</w:t>
            </w:r>
          </w:p>
          <w:p w14:paraId="6FAA8BA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CBD52D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cout &lt;&lt; endl;</w:t>
            </w:r>
          </w:p>
          <w:p w14:paraId="06212BE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for</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j = 0; j &lt; totalCols; j++)</w:t>
            </w:r>
          </w:p>
          <w:p w14:paraId="419EE0C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721857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grid[i][j] == 0)</w:t>
            </w:r>
          </w:p>
          <w:p w14:paraId="2C0ACE6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59DE00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value = getValue(i, j);</w:t>
            </w:r>
          </w:p>
          <w:p w14:paraId="04A90BE6" w14:textId="77777777" w:rsidR="00D53711" w:rsidRPr="00D53711" w:rsidRDefault="00D53711" w:rsidP="00D53711">
            <w:pPr>
              <w:autoSpaceDE w:val="0"/>
              <w:autoSpaceDN w:val="0"/>
              <w:adjustRightInd w:val="0"/>
              <w:rPr>
                <w:rFonts w:cstheme="minorHAnsi"/>
                <w:color w:val="000000"/>
                <w:sz w:val="19"/>
                <w:szCs w:val="19"/>
                <w:highlight w:val="white"/>
                <w:lang/>
              </w:rPr>
            </w:pPr>
          </w:p>
          <w:p w14:paraId="643A1A5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resultentPath-&gt;isExist(value) == </w:t>
            </w:r>
            <w:r w:rsidRPr="00D53711">
              <w:rPr>
                <w:rFonts w:cstheme="minorHAnsi"/>
                <w:color w:val="0000FF"/>
                <w:sz w:val="19"/>
                <w:szCs w:val="19"/>
                <w:highlight w:val="white"/>
                <w:lang/>
              </w:rPr>
              <w:t>true</w:t>
            </w:r>
            <w:r w:rsidRPr="00D53711">
              <w:rPr>
                <w:rFonts w:cstheme="minorHAnsi"/>
                <w:color w:val="000000"/>
                <w:sz w:val="19"/>
                <w:szCs w:val="19"/>
                <w:highlight w:val="white"/>
                <w:lang/>
              </w:rPr>
              <w:t>)</w:t>
            </w:r>
          </w:p>
          <w:p w14:paraId="2412819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503020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start[0] == i&amp;&amp; start[1] == j) &amp;&amp; (goal[0] == i&amp;&amp; goal[1] == j)){</w:t>
            </w:r>
          </w:p>
          <w:p w14:paraId="0F70D362" w14:textId="77777777" w:rsidR="00D53711" w:rsidRPr="00D53711" w:rsidRDefault="00D53711" w:rsidP="00D53711">
            <w:pPr>
              <w:autoSpaceDE w:val="0"/>
              <w:autoSpaceDN w:val="0"/>
              <w:adjustRightInd w:val="0"/>
              <w:rPr>
                <w:rFonts w:cstheme="minorHAnsi"/>
                <w:color w:val="000000"/>
                <w:sz w:val="19"/>
                <w:szCs w:val="19"/>
                <w:highlight w:val="white"/>
                <w:lang/>
              </w:rPr>
            </w:pPr>
          </w:p>
          <w:p w14:paraId="766A032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w:t>
            </w:r>
            <w:r w:rsidRPr="00D53711">
              <w:rPr>
                <w:rFonts w:cstheme="minorHAnsi"/>
                <w:color w:val="000000"/>
                <w:sz w:val="19"/>
                <w:szCs w:val="19"/>
                <w:highlight w:val="white"/>
                <w:lang/>
              </w:rPr>
              <w:t xml:space="preserve"> &lt;&lt; </w:t>
            </w:r>
            <w:r w:rsidRPr="00D53711">
              <w:rPr>
                <w:rFonts w:cstheme="minorHAnsi"/>
                <w:color w:val="A31515"/>
                <w:sz w:val="19"/>
                <w:szCs w:val="19"/>
                <w:highlight w:val="white"/>
                <w:lang/>
              </w:rPr>
              <w:t>"P"</w:t>
            </w:r>
            <w:r w:rsidRPr="00D53711">
              <w:rPr>
                <w:rFonts w:cstheme="minorHAnsi"/>
                <w:color w:val="000000"/>
                <w:sz w:val="19"/>
                <w:szCs w:val="19"/>
                <w:highlight w:val="white"/>
                <w:lang/>
              </w:rPr>
              <w:t xml:space="preserve"> &lt;&lt; </w:t>
            </w:r>
            <w:r w:rsidRPr="00D53711">
              <w:rPr>
                <w:rFonts w:cstheme="minorHAnsi"/>
                <w:color w:val="A31515"/>
                <w:sz w:val="19"/>
                <w:szCs w:val="19"/>
                <w:highlight w:val="white"/>
                <w:lang/>
              </w:rPr>
              <w:t>"\t"</w:t>
            </w:r>
            <w:r w:rsidRPr="00D53711">
              <w:rPr>
                <w:rFonts w:cstheme="minorHAnsi"/>
                <w:color w:val="000000"/>
                <w:sz w:val="19"/>
                <w:szCs w:val="19"/>
                <w:highlight w:val="white"/>
                <w:lang/>
              </w:rPr>
              <w:t>;</w:t>
            </w:r>
          </w:p>
          <w:p w14:paraId="5C08FED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0252CC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start[0] == i&amp;&amp; start[1] == j)</w:t>
            </w:r>
          </w:p>
          <w:p w14:paraId="0D33FB1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E3402D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w:t>
            </w:r>
            <w:r w:rsidRPr="00D53711">
              <w:rPr>
                <w:rFonts w:cstheme="minorHAnsi"/>
                <w:color w:val="000000"/>
                <w:sz w:val="19"/>
                <w:szCs w:val="19"/>
                <w:highlight w:val="white"/>
                <w:lang/>
              </w:rPr>
              <w:t xml:space="preserve"> &lt;&lt; </w:t>
            </w:r>
            <w:r w:rsidRPr="00D53711">
              <w:rPr>
                <w:rFonts w:cstheme="minorHAnsi"/>
                <w:color w:val="A31515"/>
                <w:sz w:val="19"/>
                <w:szCs w:val="19"/>
                <w:highlight w:val="white"/>
                <w:lang/>
              </w:rPr>
              <w:t>"S"</w:t>
            </w:r>
            <w:r w:rsidRPr="00D53711">
              <w:rPr>
                <w:rFonts w:cstheme="minorHAnsi"/>
                <w:color w:val="000000"/>
                <w:sz w:val="19"/>
                <w:szCs w:val="19"/>
                <w:highlight w:val="white"/>
                <w:lang/>
              </w:rPr>
              <w:t xml:space="preserve"> &lt;&lt; </w:t>
            </w:r>
            <w:r w:rsidRPr="00D53711">
              <w:rPr>
                <w:rFonts w:cstheme="minorHAnsi"/>
                <w:color w:val="A31515"/>
                <w:sz w:val="19"/>
                <w:szCs w:val="19"/>
                <w:highlight w:val="white"/>
                <w:lang/>
              </w:rPr>
              <w:t>"\t"</w:t>
            </w:r>
            <w:r w:rsidRPr="00D53711">
              <w:rPr>
                <w:rFonts w:cstheme="minorHAnsi"/>
                <w:color w:val="000000"/>
                <w:sz w:val="19"/>
                <w:szCs w:val="19"/>
                <w:highlight w:val="white"/>
                <w:lang/>
              </w:rPr>
              <w:t>;</w:t>
            </w:r>
          </w:p>
          <w:p w14:paraId="4C5E8E8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28EE4B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goal[0] == i&amp;&amp; goal[1] == j)</w:t>
            </w:r>
          </w:p>
          <w:p w14:paraId="1EE98DF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0F6E5E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w:t>
            </w:r>
            <w:r w:rsidRPr="00D53711">
              <w:rPr>
                <w:rFonts w:cstheme="minorHAnsi"/>
                <w:color w:val="000000"/>
                <w:sz w:val="19"/>
                <w:szCs w:val="19"/>
                <w:highlight w:val="white"/>
                <w:lang/>
              </w:rPr>
              <w:t xml:space="preserve"> &lt;&lt; </w:t>
            </w:r>
            <w:r w:rsidRPr="00D53711">
              <w:rPr>
                <w:rFonts w:cstheme="minorHAnsi"/>
                <w:color w:val="A31515"/>
                <w:sz w:val="19"/>
                <w:szCs w:val="19"/>
                <w:highlight w:val="white"/>
                <w:lang/>
              </w:rPr>
              <w:t>"G"</w:t>
            </w:r>
            <w:r w:rsidRPr="00D53711">
              <w:rPr>
                <w:rFonts w:cstheme="minorHAnsi"/>
                <w:color w:val="000000"/>
                <w:sz w:val="19"/>
                <w:szCs w:val="19"/>
                <w:highlight w:val="white"/>
                <w:lang/>
              </w:rPr>
              <w:t xml:space="preserve"> &lt;&lt; </w:t>
            </w:r>
            <w:r w:rsidRPr="00D53711">
              <w:rPr>
                <w:rFonts w:cstheme="minorHAnsi"/>
                <w:color w:val="A31515"/>
                <w:sz w:val="19"/>
                <w:szCs w:val="19"/>
                <w:highlight w:val="white"/>
                <w:lang/>
              </w:rPr>
              <w:t>"\t"</w:t>
            </w:r>
            <w:r w:rsidRPr="00D53711">
              <w:rPr>
                <w:rFonts w:cstheme="minorHAnsi"/>
                <w:color w:val="000000"/>
                <w:sz w:val="19"/>
                <w:szCs w:val="19"/>
                <w:highlight w:val="white"/>
                <w:lang/>
              </w:rPr>
              <w:t>;</w:t>
            </w:r>
          </w:p>
          <w:p w14:paraId="1ADEFE8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7D8381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3CEBEF8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2500BB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w:t>
            </w:r>
            <w:r w:rsidRPr="00D53711">
              <w:rPr>
                <w:rFonts w:cstheme="minorHAnsi"/>
                <w:color w:val="000000"/>
                <w:sz w:val="19"/>
                <w:szCs w:val="19"/>
                <w:highlight w:val="white"/>
                <w:lang/>
              </w:rPr>
              <w:t xml:space="preserve"> &lt;&lt; </w:t>
            </w:r>
            <w:r w:rsidRPr="00D53711">
              <w:rPr>
                <w:rFonts w:cstheme="minorHAnsi"/>
                <w:color w:val="A31515"/>
                <w:sz w:val="19"/>
                <w:szCs w:val="19"/>
                <w:highlight w:val="white"/>
                <w:lang/>
              </w:rPr>
              <w:t>"*"</w:t>
            </w:r>
            <w:r w:rsidRPr="00D53711">
              <w:rPr>
                <w:rFonts w:cstheme="minorHAnsi"/>
                <w:color w:val="000000"/>
                <w:sz w:val="19"/>
                <w:szCs w:val="19"/>
                <w:highlight w:val="white"/>
                <w:lang/>
              </w:rPr>
              <w:t xml:space="preserve"> &lt;&lt; </w:t>
            </w:r>
            <w:r w:rsidRPr="00D53711">
              <w:rPr>
                <w:rFonts w:cstheme="minorHAnsi"/>
                <w:color w:val="A31515"/>
                <w:sz w:val="19"/>
                <w:szCs w:val="19"/>
                <w:highlight w:val="white"/>
                <w:lang/>
              </w:rPr>
              <w:t>"\t"</w:t>
            </w:r>
            <w:r w:rsidRPr="00D53711">
              <w:rPr>
                <w:rFonts w:cstheme="minorHAnsi"/>
                <w:color w:val="000000"/>
                <w:sz w:val="19"/>
                <w:szCs w:val="19"/>
                <w:highlight w:val="white"/>
                <w:lang/>
              </w:rPr>
              <w:t>;</w:t>
            </w:r>
          </w:p>
          <w:p w14:paraId="13DF56B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A0F348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45FDF4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5D05DA3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4927DD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t"</w:t>
            </w:r>
            <w:r w:rsidRPr="00D53711">
              <w:rPr>
                <w:rFonts w:cstheme="minorHAnsi"/>
                <w:color w:val="000000"/>
                <w:sz w:val="19"/>
                <w:szCs w:val="19"/>
                <w:highlight w:val="white"/>
                <w:lang/>
              </w:rPr>
              <w:t>;</w:t>
            </w:r>
          </w:p>
          <w:p w14:paraId="42F2DB4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9D4014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541AE4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53C7972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2AFED0A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w:t>
            </w:r>
            <w:r w:rsidRPr="00D53711">
              <w:rPr>
                <w:rFonts w:cstheme="minorHAnsi"/>
                <w:color w:val="000000"/>
                <w:sz w:val="19"/>
                <w:szCs w:val="19"/>
                <w:highlight w:val="white"/>
                <w:lang/>
              </w:rPr>
              <w:t xml:space="preserve"> &lt;&lt; -1 &lt;&lt; </w:t>
            </w:r>
            <w:r w:rsidRPr="00D53711">
              <w:rPr>
                <w:rFonts w:cstheme="minorHAnsi"/>
                <w:color w:val="A31515"/>
                <w:sz w:val="19"/>
                <w:szCs w:val="19"/>
                <w:highlight w:val="white"/>
                <w:lang/>
              </w:rPr>
              <w:t>"\t"</w:t>
            </w:r>
            <w:r w:rsidRPr="00D53711">
              <w:rPr>
                <w:rFonts w:cstheme="minorHAnsi"/>
                <w:color w:val="000000"/>
                <w:sz w:val="19"/>
                <w:szCs w:val="19"/>
                <w:highlight w:val="white"/>
                <w:lang/>
              </w:rPr>
              <w:t>;</w:t>
            </w:r>
          </w:p>
          <w:p w14:paraId="0C98029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EA940B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E2473B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w:t>
            </w:r>
            <w:r w:rsidRPr="00D53711">
              <w:rPr>
                <w:rFonts w:cstheme="minorHAnsi"/>
                <w:color w:val="000000"/>
                <w:sz w:val="19"/>
                <w:szCs w:val="19"/>
                <w:highlight w:val="white"/>
                <w:lang/>
              </w:rPr>
              <w:t xml:space="preserve"> &lt;&lt; endl;</w:t>
            </w:r>
          </w:p>
          <w:p w14:paraId="5778E98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4A3F88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cout &lt;&lt; endl;</w:t>
            </w:r>
          </w:p>
          <w:p w14:paraId="3181F8A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622D25E9" w14:textId="77777777" w:rsidR="00D53711" w:rsidRPr="00D53711" w:rsidRDefault="00D53711" w:rsidP="00D53711">
            <w:pPr>
              <w:autoSpaceDE w:val="0"/>
              <w:autoSpaceDN w:val="0"/>
              <w:adjustRightInd w:val="0"/>
              <w:rPr>
                <w:rFonts w:cstheme="minorHAnsi"/>
                <w:color w:val="000000"/>
                <w:sz w:val="19"/>
                <w:szCs w:val="19"/>
                <w:highlight w:val="white"/>
                <w:lang/>
              </w:rPr>
            </w:pPr>
          </w:p>
          <w:p w14:paraId="7914568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printRBFSGraphWithoutPath(){</w:t>
            </w:r>
          </w:p>
          <w:p w14:paraId="1C484EB0" w14:textId="77777777" w:rsidR="00D53711" w:rsidRPr="00D53711" w:rsidRDefault="00D53711" w:rsidP="00D53711">
            <w:pPr>
              <w:autoSpaceDE w:val="0"/>
              <w:autoSpaceDN w:val="0"/>
              <w:adjustRightInd w:val="0"/>
              <w:rPr>
                <w:rFonts w:cstheme="minorHAnsi"/>
                <w:color w:val="000000"/>
                <w:sz w:val="19"/>
                <w:szCs w:val="19"/>
                <w:highlight w:val="white"/>
                <w:lang/>
              </w:rPr>
            </w:pPr>
          </w:p>
          <w:p w14:paraId="1CFF811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n\n"</w:t>
            </w:r>
            <w:r w:rsidRPr="00D53711">
              <w:rPr>
                <w:rFonts w:cstheme="minorHAnsi"/>
                <w:color w:val="000000"/>
                <w:sz w:val="19"/>
                <w:szCs w:val="19"/>
                <w:highlight w:val="white"/>
                <w:lang/>
              </w:rPr>
              <w:t>;</w:t>
            </w:r>
          </w:p>
          <w:p w14:paraId="1108305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for</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i = totalRows - 1; i &gt;= 0; i--)</w:t>
            </w:r>
          </w:p>
          <w:p w14:paraId="0232488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for (int i = 0; i &lt; totalRows; i++)</w:t>
            </w:r>
          </w:p>
          <w:p w14:paraId="5E161AB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110CDCD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lastRenderedPageBreak/>
              <w:tab/>
            </w:r>
            <w:r w:rsidRPr="00D53711">
              <w:rPr>
                <w:rFonts w:cstheme="minorHAnsi"/>
                <w:color w:val="000000"/>
                <w:sz w:val="19"/>
                <w:szCs w:val="19"/>
                <w:highlight w:val="white"/>
                <w:lang/>
              </w:rPr>
              <w:tab/>
            </w:r>
            <w:r w:rsidRPr="00D53711">
              <w:rPr>
                <w:rFonts w:cstheme="minorHAnsi"/>
                <w:color w:val="000000"/>
                <w:sz w:val="19"/>
                <w:szCs w:val="19"/>
                <w:highlight w:val="white"/>
                <w:lang/>
              </w:rPr>
              <w:tab/>
              <w:t>cout &lt;&lt; endl;</w:t>
            </w:r>
          </w:p>
          <w:p w14:paraId="3581119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for</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j = 0; j &lt; totalCols; j++)</w:t>
            </w:r>
          </w:p>
          <w:p w14:paraId="338C1CB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2135F93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grid[i][j] == 0)</w:t>
            </w:r>
          </w:p>
          <w:p w14:paraId="2EA7567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4AC69F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t"</w:t>
            </w:r>
            <w:r w:rsidRPr="00D53711">
              <w:rPr>
                <w:rFonts w:cstheme="minorHAnsi"/>
                <w:color w:val="000000"/>
                <w:sz w:val="19"/>
                <w:szCs w:val="19"/>
                <w:highlight w:val="white"/>
                <w:lang/>
              </w:rPr>
              <w:t>;</w:t>
            </w:r>
          </w:p>
          <w:p w14:paraId="45693F8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1B71D5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18EDAA1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0A3D8C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w:t>
            </w:r>
            <w:r w:rsidRPr="00D53711">
              <w:rPr>
                <w:rFonts w:cstheme="minorHAnsi"/>
                <w:color w:val="000000"/>
                <w:sz w:val="19"/>
                <w:szCs w:val="19"/>
                <w:highlight w:val="white"/>
                <w:lang/>
              </w:rPr>
              <w:t xml:space="preserve"> &lt;&lt; -1 &lt;&lt; </w:t>
            </w:r>
            <w:r w:rsidRPr="00D53711">
              <w:rPr>
                <w:rFonts w:cstheme="minorHAnsi"/>
                <w:color w:val="A31515"/>
                <w:sz w:val="19"/>
                <w:szCs w:val="19"/>
                <w:highlight w:val="white"/>
                <w:lang/>
              </w:rPr>
              <w:t>"\t"</w:t>
            </w:r>
            <w:r w:rsidRPr="00D53711">
              <w:rPr>
                <w:rFonts w:cstheme="minorHAnsi"/>
                <w:color w:val="000000"/>
                <w:sz w:val="19"/>
                <w:szCs w:val="19"/>
                <w:highlight w:val="white"/>
                <w:lang/>
              </w:rPr>
              <w:t>;</w:t>
            </w:r>
          </w:p>
          <w:p w14:paraId="58C1082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06214A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DBE769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w:t>
            </w:r>
            <w:r w:rsidRPr="00D53711">
              <w:rPr>
                <w:rFonts w:cstheme="minorHAnsi"/>
                <w:color w:val="000000"/>
                <w:sz w:val="19"/>
                <w:szCs w:val="19"/>
                <w:highlight w:val="white"/>
                <w:lang/>
              </w:rPr>
              <w:t xml:space="preserve"> &lt;&lt; endl;</w:t>
            </w:r>
          </w:p>
          <w:p w14:paraId="1ED8AD1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974331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cout &lt;&lt; endl;</w:t>
            </w:r>
          </w:p>
          <w:p w14:paraId="79D942A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1EE0367A" w14:textId="77777777" w:rsidR="00D53711" w:rsidRPr="00D53711" w:rsidRDefault="00D53711" w:rsidP="00D53711">
            <w:pPr>
              <w:autoSpaceDE w:val="0"/>
              <w:autoSpaceDN w:val="0"/>
              <w:adjustRightInd w:val="0"/>
              <w:rPr>
                <w:rFonts w:cstheme="minorHAnsi"/>
                <w:color w:val="000000"/>
                <w:sz w:val="19"/>
                <w:szCs w:val="19"/>
                <w:highlight w:val="white"/>
                <w:lang/>
              </w:rPr>
            </w:pPr>
          </w:p>
          <w:p w14:paraId="1A96A66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w:t>
            </w:r>
          </w:p>
          <w:p w14:paraId="2079E30F" w14:textId="77777777" w:rsidR="00D53711" w:rsidRPr="00D53711" w:rsidRDefault="00D53711" w:rsidP="00D53711">
            <w:pPr>
              <w:autoSpaceDE w:val="0"/>
              <w:autoSpaceDN w:val="0"/>
              <w:adjustRightInd w:val="0"/>
              <w:rPr>
                <w:rFonts w:cstheme="minorHAnsi"/>
                <w:color w:val="000000"/>
                <w:sz w:val="19"/>
                <w:szCs w:val="19"/>
                <w:highlight w:val="white"/>
                <w:lang/>
              </w:rPr>
            </w:pPr>
          </w:p>
          <w:p w14:paraId="7F0867A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main(){</w:t>
            </w:r>
          </w:p>
          <w:p w14:paraId="007E3EA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readGridFile()){</w:t>
            </w:r>
          </w:p>
          <w:p w14:paraId="0636483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graphObj = </w:t>
            </w:r>
            <w:r w:rsidRPr="00D53711">
              <w:rPr>
                <w:rFonts w:cstheme="minorHAnsi"/>
                <w:color w:val="0000FF"/>
                <w:sz w:val="19"/>
                <w:szCs w:val="19"/>
                <w:highlight w:val="white"/>
                <w:lang/>
              </w:rPr>
              <w:t>new</w:t>
            </w:r>
            <w:r w:rsidRPr="00D53711">
              <w:rPr>
                <w:rFonts w:cstheme="minorHAnsi"/>
                <w:color w:val="000000"/>
                <w:sz w:val="19"/>
                <w:szCs w:val="19"/>
                <w:highlight w:val="white"/>
                <w:lang/>
              </w:rPr>
              <w:t xml:space="preserve"> </w:t>
            </w:r>
            <w:r w:rsidRPr="00D53711">
              <w:rPr>
                <w:rFonts w:cstheme="minorHAnsi"/>
                <w:color w:val="2B91AF"/>
                <w:sz w:val="19"/>
                <w:szCs w:val="19"/>
                <w:highlight w:val="white"/>
                <w:lang/>
              </w:rPr>
              <w:t>linkListGraph</w:t>
            </w:r>
            <w:r w:rsidRPr="00D53711">
              <w:rPr>
                <w:rFonts w:cstheme="minorHAnsi"/>
                <w:color w:val="000000"/>
                <w:sz w:val="19"/>
                <w:szCs w:val="19"/>
                <w:highlight w:val="white"/>
                <w:lang/>
              </w:rPr>
              <w:t>();</w:t>
            </w:r>
          </w:p>
          <w:p w14:paraId="6B7E0F2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graphObj-&gt;PRINT_VERTIX();</w:t>
            </w:r>
          </w:p>
          <w:p w14:paraId="5E17F29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graphObj-&gt;PRINT_GRAPH();</w:t>
            </w:r>
          </w:p>
          <w:p w14:paraId="57C3487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cout &lt;&lt; "\nSTART:" &lt;&lt; getValue(start[0], start[1]) &lt;&lt; "\nGOAL: " &lt;&lt; getValue(goal[0], goal[1]) &lt;&lt; "\n\n\n";</w:t>
            </w:r>
          </w:p>
          <w:p w14:paraId="79C0492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p>
          <w:p w14:paraId="60C47A3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GBFS</w:t>
            </w:r>
            <w:r w:rsidRPr="00D53711">
              <w:rPr>
                <w:rFonts w:cstheme="minorHAnsi"/>
                <w:color w:val="000000"/>
                <w:sz w:val="19"/>
                <w:szCs w:val="19"/>
                <w:highlight w:val="white"/>
                <w:lang/>
              </w:rPr>
              <w:t xml:space="preserve"> gbfs;</w:t>
            </w:r>
          </w:p>
          <w:p w14:paraId="6C92AB8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gbfs.print();</w:t>
            </w:r>
          </w:p>
          <w:p w14:paraId="51CC83A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n"</w:t>
            </w:r>
            <w:r w:rsidRPr="00D53711">
              <w:rPr>
                <w:rFonts w:cstheme="minorHAnsi"/>
                <w:color w:val="000000"/>
                <w:sz w:val="19"/>
                <w:szCs w:val="19"/>
                <w:highlight w:val="white"/>
                <w:lang/>
              </w:rPr>
              <w:t>;</w:t>
            </w:r>
          </w:p>
          <w:p w14:paraId="2DE2D344" w14:textId="77777777" w:rsidR="00D53711" w:rsidRPr="00D53711" w:rsidRDefault="00D53711" w:rsidP="00D53711">
            <w:pPr>
              <w:autoSpaceDE w:val="0"/>
              <w:autoSpaceDN w:val="0"/>
              <w:adjustRightInd w:val="0"/>
              <w:rPr>
                <w:rFonts w:cstheme="minorHAnsi"/>
                <w:color w:val="000000"/>
                <w:sz w:val="19"/>
                <w:szCs w:val="19"/>
                <w:highlight w:val="white"/>
                <w:lang/>
              </w:rPr>
            </w:pPr>
          </w:p>
          <w:p w14:paraId="71CFA36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Astar</w:t>
            </w:r>
            <w:r w:rsidRPr="00D53711">
              <w:rPr>
                <w:rFonts w:cstheme="minorHAnsi"/>
                <w:color w:val="000000"/>
                <w:sz w:val="19"/>
                <w:szCs w:val="19"/>
                <w:highlight w:val="white"/>
                <w:lang/>
              </w:rPr>
              <w:t xml:space="preserve"> astar;</w:t>
            </w:r>
          </w:p>
          <w:p w14:paraId="45BBAB9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astar.print();</w:t>
            </w:r>
          </w:p>
          <w:p w14:paraId="4BB364C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n"</w:t>
            </w:r>
            <w:r w:rsidRPr="00D53711">
              <w:rPr>
                <w:rFonts w:cstheme="minorHAnsi"/>
                <w:color w:val="000000"/>
                <w:sz w:val="19"/>
                <w:szCs w:val="19"/>
                <w:highlight w:val="white"/>
                <w:lang/>
              </w:rPr>
              <w:t>;</w:t>
            </w:r>
          </w:p>
          <w:p w14:paraId="3C2CF4DD" w14:textId="77777777" w:rsidR="00D53711" w:rsidRPr="00D53711" w:rsidRDefault="00D53711" w:rsidP="00D53711">
            <w:pPr>
              <w:autoSpaceDE w:val="0"/>
              <w:autoSpaceDN w:val="0"/>
              <w:adjustRightInd w:val="0"/>
              <w:rPr>
                <w:rFonts w:cstheme="minorHAnsi"/>
                <w:color w:val="000000"/>
                <w:sz w:val="19"/>
                <w:szCs w:val="19"/>
                <w:highlight w:val="white"/>
                <w:lang/>
              </w:rPr>
            </w:pPr>
          </w:p>
          <w:p w14:paraId="23BA975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IDAstar</w:t>
            </w:r>
            <w:r w:rsidRPr="00D53711">
              <w:rPr>
                <w:rFonts w:cstheme="minorHAnsi"/>
                <w:color w:val="000000"/>
                <w:sz w:val="19"/>
                <w:szCs w:val="19"/>
                <w:highlight w:val="white"/>
                <w:lang/>
              </w:rPr>
              <w:t xml:space="preserve"> idastar(100);</w:t>
            </w:r>
          </w:p>
          <w:p w14:paraId="484C519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idastar.print();</w:t>
            </w:r>
          </w:p>
          <w:p w14:paraId="32E248F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n"</w:t>
            </w:r>
            <w:r w:rsidRPr="00D53711">
              <w:rPr>
                <w:rFonts w:cstheme="minorHAnsi"/>
                <w:color w:val="000000"/>
                <w:sz w:val="19"/>
                <w:szCs w:val="19"/>
                <w:highlight w:val="white"/>
                <w:lang/>
              </w:rPr>
              <w:t>;</w:t>
            </w:r>
          </w:p>
          <w:p w14:paraId="2E173B4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p>
          <w:p w14:paraId="4C48CD3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2B91AF"/>
                <w:sz w:val="19"/>
                <w:szCs w:val="19"/>
                <w:highlight w:val="white"/>
                <w:lang/>
              </w:rPr>
              <w:t>RBFS</w:t>
            </w:r>
            <w:r w:rsidRPr="00D53711">
              <w:rPr>
                <w:rFonts w:cstheme="minorHAnsi"/>
                <w:color w:val="000000"/>
                <w:sz w:val="19"/>
                <w:szCs w:val="19"/>
                <w:highlight w:val="white"/>
                <w:lang/>
              </w:rPr>
              <w:t xml:space="preserve"> rbfs;</w:t>
            </w:r>
          </w:p>
          <w:p w14:paraId="1FF5449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rbfs.print();</w:t>
            </w:r>
          </w:p>
          <w:p w14:paraId="1F563D7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n"</w:t>
            </w:r>
            <w:r w:rsidRPr="00D53711">
              <w:rPr>
                <w:rFonts w:cstheme="minorHAnsi"/>
                <w:color w:val="000000"/>
                <w:sz w:val="19"/>
                <w:szCs w:val="19"/>
                <w:highlight w:val="white"/>
                <w:lang/>
              </w:rPr>
              <w:t>;</w:t>
            </w:r>
          </w:p>
          <w:p w14:paraId="4A81A0F4" w14:textId="77777777" w:rsidR="00D53711" w:rsidRPr="00D53711" w:rsidRDefault="00D53711" w:rsidP="00D53711">
            <w:pPr>
              <w:autoSpaceDE w:val="0"/>
              <w:autoSpaceDN w:val="0"/>
              <w:adjustRightInd w:val="0"/>
              <w:rPr>
                <w:rFonts w:cstheme="minorHAnsi"/>
                <w:color w:val="000000"/>
                <w:sz w:val="19"/>
                <w:szCs w:val="19"/>
                <w:highlight w:val="white"/>
                <w:lang/>
              </w:rPr>
            </w:pPr>
          </w:p>
          <w:p w14:paraId="6A08817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635C71D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n\n"</w:t>
            </w:r>
            <w:r w:rsidRPr="00D53711">
              <w:rPr>
                <w:rFonts w:cstheme="minorHAnsi"/>
                <w:color w:val="000000"/>
                <w:sz w:val="19"/>
                <w:szCs w:val="19"/>
                <w:highlight w:val="white"/>
                <w:lang/>
              </w:rPr>
              <w:t>;</w:t>
            </w:r>
          </w:p>
          <w:p w14:paraId="6C89739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system(</w:t>
            </w:r>
            <w:r w:rsidRPr="00D53711">
              <w:rPr>
                <w:rFonts w:cstheme="minorHAnsi"/>
                <w:color w:val="A31515"/>
                <w:sz w:val="19"/>
                <w:szCs w:val="19"/>
                <w:highlight w:val="white"/>
                <w:lang/>
              </w:rPr>
              <w:t>"pause"</w:t>
            </w:r>
            <w:r w:rsidRPr="00D53711">
              <w:rPr>
                <w:rFonts w:cstheme="minorHAnsi"/>
                <w:color w:val="000000"/>
                <w:sz w:val="19"/>
                <w:szCs w:val="19"/>
                <w:highlight w:val="white"/>
                <w:lang/>
              </w:rPr>
              <w:t>);</w:t>
            </w:r>
          </w:p>
          <w:p w14:paraId="70236FA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w:t>
            </w:r>
          </w:p>
          <w:p w14:paraId="1A7FE5D7" w14:textId="77777777" w:rsidR="00D53711" w:rsidRPr="00D53711" w:rsidRDefault="00D53711" w:rsidP="00D53711">
            <w:pPr>
              <w:autoSpaceDE w:val="0"/>
              <w:autoSpaceDN w:val="0"/>
              <w:adjustRightInd w:val="0"/>
              <w:rPr>
                <w:rFonts w:cstheme="minorHAnsi"/>
                <w:color w:val="000000"/>
                <w:sz w:val="19"/>
                <w:szCs w:val="19"/>
                <w:highlight w:val="white"/>
                <w:lang/>
              </w:rPr>
            </w:pPr>
          </w:p>
          <w:p w14:paraId="37A1202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bool</w:t>
            </w:r>
            <w:r w:rsidRPr="00D53711">
              <w:rPr>
                <w:rFonts w:cstheme="minorHAnsi"/>
                <w:color w:val="000000"/>
                <w:sz w:val="19"/>
                <w:szCs w:val="19"/>
                <w:highlight w:val="white"/>
                <w:lang/>
              </w:rPr>
              <w:t xml:space="preserve"> readGridFile(){</w:t>
            </w:r>
          </w:p>
          <w:p w14:paraId="3B5C4B9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p>
          <w:p w14:paraId="5ECCD99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bool</w:t>
            </w:r>
            <w:r w:rsidRPr="00D53711">
              <w:rPr>
                <w:rFonts w:cstheme="minorHAnsi"/>
                <w:color w:val="000000"/>
                <w:sz w:val="19"/>
                <w:szCs w:val="19"/>
                <w:highlight w:val="white"/>
                <w:lang/>
              </w:rPr>
              <w:t xml:space="preserve"> fileExist = </w:t>
            </w:r>
            <w:r w:rsidRPr="00D53711">
              <w:rPr>
                <w:rFonts w:cstheme="minorHAnsi"/>
                <w:color w:val="0000FF"/>
                <w:sz w:val="19"/>
                <w:szCs w:val="19"/>
                <w:highlight w:val="white"/>
                <w:lang/>
              </w:rPr>
              <w:t>false</w:t>
            </w:r>
            <w:r w:rsidRPr="00D53711">
              <w:rPr>
                <w:rFonts w:cstheme="minorHAnsi"/>
                <w:color w:val="000000"/>
                <w:sz w:val="19"/>
                <w:szCs w:val="19"/>
                <w:highlight w:val="white"/>
                <w:lang/>
              </w:rPr>
              <w:t>;</w:t>
            </w:r>
          </w:p>
          <w:p w14:paraId="73C53C3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2B91AF"/>
                <w:sz w:val="19"/>
                <w:szCs w:val="19"/>
                <w:highlight w:val="white"/>
                <w:lang/>
              </w:rPr>
              <w:t>ifstream</w:t>
            </w:r>
            <w:r w:rsidRPr="00D53711">
              <w:rPr>
                <w:rFonts w:cstheme="minorHAnsi"/>
                <w:color w:val="000000"/>
                <w:sz w:val="19"/>
                <w:szCs w:val="19"/>
                <w:highlight w:val="white"/>
                <w:lang/>
              </w:rPr>
              <w:t xml:space="preserve"> read;</w:t>
            </w:r>
          </w:p>
          <w:p w14:paraId="70A4F90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read.open(</w:t>
            </w:r>
            <w:r w:rsidRPr="00D53711">
              <w:rPr>
                <w:rFonts w:cstheme="minorHAnsi"/>
                <w:color w:val="A31515"/>
                <w:sz w:val="19"/>
                <w:szCs w:val="19"/>
                <w:highlight w:val="white"/>
                <w:lang/>
              </w:rPr>
              <w:t>"grid.txt"</w:t>
            </w:r>
            <w:r w:rsidRPr="00D53711">
              <w:rPr>
                <w:rFonts w:cstheme="minorHAnsi"/>
                <w:color w:val="000000"/>
                <w:sz w:val="19"/>
                <w:szCs w:val="19"/>
                <w:highlight w:val="white"/>
                <w:lang/>
              </w:rPr>
              <w:t>);</w:t>
            </w:r>
          </w:p>
          <w:p w14:paraId="03F3628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read)</w:t>
            </w:r>
          </w:p>
          <w:p w14:paraId="2B17CA2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4AB336B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lastRenderedPageBreak/>
              <w:tab/>
            </w:r>
            <w:r w:rsidRPr="00D53711">
              <w:rPr>
                <w:rFonts w:cstheme="minorHAnsi"/>
                <w:color w:val="000000"/>
                <w:sz w:val="19"/>
                <w:szCs w:val="19"/>
                <w:highlight w:val="white"/>
                <w:lang/>
              </w:rPr>
              <w:tab/>
              <w:t>read &gt;&gt; totalCols &gt;&gt; totalRows;</w:t>
            </w:r>
          </w:p>
          <w:p w14:paraId="5846468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Rows: "</w:t>
            </w:r>
            <w:r w:rsidRPr="00D53711">
              <w:rPr>
                <w:rFonts w:cstheme="minorHAnsi"/>
                <w:color w:val="000000"/>
                <w:sz w:val="19"/>
                <w:szCs w:val="19"/>
                <w:highlight w:val="white"/>
                <w:lang/>
              </w:rPr>
              <w:t xml:space="preserve"> &lt;&lt; totalRows &lt;&lt; </w:t>
            </w:r>
            <w:r w:rsidRPr="00D53711">
              <w:rPr>
                <w:rFonts w:cstheme="minorHAnsi"/>
                <w:color w:val="A31515"/>
                <w:sz w:val="19"/>
                <w:szCs w:val="19"/>
                <w:highlight w:val="white"/>
                <w:lang/>
              </w:rPr>
              <w:t>"\t Col:"</w:t>
            </w:r>
            <w:r w:rsidRPr="00D53711">
              <w:rPr>
                <w:rFonts w:cstheme="minorHAnsi"/>
                <w:color w:val="000000"/>
                <w:sz w:val="19"/>
                <w:szCs w:val="19"/>
                <w:highlight w:val="white"/>
                <w:lang/>
              </w:rPr>
              <w:t xml:space="preserve"> &lt;&lt; totalCols &lt;&lt; endl;</w:t>
            </w:r>
          </w:p>
          <w:p w14:paraId="1B0C3FD3" w14:textId="77777777" w:rsidR="00D53711" w:rsidRPr="00D53711" w:rsidRDefault="00D53711" w:rsidP="00D53711">
            <w:pPr>
              <w:autoSpaceDE w:val="0"/>
              <w:autoSpaceDN w:val="0"/>
              <w:adjustRightInd w:val="0"/>
              <w:rPr>
                <w:rFonts w:cstheme="minorHAnsi"/>
                <w:color w:val="000000"/>
                <w:sz w:val="19"/>
                <w:szCs w:val="19"/>
                <w:highlight w:val="white"/>
                <w:lang/>
              </w:rPr>
            </w:pPr>
          </w:p>
          <w:p w14:paraId="3FF93D8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read &gt;&gt; start[1] &gt;&gt; start[0];</w:t>
            </w:r>
          </w:p>
          <w:p w14:paraId="57B9F62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read &gt;&gt; goal[1] &gt;&gt; goal[0];</w:t>
            </w:r>
          </w:p>
          <w:p w14:paraId="1425F48B" w14:textId="77777777" w:rsidR="00D53711" w:rsidRPr="00D53711" w:rsidRDefault="00D53711" w:rsidP="00D53711">
            <w:pPr>
              <w:autoSpaceDE w:val="0"/>
              <w:autoSpaceDN w:val="0"/>
              <w:adjustRightInd w:val="0"/>
              <w:rPr>
                <w:rFonts w:cstheme="minorHAnsi"/>
                <w:color w:val="000000"/>
                <w:sz w:val="19"/>
                <w:szCs w:val="19"/>
                <w:highlight w:val="white"/>
                <w:lang/>
              </w:rPr>
            </w:pPr>
          </w:p>
          <w:p w14:paraId="0F2323F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Start: "</w:t>
            </w:r>
            <w:r w:rsidRPr="00D53711">
              <w:rPr>
                <w:rFonts w:cstheme="minorHAnsi"/>
                <w:color w:val="000000"/>
                <w:sz w:val="19"/>
                <w:szCs w:val="19"/>
                <w:highlight w:val="white"/>
                <w:lang/>
              </w:rPr>
              <w:t xml:space="preserve"> &lt;&lt; start[0] &lt;&lt; </w:t>
            </w:r>
            <w:r w:rsidRPr="00D53711">
              <w:rPr>
                <w:rFonts w:cstheme="minorHAnsi"/>
                <w:color w:val="A31515"/>
                <w:sz w:val="19"/>
                <w:szCs w:val="19"/>
                <w:highlight w:val="white"/>
                <w:lang/>
              </w:rPr>
              <w:t>" "</w:t>
            </w:r>
            <w:r w:rsidRPr="00D53711">
              <w:rPr>
                <w:rFonts w:cstheme="minorHAnsi"/>
                <w:color w:val="000000"/>
                <w:sz w:val="19"/>
                <w:szCs w:val="19"/>
                <w:highlight w:val="white"/>
                <w:lang/>
              </w:rPr>
              <w:t xml:space="preserve"> &lt;&lt; start[1] &lt;&lt; endl;</w:t>
            </w:r>
          </w:p>
          <w:p w14:paraId="52272EF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Goal: "</w:t>
            </w:r>
            <w:r w:rsidRPr="00D53711">
              <w:rPr>
                <w:rFonts w:cstheme="minorHAnsi"/>
                <w:color w:val="000000"/>
                <w:sz w:val="19"/>
                <w:szCs w:val="19"/>
                <w:highlight w:val="white"/>
                <w:lang/>
              </w:rPr>
              <w:t xml:space="preserve"> &lt;&lt; goal[0] &lt;&lt; </w:t>
            </w:r>
            <w:r w:rsidRPr="00D53711">
              <w:rPr>
                <w:rFonts w:cstheme="minorHAnsi"/>
                <w:color w:val="A31515"/>
                <w:sz w:val="19"/>
                <w:szCs w:val="19"/>
                <w:highlight w:val="white"/>
                <w:lang/>
              </w:rPr>
              <w:t>" "</w:t>
            </w:r>
            <w:r w:rsidRPr="00D53711">
              <w:rPr>
                <w:rFonts w:cstheme="minorHAnsi"/>
                <w:color w:val="000000"/>
                <w:sz w:val="19"/>
                <w:szCs w:val="19"/>
                <w:highlight w:val="white"/>
                <w:lang/>
              </w:rPr>
              <w:t xml:space="preserve"> &lt;&lt; goal[1] &lt;&lt; endl;</w:t>
            </w:r>
          </w:p>
          <w:p w14:paraId="4441A61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p>
          <w:p w14:paraId="258D19C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grid = </w:t>
            </w:r>
            <w:r w:rsidRPr="00D53711">
              <w:rPr>
                <w:rFonts w:cstheme="minorHAnsi"/>
                <w:color w:val="0000FF"/>
                <w:sz w:val="19"/>
                <w:szCs w:val="19"/>
                <w:highlight w:val="white"/>
                <w:lang/>
              </w:rPr>
              <w:t>new</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totalRows];</w:t>
            </w:r>
          </w:p>
          <w:p w14:paraId="31225F80" w14:textId="77777777" w:rsidR="00D53711" w:rsidRPr="00D53711" w:rsidRDefault="00D53711" w:rsidP="00D53711">
            <w:pPr>
              <w:autoSpaceDE w:val="0"/>
              <w:autoSpaceDN w:val="0"/>
              <w:adjustRightInd w:val="0"/>
              <w:rPr>
                <w:rFonts w:cstheme="minorHAnsi"/>
                <w:color w:val="000000"/>
                <w:sz w:val="19"/>
                <w:szCs w:val="19"/>
                <w:highlight w:val="white"/>
                <w:lang/>
              </w:rPr>
            </w:pPr>
          </w:p>
          <w:p w14:paraId="0EB68F8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for</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i = 0; i &lt; totalRows; i++)</w:t>
            </w:r>
          </w:p>
          <w:p w14:paraId="0CAD530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057590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grid[i] = </w:t>
            </w:r>
            <w:r w:rsidRPr="00D53711">
              <w:rPr>
                <w:rFonts w:cstheme="minorHAnsi"/>
                <w:color w:val="0000FF"/>
                <w:sz w:val="19"/>
                <w:szCs w:val="19"/>
                <w:highlight w:val="white"/>
                <w:lang/>
              </w:rPr>
              <w:t>new</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totalCols];</w:t>
            </w:r>
          </w:p>
          <w:p w14:paraId="620077A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46FB2E6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val;</w:t>
            </w:r>
          </w:p>
          <w:p w14:paraId="2D2F7B4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for</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i = totalRows - 1; i &gt;= 0; i--)</w:t>
            </w:r>
          </w:p>
          <w:p w14:paraId="119A5C6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9D7483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for</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j = 0; j &lt; totalCols; j++)</w:t>
            </w:r>
          </w:p>
          <w:p w14:paraId="02FB12D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50DC0C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read &gt;&gt; grid[i][j];</w:t>
            </w:r>
          </w:p>
          <w:p w14:paraId="2BA97ED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2074DCB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E436E8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8000"/>
                <w:sz w:val="19"/>
                <w:szCs w:val="19"/>
                <w:highlight w:val="white"/>
                <w:lang/>
              </w:rPr>
              <w:t>//printGrid();</w:t>
            </w:r>
          </w:p>
          <w:p w14:paraId="3BF4376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n"</w:t>
            </w:r>
            <w:r w:rsidRPr="00D53711">
              <w:rPr>
                <w:rFonts w:cstheme="minorHAnsi"/>
                <w:color w:val="000000"/>
                <w:sz w:val="19"/>
                <w:szCs w:val="19"/>
                <w:highlight w:val="white"/>
                <w:lang/>
              </w:rPr>
              <w:t>;</w:t>
            </w:r>
          </w:p>
          <w:p w14:paraId="22FDC4F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fileExist = </w:t>
            </w:r>
            <w:r w:rsidRPr="00D53711">
              <w:rPr>
                <w:rFonts w:cstheme="minorHAnsi"/>
                <w:color w:val="0000FF"/>
                <w:sz w:val="19"/>
                <w:szCs w:val="19"/>
                <w:highlight w:val="white"/>
                <w:lang/>
              </w:rPr>
              <w:t>true</w:t>
            </w:r>
            <w:r w:rsidRPr="00D53711">
              <w:rPr>
                <w:rFonts w:cstheme="minorHAnsi"/>
                <w:color w:val="000000"/>
                <w:sz w:val="19"/>
                <w:szCs w:val="19"/>
                <w:highlight w:val="white"/>
                <w:lang/>
              </w:rPr>
              <w:t>;</w:t>
            </w:r>
          </w:p>
          <w:p w14:paraId="7C79A55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read.close();</w:t>
            </w:r>
          </w:p>
          <w:p w14:paraId="61CA1A7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2165D88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5B30FE6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019C67D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nFile Does Not Exist"</w:t>
            </w:r>
            <w:r w:rsidRPr="00D53711">
              <w:rPr>
                <w:rFonts w:cstheme="minorHAnsi"/>
                <w:color w:val="000000"/>
                <w:sz w:val="19"/>
                <w:szCs w:val="19"/>
                <w:highlight w:val="white"/>
                <w:lang/>
              </w:rPr>
              <w:t xml:space="preserve">; </w:t>
            </w:r>
          </w:p>
          <w:p w14:paraId="6848ACAC"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47152F3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 xml:space="preserve"> fileExist;</w:t>
            </w:r>
          </w:p>
          <w:p w14:paraId="12C0D8B4"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w:t>
            </w:r>
          </w:p>
          <w:p w14:paraId="0B4619B5" w14:textId="77777777" w:rsidR="00D53711" w:rsidRPr="00D53711" w:rsidRDefault="00D53711" w:rsidP="00D53711">
            <w:pPr>
              <w:autoSpaceDE w:val="0"/>
              <w:autoSpaceDN w:val="0"/>
              <w:adjustRightInd w:val="0"/>
              <w:rPr>
                <w:rFonts w:cstheme="minorHAnsi"/>
                <w:color w:val="000000"/>
                <w:sz w:val="19"/>
                <w:szCs w:val="19"/>
                <w:highlight w:val="white"/>
                <w:lang/>
              </w:rPr>
            </w:pPr>
          </w:p>
          <w:p w14:paraId="1B54DD9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getValue(</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i</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j</w:t>
            </w:r>
            <w:r w:rsidRPr="00D53711">
              <w:rPr>
                <w:rFonts w:cstheme="minorHAnsi"/>
                <w:color w:val="000000"/>
                <w:sz w:val="19"/>
                <w:szCs w:val="19"/>
                <w:highlight w:val="white"/>
                <w:lang/>
              </w:rPr>
              <w:t>)</w:t>
            </w:r>
          </w:p>
          <w:p w14:paraId="21C5C37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w:t>
            </w:r>
          </w:p>
          <w:p w14:paraId="3AE8B5B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i</w:t>
            </w:r>
            <w:r w:rsidRPr="00D53711">
              <w:rPr>
                <w:rFonts w:cstheme="minorHAnsi"/>
                <w:color w:val="000000"/>
                <w:sz w:val="19"/>
                <w:szCs w:val="19"/>
                <w:highlight w:val="white"/>
                <w:lang/>
              </w:rPr>
              <w:t xml:space="preserve">*totalRows) + </w:t>
            </w:r>
            <w:r w:rsidRPr="00D53711">
              <w:rPr>
                <w:rFonts w:cstheme="minorHAnsi"/>
                <w:color w:val="808080"/>
                <w:sz w:val="19"/>
                <w:szCs w:val="19"/>
                <w:highlight w:val="white"/>
                <w:lang/>
              </w:rPr>
              <w:t>j</w:t>
            </w:r>
            <w:r w:rsidRPr="00D53711">
              <w:rPr>
                <w:rFonts w:cstheme="minorHAnsi"/>
                <w:color w:val="000000"/>
                <w:sz w:val="19"/>
                <w:szCs w:val="19"/>
                <w:highlight w:val="white"/>
                <w:lang/>
              </w:rPr>
              <w:t>);</w:t>
            </w:r>
          </w:p>
          <w:p w14:paraId="0C905FF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w:t>
            </w:r>
          </w:p>
          <w:p w14:paraId="19BE2D79" w14:textId="77777777" w:rsidR="00D53711" w:rsidRPr="00D53711" w:rsidRDefault="00D53711" w:rsidP="00D53711">
            <w:pPr>
              <w:autoSpaceDE w:val="0"/>
              <w:autoSpaceDN w:val="0"/>
              <w:adjustRightInd w:val="0"/>
              <w:rPr>
                <w:rFonts w:cstheme="minorHAnsi"/>
                <w:color w:val="000000"/>
                <w:sz w:val="19"/>
                <w:szCs w:val="19"/>
                <w:highlight w:val="white"/>
                <w:lang/>
              </w:rPr>
            </w:pPr>
          </w:p>
          <w:p w14:paraId="2FE32AE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getIndexOfCol(</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val</w:t>
            </w:r>
            <w:r w:rsidRPr="00D53711">
              <w:rPr>
                <w:rFonts w:cstheme="minorHAnsi"/>
                <w:color w:val="000000"/>
                <w:sz w:val="19"/>
                <w:szCs w:val="19"/>
                <w:highlight w:val="white"/>
                <w:lang/>
              </w:rPr>
              <w:t>)</w:t>
            </w:r>
          </w:p>
          <w:p w14:paraId="38F2101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w:t>
            </w:r>
          </w:p>
          <w:p w14:paraId="395F842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w:t>
            </w:r>
            <w:r w:rsidRPr="00D53711">
              <w:rPr>
                <w:rFonts w:cstheme="minorHAnsi"/>
                <w:color w:val="808080"/>
                <w:sz w:val="19"/>
                <w:szCs w:val="19"/>
                <w:highlight w:val="white"/>
                <w:lang/>
              </w:rPr>
              <w:t>val</w:t>
            </w:r>
            <w:r w:rsidRPr="00D53711">
              <w:rPr>
                <w:rFonts w:cstheme="minorHAnsi"/>
                <w:color w:val="000000"/>
                <w:sz w:val="19"/>
                <w:szCs w:val="19"/>
                <w:highlight w:val="white"/>
                <w:lang/>
              </w:rPr>
              <w:t xml:space="preserve"> % totalRows);</w:t>
            </w:r>
          </w:p>
          <w:p w14:paraId="205E223E"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w:t>
            </w:r>
          </w:p>
          <w:p w14:paraId="565455FA" w14:textId="77777777" w:rsidR="00D53711" w:rsidRPr="00D53711" w:rsidRDefault="00D53711" w:rsidP="00D53711">
            <w:pPr>
              <w:autoSpaceDE w:val="0"/>
              <w:autoSpaceDN w:val="0"/>
              <w:adjustRightInd w:val="0"/>
              <w:rPr>
                <w:rFonts w:cstheme="minorHAnsi"/>
                <w:color w:val="000000"/>
                <w:sz w:val="19"/>
                <w:szCs w:val="19"/>
                <w:highlight w:val="white"/>
                <w:lang/>
              </w:rPr>
            </w:pPr>
          </w:p>
          <w:p w14:paraId="7C732D2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getIndexOfRow(</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val</w:t>
            </w:r>
            <w:r w:rsidRPr="00D53711">
              <w:rPr>
                <w:rFonts w:cstheme="minorHAnsi"/>
                <w:color w:val="000000"/>
                <w:sz w:val="19"/>
                <w:szCs w:val="19"/>
                <w:highlight w:val="white"/>
                <w:lang/>
              </w:rPr>
              <w:t>)</w:t>
            </w:r>
          </w:p>
          <w:p w14:paraId="699879D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w:t>
            </w:r>
          </w:p>
          <w:p w14:paraId="19867E47"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w:t>
            </w:r>
            <w:r w:rsidRPr="00D53711">
              <w:rPr>
                <w:rFonts w:cstheme="minorHAnsi"/>
                <w:color w:val="808080"/>
                <w:sz w:val="19"/>
                <w:szCs w:val="19"/>
                <w:highlight w:val="white"/>
                <w:lang/>
              </w:rPr>
              <w:t>val</w:t>
            </w:r>
            <w:r w:rsidRPr="00D53711">
              <w:rPr>
                <w:rFonts w:cstheme="minorHAnsi"/>
                <w:color w:val="000000"/>
                <w:sz w:val="19"/>
                <w:szCs w:val="19"/>
                <w:highlight w:val="white"/>
                <w:lang/>
              </w:rPr>
              <w:t xml:space="preserve"> / totalRows);</w:t>
            </w:r>
          </w:p>
          <w:p w14:paraId="57A72F7A"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w:t>
            </w:r>
          </w:p>
          <w:p w14:paraId="43D53250" w14:textId="77777777" w:rsidR="00D53711" w:rsidRPr="00D53711" w:rsidRDefault="00D53711" w:rsidP="00D53711">
            <w:pPr>
              <w:autoSpaceDE w:val="0"/>
              <w:autoSpaceDN w:val="0"/>
              <w:adjustRightInd w:val="0"/>
              <w:rPr>
                <w:rFonts w:cstheme="minorHAnsi"/>
                <w:color w:val="000000"/>
                <w:sz w:val="19"/>
                <w:szCs w:val="19"/>
                <w:highlight w:val="white"/>
                <w:lang/>
              </w:rPr>
            </w:pPr>
          </w:p>
          <w:p w14:paraId="64F7FC7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void</w:t>
            </w:r>
            <w:r w:rsidRPr="00D53711">
              <w:rPr>
                <w:rFonts w:cstheme="minorHAnsi"/>
                <w:color w:val="000000"/>
                <w:sz w:val="19"/>
                <w:szCs w:val="19"/>
                <w:highlight w:val="white"/>
                <w:lang/>
              </w:rPr>
              <w:t xml:space="preserve"> printGrid(){</w:t>
            </w:r>
          </w:p>
          <w:p w14:paraId="189DD739"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p>
          <w:p w14:paraId="7A5665B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for</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i = 0; i &lt; totalRows; i++)</w:t>
            </w:r>
          </w:p>
          <w:p w14:paraId="5F883C26"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0878599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cout &lt;&lt; endl;</w:t>
            </w:r>
          </w:p>
          <w:p w14:paraId="0C11E341"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lastRenderedPageBreak/>
              <w:tab/>
            </w:r>
            <w:r w:rsidRPr="00D53711">
              <w:rPr>
                <w:rFonts w:cstheme="minorHAnsi"/>
                <w:color w:val="000000"/>
                <w:sz w:val="19"/>
                <w:szCs w:val="19"/>
                <w:highlight w:val="white"/>
                <w:lang/>
              </w:rPr>
              <w:tab/>
            </w:r>
            <w:r w:rsidRPr="00D53711">
              <w:rPr>
                <w:rFonts w:cstheme="minorHAnsi"/>
                <w:color w:val="0000FF"/>
                <w:sz w:val="19"/>
                <w:szCs w:val="19"/>
                <w:highlight w:val="white"/>
                <w:lang/>
              </w:rPr>
              <w:t>for</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j = 0; j &lt; totalCols; j++)</w:t>
            </w:r>
          </w:p>
          <w:p w14:paraId="2547EF95"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53BEFF1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if</w:t>
            </w:r>
            <w:r w:rsidRPr="00D53711">
              <w:rPr>
                <w:rFonts w:cstheme="minorHAnsi"/>
                <w:color w:val="000000"/>
                <w:sz w:val="19"/>
                <w:szCs w:val="19"/>
                <w:highlight w:val="white"/>
                <w:lang/>
              </w:rPr>
              <w:t xml:space="preserve"> (grid[i][j] == 0)</w:t>
            </w:r>
          </w:p>
          <w:p w14:paraId="614D1EF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66AB105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w:t>
            </w:r>
            <w:r w:rsidRPr="00D53711">
              <w:rPr>
                <w:rFonts w:cstheme="minorHAnsi"/>
                <w:color w:val="000000"/>
                <w:sz w:val="19"/>
                <w:szCs w:val="19"/>
                <w:highlight w:val="white"/>
                <w:lang/>
              </w:rPr>
              <w:t xml:space="preserve"> &lt;&lt; getValue(i, j) &lt;&lt; </w:t>
            </w:r>
            <w:r w:rsidRPr="00D53711">
              <w:rPr>
                <w:rFonts w:cstheme="minorHAnsi"/>
                <w:color w:val="A31515"/>
                <w:sz w:val="19"/>
                <w:szCs w:val="19"/>
                <w:highlight w:val="white"/>
                <w:lang/>
              </w:rPr>
              <w:t>"\t"</w:t>
            </w:r>
            <w:r w:rsidRPr="00D53711">
              <w:rPr>
                <w:rFonts w:cstheme="minorHAnsi"/>
                <w:color w:val="000000"/>
                <w:sz w:val="19"/>
                <w:szCs w:val="19"/>
                <w:highlight w:val="white"/>
                <w:lang/>
              </w:rPr>
              <w:t>;</w:t>
            </w:r>
          </w:p>
          <w:p w14:paraId="4B9E2B6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0DF2D8F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FF"/>
                <w:sz w:val="19"/>
                <w:szCs w:val="19"/>
                <w:highlight w:val="white"/>
                <w:lang/>
              </w:rPr>
              <w:t>else</w:t>
            </w:r>
          </w:p>
          <w:p w14:paraId="387971F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2614DC9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   "</w:t>
            </w:r>
            <w:r w:rsidRPr="00D53711">
              <w:rPr>
                <w:rFonts w:cstheme="minorHAnsi"/>
                <w:color w:val="000000"/>
                <w:sz w:val="19"/>
                <w:szCs w:val="19"/>
                <w:highlight w:val="white"/>
                <w:lang/>
              </w:rPr>
              <w:t xml:space="preserve"> &lt;&lt; -1 &lt;&lt; </w:t>
            </w:r>
            <w:r w:rsidRPr="00D53711">
              <w:rPr>
                <w:rFonts w:cstheme="minorHAnsi"/>
                <w:color w:val="A31515"/>
                <w:sz w:val="19"/>
                <w:szCs w:val="19"/>
                <w:highlight w:val="white"/>
                <w:lang/>
              </w:rPr>
              <w:t>"\t"</w:t>
            </w:r>
            <w:r w:rsidRPr="00D53711">
              <w:rPr>
                <w:rFonts w:cstheme="minorHAnsi"/>
                <w:color w:val="000000"/>
                <w:sz w:val="19"/>
                <w:szCs w:val="19"/>
                <w:highlight w:val="white"/>
                <w:lang/>
              </w:rPr>
              <w:t>;</w:t>
            </w:r>
          </w:p>
          <w:p w14:paraId="095FE6AD"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3F212F7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w:t>
            </w:r>
          </w:p>
          <w:p w14:paraId="772615E2"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00"/>
                <w:sz w:val="19"/>
                <w:szCs w:val="19"/>
                <w:highlight w:val="white"/>
                <w:lang/>
              </w:rPr>
              <w:tab/>
              <w:t xml:space="preserve">cout &lt;&lt; </w:t>
            </w:r>
            <w:r w:rsidRPr="00D53711">
              <w:rPr>
                <w:rFonts w:cstheme="minorHAnsi"/>
                <w:color w:val="A31515"/>
                <w:sz w:val="19"/>
                <w:szCs w:val="19"/>
                <w:highlight w:val="white"/>
                <w:lang/>
              </w:rPr>
              <w:t>"|"</w:t>
            </w:r>
            <w:r w:rsidRPr="00D53711">
              <w:rPr>
                <w:rFonts w:cstheme="minorHAnsi"/>
                <w:color w:val="000000"/>
                <w:sz w:val="19"/>
                <w:szCs w:val="19"/>
                <w:highlight w:val="white"/>
                <w:lang/>
              </w:rPr>
              <w:t xml:space="preserve"> &lt;&lt; endl;</w:t>
            </w:r>
          </w:p>
          <w:p w14:paraId="0B22676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w:t>
            </w:r>
          </w:p>
          <w:p w14:paraId="41E5AE43"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t>cout &lt;&lt; endl;</w:t>
            </w:r>
          </w:p>
          <w:p w14:paraId="235B23FF"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w:t>
            </w:r>
          </w:p>
          <w:p w14:paraId="7A80B770" w14:textId="77777777" w:rsidR="00D53711" w:rsidRPr="00D53711" w:rsidRDefault="00D53711" w:rsidP="00D53711">
            <w:pPr>
              <w:autoSpaceDE w:val="0"/>
              <w:autoSpaceDN w:val="0"/>
              <w:adjustRightInd w:val="0"/>
              <w:rPr>
                <w:rFonts w:cstheme="minorHAnsi"/>
                <w:color w:val="000000"/>
                <w:sz w:val="19"/>
                <w:szCs w:val="19"/>
                <w:highlight w:val="white"/>
                <w:lang/>
              </w:rPr>
            </w:pPr>
          </w:p>
          <w:p w14:paraId="370A40AB"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huristicValue(</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x1</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y1</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x2</w:t>
            </w:r>
            <w:r w:rsidRPr="00D53711">
              <w:rPr>
                <w:rFonts w:cstheme="minorHAnsi"/>
                <w:color w:val="000000"/>
                <w:sz w:val="19"/>
                <w:szCs w:val="19"/>
                <w:highlight w:val="white"/>
                <w:lang/>
              </w:rPr>
              <w:t xml:space="preserve">, </w:t>
            </w:r>
            <w:r w:rsidRPr="00D53711">
              <w:rPr>
                <w:rFonts w:cstheme="minorHAnsi"/>
                <w:color w:val="0000FF"/>
                <w:sz w:val="19"/>
                <w:szCs w:val="19"/>
                <w:highlight w:val="white"/>
                <w:lang/>
              </w:rPr>
              <w:t>int</w:t>
            </w:r>
            <w:r w:rsidRPr="00D53711">
              <w:rPr>
                <w:rFonts w:cstheme="minorHAnsi"/>
                <w:color w:val="000000"/>
                <w:sz w:val="19"/>
                <w:szCs w:val="19"/>
                <w:highlight w:val="white"/>
                <w:lang/>
              </w:rPr>
              <w:t xml:space="preserve"> </w:t>
            </w:r>
            <w:r w:rsidRPr="00D53711">
              <w:rPr>
                <w:rFonts w:cstheme="minorHAnsi"/>
                <w:color w:val="808080"/>
                <w:sz w:val="19"/>
                <w:szCs w:val="19"/>
                <w:highlight w:val="white"/>
                <w:lang/>
              </w:rPr>
              <w:t>y2</w:t>
            </w:r>
            <w:r w:rsidRPr="00D53711">
              <w:rPr>
                <w:rFonts w:cstheme="minorHAnsi"/>
                <w:color w:val="000000"/>
                <w:sz w:val="19"/>
                <w:szCs w:val="19"/>
                <w:highlight w:val="white"/>
                <w:lang/>
              </w:rPr>
              <w:t>){</w:t>
            </w:r>
          </w:p>
          <w:p w14:paraId="1F5FB910"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double</w:t>
            </w:r>
            <w:r w:rsidRPr="00D53711">
              <w:rPr>
                <w:rFonts w:cstheme="minorHAnsi"/>
                <w:color w:val="000000"/>
                <w:sz w:val="19"/>
                <w:szCs w:val="19"/>
                <w:highlight w:val="white"/>
                <w:lang/>
              </w:rPr>
              <w:t xml:space="preserve"> huristic = sqrt(((</w:t>
            </w:r>
            <w:r w:rsidRPr="00D53711">
              <w:rPr>
                <w:rFonts w:cstheme="minorHAnsi"/>
                <w:color w:val="808080"/>
                <w:sz w:val="19"/>
                <w:szCs w:val="19"/>
                <w:highlight w:val="white"/>
                <w:lang/>
              </w:rPr>
              <w:t>x1</w:t>
            </w:r>
            <w:r w:rsidRPr="00D53711">
              <w:rPr>
                <w:rFonts w:cstheme="minorHAnsi"/>
                <w:color w:val="000000"/>
                <w:sz w:val="19"/>
                <w:szCs w:val="19"/>
                <w:highlight w:val="white"/>
                <w:lang/>
              </w:rPr>
              <w:t xml:space="preserve"> - </w:t>
            </w:r>
            <w:r w:rsidRPr="00D53711">
              <w:rPr>
                <w:rFonts w:cstheme="minorHAnsi"/>
                <w:color w:val="808080"/>
                <w:sz w:val="19"/>
                <w:szCs w:val="19"/>
                <w:highlight w:val="white"/>
                <w:lang/>
              </w:rPr>
              <w:t>x2</w:t>
            </w:r>
            <w:r w:rsidRPr="00D53711">
              <w:rPr>
                <w:rFonts w:cstheme="minorHAnsi"/>
                <w:color w:val="000000"/>
                <w:sz w:val="19"/>
                <w:szCs w:val="19"/>
                <w:highlight w:val="white"/>
                <w:lang/>
              </w:rPr>
              <w:t>)*(</w:t>
            </w:r>
            <w:r w:rsidRPr="00D53711">
              <w:rPr>
                <w:rFonts w:cstheme="minorHAnsi"/>
                <w:color w:val="808080"/>
                <w:sz w:val="19"/>
                <w:szCs w:val="19"/>
                <w:highlight w:val="white"/>
                <w:lang/>
              </w:rPr>
              <w:t>x1</w:t>
            </w:r>
            <w:r w:rsidRPr="00D53711">
              <w:rPr>
                <w:rFonts w:cstheme="minorHAnsi"/>
                <w:color w:val="000000"/>
                <w:sz w:val="19"/>
                <w:szCs w:val="19"/>
                <w:highlight w:val="white"/>
                <w:lang/>
              </w:rPr>
              <w:t xml:space="preserve"> - </w:t>
            </w:r>
            <w:r w:rsidRPr="00D53711">
              <w:rPr>
                <w:rFonts w:cstheme="minorHAnsi"/>
                <w:color w:val="808080"/>
                <w:sz w:val="19"/>
                <w:szCs w:val="19"/>
                <w:highlight w:val="white"/>
                <w:lang/>
              </w:rPr>
              <w:t>x2</w:t>
            </w:r>
            <w:r w:rsidRPr="00D53711">
              <w:rPr>
                <w:rFonts w:cstheme="minorHAnsi"/>
                <w:color w:val="000000"/>
                <w:sz w:val="19"/>
                <w:szCs w:val="19"/>
                <w:highlight w:val="white"/>
                <w:lang/>
              </w:rPr>
              <w:t>)) + ((</w:t>
            </w:r>
            <w:r w:rsidRPr="00D53711">
              <w:rPr>
                <w:rFonts w:cstheme="minorHAnsi"/>
                <w:color w:val="808080"/>
                <w:sz w:val="19"/>
                <w:szCs w:val="19"/>
                <w:highlight w:val="white"/>
                <w:lang/>
              </w:rPr>
              <w:t>y1</w:t>
            </w:r>
            <w:r w:rsidRPr="00D53711">
              <w:rPr>
                <w:rFonts w:cstheme="minorHAnsi"/>
                <w:color w:val="000000"/>
                <w:sz w:val="19"/>
                <w:szCs w:val="19"/>
                <w:highlight w:val="white"/>
                <w:lang/>
              </w:rPr>
              <w:t xml:space="preserve"> - </w:t>
            </w:r>
            <w:r w:rsidRPr="00D53711">
              <w:rPr>
                <w:rFonts w:cstheme="minorHAnsi"/>
                <w:color w:val="808080"/>
                <w:sz w:val="19"/>
                <w:szCs w:val="19"/>
                <w:highlight w:val="white"/>
                <w:lang/>
              </w:rPr>
              <w:t>y2</w:t>
            </w:r>
            <w:r w:rsidRPr="00D53711">
              <w:rPr>
                <w:rFonts w:cstheme="minorHAnsi"/>
                <w:color w:val="000000"/>
                <w:sz w:val="19"/>
                <w:szCs w:val="19"/>
                <w:highlight w:val="white"/>
                <w:lang/>
              </w:rPr>
              <w:t>)*(</w:t>
            </w:r>
            <w:r w:rsidRPr="00D53711">
              <w:rPr>
                <w:rFonts w:cstheme="minorHAnsi"/>
                <w:color w:val="808080"/>
                <w:sz w:val="19"/>
                <w:szCs w:val="19"/>
                <w:highlight w:val="white"/>
                <w:lang/>
              </w:rPr>
              <w:t>y1</w:t>
            </w:r>
            <w:r w:rsidRPr="00D53711">
              <w:rPr>
                <w:rFonts w:cstheme="minorHAnsi"/>
                <w:color w:val="000000"/>
                <w:sz w:val="19"/>
                <w:szCs w:val="19"/>
                <w:highlight w:val="white"/>
                <w:lang/>
              </w:rPr>
              <w:t xml:space="preserve"> - </w:t>
            </w:r>
            <w:r w:rsidRPr="00D53711">
              <w:rPr>
                <w:rFonts w:cstheme="minorHAnsi"/>
                <w:color w:val="808080"/>
                <w:sz w:val="19"/>
                <w:szCs w:val="19"/>
                <w:highlight w:val="white"/>
                <w:lang/>
              </w:rPr>
              <w:t>y2</w:t>
            </w:r>
            <w:r w:rsidRPr="00D53711">
              <w:rPr>
                <w:rFonts w:cstheme="minorHAnsi"/>
                <w:color w:val="000000"/>
                <w:sz w:val="19"/>
                <w:szCs w:val="19"/>
                <w:highlight w:val="white"/>
                <w:lang/>
              </w:rPr>
              <w:t>)));</w:t>
            </w:r>
          </w:p>
          <w:p w14:paraId="364B6598" w14:textId="77777777" w:rsidR="00D53711" w:rsidRPr="00D53711" w:rsidRDefault="00D53711" w:rsidP="00D53711">
            <w:pPr>
              <w:autoSpaceDE w:val="0"/>
              <w:autoSpaceDN w:val="0"/>
              <w:adjustRightInd w:val="0"/>
              <w:rPr>
                <w:rFonts w:cstheme="minorHAnsi"/>
                <w:color w:val="000000"/>
                <w:sz w:val="19"/>
                <w:szCs w:val="19"/>
                <w:highlight w:val="white"/>
                <w:lang/>
              </w:rPr>
            </w:pPr>
            <w:r w:rsidRPr="00D53711">
              <w:rPr>
                <w:rFonts w:cstheme="minorHAnsi"/>
                <w:color w:val="000000"/>
                <w:sz w:val="19"/>
                <w:szCs w:val="19"/>
                <w:highlight w:val="white"/>
                <w:lang/>
              </w:rPr>
              <w:tab/>
            </w:r>
            <w:r w:rsidRPr="00D53711">
              <w:rPr>
                <w:rFonts w:cstheme="minorHAnsi"/>
                <w:color w:val="0000FF"/>
                <w:sz w:val="19"/>
                <w:szCs w:val="19"/>
                <w:highlight w:val="white"/>
                <w:lang/>
              </w:rPr>
              <w:t>return</w:t>
            </w:r>
            <w:r w:rsidRPr="00D53711">
              <w:rPr>
                <w:rFonts w:cstheme="minorHAnsi"/>
                <w:color w:val="000000"/>
                <w:sz w:val="19"/>
                <w:szCs w:val="19"/>
                <w:highlight w:val="white"/>
                <w:lang/>
              </w:rPr>
              <w:t xml:space="preserve"> huristic;</w:t>
            </w:r>
          </w:p>
          <w:p w14:paraId="70D28F32" w14:textId="05853657" w:rsidR="00D53711" w:rsidRPr="00D53711" w:rsidRDefault="00D53711" w:rsidP="00D53711">
            <w:pPr>
              <w:autoSpaceDE w:val="0"/>
              <w:autoSpaceDN w:val="0"/>
              <w:adjustRightInd w:val="0"/>
              <w:rPr>
                <w:rFonts w:cstheme="minorHAnsi"/>
                <w:color w:val="000000"/>
                <w:sz w:val="19"/>
                <w:szCs w:val="19"/>
                <w:lang/>
              </w:rPr>
            </w:pPr>
            <w:r w:rsidRPr="00D53711">
              <w:rPr>
                <w:rFonts w:cstheme="minorHAnsi"/>
                <w:color w:val="000000"/>
                <w:sz w:val="19"/>
                <w:szCs w:val="19"/>
                <w:highlight w:val="white"/>
                <w:lang/>
              </w:rPr>
              <w:t>}</w:t>
            </w:r>
          </w:p>
          <w:p w14:paraId="0B68C623" w14:textId="6B6084C6" w:rsidR="00D53711" w:rsidRPr="00D53711" w:rsidRDefault="00D53711" w:rsidP="00D53711">
            <w:pPr>
              <w:autoSpaceDE w:val="0"/>
              <w:autoSpaceDN w:val="0"/>
              <w:adjustRightInd w:val="0"/>
              <w:rPr>
                <w:rFonts w:eastAsia="Times New Roman" w:cstheme="minorHAnsi"/>
                <w:sz w:val="24"/>
                <w:szCs w:val="24"/>
              </w:rPr>
            </w:pPr>
          </w:p>
        </w:tc>
      </w:tr>
    </w:tbl>
    <w:p w14:paraId="0644AB79" w14:textId="6F438474" w:rsidR="00B807C9" w:rsidRPr="00B807C9" w:rsidRDefault="00B807C9" w:rsidP="00B807C9">
      <w:pPr>
        <w:tabs>
          <w:tab w:val="left" w:pos="6058"/>
        </w:tabs>
        <w:rPr>
          <w:rFonts w:ascii="Times New Roman" w:eastAsia="Times New Roman" w:hAnsi="Times New Roman" w:cs="Times New Roman"/>
          <w:sz w:val="24"/>
          <w:szCs w:val="24"/>
        </w:rPr>
      </w:pPr>
    </w:p>
    <w:sectPr w:rsidR="00B807C9" w:rsidRPr="00B807C9">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FBD5CA" w14:textId="77777777" w:rsidR="00A40C75" w:rsidRDefault="00A40C75" w:rsidP="00353936">
      <w:pPr>
        <w:spacing w:after="0" w:line="240" w:lineRule="auto"/>
      </w:pPr>
      <w:r>
        <w:separator/>
      </w:r>
    </w:p>
  </w:endnote>
  <w:endnote w:type="continuationSeparator" w:id="0">
    <w:p w14:paraId="0B103682" w14:textId="77777777" w:rsidR="00A40C75" w:rsidRDefault="00A40C75" w:rsidP="003539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jaVu Sans">
    <w:altName w:val="MS Gothic"/>
    <w:charset w:val="80"/>
    <w:family w:val="auto"/>
    <w:pitch w:val="variable"/>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91114" w14:textId="77777777" w:rsidR="00DC3DB1" w:rsidRDefault="00DC3D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49FF46" w14:textId="17776664" w:rsidR="00353936" w:rsidRDefault="00B807C9">
    <w:pPr>
      <w:pStyle w:val="Footer"/>
    </w:pPr>
    <w:r>
      <w:rPr>
        <w:noProof/>
        <w:color w:val="808080" w:themeColor="background1" w:themeShade="80"/>
      </w:rPr>
      <mc:AlternateContent>
        <mc:Choice Requires="wpg">
          <w:drawing>
            <wp:anchor distT="0" distB="0" distL="0" distR="0" simplePos="0" relativeHeight="251662336" behindDoc="0" locked="0" layoutInCell="1" allowOverlap="1" wp14:anchorId="5A9FD6D4" wp14:editId="41016E50">
              <wp:simplePos x="0" y="0"/>
              <wp:positionH relativeFrom="margin">
                <wp:align>righ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20-03-20T00:00:00Z">
                                <w:dateFormat w:val="MMMM d, yyyy"/>
                                <w:lid w:val="en-US"/>
                                <w:storeMappedDataAs w:val="dateTime"/>
                                <w:calendar w:val="gregorian"/>
                              </w:date>
                            </w:sdtPr>
                            <w:sdtEndPr/>
                            <w:sdtContent>
                              <w:p w14:paraId="499E4515" w14:textId="3050F29A" w:rsidR="00B807C9" w:rsidRDefault="00B807C9">
                                <w:pPr>
                                  <w:jc w:val="right"/>
                                  <w:rPr>
                                    <w:color w:val="7F7F7F" w:themeColor="text1" w:themeTint="80"/>
                                  </w:rPr>
                                </w:pPr>
                                <w:r>
                                  <w:rPr>
                                    <w:color w:val="7F7F7F" w:themeColor="text1" w:themeTint="80"/>
                                  </w:rPr>
                                  <w:t xml:space="preserve">March </w:t>
                                </w:r>
                                <w:r w:rsidR="00DC3DB1">
                                  <w:rPr>
                                    <w:color w:val="7F7F7F" w:themeColor="text1" w:themeTint="80"/>
                                  </w:rPr>
                                  <w:t>20</w:t>
                                </w:r>
                                <w:r>
                                  <w:rPr>
                                    <w:color w:val="7F7F7F" w:themeColor="text1" w:themeTint="80"/>
                                  </w:rPr>
                                  <w:t>, 20</w:t>
                                </w:r>
                                <w:r w:rsidR="00DC3DB1">
                                  <w:rPr>
                                    <w:color w:val="7F7F7F" w:themeColor="text1" w:themeTint="80"/>
                                  </w:rPr>
                                  <w:t>20</w:t>
                                </w:r>
                              </w:p>
                            </w:sdtContent>
                          </w:sdt>
                          <w:p w14:paraId="57CD157D" w14:textId="77777777" w:rsidR="00B807C9" w:rsidRDefault="00B807C9">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5A9FD6D4" id="Group 37" o:spid="_x0000_s1032" style="position:absolute;margin-left:416.8pt;margin-top:0;width:468pt;height:25.2pt;z-index:251662336;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">
              <v:rect id="Rectangle 38" o:spid="_x0000_s1033"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34"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20-03-20T00:00:00Z">
                          <w:dateFormat w:val="MMMM d, yyyy"/>
                          <w:lid w:val="en-US"/>
                          <w:storeMappedDataAs w:val="dateTime"/>
                          <w:calendar w:val="gregorian"/>
                        </w:date>
                      </w:sdtPr>
                      <w:sdtEndPr/>
                      <w:sdtContent>
                        <w:p w14:paraId="499E4515" w14:textId="3050F29A" w:rsidR="00B807C9" w:rsidRDefault="00B807C9">
                          <w:pPr>
                            <w:jc w:val="right"/>
                            <w:rPr>
                              <w:color w:val="7F7F7F" w:themeColor="text1" w:themeTint="80"/>
                            </w:rPr>
                          </w:pPr>
                          <w:r>
                            <w:rPr>
                              <w:color w:val="7F7F7F" w:themeColor="text1" w:themeTint="80"/>
                            </w:rPr>
                            <w:t xml:space="preserve">March </w:t>
                          </w:r>
                          <w:r w:rsidR="00DC3DB1">
                            <w:rPr>
                              <w:color w:val="7F7F7F" w:themeColor="text1" w:themeTint="80"/>
                            </w:rPr>
                            <w:t>20</w:t>
                          </w:r>
                          <w:r>
                            <w:rPr>
                              <w:color w:val="7F7F7F" w:themeColor="text1" w:themeTint="80"/>
                            </w:rPr>
                            <w:t>, 20</w:t>
                          </w:r>
                          <w:r w:rsidR="00DC3DB1">
                            <w:rPr>
                              <w:color w:val="7F7F7F" w:themeColor="text1" w:themeTint="80"/>
                            </w:rPr>
                            <w:t>20</w:t>
                          </w:r>
                        </w:p>
                      </w:sdtContent>
                    </w:sdt>
                    <w:p w14:paraId="57CD157D" w14:textId="77777777" w:rsidR="00B807C9" w:rsidRDefault="00B807C9">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61312" behindDoc="0" locked="0" layoutInCell="1" allowOverlap="1" wp14:anchorId="6EF1D118" wp14:editId="4DEF8459">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F4C9C5" w14:textId="77777777" w:rsidR="00B807C9" w:rsidRDefault="00B807C9">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F1D118" id="Rectangle 40" o:spid="_x0000_s1035" style="position:absolute;margin-left:0;margin-top:0;width:36pt;height:25.2pt;z-index:251661312;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" fillcolor="black [3213]" stroked="f" strokeweight="3pt">
              <v:textbox>
                <w:txbxContent>
                  <w:p w14:paraId="28F4C9C5" w14:textId="77777777" w:rsidR="00B807C9" w:rsidRDefault="00B807C9">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3D22D5" w14:textId="77777777" w:rsidR="00DC3DB1" w:rsidRDefault="00DC3D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0B048D" w14:textId="77777777" w:rsidR="00A40C75" w:rsidRDefault="00A40C75" w:rsidP="00353936">
      <w:pPr>
        <w:spacing w:after="0" w:line="240" w:lineRule="auto"/>
      </w:pPr>
      <w:r>
        <w:separator/>
      </w:r>
    </w:p>
  </w:footnote>
  <w:footnote w:type="continuationSeparator" w:id="0">
    <w:p w14:paraId="67E2A86E" w14:textId="77777777" w:rsidR="00A40C75" w:rsidRDefault="00A40C75" w:rsidP="003539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0700FC" w14:textId="77777777" w:rsidR="00DC3DB1" w:rsidRDefault="00DC3D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ABEA34" w14:textId="77777777" w:rsidR="00353936" w:rsidRDefault="00353936">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141EE373" wp14:editId="0008728C">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B071C2" w14:textId="77777777" w:rsidR="00353936" w:rsidRDefault="00353936">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5F43FA">
                              <w:rPr>
                                <w:noProof/>
                                <w:color w:val="FFFFFF" w:themeColor="background1"/>
                                <w:sz w:val="24"/>
                                <w:szCs w:val="24"/>
                              </w:rPr>
                              <w:t>13</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41EE373" id="Group 158" o:spid="_x0000_s1026" style="position:absolute;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">
              <v:group id="Group 159"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29"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5b9bd5 [3204]" stroked="f" strokeweight="1pt">
                  <v:stroke joinstyle="miter"/>
                  <v:path arrowok="t" o:connecttype="custom" o:connectlocs="0,0;1463040,0;910508,376493;0,1014984;0,0" o:connectangles="0,0,0,0,0"/>
                </v:shape>
                <v:rect id="Rectangle 162" o:spid="_x0000_s1030"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v:shapetype id="_x0000_t202" coordsize="21600,21600" o:spt="202" path="m,l,21600r21600,l21600,xe">
                <v:stroke joinstyle="miter"/>
                <v:path gradientshapeok="t" o:connecttype="rect"/>
              </v:shapetype>
              <v:shape id="Text Box 163" o:spid="_x0000_s1031"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56B071C2" w14:textId="77777777" w:rsidR="00353936" w:rsidRDefault="00353936">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5F43FA">
                        <w:rPr>
                          <w:noProof/>
                          <w:color w:val="FFFFFF" w:themeColor="background1"/>
                          <w:sz w:val="24"/>
                          <w:szCs w:val="24"/>
                        </w:rPr>
                        <w:t>13</w:t>
                      </w:r>
                      <w:r>
                        <w:rPr>
                          <w:noProof/>
                          <w:color w:val="FFFFFF" w:themeColor="background1"/>
                          <w:sz w:val="24"/>
                          <w:szCs w:val="24"/>
                        </w:rPr>
                        <w:fldChar w:fldCharType="end"/>
                      </w:r>
                    </w:p>
                  </w:txbxContent>
                </v:textbox>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2C1803" w14:textId="77777777" w:rsidR="00DC3DB1" w:rsidRDefault="00DC3D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07B9A"/>
    <w:multiLevelType w:val="hybridMultilevel"/>
    <w:tmpl w:val="1EC00ABC"/>
    <w:lvl w:ilvl="0" w:tplc="45568210">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B35260D"/>
    <w:multiLevelType w:val="hybridMultilevel"/>
    <w:tmpl w:val="D61815E6"/>
    <w:lvl w:ilvl="0" w:tplc="E0EC6A48">
      <w:numFmt w:val="bullet"/>
      <w:lvlText w:val=""/>
      <w:lvlJc w:val="left"/>
      <w:pPr>
        <w:ind w:left="720" w:hanging="360"/>
      </w:pPr>
      <w:rPr>
        <w:rFonts w:ascii="Wingdings" w:eastAsiaTheme="minorHAnsi" w:hAnsi="Wingding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B672AED"/>
    <w:multiLevelType w:val="hybridMultilevel"/>
    <w:tmpl w:val="94142E44"/>
    <w:lvl w:ilvl="0" w:tplc="B428E1D6">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 w15:restartNumberingAfterBreak="0">
    <w:nsid w:val="0CFC41C4"/>
    <w:multiLevelType w:val="hybridMultilevel"/>
    <w:tmpl w:val="557ABBCC"/>
    <w:lvl w:ilvl="0" w:tplc="5D4813A8">
      <w:numFmt w:val="bullet"/>
      <w:lvlText w:val="-"/>
      <w:lvlJc w:val="left"/>
      <w:pPr>
        <w:ind w:left="825" w:hanging="360"/>
      </w:pPr>
      <w:rPr>
        <w:rFonts w:ascii="Calibri" w:eastAsiaTheme="minorHAnsi" w:hAnsi="Calibri" w:cs="Calibri"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4" w15:restartNumberingAfterBreak="0">
    <w:nsid w:val="0F086A52"/>
    <w:multiLevelType w:val="hybridMultilevel"/>
    <w:tmpl w:val="0CDE061E"/>
    <w:lvl w:ilvl="0" w:tplc="EF3EC166">
      <w:numFmt w:val="bullet"/>
      <w:lvlText w:val="-"/>
      <w:lvlJc w:val="left"/>
      <w:pPr>
        <w:ind w:left="465" w:hanging="360"/>
      </w:pPr>
      <w:rPr>
        <w:rFonts w:ascii="Calibri" w:eastAsiaTheme="minorHAnsi" w:hAnsi="Calibri" w:cs="Calibri"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5" w15:restartNumberingAfterBreak="0">
    <w:nsid w:val="15B33886"/>
    <w:multiLevelType w:val="hybridMultilevel"/>
    <w:tmpl w:val="1784780E"/>
    <w:lvl w:ilvl="0" w:tplc="8834C3D4">
      <w:numFmt w:val="bullet"/>
      <w:lvlText w:val="-"/>
      <w:lvlJc w:val="left"/>
      <w:pPr>
        <w:ind w:left="1185" w:hanging="360"/>
      </w:pPr>
      <w:rPr>
        <w:rFonts w:ascii="Calibri" w:eastAsiaTheme="minorHAnsi" w:hAnsi="Calibri" w:cs="Calibri"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6" w15:restartNumberingAfterBreak="0">
    <w:nsid w:val="1D0868BE"/>
    <w:multiLevelType w:val="hybridMultilevel"/>
    <w:tmpl w:val="DE38A556"/>
    <w:lvl w:ilvl="0" w:tplc="4E1CEB28">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D443BBE"/>
    <w:multiLevelType w:val="hybridMultilevel"/>
    <w:tmpl w:val="41829E7E"/>
    <w:lvl w:ilvl="0" w:tplc="F678FFDA">
      <w:start w:val="1"/>
      <w:numFmt w:val="bullet"/>
      <w:lvlText w:val=""/>
      <w:lvlJc w:val="left"/>
      <w:pPr>
        <w:tabs>
          <w:tab w:val="num" w:pos="720"/>
        </w:tabs>
        <w:ind w:left="720" w:hanging="360"/>
      </w:pPr>
      <w:rPr>
        <w:rFonts w:ascii="Wingdings" w:hAnsi="Wingdings" w:hint="default"/>
      </w:rPr>
    </w:lvl>
    <w:lvl w:ilvl="1" w:tplc="E444C612" w:tentative="1">
      <w:start w:val="1"/>
      <w:numFmt w:val="bullet"/>
      <w:lvlText w:val=""/>
      <w:lvlJc w:val="left"/>
      <w:pPr>
        <w:tabs>
          <w:tab w:val="num" w:pos="1440"/>
        </w:tabs>
        <w:ind w:left="1440" w:hanging="360"/>
      </w:pPr>
      <w:rPr>
        <w:rFonts w:ascii="Wingdings" w:hAnsi="Wingdings" w:hint="default"/>
      </w:rPr>
    </w:lvl>
    <w:lvl w:ilvl="2" w:tplc="51ACB686" w:tentative="1">
      <w:start w:val="1"/>
      <w:numFmt w:val="bullet"/>
      <w:lvlText w:val=""/>
      <w:lvlJc w:val="left"/>
      <w:pPr>
        <w:tabs>
          <w:tab w:val="num" w:pos="2160"/>
        </w:tabs>
        <w:ind w:left="2160" w:hanging="360"/>
      </w:pPr>
      <w:rPr>
        <w:rFonts w:ascii="Wingdings" w:hAnsi="Wingdings" w:hint="default"/>
      </w:rPr>
    </w:lvl>
    <w:lvl w:ilvl="3" w:tplc="C19AAB28" w:tentative="1">
      <w:start w:val="1"/>
      <w:numFmt w:val="bullet"/>
      <w:lvlText w:val=""/>
      <w:lvlJc w:val="left"/>
      <w:pPr>
        <w:tabs>
          <w:tab w:val="num" w:pos="2880"/>
        </w:tabs>
        <w:ind w:left="2880" w:hanging="360"/>
      </w:pPr>
      <w:rPr>
        <w:rFonts w:ascii="Wingdings" w:hAnsi="Wingdings" w:hint="default"/>
      </w:rPr>
    </w:lvl>
    <w:lvl w:ilvl="4" w:tplc="B2C0E8A8" w:tentative="1">
      <w:start w:val="1"/>
      <w:numFmt w:val="bullet"/>
      <w:lvlText w:val=""/>
      <w:lvlJc w:val="left"/>
      <w:pPr>
        <w:tabs>
          <w:tab w:val="num" w:pos="3600"/>
        </w:tabs>
        <w:ind w:left="3600" w:hanging="360"/>
      </w:pPr>
      <w:rPr>
        <w:rFonts w:ascii="Wingdings" w:hAnsi="Wingdings" w:hint="default"/>
      </w:rPr>
    </w:lvl>
    <w:lvl w:ilvl="5" w:tplc="3A5C4D5A" w:tentative="1">
      <w:start w:val="1"/>
      <w:numFmt w:val="bullet"/>
      <w:lvlText w:val=""/>
      <w:lvlJc w:val="left"/>
      <w:pPr>
        <w:tabs>
          <w:tab w:val="num" w:pos="4320"/>
        </w:tabs>
        <w:ind w:left="4320" w:hanging="360"/>
      </w:pPr>
      <w:rPr>
        <w:rFonts w:ascii="Wingdings" w:hAnsi="Wingdings" w:hint="default"/>
      </w:rPr>
    </w:lvl>
    <w:lvl w:ilvl="6" w:tplc="FFCE088E" w:tentative="1">
      <w:start w:val="1"/>
      <w:numFmt w:val="bullet"/>
      <w:lvlText w:val=""/>
      <w:lvlJc w:val="left"/>
      <w:pPr>
        <w:tabs>
          <w:tab w:val="num" w:pos="5040"/>
        </w:tabs>
        <w:ind w:left="5040" w:hanging="360"/>
      </w:pPr>
      <w:rPr>
        <w:rFonts w:ascii="Wingdings" w:hAnsi="Wingdings" w:hint="default"/>
      </w:rPr>
    </w:lvl>
    <w:lvl w:ilvl="7" w:tplc="A2CC10E4" w:tentative="1">
      <w:start w:val="1"/>
      <w:numFmt w:val="bullet"/>
      <w:lvlText w:val=""/>
      <w:lvlJc w:val="left"/>
      <w:pPr>
        <w:tabs>
          <w:tab w:val="num" w:pos="5760"/>
        </w:tabs>
        <w:ind w:left="5760" w:hanging="360"/>
      </w:pPr>
      <w:rPr>
        <w:rFonts w:ascii="Wingdings" w:hAnsi="Wingdings" w:hint="default"/>
      </w:rPr>
    </w:lvl>
    <w:lvl w:ilvl="8" w:tplc="61D82E8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E1C2A81"/>
    <w:multiLevelType w:val="hybridMultilevel"/>
    <w:tmpl w:val="1EA4DAC0"/>
    <w:lvl w:ilvl="0" w:tplc="841A49E2">
      <w:start w:val="1"/>
      <w:numFmt w:val="decimal"/>
      <w:lvlText w:val="%1)"/>
      <w:lvlJc w:val="left"/>
      <w:pPr>
        <w:ind w:left="720" w:hanging="360"/>
      </w:pPr>
      <w:rPr>
        <w:rFonts w:hint="default"/>
        <w:b/>
        <w:sz w:val="28"/>
        <w:szCs w:val="28"/>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3AAE75C4"/>
    <w:multiLevelType w:val="hybridMultilevel"/>
    <w:tmpl w:val="6DC80044"/>
    <w:lvl w:ilvl="0" w:tplc="E584A354">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E3048B"/>
    <w:multiLevelType w:val="hybridMultilevel"/>
    <w:tmpl w:val="FD788B20"/>
    <w:lvl w:ilvl="0" w:tplc="7DA0CF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9D3F94"/>
    <w:multiLevelType w:val="hybridMultilevel"/>
    <w:tmpl w:val="88603F32"/>
    <w:lvl w:ilvl="0" w:tplc="E9867118">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56860F1C"/>
    <w:multiLevelType w:val="hybridMultilevel"/>
    <w:tmpl w:val="5B6C93D6"/>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66DD674D"/>
    <w:multiLevelType w:val="hybridMultilevel"/>
    <w:tmpl w:val="A246F614"/>
    <w:lvl w:ilvl="0" w:tplc="2B1A10E6">
      <w:numFmt w:val="bullet"/>
      <w:lvlText w:val=""/>
      <w:lvlJc w:val="left"/>
      <w:pPr>
        <w:ind w:left="720" w:hanging="360"/>
      </w:pPr>
      <w:rPr>
        <w:rFonts w:ascii="Wingdings" w:eastAsiaTheme="minorHAnsi"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6C0A00D6"/>
    <w:multiLevelType w:val="hybridMultilevel"/>
    <w:tmpl w:val="6FAE07C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6D4D045E"/>
    <w:multiLevelType w:val="hybridMultilevel"/>
    <w:tmpl w:val="D5B61ED8"/>
    <w:lvl w:ilvl="0" w:tplc="15F82E2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F920725"/>
    <w:multiLevelType w:val="hybridMultilevel"/>
    <w:tmpl w:val="C54A2E5E"/>
    <w:lvl w:ilvl="0" w:tplc="18A0328A">
      <w:numFmt w:val="bullet"/>
      <w:lvlText w:val=""/>
      <w:lvlJc w:val="left"/>
      <w:pPr>
        <w:ind w:left="1545" w:hanging="360"/>
      </w:pPr>
      <w:rPr>
        <w:rFonts w:ascii="Wingdings" w:eastAsiaTheme="minorHAnsi" w:hAnsi="Wingdings" w:cstheme="minorBidi" w:hint="default"/>
        <w:b w:val="0"/>
        <w:sz w:val="16"/>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17" w15:restartNumberingAfterBreak="0">
    <w:nsid w:val="75935953"/>
    <w:multiLevelType w:val="hybridMultilevel"/>
    <w:tmpl w:val="48B8118A"/>
    <w:lvl w:ilvl="0" w:tplc="EF88C126">
      <w:numFmt w:val="bullet"/>
      <w:lvlText w:val="&gt;"/>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7C7F780E"/>
    <w:multiLevelType w:val="hybridMultilevel"/>
    <w:tmpl w:val="2996A8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4"/>
  </w:num>
  <w:num w:numId="4">
    <w:abstractNumId w:val="3"/>
  </w:num>
  <w:num w:numId="5">
    <w:abstractNumId w:val="5"/>
  </w:num>
  <w:num w:numId="6">
    <w:abstractNumId w:val="7"/>
  </w:num>
  <w:num w:numId="7">
    <w:abstractNumId w:val="16"/>
  </w:num>
  <w:num w:numId="8">
    <w:abstractNumId w:val="17"/>
  </w:num>
  <w:num w:numId="9">
    <w:abstractNumId w:val="1"/>
  </w:num>
  <w:num w:numId="10">
    <w:abstractNumId w:val="6"/>
  </w:num>
  <w:num w:numId="11">
    <w:abstractNumId w:val="2"/>
  </w:num>
  <w:num w:numId="12">
    <w:abstractNumId w:val="13"/>
  </w:num>
  <w:num w:numId="13">
    <w:abstractNumId w:val="12"/>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11"/>
  </w:num>
  <w:num w:numId="17">
    <w:abstractNumId w:val="8"/>
  </w:num>
  <w:num w:numId="18">
    <w:abstractNumId w:val="14"/>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activeWritingStyle w:appName="MSWord" w:vendorID="64" w:dllVersion="4096" w:nlCheck="1" w:checkStyle="0"/>
  <w:activeWritingStyle w:appName="MSWord" w:lang="en-US" w:vendorID="64" w:dllVersion="0"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M0MDI1NTQxNDUzNbdU0lEKTi0uzszPAykwqgUAhRczdSwAAAA="/>
  </w:docVars>
  <w:rsids>
    <w:rsidRoot w:val="006757FC"/>
    <w:rsid w:val="00024638"/>
    <w:rsid w:val="00037E5A"/>
    <w:rsid w:val="0005409D"/>
    <w:rsid w:val="00075D8A"/>
    <w:rsid w:val="000774FB"/>
    <w:rsid w:val="000A519F"/>
    <w:rsid w:val="000B1375"/>
    <w:rsid w:val="000D3BB7"/>
    <w:rsid w:val="00197346"/>
    <w:rsid w:val="001F5773"/>
    <w:rsid w:val="00253B32"/>
    <w:rsid w:val="00283529"/>
    <w:rsid w:val="002F1692"/>
    <w:rsid w:val="00323A20"/>
    <w:rsid w:val="00334E82"/>
    <w:rsid w:val="00353936"/>
    <w:rsid w:val="003B23FE"/>
    <w:rsid w:val="003C164F"/>
    <w:rsid w:val="003C1AB1"/>
    <w:rsid w:val="003D14FA"/>
    <w:rsid w:val="0041113C"/>
    <w:rsid w:val="00423322"/>
    <w:rsid w:val="0045779B"/>
    <w:rsid w:val="00460CCD"/>
    <w:rsid w:val="004906B6"/>
    <w:rsid w:val="004E71B7"/>
    <w:rsid w:val="00516836"/>
    <w:rsid w:val="00530D77"/>
    <w:rsid w:val="0053100A"/>
    <w:rsid w:val="005578C4"/>
    <w:rsid w:val="00561496"/>
    <w:rsid w:val="0059635D"/>
    <w:rsid w:val="005A1E59"/>
    <w:rsid w:val="005E0811"/>
    <w:rsid w:val="005F191F"/>
    <w:rsid w:val="005F43FA"/>
    <w:rsid w:val="0060286D"/>
    <w:rsid w:val="00604FFC"/>
    <w:rsid w:val="006478AC"/>
    <w:rsid w:val="00663FD6"/>
    <w:rsid w:val="00667592"/>
    <w:rsid w:val="006757FC"/>
    <w:rsid w:val="00694B8F"/>
    <w:rsid w:val="006F5AAE"/>
    <w:rsid w:val="00703B05"/>
    <w:rsid w:val="00716D22"/>
    <w:rsid w:val="007477B7"/>
    <w:rsid w:val="00747BED"/>
    <w:rsid w:val="00757D4A"/>
    <w:rsid w:val="0079187F"/>
    <w:rsid w:val="007A2A26"/>
    <w:rsid w:val="007B3C6D"/>
    <w:rsid w:val="007C11C9"/>
    <w:rsid w:val="007C1261"/>
    <w:rsid w:val="00830755"/>
    <w:rsid w:val="0086053B"/>
    <w:rsid w:val="008979EB"/>
    <w:rsid w:val="0094777A"/>
    <w:rsid w:val="00956786"/>
    <w:rsid w:val="00963913"/>
    <w:rsid w:val="0098496A"/>
    <w:rsid w:val="009C0A32"/>
    <w:rsid w:val="009D6E41"/>
    <w:rsid w:val="00A01504"/>
    <w:rsid w:val="00A13167"/>
    <w:rsid w:val="00A13FF4"/>
    <w:rsid w:val="00A40C75"/>
    <w:rsid w:val="00A5268E"/>
    <w:rsid w:val="00A82C1D"/>
    <w:rsid w:val="00AA63AC"/>
    <w:rsid w:val="00AB7824"/>
    <w:rsid w:val="00AC5955"/>
    <w:rsid w:val="00AC60A1"/>
    <w:rsid w:val="00AE331A"/>
    <w:rsid w:val="00AF253A"/>
    <w:rsid w:val="00B2511D"/>
    <w:rsid w:val="00B534AA"/>
    <w:rsid w:val="00B60353"/>
    <w:rsid w:val="00B807C9"/>
    <w:rsid w:val="00B90C1A"/>
    <w:rsid w:val="00BA3277"/>
    <w:rsid w:val="00C01F0D"/>
    <w:rsid w:val="00C330B9"/>
    <w:rsid w:val="00C5341D"/>
    <w:rsid w:val="00C66DCC"/>
    <w:rsid w:val="00C75D80"/>
    <w:rsid w:val="00CA4E01"/>
    <w:rsid w:val="00CC55D9"/>
    <w:rsid w:val="00CE015A"/>
    <w:rsid w:val="00D24E8F"/>
    <w:rsid w:val="00D517C5"/>
    <w:rsid w:val="00D53711"/>
    <w:rsid w:val="00D67F07"/>
    <w:rsid w:val="00DA03B9"/>
    <w:rsid w:val="00DC3DB1"/>
    <w:rsid w:val="00DF4B19"/>
    <w:rsid w:val="00E21F60"/>
    <w:rsid w:val="00E3731E"/>
    <w:rsid w:val="00E465EE"/>
    <w:rsid w:val="00E64CB4"/>
    <w:rsid w:val="00E66D85"/>
    <w:rsid w:val="00E90530"/>
    <w:rsid w:val="00E97E15"/>
    <w:rsid w:val="00EF7094"/>
    <w:rsid w:val="00F621B8"/>
    <w:rsid w:val="00F809FC"/>
    <w:rsid w:val="00FE3490"/>
    <w:rsid w:val="00FF09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128449"/>
  <w15:chartTrackingRefBased/>
  <w15:docId w15:val="{F9AE5884-14A6-4AD0-8B91-CA09E7415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A2A2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604FFC"/>
    <w:pPr>
      <w:keepNext/>
      <w:keepLines/>
      <w:spacing w:before="200" w:after="0" w:line="276" w:lineRule="auto"/>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57FC"/>
    <w:pPr>
      <w:ind w:left="720"/>
      <w:contextualSpacing/>
    </w:pPr>
  </w:style>
  <w:style w:type="paragraph" w:styleId="Header">
    <w:name w:val="header"/>
    <w:basedOn w:val="Normal"/>
    <w:link w:val="HeaderChar"/>
    <w:uiPriority w:val="99"/>
    <w:unhideWhenUsed/>
    <w:rsid w:val="003539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936"/>
  </w:style>
  <w:style w:type="paragraph" w:styleId="Footer">
    <w:name w:val="footer"/>
    <w:basedOn w:val="Normal"/>
    <w:link w:val="FooterChar"/>
    <w:uiPriority w:val="99"/>
    <w:unhideWhenUsed/>
    <w:rsid w:val="003539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936"/>
  </w:style>
  <w:style w:type="paragraph" w:styleId="Title">
    <w:name w:val="Title"/>
    <w:basedOn w:val="Normal"/>
    <w:link w:val="TitleChar"/>
    <w:uiPriority w:val="10"/>
    <w:qFormat/>
    <w:rsid w:val="001F5773"/>
    <w:pPr>
      <w:spacing w:before="240" w:after="60" w:line="240" w:lineRule="auto"/>
      <w:jc w:val="center"/>
      <w:outlineLvl w:val="0"/>
    </w:pPr>
    <w:rPr>
      <w:rFonts w:ascii="Arial" w:eastAsia="Times New Roman" w:hAnsi="Arial" w:cs="Arial"/>
      <w:b/>
      <w:bCs/>
      <w:kern w:val="28"/>
      <w:sz w:val="32"/>
      <w:szCs w:val="32"/>
    </w:rPr>
  </w:style>
  <w:style w:type="character" w:customStyle="1" w:styleId="TitleChar">
    <w:name w:val="Title Char"/>
    <w:basedOn w:val="DefaultParagraphFont"/>
    <w:link w:val="Title"/>
    <w:uiPriority w:val="10"/>
    <w:rsid w:val="001F5773"/>
    <w:rPr>
      <w:rFonts w:ascii="Arial" w:eastAsia="Times New Roman" w:hAnsi="Arial" w:cs="Arial"/>
      <w:b/>
      <w:bCs/>
      <w:kern w:val="28"/>
      <w:sz w:val="32"/>
      <w:szCs w:val="32"/>
    </w:rPr>
  </w:style>
  <w:style w:type="paragraph" w:customStyle="1" w:styleId="TableContents">
    <w:name w:val="Table Contents"/>
    <w:basedOn w:val="Normal"/>
    <w:rsid w:val="001F5773"/>
    <w:pPr>
      <w:widowControl w:val="0"/>
      <w:suppressLineNumbers/>
      <w:suppressAutoHyphens/>
      <w:spacing w:after="0" w:line="240" w:lineRule="auto"/>
    </w:pPr>
    <w:rPr>
      <w:rFonts w:ascii="Times New Roman" w:eastAsia="DejaVu Sans" w:hAnsi="Times New Roman" w:cs="DejaVu Sans"/>
      <w:kern w:val="2"/>
      <w:sz w:val="24"/>
      <w:szCs w:val="24"/>
      <w:lang w:eastAsia="hi-IN" w:bidi="hi-IN"/>
    </w:rPr>
  </w:style>
  <w:style w:type="character" w:customStyle="1" w:styleId="Heading1Char">
    <w:name w:val="Heading 1 Char"/>
    <w:basedOn w:val="DefaultParagraphFont"/>
    <w:link w:val="Heading1"/>
    <w:uiPriority w:val="9"/>
    <w:rsid w:val="007A2A26"/>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604FFC"/>
    <w:rPr>
      <w:b/>
      <w:bCs/>
    </w:rPr>
  </w:style>
  <w:style w:type="character" w:customStyle="1" w:styleId="Heading2Char">
    <w:name w:val="Heading 2 Char"/>
    <w:basedOn w:val="DefaultParagraphFont"/>
    <w:link w:val="Heading2"/>
    <w:uiPriority w:val="9"/>
    <w:semiHidden/>
    <w:rsid w:val="00604FFC"/>
    <w:rPr>
      <w:rFonts w:asciiTheme="majorHAnsi" w:eastAsiaTheme="majorEastAsia" w:hAnsiTheme="majorHAnsi" w:cstheme="majorBidi"/>
      <w:b/>
      <w:bCs/>
      <w:color w:val="5B9BD5" w:themeColor="accent1"/>
      <w:sz w:val="26"/>
      <w:szCs w:val="26"/>
    </w:rPr>
  </w:style>
  <w:style w:type="character" w:customStyle="1" w:styleId="apple-converted-space">
    <w:name w:val="apple-converted-space"/>
    <w:basedOn w:val="DefaultParagraphFont"/>
    <w:rsid w:val="00D24E8F"/>
  </w:style>
  <w:style w:type="table" w:styleId="TableGrid">
    <w:name w:val="Table Grid"/>
    <w:basedOn w:val="TableNormal"/>
    <w:uiPriority w:val="39"/>
    <w:rsid w:val="004E71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E71B7"/>
    <w:rPr>
      <w:color w:val="808080"/>
    </w:rPr>
  </w:style>
  <w:style w:type="paragraph" w:styleId="BalloonText">
    <w:name w:val="Balloon Text"/>
    <w:basedOn w:val="Normal"/>
    <w:link w:val="BalloonTextChar"/>
    <w:uiPriority w:val="99"/>
    <w:semiHidden/>
    <w:unhideWhenUsed/>
    <w:rsid w:val="00B807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7C9"/>
    <w:rPr>
      <w:rFonts w:ascii="Segoe UI" w:hAnsi="Segoe UI" w:cs="Segoe UI"/>
      <w:sz w:val="18"/>
      <w:szCs w:val="18"/>
    </w:rPr>
  </w:style>
  <w:style w:type="paragraph" w:customStyle="1" w:styleId="Default">
    <w:name w:val="Default"/>
    <w:rsid w:val="00CA4E01"/>
    <w:pPr>
      <w:autoSpaceDE w:val="0"/>
      <w:autoSpaceDN w:val="0"/>
      <w:adjustRightInd w:val="0"/>
      <w:spacing w:after="0" w:line="240" w:lineRule="auto"/>
    </w:pPr>
    <w:rPr>
      <w:rFonts w:ascii="Times New Roman" w:hAnsi="Times New Roman" w:cs="Times New Roman"/>
      <w:color w:val="000000"/>
      <w:sz w:val="24"/>
      <w:szCs w:val="24"/>
      <w:la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0184499">
      <w:bodyDiv w:val="1"/>
      <w:marLeft w:val="0"/>
      <w:marRight w:val="0"/>
      <w:marTop w:val="0"/>
      <w:marBottom w:val="0"/>
      <w:divBdr>
        <w:top w:val="none" w:sz="0" w:space="0" w:color="auto"/>
        <w:left w:val="none" w:sz="0" w:space="0" w:color="auto"/>
        <w:bottom w:val="none" w:sz="0" w:space="0" w:color="auto"/>
        <w:right w:val="none" w:sz="0" w:space="0" w:color="auto"/>
      </w:divBdr>
    </w:div>
    <w:div w:id="414742626">
      <w:bodyDiv w:val="1"/>
      <w:marLeft w:val="0"/>
      <w:marRight w:val="0"/>
      <w:marTop w:val="0"/>
      <w:marBottom w:val="0"/>
      <w:divBdr>
        <w:top w:val="none" w:sz="0" w:space="0" w:color="auto"/>
        <w:left w:val="none" w:sz="0" w:space="0" w:color="auto"/>
        <w:bottom w:val="none" w:sz="0" w:space="0" w:color="auto"/>
        <w:right w:val="none" w:sz="0" w:space="0" w:color="auto"/>
      </w:divBdr>
    </w:div>
    <w:div w:id="452286937">
      <w:bodyDiv w:val="1"/>
      <w:marLeft w:val="0"/>
      <w:marRight w:val="0"/>
      <w:marTop w:val="0"/>
      <w:marBottom w:val="0"/>
      <w:divBdr>
        <w:top w:val="none" w:sz="0" w:space="0" w:color="auto"/>
        <w:left w:val="none" w:sz="0" w:space="0" w:color="auto"/>
        <w:bottom w:val="none" w:sz="0" w:space="0" w:color="auto"/>
        <w:right w:val="none" w:sz="0" w:space="0" w:color="auto"/>
      </w:divBdr>
    </w:div>
    <w:div w:id="585962723">
      <w:bodyDiv w:val="1"/>
      <w:marLeft w:val="0"/>
      <w:marRight w:val="0"/>
      <w:marTop w:val="0"/>
      <w:marBottom w:val="0"/>
      <w:divBdr>
        <w:top w:val="none" w:sz="0" w:space="0" w:color="auto"/>
        <w:left w:val="none" w:sz="0" w:space="0" w:color="auto"/>
        <w:bottom w:val="none" w:sz="0" w:space="0" w:color="auto"/>
        <w:right w:val="none" w:sz="0" w:space="0" w:color="auto"/>
      </w:divBdr>
      <w:divsChild>
        <w:div w:id="1196306668">
          <w:marLeft w:val="432"/>
          <w:marRight w:val="0"/>
          <w:marTop w:val="120"/>
          <w:marBottom w:val="0"/>
          <w:divBdr>
            <w:top w:val="none" w:sz="0" w:space="0" w:color="auto"/>
            <w:left w:val="none" w:sz="0" w:space="0" w:color="auto"/>
            <w:bottom w:val="none" w:sz="0" w:space="0" w:color="auto"/>
            <w:right w:val="none" w:sz="0" w:space="0" w:color="auto"/>
          </w:divBdr>
        </w:div>
        <w:div w:id="1777753075">
          <w:marLeft w:val="432"/>
          <w:marRight w:val="0"/>
          <w:marTop w:val="120"/>
          <w:marBottom w:val="0"/>
          <w:divBdr>
            <w:top w:val="none" w:sz="0" w:space="0" w:color="auto"/>
            <w:left w:val="none" w:sz="0" w:space="0" w:color="auto"/>
            <w:bottom w:val="none" w:sz="0" w:space="0" w:color="auto"/>
            <w:right w:val="none" w:sz="0" w:space="0" w:color="auto"/>
          </w:divBdr>
        </w:div>
      </w:divsChild>
    </w:div>
    <w:div w:id="629672727">
      <w:bodyDiv w:val="1"/>
      <w:marLeft w:val="0"/>
      <w:marRight w:val="0"/>
      <w:marTop w:val="0"/>
      <w:marBottom w:val="0"/>
      <w:divBdr>
        <w:top w:val="none" w:sz="0" w:space="0" w:color="auto"/>
        <w:left w:val="none" w:sz="0" w:space="0" w:color="auto"/>
        <w:bottom w:val="none" w:sz="0" w:space="0" w:color="auto"/>
        <w:right w:val="none" w:sz="0" w:space="0" w:color="auto"/>
      </w:divBdr>
    </w:div>
    <w:div w:id="640236944">
      <w:bodyDiv w:val="1"/>
      <w:marLeft w:val="0"/>
      <w:marRight w:val="0"/>
      <w:marTop w:val="0"/>
      <w:marBottom w:val="0"/>
      <w:divBdr>
        <w:top w:val="none" w:sz="0" w:space="0" w:color="auto"/>
        <w:left w:val="none" w:sz="0" w:space="0" w:color="auto"/>
        <w:bottom w:val="none" w:sz="0" w:space="0" w:color="auto"/>
        <w:right w:val="none" w:sz="0" w:space="0" w:color="auto"/>
      </w:divBdr>
    </w:div>
    <w:div w:id="653411214">
      <w:bodyDiv w:val="1"/>
      <w:marLeft w:val="0"/>
      <w:marRight w:val="0"/>
      <w:marTop w:val="0"/>
      <w:marBottom w:val="0"/>
      <w:divBdr>
        <w:top w:val="none" w:sz="0" w:space="0" w:color="auto"/>
        <w:left w:val="none" w:sz="0" w:space="0" w:color="auto"/>
        <w:bottom w:val="none" w:sz="0" w:space="0" w:color="auto"/>
        <w:right w:val="none" w:sz="0" w:space="0" w:color="auto"/>
      </w:divBdr>
    </w:div>
    <w:div w:id="709305669">
      <w:bodyDiv w:val="1"/>
      <w:marLeft w:val="0"/>
      <w:marRight w:val="0"/>
      <w:marTop w:val="0"/>
      <w:marBottom w:val="0"/>
      <w:divBdr>
        <w:top w:val="none" w:sz="0" w:space="0" w:color="auto"/>
        <w:left w:val="none" w:sz="0" w:space="0" w:color="auto"/>
        <w:bottom w:val="none" w:sz="0" w:space="0" w:color="auto"/>
        <w:right w:val="none" w:sz="0" w:space="0" w:color="auto"/>
      </w:divBdr>
    </w:div>
    <w:div w:id="810943649">
      <w:bodyDiv w:val="1"/>
      <w:marLeft w:val="0"/>
      <w:marRight w:val="0"/>
      <w:marTop w:val="0"/>
      <w:marBottom w:val="0"/>
      <w:divBdr>
        <w:top w:val="none" w:sz="0" w:space="0" w:color="auto"/>
        <w:left w:val="none" w:sz="0" w:space="0" w:color="auto"/>
        <w:bottom w:val="none" w:sz="0" w:space="0" w:color="auto"/>
        <w:right w:val="none" w:sz="0" w:space="0" w:color="auto"/>
      </w:divBdr>
      <w:divsChild>
        <w:div w:id="1749379164">
          <w:marLeft w:val="432"/>
          <w:marRight w:val="0"/>
          <w:marTop w:val="120"/>
          <w:marBottom w:val="0"/>
          <w:divBdr>
            <w:top w:val="none" w:sz="0" w:space="0" w:color="auto"/>
            <w:left w:val="none" w:sz="0" w:space="0" w:color="auto"/>
            <w:bottom w:val="none" w:sz="0" w:space="0" w:color="auto"/>
            <w:right w:val="none" w:sz="0" w:space="0" w:color="auto"/>
          </w:divBdr>
        </w:div>
        <w:div w:id="1255701584">
          <w:marLeft w:val="432"/>
          <w:marRight w:val="0"/>
          <w:marTop w:val="120"/>
          <w:marBottom w:val="0"/>
          <w:divBdr>
            <w:top w:val="none" w:sz="0" w:space="0" w:color="auto"/>
            <w:left w:val="none" w:sz="0" w:space="0" w:color="auto"/>
            <w:bottom w:val="none" w:sz="0" w:space="0" w:color="auto"/>
            <w:right w:val="none" w:sz="0" w:space="0" w:color="auto"/>
          </w:divBdr>
        </w:div>
      </w:divsChild>
    </w:div>
    <w:div w:id="858080096">
      <w:bodyDiv w:val="1"/>
      <w:marLeft w:val="0"/>
      <w:marRight w:val="0"/>
      <w:marTop w:val="0"/>
      <w:marBottom w:val="0"/>
      <w:divBdr>
        <w:top w:val="none" w:sz="0" w:space="0" w:color="auto"/>
        <w:left w:val="none" w:sz="0" w:space="0" w:color="auto"/>
        <w:bottom w:val="none" w:sz="0" w:space="0" w:color="auto"/>
        <w:right w:val="none" w:sz="0" w:space="0" w:color="auto"/>
      </w:divBdr>
    </w:div>
    <w:div w:id="1077752587">
      <w:bodyDiv w:val="1"/>
      <w:marLeft w:val="0"/>
      <w:marRight w:val="0"/>
      <w:marTop w:val="0"/>
      <w:marBottom w:val="0"/>
      <w:divBdr>
        <w:top w:val="none" w:sz="0" w:space="0" w:color="auto"/>
        <w:left w:val="none" w:sz="0" w:space="0" w:color="auto"/>
        <w:bottom w:val="none" w:sz="0" w:space="0" w:color="auto"/>
        <w:right w:val="none" w:sz="0" w:space="0" w:color="auto"/>
      </w:divBdr>
    </w:div>
    <w:div w:id="1127359408">
      <w:bodyDiv w:val="1"/>
      <w:marLeft w:val="0"/>
      <w:marRight w:val="0"/>
      <w:marTop w:val="0"/>
      <w:marBottom w:val="0"/>
      <w:divBdr>
        <w:top w:val="none" w:sz="0" w:space="0" w:color="auto"/>
        <w:left w:val="none" w:sz="0" w:space="0" w:color="auto"/>
        <w:bottom w:val="none" w:sz="0" w:space="0" w:color="auto"/>
        <w:right w:val="none" w:sz="0" w:space="0" w:color="auto"/>
      </w:divBdr>
    </w:div>
    <w:div w:id="1781031045">
      <w:bodyDiv w:val="1"/>
      <w:marLeft w:val="0"/>
      <w:marRight w:val="0"/>
      <w:marTop w:val="0"/>
      <w:marBottom w:val="0"/>
      <w:divBdr>
        <w:top w:val="none" w:sz="0" w:space="0" w:color="auto"/>
        <w:left w:val="none" w:sz="0" w:space="0" w:color="auto"/>
        <w:bottom w:val="none" w:sz="0" w:space="0" w:color="auto"/>
        <w:right w:val="none" w:sz="0" w:space="0" w:color="auto"/>
      </w:divBdr>
    </w:div>
    <w:div w:id="1970044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3-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C2172FD-EF7A-4BE2-837D-FA2C1A8DD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6</TotalTime>
  <Pages>39</Pages>
  <Words>5728</Words>
  <Characters>32650</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A</dc:creator>
  <cp:keywords/>
  <dc:description/>
  <cp:lastModifiedBy>Usama Bin Haider</cp:lastModifiedBy>
  <cp:revision>75</cp:revision>
  <cp:lastPrinted>2018-09-13T09:15:00Z</cp:lastPrinted>
  <dcterms:created xsi:type="dcterms:W3CDTF">2018-09-12T08:27:00Z</dcterms:created>
  <dcterms:modified xsi:type="dcterms:W3CDTF">2020-03-23T14:58:00Z</dcterms:modified>
</cp:coreProperties>
</file>